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9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69"/>
        <w:gridCol w:w="2322"/>
      </w:tblGrid>
      <w:tr w:rsidR="00F86ED7" w:rsidRPr="00F86ED7" w14:paraId="5C6C73F3" w14:textId="77777777" w:rsidTr="00977B6A">
        <w:trPr>
          <w:trHeight w:val="1648"/>
        </w:trPr>
        <w:tc>
          <w:tcPr>
            <w:tcW w:w="6569" w:type="dxa"/>
            <w:vAlign w:val="center"/>
          </w:tcPr>
          <w:p w14:paraId="11491301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  <w:p w14:paraId="3B6AD239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</w:rPr>
              <w:t>DZIAŁ ZAMÓWIEŃ PUBLICZNYCH</w:t>
            </w:r>
          </w:p>
          <w:p w14:paraId="0C0FABC7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</w:rPr>
              <w:t>UNIWERSYTETU JAGIELLOŃSKIEGO</w:t>
            </w:r>
          </w:p>
          <w:p w14:paraId="503DA751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</w:rPr>
            </w:pPr>
            <w:r w:rsidRPr="00F86ED7">
              <w:rPr>
                <w:rFonts w:ascii="Garamond" w:hAnsi="Garamond"/>
                <w:sz w:val="20"/>
                <w:szCs w:val="20"/>
              </w:rPr>
              <w:t>ul. Straszewskiego 25/3 i 4, 31-113 Kraków</w:t>
            </w:r>
          </w:p>
          <w:p w14:paraId="6848A6D7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>tel.</w:t>
            </w:r>
            <w:r w:rsidRPr="00F86ED7">
              <w:rPr>
                <w:rFonts w:ascii="Garamond" w:hAnsi="Garamond" w:cs="Garamond"/>
                <w:sz w:val="20"/>
                <w:szCs w:val="20"/>
                <w:lang w:val="pt-BR"/>
              </w:rPr>
              <w:t xml:space="preserve"> +4812-663-39-03</w:t>
            </w:r>
          </w:p>
          <w:p w14:paraId="46356CD5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r w:rsidRPr="00F86ED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e-mail: </w:t>
            </w:r>
            <w:r w:rsidR="00000000">
              <w:fldChar w:fldCharType="begin"/>
            </w:r>
            <w:r w:rsidR="00000000">
              <w:instrText>HYPERLINK "mailto:bzp@uj.edu.pl"</w:instrText>
            </w:r>
            <w:r w:rsidR="00000000">
              <w:fldChar w:fldCharType="separate"/>
            </w:r>
            <w:r w:rsidRPr="00F86ED7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t>bzp@uj.edu.pl</w:t>
            </w:r>
            <w:r w:rsidR="00000000">
              <w:rPr>
                <w:rFonts w:ascii="Garamond" w:hAnsi="Garamond" w:cs="Garamond"/>
                <w:b/>
                <w:bCs/>
                <w:color w:val="0000FF"/>
                <w:sz w:val="20"/>
                <w:szCs w:val="20"/>
                <w:u w:val="single"/>
                <w:lang w:val="pt-BR"/>
              </w:rPr>
              <w:fldChar w:fldCharType="end"/>
            </w:r>
          </w:p>
          <w:p w14:paraId="0A9D0258" w14:textId="77777777" w:rsidR="00F86ED7" w:rsidRPr="00F86ED7" w:rsidRDefault="00000000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</w:pPr>
            <w:hyperlink r:id="rId11" w:history="1">
              <w:r w:rsidR="00F86ED7" w:rsidRPr="00F86ED7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www.uj.edu.pl</w:t>
              </w:r>
            </w:hyperlink>
            <w:r w:rsidR="00F86ED7" w:rsidRPr="00F86ED7">
              <w:rPr>
                <w:rFonts w:ascii="Garamond" w:hAnsi="Garamond" w:cs="Garamond"/>
                <w:b/>
                <w:bCs/>
                <w:sz w:val="20"/>
                <w:szCs w:val="20"/>
                <w:lang w:val="pt-BR"/>
              </w:rPr>
              <w:t xml:space="preserve"> ; </w:t>
            </w:r>
            <w:hyperlink r:id="rId12" w:history="1">
              <w:r w:rsidR="00F86ED7" w:rsidRPr="00F86ED7">
                <w:rPr>
                  <w:rFonts w:ascii="Garamond" w:hAnsi="Garamond" w:cs="Garamond"/>
                  <w:b/>
                  <w:bCs/>
                  <w:color w:val="0000FF"/>
                  <w:sz w:val="20"/>
                  <w:szCs w:val="20"/>
                  <w:u w:val="single"/>
                  <w:lang w:val="pt-BR"/>
                </w:rPr>
                <w:t>https://przetargi.uj.edu.pl</w:t>
              </w:r>
            </w:hyperlink>
          </w:p>
          <w:p w14:paraId="446FB113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ascii="Garamond" w:hAnsi="Garamond" w:cs="Garamond"/>
                <w:sz w:val="20"/>
                <w:szCs w:val="20"/>
                <w:lang w:val="pt-BR"/>
              </w:rPr>
            </w:pPr>
          </w:p>
        </w:tc>
        <w:tc>
          <w:tcPr>
            <w:tcW w:w="2322" w:type="dxa"/>
          </w:tcPr>
          <w:p w14:paraId="0BE90E35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</w:p>
          <w:p w14:paraId="06D2B4BD" w14:textId="77777777" w:rsidR="00F86ED7" w:rsidRPr="00F86ED7" w:rsidRDefault="00F86ED7" w:rsidP="00F86ED7">
            <w:pPr>
              <w:tabs>
                <w:tab w:val="center" w:pos="4536"/>
                <w:tab w:val="right" w:pos="9072"/>
              </w:tabs>
              <w:rPr>
                <w:rFonts w:cs="Arial"/>
              </w:rPr>
            </w:pPr>
            <w:r w:rsidRPr="00F86ED7">
              <w:rPr>
                <w:rFonts w:cs="Arial"/>
                <w:b/>
                <w:noProof/>
              </w:rPr>
              <w:drawing>
                <wp:inline distT="0" distB="0" distL="0" distR="0" wp14:anchorId="47A92172" wp14:editId="3E74E908">
                  <wp:extent cx="784860" cy="881624"/>
                  <wp:effectExtent l="0" t="0" r="0" b="0"/>
                  <wp:docPr id="2" name="Obraz 2" descr="Obraz zawierający symbol, clipart, biały, logo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Obraz 2" descr="Obraz zawierający symbol, clipart, biały, logo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6969" cy="895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369AE" w14:textId="18DDC631" w:rsidR="003062F4" w:rsidRDefault="003062F4" w:rsidP="00CE143F">
      <w:pPr>
        <w:widowControl/>
        <w:suppressAutoHyphens w:val="0"/>
        <w:jc w:val="right"/>
        <w:outlineLvl w:val="0"/>
        <w:rPr>
          <w:b/>
          <w:bCs/>
          <w:sz w:val="22"/>
          <w:szCs w:val="22"/>
          <w:u w:val="single"/>
        </w:rPr>
      </w:pPr>
    </w:p>
    <w:p w14:paraId="317F8F0D" w14:textId="0DEA80C9" w:rsidR="00612E3C" w:rsidRPr="00612E3C" w:rsidRDefault="00612E3C" w:rsidP="00612E3C">
      <w:pPr>
        <w:widowControl/>
        <w:suppressAutoHyphens w:val="0"/>
        <w:ind w:left="360"/>
        <w:jc w:val="right"/>
        <w:outlineLvl w:val="0"/>
        <w:rPr>
          <w:sz w:val="22"/>
          <w:szCs w:val="22"/>
        </w:rPr>
      </w:pPr>
      <w:r w:rsidRPr="00612E3C">
        <w:rPr>
          <w:sz w:val="22"/>
          <w:szCs w:val="22"/>
        </w:rPr>
        <w:t>Kraków</w:t>
      </w:r>
      <w:r w:rsidR="003E0C8C">
        <w:rPr>
          <w:sz w:val="22"/>
          <w:szCs w:val="22"/>
        </w:rPr>
        <w:t>,</w:t>
      </w:r>
      <w:r w:rsidRPr="00612E3C">
        <w:rPr>
          <w:sz w:val="22"/>
          <w:szCs w:val="22"/>
        </w:rPr>
        <w:t xml:space="preserve"> </w:t>
      </w:r>
      <w:r w:rsidRPr="00DC0729">
        <w:rPr>
          <w:sz w:val="22"/>
          <w:szCs w:val="22"/>
        </w:rPr>
        <w:t xml:space="preserve">dnia </w:t>
      </w:r>
      <w:r w:rsidR="00CA135B" w:rsidRPr="00CA135B">
        <w:rPr>
          <w:sz w:val="22"/>
          <w:szCs w:val="22"/>
        </w:rPr>
        <w:t>01 grudnia</w:t>
      </w:r>
      <w:r w:rsidR="00295FAE" w:rsidRPr="00CA135B">
        <w:rPr>
          <w:sz w:val="22"/>
          <w:szCs w:val="22"/>
        </w:rPr>
        <w:t xml:space="preserve"> 2023</w:t>
      </w:r>
      <w:r w:rsidRPr="00CA135B">
        <w:rPr>
          <w:sz w:val="22"/>
          <w:szCs w:val="22"/>
        </w:rPr>
        <w:t xml:space="preserve"> r.</w:t>
      </w:r>
      <w:r w:rsidRPr="00612E3C">
        <w:rPr>
          <w:sz w:val="22"/>
          <w:szCs w:val="22"/>
        </w:rPr>
        <w:t xml:space="preserve"> </w:t>
      </w:r>
    </w:p>
    <w:p w14:paraId="713C5F9B" w14:textId="77777777" w:rsidR="00612E3C" w:rsidRDefault="00612E3C" w:rsidP="00612E3C">
      <w:pPr>
        <w:widowControl/>
        <w:suppressAutoHyphens w:val="0"/>
        <w:ind w:left="360"/>
        <w:jc w:val="right"/>
        <w:outlineLvl w:val="0"/>
        <w:rPr>
          <w:b/>
          <w:bCs/>
          <w:sz w:val="22"/>
          <w:szCs w:val="22"/>
          <w:u w:val="single"/>
        </w:rPr>
      </w:pPr>
    </w:p>
    <w:p w14:paraId="73682772" w14:textId="635791C1" w:rsidR="00062B40" w:rsidRPr="007479E4" w:rsidRDefault="00062B40" w:rsidP="00062B40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SPECYFIKACJA  WARUNKÓW  ZAMÓWIENIA</w:t>
      </w:r>
    </w:p>
    <w:p w14:paraId="7DBE47A8" w14:textId="77777777" w:rsidR="00062B40" w:rsidRDefault="00062B4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zwana dalej w skrócie S</w:t>
      </w:r>
      <w:r w:rsidRPr="007479E4">
        <w:rPr>
          <w:b/>
          <w:bCs/>
          <w:sz w:val="22"/>
          <w:szCs w:val="22"/>
          <w:u w:val="single"/>
        </w:rPr>
        <w:t>WZ</w:t>
      </w:r>
    </w:p>
    <w:p w14:paraId="07CFF2FE" w14:textId="77777777" w:rsidR="00991F90" w:rsidRDefault="00991F90" w:rsidP="00062B40">
      <w:pPr>
        <w:widowControl/>
        <w:suppressAutoHyphens w:val="0"/>
        <w:ind w:left="360"/>
        <w:rPr>
          <w:b/>
          <w:bCs/>
          <w:sz w:val="22"/>
          <w:szCs w:val="22"/>
          <w:u w:val="single"/>
        </w:rPr>
      </w:pPr>
    </w:p>
    <w:p w14:paraId="4FA9B099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 – Nazwa (firma) oraz adres zamawiającego</w:t>
      </w:r>
    </w:p>
    <w:p w14:paraId="22A70592" w14:textId="38EF13A1" w:rsidR="00BE2B6D" w:rsidRPr="00BE2B6D" w:rsidRDefault="00105834" w:rsidP="00BE2B6D">
      <w:pPr>
        <w:pStyle w:val="Akapitzlist"/>
        <w:widowControl/>
        <w:numPr>
          <w:ilvl w:val="0"/>
          <w:numId w:val="1"/>
        </w:numPr>
        <w:suppressAutoHyphens w:val="0"/>
        <w:jc w:val="both"/>
        <w:rPr>
          <w:bCs/>
          <w:sz w:val="22"/>
          <w:szCs w:val="22"/>
        </w:rPr>
      </w:pPr>
      <w:r w:rsidRPr="00105834">
        <w:rPr>
          <w:bCs/>
          <w:sz w:val="22"/>
          <w:szCs w:val="22"/>
        </w:rPr>
        <w:t>Uniwersytet Jagielloński, ul. Gołębia 24, 31-007 Kraków.</w:t>
      </w:r>
    </w:p>
    <w:p w14:paraId="7A0E0FCB" w14:textId="7E0E6BD7" w:rsidR="003E4DF2" w:rsidRPr="003E4DF2" w:rsidRDefault="00105834" w:rsidP="003E4DF2">
      <w:pPr>
        <w:numPr>
          <w:ilvl w:val="0"/>
          <w:numId w:val="1"/>
        </w:numPr>
        <w:contextualSpacing/>
        <w:jc w:val="both"/>
        <w:rPr>
          <w:bCs/>
          <w:sz w:val="22"/>
          <w:szCs w:val="22"/>
          <w:u w:val="single"/>
        </w:rPr>
      </w:pPr>
      <w:r w:rsidRPr="00105834">
        <w:rPr>
          <w:bCs/>
          <w:sz w:val="22"/>
          <w:szCs w:val="22"/>
          <w:u w:val="single"/>
        </w:rPr>
        <w:t>Jednostka prowadząca spraw</w:t>
      </w:r>
      <w:r w:rsidR="003E4DF2">
        <w:rPr>
          <w:bCs/>
          <w:sz w:val="22"/>
          <w:szCs w:val="22"/>
          <w:u w:val="single"/>
        </w:rPr>
        <w:t>ę:</w:t>
      </w:r>
    </w:p>
    <w:p w14:paraId="01F3665E" w14:textId="77777777" w:rsidR="00F86ED7" w:rsidRDefault="002740B3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Dział Zamówień Publicznych, ul. Straszewskiego 25/3 i 4, 31-113 Kraków, </w:t>
      </w:r>
      <w:r w:rsidR="00F86ED7">
        <w:rPr>
          <w:bCs/>
          <w:sz w:val="22"/>
          <w:szCs w:val="22"/>
        </w:rPr>
        <w:br/>
      </w:r>
      <w:r w:rsidRPr="005677F9">
        <w:rPr>
          <w:bCs/>
          <w:sz w:val="22"/>
          <w:szCs w:val="22"/>
        </w:rPr>
        <w:t>tel.: +4812 663-39-03;</w:t>
      </w:r>
      <w:r w:rsidR="00F86ED7">
        <w:rPr>
          <w:bCs/>
          <w:sz w:val="22"/>
          <w:szCs w:val="22"/>
        </w:rPr>
        <w:t xml:space="preserve"> </w:t>
      </w:r>
    </w:p>
    <w:p w14:paraId="04326F85" w14:textId="2DA06115" w:rsidR="002740B3" w:rsidRPr="00F86ED7" w:rsidRDefault="009C56BD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F86ED7">
        <w:rPr>
          <w:bCs/>
          <w:sz w:val="22"/>
          <w:szCs w:val="22"/>
        </w:rPr>
        <w:t>g</w:t>
      </w:r>
      <w:r w:rsidR="002740B3" w:rsidRPr="00F86ED7">
        <w:rPr>
          <w:bCs/>
          <w:sz w:val="22"/>
          <w:szCs w:val="22"/>
        </w:rPr>
        <w:t>odziny urzędowania: poniedziałek-piątek</w:t>
      </w:r>
      <w:r w:rsidR="00B25CD6" w:rsidRPr="00F86ED7">
        <w:rPr>
          <w:bCs/>
          <w:sz w:val="22"/>
          <w:szCs w:val="22"/>
        </w:rPr>
        <w:t>; 7:30 do 15:30</w:t>
      </w:r>
      <w:r w:rsidR="00F86ED7">
        <w:rPr>
          <w:bCs/>
          <w:sz w:val="22"/>
          <w:szCs w:val="22"/>
        </w:rPr>
        <w:t xml:space="preserve"> </w:t>
      </w:r>
      <w:r w:rsidR="00B25CD6" w:rsidRPr="00F86ED7">
        <w:rPr>
          <w:bCs/>
          <w:sz w:val="22"/>
          <w:szCs w:val="22"/>
        </w:rPr>
        <w:t>z wyłączeniem dni ustawowo wolnych od pracy;</w:t>
      </w:r>
    </w:p>
    <w:p w14:paraId="50A89C9C" w14:textId="7D5C7B32" w:rsidR="003E4DF2" w:rsidRPr="005677F9" w:rsidRDefault="00C751ED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>strona internetowa (ad</w:t>
      </w:r>
      <w:r w:rsidR="00751848" w:rsidRPr="005677F9">
        <w:rPr>
          <w:bCs/>
          <w:sz w:val="22"/>
          <w:szCs w:val="22"/>
        </w:rPr>
        <w:t xml:space="preserve">res </w:t>
      </w:r>
      <w:proofErr w:type="spellStart"/>
      <w:r w:rsidR="00751848" w:rsidRPr="005677F9">
        <w:rPr>
          <w:bCs/>
          <w:sz w:val="22"/>
          <w:szCs w:val="22"/>
        </w:rPr>
        <w:t>url</w:t>
      </w:r>
      <w:proofErr w:type="spellEnd"/>
      <w:r w:rsidR="00751848" w:rsidRPr="005677F9">
        <w:rPr>
          <w:bCs/>
          <w:sz w:val="22"/>
          <w:szCs w:val="22"/>
        </w:rPr>
        <w:t xml:space="preserve">): </w:t>
      </w:r>
      <w:hyperlink r:id="rId14" w:history="1">
        <w:r w:rsidR="00751848" w:rsidRPr="005677F9">
          <w:rPr>
            <w:rStyle w:val="Hipercze"/>
            <w:bCs/>
            <w:sz w:val="22"/>
            <w:szCs w:val="22"/>
          </w:rPr>
          <w:t>https://www.uj.edu.pl</w:t>
        </w:r>
      </w:hyperlink>
      <w:r w:rsidR="00751848" w:rsidRPr="005677F9">
        <w:rPr>
          <w:bCs/>
          <w:sz w:val="22"/>
          <w:szCs w:val="22"/>
        </w:rPr>
        <w:t xml:space="preserve">; </w:t>
      </w:r>
      <w:hyperlink r:id="rId15" w:history="1">
        <w:r w:rsidR="00751848" w:rsidRPr="005677F9">
          <w:rPr>
            <w:rStyle w:val="Hipercze"/>
            <w:bCs/>
            <w:sz w:val="22"/>
            <w:szCs w:val="22"/>
          </w:rPr>
          <w:t>https://przetargi.uj.edu.pl</w:t>
        </w:r>
      </w:hyperlink>
      <w:r w:rsidR="00751848" w:rsidRPr="005677F9">
        <w:rPr>
          <w:bCs/>
          <w:sz w:val="22"/>
          <w:szCs w:val="22"/>
        </w:rPr>
        <w:t xml:space="preserve"> </w:t>
      </w:r>
    </w:p>
    <w:p w14:paraId="5FEF26EC" w14:textId="0E9C674D" w:rsidR="00362322" w:rsidRPr="005677F9" w:rsidRDefault="00362322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narzędzie komercyjne do prowadzenia postępowania: </w:t>
      </w:r>
      <w:hyperlink r:id="rId16" w:history="1">
        <w:r w:rsidRPr="005677F9">
          <w:rPr>
            <w:rStyle w:val="Hipercze"/>
            <w:bCs/>
            <w:sz w:val="22"/>
            <w:szCs w:val="22"/>
          </w:rPr>
          <w:t>https://platformazakupowa.pl</w:t>
        </w:r>
      </w:hyperlink>
      <w:r w:rsidRPr="005677F9">
        <w:rPr>
          <w:bCs/>
          <w:sz w:val="22"/>
          <w:szCs w:val="22"/>
        </w:rPr>
        <w:t xml:space="preserve"> </w:t>
      </w:r>
    </w:p>
    <w:p w14:paraId="2133C0E1" w14:textId="6EE50FE8" w:rsidR="00362322" w:rsidRPr="005677F9" w:rsidRDefault="00362322" w:rsidP="009803AC">
      <w:pPr>
        <w:pStyle w:val="Akapitzlist"/>
        <w:widowControl/>
        <w:numPr>
          <w:ilvl w:val="1"/>
          <w:numId w:val="33"/>
        </w:numPr>
        <w:suppressAutoHyphens w:val="0"/>
        <w:ind w:left="1276" w:hanging="567"/>
        <w:jc w:val="both"/>
        <w:rPr>
          <w:bCs/>
          <w:sz w:val="22"/>
          <w:szCs w:val="22"/>
        </w:rPr>
      </w:pPr>
      <w:r w:rsidRPr="005677F9">
        <w:rPr>
          <w:bCs/>
          <w:sz w:val="22"/>
          <w:szCs w:val="22"/>
        </w:rPr>
        <w:t xml:space="preserve">adres strony </w:t>
      </w:r>
      <w:r w:rsidR="00373F70" w:rsidRPr="005677F9">
        <w:rPr>
          <w:bCs/>
          <w:sz w:val="22"/>
          <w:szCs w:val="22"/>
        </w:rPr>
        <w:t>internetowej prowadzonego postępowania, na której udostępniane będą</w:t>
      </w:r>
      <w:r w:rsidR="00E70777" w:rsidRPr="005677F9">
        <w:rPr>
          <w:bCs/>
          <w:sz w:val="22"/>
          <w:szCs w:val="22"/>
        </w:rPr>
        <w:t>  </w:t>
      </w:r>
      <w:r w:rsidR="00373F70" w:rsidRPr="005677F9">
        <w:rPr>
          <w:bCs/>
          <w:sz w:val="22"/>
          <w:szCs w:val="22"/>
        </w:rPr>
        <w:t>zmiany i wyjaśnienia treści SWZ oraz inne dokumenty zamówienia bezpośrednio</w:t>
      </w:r>
      <w:r w:rsidR="00E70777" w:rsidRPr="005677F9">
        <w:rPr>
          <w:bCs/>
          <w:sz w:val="22"/>
          <w:szCs w:val="22"/>
        </w:rPr>
        <w:t>      </w:t>
      </w:r>
      <w:r w:rsidR="00373F70" w:rsidRPr="005677F9">
        <w:rPr>
          <w:bCs/>
          <w:sz w:val="22"/>
          <w:szCs w:val="22"/>
        </w:rPr>
        <w:t>związane z postępowaniem (adres profilu nabywcy</w:t>
      </w:r>
      <w:r w:rsidR="00800010" w:rsidRPr="005677F9">
        <w:rPr>
          <w:bCs/>
          <w:sz w:val="22"/>
          <w:szCs w:val="22"/>
        </w:rPr>
        <w:t xml:space="preserve"> – narzędzie komercyjne</w:t>
      </w:r>
      <w:r w:rsidR="00373F70" w:rsidRPr="005677F9">
        <w:rPr>
          <w:bCs/>
          <w:sz w:val="22"/>
          <w:szCs w:val="22"/>
        </w:rPr>
        <w:t xml:space="preserve">): </w:t>
      </w:r>
      <w:hyperlink r:id="rId17" w:history="1">
        <w:r w:rsidR="00E70777" w:rsidRPr="005677F9">
          <w:rPr>
            <w:rStyle w:val="Hipercze"/>
            <w:bCs/>
            <w:sz w:val="22"/>
            <w:szCs w:val="22"/>
          </w:rPr>
          <w:t>https://platformazakupowa.pl/pn/uj_eu</w:t>
        </w:r>
      </w:hyperlink>
      <w:r w:rsidR="00E70777" w:rsidRPr="005677F9">
        <w:rPr>
          <w:bCs/>
          <w:sz w:val="22"/>
          <w:szCs w:val="22"/>
        </w:rPr>
        <w:t xml:space="preserve"> </w:t>
      </w:r>
    </w:p>
    <w:p w14:paraId="7E355A36" w14:textId="329B65CC" w:rsidR="00E7209F" w:rsidRPr="005677F9" w:rsidRDefault="00E7209F" w:rsidP="00811B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B7381EC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 – Tryb udzielenia zamówienia</w:t>
      </w:r>
    </w:p>
    <w:p w14:paraId="494C3325" w14:textId="766D5759" w:rsidR="006467F2" w:rsidRDefault="008E4EC1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ostępowanie prowadzone jest </w:t>
      </w:r>
      <w:r w:rsidRPr="00F86ED7">
        <w:rPr>
          <w:b/>
          <w:sz w:val="22"/>
          <w:szCs w:val="22"/>
        </w:rPr>
        <w:t>w trybie podstawowym bez możliwości negocjacji</w:t>
      </w:r>
      <w:r w:rsidR="00FC0A6E" w:rsidRPr="004A3E6D">
        <w:rPr>
          <w:sz w:val="22"/>
          <w:szCs w:val="22"/>
        </w:rPr>
        <w:t>,</w:t>
      </w:r>
      <w:r w:rsidR="00FC0A6E">
        <w:rPr>
          <w:bCs/>
          <w:sz w:val="22"/>
          <w:szCs w:val="22"/>
        </w:rPr>
        <w:t xml:space="preserve"> na </w:t>
      </w:r>
      <w:r>
        <w:rPr>
          <w:bCs/>
          <w:sz w:val="22"/>
          <w:szCs w:val="22"/>
        </w:rPr>
        <w:t xml:space="preserve">podstawie art. 275 </w:t>
      </w:r>
      <w:r w:rsidR="00023EAE">
        <w:rPr>
          <w:bCs/>
          <w:sz w:val="22"/>
          <w:szCs w:val="22"/>
        </w:rPr>
        <w:t xml:space="preserve">pkt 1 ustawy z dnia 11 września 2019 r. – Prawo zamówień publicznych </w:t>
      </w:r>
      <w:r w:rsidR="002C346D">
        <w:rPr>
          <w:bCs/>
          <w:sz w:val="22"/>
          <w:szCs w:val="22"/>
        </w:rPr>
        <w:t>(</w:t>
      </w:r>
      <w:proofErr w:type="spellStart"/>
      <w:r w:rsidR="00A743B6">
        <w:rPr>
          <w:bCs/>
          <w:sz w:val="22"/>
          <w:szCs w:val="22"/>
        </w:rPr>
        <w:t>t.j</w:t>
      </w:r>
      <w:proofErr w:type="spellEnd"/>
      <w:r w:rsidR="00A743B6">
        <w:rPr>
          <w:bCs/>
          <w:sz w:val="22"/>
          <w:szCs w:val="22"/>
        </w:rPr>
        <w:t>.: Dz.U. z 20</w:t>
      </w:r>
      <w:r w:rsidR="00295FAE">
        <w:rPr>
          <w:bCs/>
          <w:sz w:val="22"/>
          <w:szCs w:val="22"/>
        </w:rPr>
        <w:t>23</w:t>
      </w:r>
      <w:r w:rsidR="00A743B6">
        <w:rPr>
          <w:bCs/>
          <w:sz w:val="22"/>
          <w:szCs w:val="22"/>
        </w:rPr>
        <w:t xml:space="preserve"> r., poz</w:t>
      </w:r>
      <w:r w:rsidR="00350351">
        <w:rPr>
          <w:bCs/>
          <w:sz w:val="22"/>
          <w:szCs w:val="22"/>
        </w:rPr>
        <w:t>.</w:t>
      </w:r>
      <w:r w:rsidR="00A743B6">
        <w:rPr>
          <w:bCs/>
          <w:sz w:val="22"/>
          <w:szCs w:val="22"/>
        </w:rPr>
        <w:t xml:space="preserve"> 1</w:t>
      </w:r>
      <w:r w:rsidR="00295FAE">
        <w:rPr>
          <w:bCs/>
          <w:sz w:val="22"/>
          <w:szCs w:val="22"/>
        </w:rPr>
        <w:t>605</w:t>
      </w:r>
      <w:r w:rsidR="00A743B6">
        <w:rPr>
          <w:bCs/>
          <w:sz w:val="22"/>
          <w:szCs w:val="22"/>
        </w:rPr>
        <w:t xml:space="preserve"> ze zm.</w:t>
      </w:r>
      <w:r w:rsidR="002C346D">
        <w:rPr>
          <w:bCs/>
          <w:sz w:val="22"/>
          <w:szCs w:val="22"/>
        </w:rPr>
        <w:t xml:space="preserve">), zwanej dalej </w:t>
      </w:r>
      <w:r w:rsidR="009A7936">
        <w:rPr>
          <w:bCs/>
          <w:sz w:val="22"/>
          <w:szCs w:val="22"/>
        </w:rPr>
        <w:t>„</w:t>
      </w:r>
      <w:r w:rsidR="002C346D">
        <w:rPr>
          <w:bCs/>
          <w:sz w:val="22"/>
          <w:szCs w:val="22"/>
        </w:rPr>
        <w:t>ustawą PZP</w:t>
      </w:r>
      <w:r w:rsidR="009A7936">
        <w:rPr>
          <w:bCs/>
          <w:sz w:val="22"/>
          <w:szCs w:val="22"/>
        </w:rPr>
        <w:t>”</w:t>
      </w:r>
      <w:r w:rsidR="002C346D">
        <w:rPr>
          <w:bCs/>
          <w:sz w:val="22"/>
          <w:szCs w:val="22"/>
        </w:rPr>
        <w:t>, oraz zgodnie z wymogami określonymi w niniejszej SWZ.</w:t>
      </w:r>
    </w:p>
    <w:p w14:paraId="0B52E863" w14:textId="714EC83C" w:rsidR="00970CA4" w:rsidRDefault="00970CA4" w:rsidP="006467F2">
      <w:pPr>
        <w:pStyle w:val="Akapitzlist"/>
        <w:widowControl/>
        <w:numPr>
          <w:ilvl w:val="0"/>
          <w:numId w:val="2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o czynności podejmowanych przez zamawiającego i wykonawców w </w:t>
      </w:r>
      <w:r w:rsidR="00884E79">
        <w:rPr>
          <w:bCs/>
          <w:sz w:val="22"/>
          <w:szCs w:val="22"/>
        </w:rPr>
        <w:t>postępowaniu o </w:t>
      </w:r>
      <w:r>
        <w:rPr>
          <w:bCs/>
          <w:sz w:val="22"/>
          <w:szCs w:val="22"/>
        </w:rPr>
        <w:t>udzielenie przedmiotowego zamówienia stosuje się prz</w:t>
      </w:r>
      <w:r w:rsidR="00FC0A6E">
        <w:rPr>
          <w:bCs/>
          <w:sz w:val="22"/>
          <w:szCs w:val="22"/>
        </w:rPr>
        <w:t>episy powołanej ustawy PZP oraz </w:t>
      </w:r>
      <w:r>
        <w:rPr>
          <w:bCs/>
          <w:sz w:val="22"/>
          <w:szCs w:val="22"/>
        </w:rPr>
        <w:t xml:space="preserve">wydanych na jej podstawie aktów wykonawczych, a w sprawach nieuregulowanych </w:t>
      </w:r>
      <w:r w:rsidR="00FC0A6E">
        <w:rPr>
          <w:bCs/>
          <w:sz w:val="22"/>
          <w:szCs w:val="22"/>
        </w:rPr>
        <w:t>przepisy ustawy z dnia 23 kwietnia 1964 r. – Kodeks cywilny (</w:t>
      </w:r>
      <w:proofErr w:type="spellStart"/>
      <w:r w:rsidR="00BA475D">
        <w:rPr>
          <w:bCs/>
          <w:sz w:val="22"/>
          <w:szCs w:val="22"/>
        </w:rPr>
        <w:t>t.j</w:t>
      </w:r>
      <w:proofErr w:type="spellEnd"/>
      <w:r w:rsidR="00BA475D">
        <w:rPr>
          <w:bCs/>
          <w:sz w:val="22"/>
          <w:szCs w:val="22"/>
        </w:rPr>
        <w:t xml:space="preserve">.: </w:t>
      </w:r>
      <w:r w:rsidR="00FC0A6E">
        <w:rPr>
          <w:bCs/>
          <w:sz w:val="22"/>
          <w:szCs w:val="22"/>
        </w:rPr>
        <w:t>Dz.U. z 202</w:t>
      </w:r>
      <w:r w:rsidR="00295FAE">
        <w:rPr>
          <w:bCs/>
          <w:sz w:val="22"/>
          <w:szCs w:val="22"/>
        </w:rPr>
        <w:t>3</w:t>
      </w:r>
      <w:r w:rsidR="00FC0A6E">
        <w:rPr>
          <w:bCs/>
          <w:sz w:val="22"/>
          <w:szCs w:val="22"/>
        </w:rPr>
        <w:t xml:space="preserve"> r., poz. </w:t>
      </w:r>
      <w:r w:rsidR="00A37766">
        <w:rPr>
          <w:bCs/>
          <w:sz w:val="22"/>
          <w:szCs w:val="22"/>
        </w:rPr>
        <w:t>1</w:t>
      </w:r>
      <w:r w:rsidR="00295FAE">
        <w:rPr>
          <w:bCs/>
          <w:sz w:val="22"/>
          <w:szCs w:val="22"/>
        </w:rPr>
        <w:t>610</w:t>
      </w:r>
      <w:r w:rsidR="00A37766">
        <w:rPr>
          <w:bCs/>
          <w:sz w:val="22"/>
          <w:szCs w:val="22"/>
        </w:rPr>
        <w:t xml:space="preserve"> z </w:t>
      </w:r>
      <w:proofErr w:type="spellStart"/>
      <w:r w:rsidR="00FC0A6E">
        <w:rPr>
          <w:bCs/>
          <w:sz w:val="22"/>
          <w:szCs w:val="22"/>
        </w:rPr>
        <w:t>późn</w:t>
      </w:r>
      <w:proofErr w:type="spellEnd"/>
      <w:r w:rsidR="00FC0A6E">
        <w:rPr>
          <w:bCs/>
          <w:sz w:val="22"/>
          <w:szCs w:val="22"/>
        </w:rPr>
        <w:t>. zm.).</w:t>
      </w:r>
    </w:p>
    <w:p w14:paraId="797EAEAE" w14:textId="77777777" w:rsidR="002C2B13" w:rsidRDefault="002C2B1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DCBB717" w14:textId="0964C24D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II – Opis przedmiotu zamówienia</w:t>
      </w:r>
    </w:p>
    <w:p w14:paraId="1667F80F" w14:textId="5FB9DFE0" w:rsidR="006D2849" w:rsidRPr="0033292F" w:rsidRDefault="0004742D" w:rsidP="009803AC">
      <w:pPr>
        <w:pStyle w:val="Akapitzlist"/>
        <w:widowControl/>
        <w:numPr>
          <w:ilvl w:val="0"/>
          <w:numId w:val="34"/>
        </w:numPr>
        <w:suppressAutoHyphens w:val="0"/>
        <w:jc w:val="both"/>
        <w:rPr>
          <w:bCs/>
          <w:sz w:val="22"/>
          <w:szCs w:val="22"/>
        </w:rPr>
      </w:pPr>
      <w:bookmarkStart w:id="0" w:name="_Hlk150848830"/>
      <w:r w:rsidRPr="00E76384">
        <w:rPr>
          <w:sz w:val="22"/>
          <w:szCs w:val="22"/>
        </w:rPr>
        <w:t>Przedmiotem postępowania i zamówienia jest</w:t>
      </w:r>
      <w:bookmarkStart w:id="1" w:name="_Hlk151457417"/>
      <w:bookmarkStart w:id="2" w:name="_Hlk150865830"/>
      <w:r w:rsidR="00C470DA">
        <w:rPr>
          <w:sz w:val="22"/>
          <w:szCs w:val="22"/>
        </w:rPr>
        <w:t xml:space="preserve"> </w:t>
      </w:r>
      <w:bookmarkStart w:id="3" w:name="_Hlk151970573"/>
      <w:r w:rsidR="00C470DA" w:rsidRPr="00B028EA">
        <w:rPr>
          <w:sz w:val="22"/>
          <w:szCs w:val="22"/>
        </w:rPr>
        <w:t xml:space="preserve">dostawa </w:t>
      </w:r>
      <w:r w:rsidR="00ED545C">
        <w:rPr>
          <w:sz w:val="22"/>
          <w:szCs w:val="22"/>
        </w:rPr>
        <w:t>jednej (</w:t>
      </w:r>
      <w:r w:rsidR="00C470DA" w:rsidRPr="00B028EA">
        <w:rPr>
          <w:sz w:val="22"/>
          <w:szCs w:val="22"/>
        </w:rPr>
        <w:t>1</w:t>
      </w:r>
      <w:r w:rsidR="00ED545C">
        <w:rPr>
          <w:sz w:val="22"/>
          <w:szCs w:val="22"/>
        </w:rPr>
        <w:t>)</w:t>
      </w:r>
      <w:r w:rsidR="00C470DA" w:rsidRPr="00B028EA">
        <w:rPr>
          <w:sz w:val="22"/>
          <w:szCs w:val="22"/>
        </w:rPr>
        <w:t xml:space="preserve"> sztuki wielofunkcyjnego urządzenia powielającego (kserokopiarki) do </w:t>
      </w:r>
      <w:r w:rsidR="00B028EA" w:rsidRPr="00B028EA">
        <w:rPr>
          <w:sz w:val="22"/>
          <w:szCs w:val="22"/>
        </w:rPr>
        <w:t xml:space="preserve">Pracowni Neuropatologii </w:t>
      </w:r>
      <w:r w:rsidR="00B028EA" w:rsidRPr="0033292F">
        <w:rPr>
          <w:sz w:val="22"/>
          <w:szCs w:val="22"/>
        </w:rPr>
        <w:t>Doświadczalnej Instytutu Zoologii i Badań Biomedycznych (IZiBB)</w:t>
      </w:r>
      <w:bookmarkEnd w:id="3"/>
      <w:r w:rsidR="00B028EA" w:rsidRPr="0033292F">
        <w:rPr>
          <w:sz w:val="22"/>
          <w:szCs w:val="22"/>
        </w:rPr>
        <w:t xml:space="preserve"> Uniwersytetu Jagiellońskiego,</w:t>
      </w:r>
      <w:r w:rsidR="009656ED" w:rsidRPr="0033292F">
        <w:rPr>
          <w:sz w:val="22"/>
          <w:szCs w:val="22"/>
        </w:rPr>
        <w:t xml:space="preserve"> </w:t>
      </w:r>
      <w:r w:rsidR="009656ED" w:rsidRPr="0033292F">
        <w:rPr>
          <w:iCs/>
          <w:sz w:val="22"/>
          <w:szCs w:val="22"/>
        </w:rPr>
        <w:t>mieszcząc</w:t>
      </w:r>
      <w:r w:rsidR="00420A3F" w:rsidRPr="0033292F">
        <w:rPr>
          <w:iCs/>
          <w:sz w:val="22"/>
          <w:szCs w:val="22"/>
        </w:rPr>
        <w:t>ego</w:t>
      </w:r>
      <w:r w:rsidR="009656ED" w:rsidRPr="0033292F">
        <w:rPr>
          <w:iCs/>
          <w:sz w:val="22"/>
          <w:szCs w:val="22"/>
        </w:rPr>
        <w:t xml:space="preserve"> się </w:t>
      </w:r>
      <w:r w:rsidR="0033292F">
        <w:rPr>
          <w:iCs/>
          <w:sz w:val="22"/>
          <w:szCs w:val="22"/>
        </w:rPr>
        <w:br/>
      </w:r>
      <w:r w:rsidR="009656ED" w:rsidRPr="0033292F">
        <w:rPr>
          <w:iCs/>
          <w:sz w:val="22"/>
          <w:szCs w:val="22"/>
        </w:rPr>
        <w:t>w Krakowie</w:t>
      </w:r>
      <w:r w:rsidR="00420A3F" w:rsidRPr="0033292F">
        <w:rPr>
          <w:iCs/>
          <w:sz w:val="22"/>
          <w:szCs w:val="22"/>
        </w:rPr>
        <w:t xml:space="preserve">, </w:t>
      </w:r>
      <w:bookmarkStart w:id="4" w:name="_Hlk151974153"/>
      <w:r w:rsidR="00420A3F" w:rsidRPr="0033292F">
        <w:rPr>
          <w:iCs/>
          <w:sz w:val="22"/>
          <w:szCs w:val="22"/>
        </w:rPr>
        <w:t>kod:</w:t>
      </w:r>
      <w:r w:rsidR="009656ED" w:rsidRPr="0033292F">
        <w:rPr>
          <w:iCs/>
          <w:sz w:val="22"/>
          <w:szCs w:val="22"/>
        </w:rPr>
        <w:t xml:space="preserve"> </w:t>
      </w:r>
      <w:r w:rsidR="00E4209F" w:rsidRPr="0033292F">
        <w:rPr>
          <w:iCs/>
          <w:sz w:val="22"/>
          <w:szCs w:val="22"/>
        </w:rPr>
        <w:t>30-387</w:t>
      </w:r>
      <w:r w:rsidR="009656ED" w:rsidRPr="0033292F">
        <w:rPr>
          <w:iCs/>
          <w:sz w:val="22"/>
          <w:szCs w:val="22"/>
        </w:rPr>
        <w:t>, przy ul. </w:t>
      </w:r>
      <w:bookmarkEnd w:id="1"/>
      <w:r w:rsidR="00E4209F" w:rsidRPr="0033292F">
        <w:rPr>
          <w:iCs/>
          <w:sz w:val="22"/>
          <w:szCs w:val="22"/>
        </w:rPr>
        <w:t>Gronostajowej 9</w:t>
      </w:r>
      <w:bookmarkEnd w:id="0"/>
      <w:bookmarkEnd w:id="2"/>
      <w:bookmarkEnd w:id="4"/>
      <w:r w:rsidR="00420A3F" w:rsidRPr="0033292F">
        <w:rPr>
          <w:sz w:val="22"/>
          <w:szCs w:val="22"/>
        </w:rPr>
        <w:t>.</w:t>
      </w:r>
    </w:p>
    <w:p w14:paraId="1AB03821" w14:textId="77777777" w:rsidR="006D2849" w:rsidRPr="006D2849" w:rsidRDefault="006D2849" w:rsidP="009803AC">
      <w:pPr>
        <w:numPr>
          <w:ilvl w:val="0"/>
          <w:numId w:val="34"/>
        </w:numPr>
        <w:contextualSpacing/>
        <w:jc w:val="both"/>
        <w:rPr>
          <w:bCs/>
          <w:sz w:val="22"/>
          <w:szCs w:val="22"/>
        </w:rPr>
      </w:pPr>
      <w:r w:rsidRPr="0033292F">
        <w:rPr>
          <w:bCs/>
          <w:sz w:val="22"/>
          <w:szCs w:val="22"/>
        </w:rPr>
        <w:t>Szczegółowy opis przedmiotu zamówienia ze wskazaniem wymaganych</w:t>
      </w:r>
      <w:r w:rsidRPr="006D2849">
        <w:rPr>
          <w:bCs/>
          <w:sz w:val="22"/>
          <w:szCs w:val="22"/>
        </w:rPr>
        <w:t xml:space="preserve">, minimalnych parametrów technicznych, funkcjonalnych, użytkowych oraz ilościowych zawiera załącznik A do SWZ. </w:t>
      </w:r>
    </w:p>
    <w:p w14:paraId="75660062" w14:textId="77777777" w:rsidR="006D2849" w:rsidRPr="006D2849" w:rsidRDefault="006D2849" w:rsidP="009803AC">
      <w:pPr>
        <w:numPr>
          <w:ilvl w:val="0"/>
          <w:numId w:val="34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  <w:u w:val="single"/>
        </w:rPr>
        <w:t>Wymagania ogólne:</w:t>
      </w:r>
    </w:p>
    <w:p w14:paraId="6529AADB" w14:textId="5F5B5CA9" w:rsidR="006D284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6D2849">
        <w:rPr>
          <w:bCs/>
          <w:sz w:val="22"/>
          <w:szCs w:val="22"/>
        </w:rPr>
        <w:t xml:space="preserve">wykonawca musi zaoferować przedmiot zamówienia zgodny z wymogami zamawiającego określonymi w SWZ i jej załącznikach, przy czym wymaga się od wykonawcy podania w treści załącznika </w:t>
      </w:r>
      <w:r w:rsidR="00267CD4">
        <w:rPr>
          <w:bCs/>
          <w:sz w:val="22"/>
          <w:szCs w:val="22"/>
        </w:rPr>
        <w:t xml:space="preserve">nr </w:t>
      </w:r>
      <w:r w:rsidRPr="006D2849">
        <w:rPr>
          <w:bCs/>
          <w:sz w:val="22"/>
          <w:szCs w:val="22"/>
        </w:rPr>
        <w:t xml:space="preserve">2 do formularza oferty /TREŚĆ OFERTY/ modelu, nazwy (firmy) producenta </w:t>
      </w:r>
      <w:r w:rsidR="00746DA5">
        <w:rPr>
          <w:bCs/>
          <w:sz w:val="22"/>
          <w:szCs w:val="22"/>
        </w:rPr>
        <w:t xml:space="preserve">oferowanego </w:t>
      </w:r>
      <w:r w:rsidR="00746DA5" w:rsidRPr="00DE41D5">
        <w:rPr>
          <w:bCs/>
          <w:sz w:val="22"/>
          <w:szCs w:val="22"/>
        </w:rPr>
        <w:t>sprzętu</w:t>
      </w:r>
      <w:r w:rsidRPr="00DE41D5">
        <w:rPr>
          <w:bCs/>
          <w:sz w:val="22"/>
          <w:szCs w:val="22"/>
        </w:rPr>
        <w:t>,</w:t>
      </w:r>
      <w:r w:rsidRPr="006D2849">
        <w:rPr>
          <w:bCs/>
          <w:sz w:val="22"/>
          <w:szCs w:val="22"/>
        </w:rPr>
        <w:t xml:space="preserve"> liczby sztuk oraz przedłożenia wraz z ofertą przedmiotowych środków dowodowych, o których mowa poniżej;</w:t>
      </w:r>
    </w:p>
    <w:p w14:paraId="0A8C8C1F" w14:textId="58313D85" w:rsidR="006D284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zapewnić wykonanie zamówienia we wskazan</w:t>
      </w:r>
      <w:r w:rsidR="00C055BA">
        <w:rPr>
          <w:bCs/>
          <w:sz w:val="22"/>
          <w:szCs w:val="22"/>
        </w:rPr>
        <w:t>ym</w:t>
      </w:r>
      <w:r w:rsidRPr="00635AE9">
        <w:rPr>
          <w:bCs/>
          <w:sz w:val="22"/>
          <w:szCs w:val="22"/>
        </w:rPr>
        <w:t xml:space="preserve"> w rozdziale V termi</w:t>
      </w:r>
      <w:r w:rsidR="00C055BA">
        <w:rPr>
          <w:bCs/>
          <w:sz w:val="22"/>
          <w:szCs w:val="22"/>
        </w:rPr>
        <w:t>nie;</w:t>
      </w:r>
    </w:p>
    <w:p w14:paraId="4CE83EB4" w14:textId="24F8A70D" w:rsidR="006D2849" w:rsidRPr="00635AE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635AE9">
        <w:rPr>
          <w:bCs/>
          <w:sz w:val="22"/>
          <w:szCs w:val="22"/>
        </w:rPr>
        <w:t>wykonawca musi przedłożyć kalkulację cenową oferty, sporządzoną zgodnie z SWZ</w:t>
      </w:r>
      <w:r w:rsidR="00ED34DD">
        <w:rPr>
          <w:bCs/>
          <w:sz w:val="22"/>
          <w:szCs w:val="22"/>
        </w:rPr>
        <w:t xml:space="preserve">, </w:t>
      </w:r>
      <w:r w:rsidR="00ED34DD" w:rsidRPr="001731CC">
        <w:rPr>
          <w:bCs/>
          <w:sz w:val="22"/>
          <w:szCs w:val="22"/>
        </w:rPr>
        <w:lastRenderedPageBreak/>
        <w:t xml:space="preserve">Załącznik nr </w:t>
      </w:r>
      <w:r w:rsidR="007A4761" w:rsidRPr="001731CC">
        <w:rPr>
          <w:bCs/>
          <w:sz w:val="22"/>
          <w:szCs w:val="22"/>
        </w:rPr>
        <w:t>2</w:t>
      </w:r>
      <w:r w:rsidR="00ED34DD" w:rsidRPr="001731CC">
        <w:rPr>
          <w:bCs/>
          <w:sz w:val="22"/>
          <w:szCs w:val="22"/>
        </w:rPr>
        <w:t xml:space="preserve"> do formularza oferty</w:t>
      </w:r>
      <w:r w:rsidRPr="001731CC">
        <w:rPr>
          <w:sz w:val="22"/>
          <w:szCs w:val="22"/>
        </w:rPr>
        <w:t>;</w:t>
      </w:r>
    </w:p>
    <w:p w14:paraId="4CC40A4E" w14:textId="003EB905" w:rsidR="00A90D5B" w:rsidRPr="00E4342D" w:rsidRDefault="001C69AB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w</w:t>
      </w:r>
      <w:r w:rsidR="00A90D5B" w:rsidRPr="00E4342D">
        <w:rPr>
          <w:bCs/>
          <w:color w:val="000000" w:themeColor="text1"/>
          <w:sz w:val="22"/>
          <w:szCs w:val="22"/>
        </w:rPr>
        <w:t xml:space="preserve"> cenie oferty należy uwzględnić</w:t>
      </w:r>
      <w:r w:rsidR="00E4209F">
        <w:rPr>
          <w:bCs/>
          <w:color w:val="000000" w:themeColor="text1"/>
          <w:sz w:val="22"/>
          <w:szCs w:val="22"/>
        </w:rPr>
        <w:t xml:space="preserve"> </w:t>
      </w:r>
      <w:r w:rsidR="00E4209F" w:rsidRPr="00E4209F">
        <w:rPr>
          <w:bCs/>
          <w:color w:val="000000" w:themeColor="text1"/>
          <w:sz w:val="22"/>
          <w:szCs w:val="22"/>
        </w:rPr>
        <w:t>dostaw</w:t>
      </w:r>
      <w:r w:rsidR="00E4209F">
        <w:rPr>
          <w:bCs/>
          <w:color w:val="000000" w:themeColor="text1"/>
          <w:sz w:val="22"/>
          <w:szCs w:val="22"/>
        </w:rPr>
        <w:t>ę</w:t>
      </w:r>
      <w:r w:rsidR="00E4209F" w:rsidRPr="00E4209F">
        <w:rPr>
          <w:bCs/>
          <w:color w:val="000000" w:themeColor="text1"/>
          <w:sz w:val="22"/>
          <w:szCs w:val="22"/>
        </w:rPr>
        <w:t xml:space="preserve"> wielofunkcyjnego urządzenia powielającego (kserokopiarki) do </w:t>
      </w:r>
      <w:r w:rsidR="00B028EA" w:rsidRPr="00B028EA">
        <w:rPr>
          <w:bCs/>
          <w:color w:val="000000" w:themeColor="text1"/>
          <w:sz w:val="22"/>
          <w:szCs w:val="22"/>
        </w:rPr>
        <w:t xml:space="preserve">Pracowni Neuropatologii Doświadczalnej Instytutu Zoologii i Badań Biomedycznych (IZiBB) </w:t>
      </w:r>
      <w:r w:rsidR="00E4209F" w:rsidRPr="00E4209F">
        <w:rPr>
          <w:bCs/>
          <w:color w:val="000000" w:themeColor="text1"/>
          <w:sz w:val="22"/>
          <w:szCs w:val="22"/>
        </w:rPr>
        <w:t>Uniwersytetu Jagiellońskiego w Krakowie</w:t>
      </w:r>
      <w:r w:rsidR="009656ED">
        <w:rPr>
          <w:iCs/>
          <w:sz w:val="22"/>
          <w:szCs w:val="22"/>
        </w:rPr>
        <w:t xml:space="preserve">, </w:t>
      </w:r>
      <w:r w:rsidR="009656ED" w:rsidRPr="009656ED">
        <w:rPr>
          <w:sz w:val="22"/>
          <w:szCs w:val="22"/>
        </w:rPr>
        <w:t>ustalon</w:t>
      </w:r>
      <w:r w:rsidR="00CA738C">
        <w:rPr>
          <w:sz w:val="22"/>
          <w:szCs w:val="22"/>
        </w:rPr>
        <w:t>ego</w:t>
      </w:r>
      <w:r w:rsidR="009656ED" w:rsidRPr="009656ED">
        <w:rPr>
          <w:sz w:val="22"/>
          <w:szCs w:val="22"/>
        </w:rPr>
        <w:t xml:space="preserve"> </w:t>
      </w:r>
      <w:r w:rsidR="00B028EA">
        <w:rPr>
          <w:sz w:val="22"/>
          <w:szCs w:val="22"/>
        </w:rPr>
        <w:br/>
      </w:r>
      <w:r w:rsidR="009656ED" w:rsidRPr="009656ED">
        <w:rPr>
          <w:sz w:val="22"/>
          <w:szCs w:val="22"/>
        </w:rPr>
        <w:t>w Załączniku A do SWZ</w:t>
      </w:r>
      <w:r w:rsidR="00522832" w:rsidRPr="00E4342D">
        <w:rPr>
          <w:bCs/>
          <w:color w:val="000000" w:themeColor="text1"/>
          <w:sz w:val="22"/>
          <w:szCs w:val="22"/>
        </w:rPr>
        <w:t>;</w:t>
      </w:r>
    </w:p>
    <w:p w14:paraId="09A93669" w14:textId="4DAEF36A" w:rsidR="006D2849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bCs/>
          <w:sz w:val="22"/>
          <w:szCs w:val="22"/>
        </w:rPr>
        <w:t>wykonawca musi zapewnić termin, sposób i zasady płatności, o których mowa w projektowanych postanowieniach umowy (wzór umowy);</w:t>
      </w:r>
    </w:p>
    <w:p w14:paraId="3B98FD23" w14:textId="4F1812CA" w:rsidR="006D2849" w:rsidRPr="00A90D5B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A90D5B">
        <w:rPr>
          <w:sz w:val="22"/>
          <w:szCs w:val="22"/>
        </w:rPr>
        <w:t xml:space="preserve">wykonawca musi zaoferować </w:t>
      </w:r>
      <w:r w:rsidR="006C6D54">
        <w:rPr>
          <w:sz w:val="22"/>
          <w:szCs w:val="22"/>
        </w:rPr>
        <w:t xml:space="preserve">okres </w:t>
      </w:r>
      <w:r w:rsidRPr="00A90D5B">
        <w:rPr>
          <w:sz w:val="22"/>
          <w:szCs w:val="22"/>
        </w:rPr>
        <w:t>gwarancj</w:t>
      </w:r>
      <w:r w:rsidR="006C6D54">
        <w:rPr>
          <w:sz w:val="22"/>
          <w:szCs w:val="22"/>
        </w:rPr>
        <w:t xml:space="preserve">i producenta </w:t>
      </w:r>
      <w:r w:rsidR="006C6D54" w:rsidRPr="00964A80">
        <w:rPr>
          <w:sz w:val="22"/>
          <w:szCs w:val="22"/>
        </w:rPr>
        <w:t>wskazany w załączniku A do SWZ</w:t>
      </w:r>
      <w:r w:rsidRPr="00A90D5B">
        <w:rPr>
          <w:sz w:val="22"/>
          <w:szCs w:val="22"/>
        </w:rPr>
        <w:t xml:space="preserve"> oraz czas reakcji serwisu na co najmniej minimalnym poziomie wskazanym </w:t>
      </w:r>
      <w:r w:rsidR="009D3E9D">
        <w:rPr>
          <w:sz w:val="22"/>
          <w:szCs w:val="22"/>
        </w:rPr>
        <w:br/>
      </w:r>
      <w:r w:rsidR="005B0B2C">
        <w:rPr>
          <w:sz w:val="22"/>
          <w:szCs w:val="22"/>
        </w:rPr>
        <w:t xml:space="preserve"> </w:t>
      </w:r>
      <w:r w:rsidRPr="00A90D5B">
        <w:rPr>
          <w:sz w:val="22"/>
          <w:szCs w:val="22"/>
        </w:rPr>
        <w:t xml:space="preserve">w załączniku A do SWZ oraz w projektowanych postanowieniach umowy (we wzorze umowy); </w:t>
      </w:r>
    </w:p>
    <w:p w14:paraId="7733FAE2" w14:textId="161C6F9E" w:rsidR="006D2849" w:rsidRPr="00964A80" w:rsidRDefault="006D2849" w:rsidP="009803AC">
      <w:pPr>
        <w:pStyle w:val="Akapitzlist"/>
        <w:numPr>
          <w:ilvl w:val="1"/>
          <w:numId w:val="38"/>
        </w:numPr>
        <w:ind w:left="1418" w:hanging="709"/>
        <w:jc w:val="both"/>
        <w:rPr>
          <w:bCs/>
          <w:sz w:val="22"/>
          <w:szCs w:val="22"/>
        </w:rPr>
      </w:pPr>
      <w:r w:rsidRPr="00964A80">
        <w:rPr>
          <w:sz w:val="22"/>
          <w:szCs w:val="22"/>
        </w:rPr>
        <w:t>warunki serwisu oraz gwarancji (rękojmi) określone zostały również w ramach projektowanych postanowień umowy (</w:t>
      </w:r>
      <w:r w:rsidRPr="00964A80">
        <w:rPr>
          <w:bCs/>
          <w:sz w:val="22"/>
          <w:szCs w:val="22"/>
        </w:rPr>
        <w:t>wzór umowy</w:t>
      </w:r>
      <w:r w:rsidRPr="00964A80">
        <w:rPr>
          <w:sz w:val="22"/>
          <w:szCs w:val="22"/>
        </w:rPr>
        <w:t>).</w:t>
      </w:r>
      <w:r w:rsidR="00F8242F" w:rsidRPr="00964A80">
        <w:rPr>
          <w:sz w:val="22"/>
          <w:szCs w:val="22"/>
        </w:rPr>
        <w:t xml:space="preserve"> Gwarancja obejmuje między innymi, poza ujętymi prawnie aspektami, nieodpłatną (wliczoną w cenę oferty), naprawę oraz ewentualną konserwację i przeglądy wynikające z warunków gwarancji producenta w okresie gwarancyjnym przez osoby lub podmioty posiadające stosowną autoryzację producenta.</w:t>
      </w:r>
    </w:p>
    <w:p w14:paraId="202CA1C5" w14:textId="77777777" w:rsidR="006D2849" w:rsidRPr="00FC3097" w:rsidRDefault="006D2849" w:rsidP="009803AC">
      <w:pPr>
        <w:numPr>
          <w:ilvl w:val="0"/>
          <w:numId w:val="34"/>
        </w:numPr>
        <w:contextualSpacing/>
        <w:jc w:val="both"/>
        <w:rPr>
          <w:bCs/>
          <w:sz w:val="22"/>
          <w:szCs w:val="22"/>
          <w:u w:val="single"/>
        </w:rPr>
      </w:pPr>
      <w:r w:rsidRPr="006D2849">
        <w:rPr>
          <w:bCs/>
          <w:sz w:val="22"/>
          <w:szCs w:val="22"/>
        </w:rPr>
        <w:t xml:space="preserve">Składanie ofert równoważnych – przedmiot zamówienia został opisany w sposób precyzyjny i zrozumiały, bez </w:t>
      </w:r>
      <w:r w:rsidRPr="006D2849">
        <w:rPr>
          <w:color w:val="000000"/>
          <w:sz w:val="22"/>
          <w:szCs w:val="22"/>
        </w:rPr>
        <w:t>wskazania znaków towarowych, patentów lub pochodzenia, źródła lub szczególnego procesu, który charakteryzuje produkty dostarczane przez konkretnego wykonawcę.</w:t>
      </w:r>
    </w:p>
    <w:p w14:paraId="6B46CB2B" w14:textId="6FD771BE" w:rsidR="006D2849" w:rsidRDefault="006D2849" w:rsidP="009803AC">
      <w:pPr>
        <w:pStyle w:val="Akapitzlist"/>
        <w:numPr>
          <w:ilvl w:val="1"/>
          <w:numId w:val="57"/>
        </w:numPr>
        <w:ind w:left="1418" w:hanging="709"/>
        <w:jc w:val="both"/>
        <w:rPr>
          <w:bCs/>
          <w:sz w:val="22"/>
          <w:szCs w:val="22"/>
        </w:rPr>
      </w:pPr>
      <w:r w:rsidRPr="00FC3097">
        <w:rPr>
          <w:bCs/>
          <w:sz w:val="22"/>
          <w:szCs w:val="22"/>
        </w:rPr>
        <w:t>Ewentualne wskazanie w treści załącznika A do SWZ nazw własnych, znaków towarowych, patentów lub miejsc pochodzenia opisywanego przedmiotu zamówienia określa w</w:t>
      </w:r>
      <w:r w:rsidR="00852829" w:rsidRPr="00FC3097">
        <w:rPr>
          <w:bCs/>
          <w:sz w:val="22"/>
          <w:szCs w:val="22"/>
        </w:rPr>
        <w:t>y</w:t>
      </w:r>
      <w:r w:rsidRPr="00FC3097">
        <w:rPr>
          <w:bCs/>
          <w:sz w:val="22"/>
          <w:szCs w:val="22"/>
        </w:rPr>
        <w:t>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5DE8BAFE" w14:textId="5BC929DE" w:rsidR="006D2849" w:rsidRPr="00365915" w:rsidRDefault="006D2849" w:rsidP="009803AC">
      <w:pPr>
        <w:pStyle w:val="Akapitzlist"/>
        <w:numPr>
          <w:ilvl w:val="1"/>
          <w:numId w:val="57"/>
        </w:numPr>
        <w:ind w:left="1418" w:hanging="709"/>
        <w:jc w:val="both"/>
        <w:rPr>
          <w:bCs/>
          <w:sz w:val="22"/>
          <w:szCs w:val="22"/>
          <w:u w:val="single"/>
        </w:rPr>
      </w:pPr>
      <w:r w:rsidRPr="00FC3097">
        <w:rPr>
          <w:bCs/>
          <w:sz w:val="22"/>
          <w:szCs w:val="22"/>
        </w:rPr>
        <w:t>P</w:t>
      </w:r>
      <w:r w:rsidRPr="00FC3097">
        <w:rPr>
          <w:sz w:val="22"/>
          <w:szCs w:val="22"/>
        </w:rPr>
        <w:t>od pojęciem „równoważności</w:t>
      </w:r>
      <w:r w:rsidRPr="00FC3097">
        <w:rPr>
          <w:i/>
          <w:sz w:val="22"/>
          <w:szCs w:val="22"/>
        </w:rPr>
        <w:t>”</w:t>
      </w:r>
      <w:r w:rsidRPr="00FC3097">
        <w:rPr>
          <w:sz w:val="22"/>
          <w:szCs w:val="22"/>
        </w:rPr>
        <w:t xml:space="preserve"> rozumie się </w:t>
      </w:r>
      <w:r w:rsidRPr="00FC3097">
        <w:rPr>
          <w:color w:val="000000"/>
          <w:sz w:val="22"/>
          <w:szCs w:val="22"/>
        </w:rPr>
        <w:t xml:space="preserve">oferowanie </w:t>
      </w:r>
      <w:r w:rsidR="003B1423">
        <w:rPr>
          <w:color w:val="000000"/>
          <w:sz w:val="22"/>
          <w:szCs w:val="22"/>
        </w:rPr>
        <w:t xml:space="preserve">sprzętu </w:t>
      </w:r>
      <w:r w:rsidRPr="00FC3097">
        <w:rPr>
          <w:color w:val="000000"/>
          <w:sz w:val="22"/>
          <w:szCs w:val="22"/>
        </w:rPr>
        <w:t>posiadające</w:t>
      </w:r>
      <w:r w:rsidR="003B1423">
        <w:rPr>
          <w:color w:val="000000"/>
          <w:sz w:val="22"/>
          <w:szCs w:val="22"/>
        </w:rPr>
        <w:t>go</w:t>
      </w:r>
      <w:r w:rsidRPr="00FC3097">
        <w:rPr>
          <w:color w:val="000000"/>
          <w:sz w:val="22"/>
          <w:szCs w:val="22"/>
        </w:rPr>
        <w:t>:</w:t>
      </w:r>
      <w:r w:rsidR="00FC3097">
        <w:rPr>
          <w:color w:val="000000"/>
          <w:sz w:val="22"/>
          <w:szCs w:val="22"/>
        </w:rPr>
        <w:t xml:space="preserve"> </w:t>
      </w:r>
      <w:r w:rsidRPr="00FC3097">
        <w:rPr>
          <w:color w:val="000000"/>
          <w:sz w:val="22"/>
          <w:szCs w:val="22"/>
        </w:rPr>
        <w:t xml:space="preserve">co najmniej te same cechy (tj. właściwości funkcjonalne i użytkowe), co podane w </w:t>
      </w:r>
      <w:r w:rsidR="00FC3097">
        <w:rPr>
          <w:color w:val="000000"/>
          <w:sz w:val="22"/>
          <w:szCs w:val="22"/>
        </w:rPr>
        <w:t>z</w:t>
      </w:r>
      <w:r w:rsidRPr="00FC3097">
        <w:rPr>
          <w:color w:val="000000"/>
          <w:sz w:val="22"/>
          <w:szCs w:val="22"/>
        </w:rPr>
        <w:t>ałącznik A do SWZ i</w:t>
      </w:r>
      <w:r w:rsidR="00365915">
        <w:rPr>
          <w:color w:val="000000"/>
          <w:sz w:val="22"/>
          <w:szCs w:val="22"/>
        </w:rPr>
        <w:t xml:space="preserve"> </w:t>
      </w:r>
      <w:r w:rsidRPr="00365915">
        <w:rPr>
          <w:color w:val="000000"/>
          <w:sz w:val="22"/>
          <w:szCs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283A7F66" w14:textId="7C47B731" w:rsidR="00981822" w:rsidRPr="00FC3097" w:rsidRDefault="00981822" w:rsidP="009803AC">
      <w:pPr>
        <w:pStyle w:val="Akapitzlist"/>
        <w:widowControl/>
        <w:numPr>
          <w:ilvl w:val="1"/>
          <w:numId w:val="58"/>
        </w:numPr>
        <w:ind w:left="1418" w:hanging="709"/>
        <w:jc w:val="both"/>
        <w:rPr>
          <w:bCs/>
          <w:sz w:val="22"/>
          <w:szCs w:val="22"/>
        </w:rPr>
      </w:pPr>
      <w:r w:rsidRPr="00FC3097">
        <w:rPr>
          <w:color w:val="000000"/>
          <w:sz w:val="22"/>
          <w:szCs w:val="22"/>
        </w:rPr>
        <w:t xml:space="preserve">Każdy wykonawca składający ofertę równoważną jest obowiązany wykazać w treści przedkładanej przez siebie oferty, że oferowany przez niego przedmiot zamówienia spełnia wymagania i parametry techniczne, funkcjonalne i użytkowe określone w SWZ, bądź też przewiduje rozwiązania lepsze niż opisywane. </w:t>
      </w:r>
    </w:p>
    <w:p w14:paraId="55FE27C4" w14:textId="2A5A0479" w:rsidR="0056354F" w:rsidRPr="0033292F" w:rsidRDefault="006D2849" w:rsidP="009803AC">
      <w:pPr>
        <w:pStyle w:val="Akapitzlist"/>
        <w:widowControl/>
        <w:numPr>
          <w:ilvl w:val="0"/>
          <w:numId w:val="34"/>
        </w:numPr>
        <w:suppressAutoHyphens w:val="0"/>
        <w:ind w:left="709" w:hanging="425"/>
        <w:jc w:val="both"/>
        <w:rPr>
          <w:bCs/>
          <w:i/>
          <w:iCs/>
          <w:sz w:val="22"/>
          <w:szCs w:val="22"/>
        </w:rPr>
      </w:pPr>
      <w:r w:rsidRPr="0033292F">
        <w:rPr>
          <w:sz w:val="22"/>
          <w:szCs w:val="22"/>
        </w:rPr>
        <w:t xml:space="preserve">Opis przedmiotu zamówienia zgodny z nomenklaturą Wspólnego Słownika Zamówień Publicznych (CPV): </w:t>
      </w:r>
      <w:r w:rsidR="005347B7" w:rsidRPr="0033292F">
        <w:rPr>
          <w:i/>
          <w:iCs/>
          <w:sz w:val="22"/>
          <w:szCs w:val="22"/>
        </w:rPr>
        <w:t>30121300-6 – urządzenia do powielania;</w:t>
      </w:r>
      <w:r w:rsidR="00855BDB" w:rsidRPr="0033292F">
        <w:t xml:space="preserve"> </w:t>
      </w:r>
    </w:p>
    <w:p w14:paraId="124880E5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V – Przedmiotowe środki dowodowe</w:t>
      </w:r>
      <w:r w:rsidR="00C318E3">
        <w:rPr>
          <w:b/>
          <w:bCs/>
          <w:sz w:val="22"/>
          <w:szCs w:val="22"/>
        </w:rPr>
        <w:t xml:space="preserve"> (składane wraz z ofertą)</w:t>
      </w:r>
    </w:p>
    <w:p w14:paraId="3851C332" w14:textId="781B2DB3" w:rsidR="000255A1" w:rsidRPr="000255A1" w:rsidRDefault="000255A1" w:rsidP="000255A1">
      <w:pPr>
        <w:pStyle w:val="Akapitzlist"/>
        <w:widowControl/>
        <w:numPr>
          <w:ilvl w:val="0"/>
          <w:numId w:val="3"/>
        </w:numPr>
        <w:suppressAutoHyphens w:val="0"/>
        <w:jc w:val="both"/>
        <w:rPr>
          <w:bCs/>
          <w:sz w:val="22"/>
          <w:szCs w:val="22"/>
        </w:rPr>
      </w:pPr>
      <w:bookmarkStart w:id="5" w:name="_Hlk150930126"/>
      <w:bookmarkStart w:id="6" w:name="_Hlk150930241"/>
      <w:r w:rsidRPr="000255A1">
        <w:rPr>
          <w:bCs/>
          <w:sz w:val="22"/>
          <w:szCs w:val="22"/>
        </w:rPr>
        <w:t xml:space="preserve">Zamawiający </w:t>
      </w:r>
      <w:r w:rsidR="00C16AE3">
        <w:rPr>
          <w:bCs/>
          <w:sz w:val="22"/>
          <w:szCs w:val="22"/>
        </w:rPr>
        <w:t>wymaga</w:t>
      </w:r>
      <w:r w:rsidRPr="000255A1">
        <w:rPr>
          <w:bCs/>
          <w:sz w:val="22"/>
          <w:szCs w:val="22"/>
        </w:rPr>
        <w:t xml:space="preserve"> złożenia wraz z ofertą przedmiotowych środków dowodowych, tj.:</w:t>
      </w:r>
    </w:p>
    <w:bookmarkEnd w:id="5"/>
    <w:p w14:paraId="724C31B7" w14:textId="42B3FEF2" w:rsidR="006011DB" w:rsidRPr="005B16A4" w:rsidRDefault="005B16A4" w:rsidP="000255A1">
      <w:pPr>
        <w:pStyle w:val="Akapitzlist"/>
        <w:numPr>
          <w:ilvl w:val="1"/>
          <w:numId w:val="3"/>
        </w:numPr>
        <w:jc w:val="both"/>
        <w:rPr>
          <w:bCs/>
          <w:sz w:val="22"/>
          <w:szCs w:val="22"/>
        </w:rPr>
      </w:pPr>
      <w:r w:rsidRPr="005B16A4">
        <w:rPr>
          <w:bCs/>
          <w:sz w:val="22"/>
          <w:szCs w:val="22"/>
          <w:u w:val="single"/>
        </w:rPr>
        <w:t>wypełnionego załącznika nr 3 do formularza oferty</w:t>
      </w:r>
      <w:r w:rsidRPr="005B16A4">
        <w:rPr>
          <w:bCs/>
          <w:sz w:val="22"/>
          <w:szCs w:val="22"/>
        </w:rPr>
        <w:t xml:space="preserve"> wraz z potwierdzeniem oferowanych parametrów technicznych, opisami technicznymi sporządzonymi przez producenta</w:t>
      </w:r>
      <w:r w:rsidR="00863663">
        <w:rPr>
          <w:bCs/>
          <w:sz w:val="22"/>
          <w:szCs w:val="22"/>
        </w:rPr>
        <w:t xml:space="preserve">, </w:t>
      </w:r>
      <w:r w:rsidRPr="005B16A4">
        <w:rPr>
          <w:bCs/>
          <w:sz w:val="22"/>
          <w:szCs w:val="22"/>
        </w:rPr>
        <w:t xml:space="preserve">bądź katalogami producenta/ów, pozwalającymi na ocenę zgodności oferowanego </w:t>
      </w:r>
      <w:r w:rsidR="00863663">
        <w:rPr>
          <w:bCs/>
          <w:sz w:val="22"/>
          <w:szCs w:val="22"/>
        </w:rPr>
        <w:t xml:space="preserve">urządzenia powielającego </w:t>
      </w:r>
      <w:r w:rsidRPr="005B16A4">
        <w:rPr>
          <w:bCs/>
          <w:sz w:val="22"/>
          <w:szCs w:val="22"/>
        </w:rPr>
        <w:t xml:space="preserve">oraz </w:t>
      </w:r>
      <w:r w:rsidR="00863663">
        <w:rPr>
          <w:bCs/>
          <w:sz w:val="22"/>
          <w:szCs w:val="22"/>
        </w:rPr>
        <w:t>jego</w:t>
      </w:r>
      <w:r w:rsidRPr="005B16A4">
        <w:rPr>
          <w:bCs/>
          <w:sz w:val="22"/>
          <w:szCs w:val="22"/>
        </w:rPr>
        <w:t xml:space="preserve"> parametrów technicznych, funkcjonalnych i użytkowych, </w:t>
      </w:r>
      <w:r w:rsidR="00C2661A">
        <w:rPr>
          <w:bCs/>
          <w:sz w:val="22"/>
          <w:szCs w:val="22"/>
        </w:rPr>
        <w:br/>
      </w:r>
      <w:r w:rsidRPr="005B16A4">
        <w:rPr>
          <w:bCs/>
          <w:sz w:val="22"/>
          <w:szCs w:val="22"/>
        </w:rPr>
        <w:t xml:space="preserve">z wymaganiami postawionymi w treści SWZ. </w:t>
      </w:r>
    </w:p>
    <w:p w14:paraId="0B210EA0" w14:textId="77777777" w:rsidR="006011DB" w:rsidRDefault="000255A1" w:rsidP="006011DB">
      <w:pPr>
        <w:pStyle w:val="Akapitzlist"/>
        <w:numPr>
          <w:ilvl w:val="0"/>
          <w:numId w:val="3"/>
        </w:numPr>
        <w:jc w:val="both"/>
        <w:rPr>
          <w:bCs/>
          <w:sz w:val="22"/>
          <w:szCs w:val="22"/>
        </w:rPr>
      </w:pPr>
      <w:r w:rsidRPr="006011DB">
        <w:rPr>
          <w:bCs/>
          <w:sz w:val="22"/>
          <w:szCs w:val="22"/>
        </w:rPr>
        <w:t xml:space="preserve">Zamawiający dopuszcza złożenie wskazanych powyżej przedmiotowych środków dowodowych w języku angielskim. </w:t>
      </w:r>
    </w:p>
    <w:p w14:paraId="33BA2603" w14:textId="478D19BC" w:rsidR="000255A1" w:rsidRPr="006011DB" w:rsidRDefault="000255A1" w:rsidP="006011DB">
      <w:pPr>
        <w:pStyle w:val="Akapitzlist"/>
        <w:numPr>
          <w:ilvl w:val="0"/>
          <w:numId w:val="3"/>
        </w:numPr>
        <w:jc w:val="both"/>
        <w:rPr>
          <w:bCs/>
          <w:sz w:val="22"/>
          <w:szCs w:val="22"/>
        </w:rPr>
      </w:pPr>
      <w:bookmarkStart w:id="7" w:name="_Hlk151536125"/>
      <w:r w:rsidRPr="006011DB">
        <w:rPr>
          <w:bCs/>
          <w:sz w:val="22"/>
          <w:szCs w:val="22"/>
          <w:u w:val="single"/>
        </w:rPr>
        <w:t xml:space="preserve">Wyżej wymienione opisy i/lub wydruki muszą zostać opatrzone podpisem kwalifikowanym, </w:t>
      </w:r>
      <w:r w:rsidR="004B36D1" w:rsidRPr="006011DB">
        <w:rPr>
          <w:bCs/>
          <w:sz w:val="22"/>
          <w:szCs w:val="22"/>
          <w:u w:val="single"/>
        </w:rPr>
        <w:t xml:space="preserve">zaufanym lub osobistym, </w:t>
      </w:r>
      <w:r w:rsidRPr="006011DB">
        <w:rPr>
          <w:bCs/>
          <w:sz w:val="22"/>
          <w:szCs w:val="22"/>
          <w:u w:val="single"/>
        </w:rPr>
        <w:t xml:space="preserve">zgodnie z zasadami niniejszej SWZ. </w:t>
      </w:r>
    </w:p>
    <w:bookmarkEnd w:id="7"/>
    <w:p w14:paraId="23F9B706" w14:textId="75362820" w:rsidR="006011DB" w:rsidRPr="006011DB" w:rsidRDefault="006011DB" w:rsidP="006011DB">
      <w:pPr>
        <w:pStyle w:val="Akapitzlist"/>
        <w:numPr>
          <w:ilvl w:val="0"/>
          <w:numId w:val="3"/>
        </w:numPr>
        <w:jc w:val="both"/>
        <w:rPr>
          <w:bCs/>
          <w:sz w:val="22"/>
          <w:szCs w:val="22"/>
        </w:rPr>
      </w:pPr>
      <w:r w:rsidRPr="006011DB">
        <w:rPr>
          <w:bCs/>
          <w:sz w:val="22"/>
          <w:szCs w:val="22"/>
        </w:rPr>
        <w:t>Zamawiający zaakceptuje równoważne przedmiotowe środki dowodowe, jeśli potwierdzą one, że oferowane dostawy spełniają określone przez Zamawiającego wymagania.</w:t>
      </w:r>
    </w:p>
    <w:p w14:paraId="7C17DCFF" w14:textId="068DA12A" w:rsidR="00750D9B" w:rsidRPr="00FA6501" w:rsidRDefault="000255A1" w:rsidP="00FA650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FA6501">
        <w:rPr>
          <w:rFonts w:cs="Times New Roman"/>
          <w:sz w:val="22"/>
          <w:szCs w:val="22"/>
        </w:rPr>
        <w:lastRenderedPageBreak/>
        <w:t xml:space="preserve">Jeżeli wykonawca nie złożył przedmiotowych środków dowodowych lub złożone przedmiotowe środki dowodowe są niekompletne, zamawiający wzywa do ich złożenia lub uzupełnienia </w:t>
      </w:r>
      <w:r w:rsidR="00163E1E" w:rsidRPr="00FA6501">
        <w:rPr>
          <w:rFonts w:cs="Times New Roman"/>
          <w:sz w:val="22"/>
          <w:szCs w:val="22"/>
        </w:rPr>
        <w:br/>
      </w:r>
      <w:r w:rsidRPr="00FA6501">
        <w:rPr>
          <w:rFonts w:cs="Times New Roman"/>
          <w:sz w:val="22"/>
          <w:szCs w:val="22"/>
        </w:rPr>
        <w:t>w wyznaczonym terminie, nie krótszym niż dwa (2) dni robocze</w:t>
      </w:r>
      <w:r w:rsidR="00CC6FD5" w:rsidRPr="00FA6501">
        <w:rPr>
          <w:rFonts w:cs="Times New Roman"/>
          <w:sz w:val="22"/>
          <w:szCs w:val="22"/>
        </w:rPr>
        <w:t>.</w:t>
      </w:r>
    </w:p>
    <w:p w14:paraId="4D748EC7" w14:textId="03064C1C" w:rsidR="000255A1" w:rsidRPr="00530D2D" w:rsidRDefault="00750D9B" w:rsidP="00530D2D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Przedmiotowe środki dowodowe służące potwierdzeniu </w:t>
      </w:r>
      <w:r w:rsidR="000255A1" w:rsidRPr="000255A1">
        <w:rPr>
          <w:rFonts w:cs="Times New Roman"/>
          <w:sz w:val="22"/>
          <w:szCs w:val="22"/>
          <w:u w:val="single"/>
        </w:rPr>
        <w:t>równoważności</w:t>
      </w:r>
      <w:r w:rsidR="00B32A2F">
        <w:rPr>
          <w:rFonts w:cs="Times New Roman"/>
          <w:sz w:val="22"/>
          <w:szCs w:val="22"/>
          <w:u w:val="single"/>
        </w:rPr>
        <w:t>,</w:t>
      </w:r>
      <w:r>
        <w:rPr>
          <w:rFonts w:cs="Times New Roman"/>
          <w:sz w:val="22"/>
          <w:szCs w:val="22"/>
          <w:u w:val="single"/>
        </w:rPr>
        <w:t xml:space="preserve"> nie podlegają uzupełnieniu jako </w:t>
      </w:r>
      <w:r w:rsidR="00064680">
        <w:rPr>
          <w:rFonts w:cs="Times New Roman"/>
          <w:sz w:val="22"/>
          <w:szCs w:val="22"/>
          <w:u w:val="single"/>
        </w:rPr>
        <w:t>potwierdzające</w:t>
      </w:r>
      <w:r w:rsidRPr="00750D9B">
        <w:rPr>
          <w:rFonts w:cs="Times New Roman"/>
          <w:sz w:val="22"/>
          <w:szCs w:val="22"/>
          <w:u w:val="single"/>
        </w:rPr>
        <w:t xml:space="preserve"> zgodnoś</w:t>
      </w:r>
      <w:r w:rsidR="00064680">
        <w:rPr>
          <w:rFonts w:cs="Times New Roman"/>
          <w:sz w:val="22"/>
          <w:szCs w:val="22"/>
          <w:u w:val="single"/>
        </w:rPr>
        <w:t>ć</w:t>
      </w:r>
      <w:r w:rsidRPr="00750D9B">
        <w:rPr>
          <w:rFonts w:cs="Times New Roman"/>
          <w:sz w:val="22"/>
          <w:szCs w:val="22"/>
          <w:u w:val="single"/>
        </w:rPr>
        <w:t xml:space="preserve"> z </w:t>
      </w:r>
      <w:r w:rsidR="00530D2D">
        <w:rPr>
          <w:rFonts w:cs="Times New Roman"/>
          <w:sz w:val="22"/>
          <w:szCs w:val="22"/>
          <w:u w:val="single"/>
        </w:rPr>
        <w:t xml:space="preserve">kryteriami i cechami </w:t>
      </w:r>
      <w:r w:rsidRPr="00750D9B">
        <w:rPr>
          <w:rFonts w:cs="Times New Roman"/>
          <w:sz w:val="22"/>
          <w:szCs w:val="22"/>
          <w:u w:val="single"/>
        </w:rPr>
        <w:t>określonymi w opisie kryteriów oceny ofert</w:t>
      </w:r>
      <w:r w:rsidR="00530D2D" w:rsidRPr="00530D2D">
        <w:rPr>
          <w:rFonts w:cs="Times New Roman"/>
          <w:sz w:val="22"/>
          <w:szCs w:val="22"/>
        </w:rPr>
        <w:t xml:space="preserve"> </w:t>
      </w:r>
      <w:r w:rsidR="00530D2D">
        <w:rPr>
          <w:rFonts w:cs="Times New Roman"/>
          <w:sz w:val="22"/>
          <w:szCs w:val="22"/>
        </w:rPr>
        <w:t xml:space="preserve">i </w:t>
      </w:r>
      <w:r w:rsidR="00530D2D" w:rsidRPr="000255A1">
        <w:rPr>
          <w:rFonts w:cs="Times New Roman"/>
          <w:sz w:val="22"/>
          <w:szCs w:val="22"/>
        </w:rPr>
        <w:t xml:space="preserve">pomimo złożenia przedmiotowego środka dowodowego, oferta podlega odrzuceniu albo zachodzą przesłanki unieważnienia postępowania. </w:t>
      </w:r>
    </w:p>
    <w:p w14:paraId="2179213D" w14:textId="77777777" w:rsidR="000255A1" w:rsidRPr="000255A1" w:rsidRDefault="000255A1" w:rsidP="000255A1">
      <w:pPr>
        <w:pStyle w:val="Akapitzlist1"/>
        <w:numPr>
          <w:ilvl w:val="0"/>
          <w:numId w:val="3"/>
        </w:numPr>
        <w:rPr>
          <w:rFonts w:cs="Times New Roman"/>
          <w:sz w:val="22"/>
          <w:szCs w:val="22"/>
        </w:rPr>
      </w:pPr>
      <w:r w:rsidRPr="000255A1">
        <w:rPr>
          <w:rFonts w:cs="Times New Roman"/>
          <w:sz w:val="22"/>
          <w:szCs w:val="22"/>
        </w:rPr>
        <w:t>Zamawiający może żądać od wykonawców wyjaśnień dotyczących treści przedmiotowych środków dowodowych.</w:t>
      </w:r>
    </w:p>
    <w:bookmarkEnd w:id="6"/>
    <w:p w14:paraId="72CC09E9" w14:textId="77777777" w:rsidR="008262E4" w:rsidRPr="000F1299" w:rsidRDefault="008262E4" w:rsidP="008262E4">
      <w:pPr>
        <w:ind w:left="720"/>
        <w:contextualSpacing/>
        <w:jc w:val="both"/>
        <w:rPr>
          <w:rFonts w:cs="Calibri"/>
          <w:sz w:val="22"/>
          <w:szCs w:val="22"/>
        </w:rPr>
      </w:pPr>
    </w:p>
    <w:p w14:paraId="505704F4" w14:textId="77777777" w:rsidR="0056354F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 – Termin wykonania zamówienia</w:t>
      </w:r>
    </w:p>
    <w:p w14:paraId="5109DCA1" w14:textId="5BAE0F13" w:rsidR="004F70CB" w:rsidRPr="0033292F" w:rsidRDefault="004F70CB" w:rsidP="008A3CE5">
      <w:pPr>
        <w:pStyle w:val="Akapitzlist"/>
        <w:widowControl/>
        <w:numPr>
          <w:ilvl w:val="0"/>
          <w:numId w:val="4"/>
        </w:numPr>
        <w:suppressAutoHyphens w:val="0"/>
        <w:jc w:val="both"/>
        <w:rPr>
          <w:sz w:val="22"/>
          <w:szCs w:val="22"/>
        </w:rPr>
      </w:pPr>
      <w:r w:rsidRPr="6F714265">
        <w:rPr>
          <w:sz w:val="22"/>
          <w:szCs w:val="22"/>
        </w:rPr>
        <w:t xml:space="preserve">Przedmiot zamówienia (tj. </w:t>
      </w:r>
      <w:bookmarkStart w:id="8" w:name="_Hlk150335498"/>
      <w:r w:rsidR="00FA6501" w:rsidRPr="6F714265">
        <w:rPr>
          <w:sz w:val="22"/>
          <w:szCs w:val="22"/>
        </w:rPr>
        <w:t>dostawa</w:t>
      </w:r>
      <w:r w:rsidR="00ED545C">
        <w:rPr>
          <w:sz w:val="22"/>
          <w:szCs w:val="22"/>
        </w:rPr>
        <w:t xml:space="preserve"> jednej</w:t>
      </w:r>
      <w:r w:rsidR="00FA6501" w:rsidRPr="6F714265">
        <w:rPr>
          <w:sz w:val="22"/>
          <w:szCs w:val="22"/>
        </w:rPr>
        <w:t xml:space="preserve"> </w:t>
      </w:r>
      <w:r w:rsidR="00ED545C">
        <w:rPr>
          <w:sz w:val="22"/>
          <w:szCs w:val="22"/>
        </w:rPr>
        <w:t>(</w:t>
      </w:r>
      <w:r w:rsidR="00CA059D">
        <w:rPr>
          <w:sz w:val="22"/>
          <w:szCs w:val="22"/>
        </w:rPr>
        <w:t>1</w:t>
      </w:r>
      <w:r w:rsidR="00ED545C">
        <w:rPr>
          <w:sz w:val="22"/>
          <w:szCs w:val="22"/>
        </w:rPr>
        <w:t>)</w:t>
      </w:r>
      <w:r w:rsidR="00CA059D">
        <w:rPr>
          <w:sz w:val="22"/>
          <w:szCs w:val="22"/>
        </w:rPr>
        <w:t xml:space="preserve"> </w:t>
      </w:r>
      <w:r w:rsidR="00DD392A" w:rsidRPr="6F714265">
        <w:rPr>
          <w:sz w:val="22"/>
          <w:szCs w:val="22"/>
        </w:rPr>
        <w:t>sztuki</w:t>
      </w:r>
      <w:bookmarkEnd w:id="8"/>
      <w:r w:rsidR="00CA059D">
        <w:rPr>
          <w:sz w:val="22"/>
          <w:szCs w:val="22"/>
        </w:rPr>
        <w:t xml:space="preserve"> </w:t>
      </w:r>
      <w:r w:rsidR="00CA059D" w:rsidRPr="00CA059D">
        <w:rPr>
          <w:sz w:val="22"/>
          <w:szCs w:val="22"/>
        </w:rPr>
        <w:t xml:space="preserve">wielofunkcyjnego urządzenia powielającego (kserokopiarki) do </w:t>
      </w:r>
      <w:r w:rsidR="00452A37" w:rsidRPr="00452A37">
        <w:rPr>
          <w:sz w:val="22"/>
          <w:szCs w:val="22"/>
        </w:rPr>
        <w:t xml:space="preserve">Pracowni Neuropatologii Doświadczalnej Instytutu Zoologii i Badań Biomedycznych (IZiBB) </w:t>
      </w:r>
      <w:r w:rsidR="00CA059D" w:rsidRPr="00CA059D">
        <w:rPr>
          <w:sz w:val="22"/>
          <w:szCs w:val="22"/>
        </w:rPr>
        <w:t>Uniwersytetu Jagiellońskiego w Krakowie</w:t>
      </w:r>
      <w:r w:rsidR="008A3CE5">
        <w:rPr>
          <w:sz w:val="22"/>
          <w:szCs w:val="22"/>
        </w:rPr>
        <w:t xml:space="preserve">, </w:t>
      </w:r>
      <w:r w:rsidR="008E706A" w:rsidRPr="008A3CE5">
        <w:rPr>
          <w:sz w:val="22"/>
          <w:szCs w:val="22"/>
        </w:rPr>
        <w:t>ustalon</w:t>
      </w:r>
      <w:r w:rsidR="008A3CE5">
        <w:rPr>
          <w:sz w:val="22"/>
          <w:szCs w:val="22"/>
        </w:rPr>
        <w:t>ego</w:t>
      </w:r>
      <w:r w:rsidR="008E706A" w:rsidRPr="008A3CE5">
        <w:rPr>
          <w:sz w:val="22"/>
          <w:szCs w:val="22"/>
        </w:rPr>
        <w:t xml:space="preserve"> w Załączniku A do SWZ, </w:t>
      </w:r>
      <w:r w:rsidRPr="008A3CE5">
        <w:rPr>
          <w:sz w:val="22"/>
          <w:szCs w:val="22"/>
        </w:rPr>
        <w:t>musi zostać wykonany</w:t>
      </w:r>
      <w:r w:rsidR="00E22C01" w:rsidRPr="008A3CE5">
        <w:rPr>
          <w:sz w:val="22"/>
          <w:szCs w:val="22"/>
        </w:rPr>
        <w:t xml:space="preserve"> </w:t>
      </w:r>
      <w:r w:rsidRPr="008A3CE5">
        <w:rPr>
          <w:sz w:val="22"/>
          <w:szCs w:val="22"/>
        </w:rPr>
        <w:t xml:space="preserve">w terminie </w:t>
      </w:r>
      <w:r w:rsidR="00CA059D" w:rsidRPr="0033292F">
        <w:rPr>
          <w:b/>
          <w:bCs/>
          <w:i/>
          <w:iCs/>
          <w:sz w:val="22"/>
          <w:szCs w:val="22"/>
        </w:rPr>
        <w:t>30</w:t>
      </w:r>
      <w:r w:rsidR="002D353A" w:rsidRPr="0033292F">
        <w:rPr>
          <w:b/>
          <w:bCs/>
          <w:i/>
          <w:iCs/>
          <w:sz w:val="22"/>
          <w:szCs w:val="22"/>
        </w:rPr>
        <w:t xml:space="preserve"> dni</w:t>
      </w:r>
      <w:r w:rsidRPr="0033292F">
        <w:rPr>
          <w:i/>
          <w:iCs/>
          <w:sz w:val="22"/>
          <w:szCs w:val="22"/>
        </w:rPr>
        <w:t>,</w:t>
      </w:r>
      <w:r w:rsidRPr="0033292F">
        <w:rPr>
          <w:color w:val="FF0000"/>
          <w:sz w:val="22"/>
          <w:szCs w:val="22"/>
        </w:rPr>
        <w:t xml:space="preserve"> </w:t>
      </w:r>
      <w:r w:rsidRPr="0033292F">
        <w:rPr>
          <w:sz w:val="22"/>
          <w:szCs w:val="22"/>
        </w:rPr>
        <w:t>licząc od dnia udzielenia zamówienia, tj. zawarcia umowy.</w:t>
      </w:r>
      <w:r w:rsidR="002D353A" w:rsidRPr="0033292F">
        <w:t xml:space="preserve"> </w:t>
      </w:r>
    </w:p>
    <w:p w14:paraId="0261FA56" w14:textId="77777777" w:rsidR="004F70CB" w:rsidRPr="0033292F" w:rsidRDefault="004F70CB" w:rsidP="004F70CB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33292F">
        <w:rPr>
          <w:sz w:val="22"/>
          <w:szCs w:val="22"/>
        </w:rPr>
        <w:t>Wykonawca zapewnia gotowość do realizacji zamówienia w dniu zawarcia umowy.</w:t>
      </w:r>
    </w:p>
    <w:p w14:paraId="737B2476" w14:textId="6E6F107A" w:rsidR="004F70CB" w:rsidRPr="0033292F" w:rsidRDefault="004F70CB" w:rsidP="00E22C01">
      <w:pPr>
        <w:numPr>
          <w:ilvl w:val="0"/>
          <w:numId w:val="4"/>
        </w:numPr>
        <w:tabs>
          <w:tab w:val="left" w:pos="426"/>
          <w:tab w:val="left" w:pos="709"/>
          <w:tab w:val="left" w:pos="2084"/>
          <w:tab w:val="left" w:pos="2804"/>
          <w:tab w:val="left" w:pos="3524"/>
          <w:tab w:val="left" w:pos="4244"/>
          <w:tab w:val="left" w:pos="4964"/>
          <w:tab w:val="left" w:pos="5684"/>
          <w:tab w:val="left" w:pos="6404"/>
          <w:tab w:val="left" w:pos="7124"/>
          <w:tab w:val="left" w:pos="7844"/>
          <w:tab w:val="left" w:pos="8564"/>
          <w:tab w:val="left" w:pos="9284"/>
          <w:tab w:val="left" w:pos="10004"/>
          <w:tab w:val="left" w:pos="10724"/>
          <w:tab w:val="left" w:pos="11444"/>
          <w:tab w:val="left" w:pos="12164"/>
          <w:tab w:val="left" w:pos="12884"/>
          <w:tab w:val="left" w:pos="13604"/>
          <w:tab w:val="left" w:pos="14324"/>
          <w:tab w:val="left" w:pos="15044"/>
        </w:tabs>
        <w:contextualSpacing/>
        <w:jc w:val="both"/>
        <w:rPr>
          <w:sz w:val="22"/>
          <w:szCs w:val="22"/>
        </w:rPr>
      </w:pPr>
      <w:r w:rsidRPr="0033292F">
        <w:rPr>
          <w:sz w:val="22"/>
          <w:szCs w:val="22"/>
        </w:rPr>
        <w:t>Zamawiający dopuszcza możliwość wcześniejszej realizacji</w:t>
      </w:r>
      <w:r w:rsidR="00977619" w:rsidRPr="0033292F">
        <w:rPr>
          <w:sz w:val="22"/>
          <w:szCs w:val="22"/>
        </w:rPr>
        <w:t xml:space="preserve"> zamówienia</w:t>
      </w:r>
      <w:r w:rsidRPr="0033292F">
        <w:rPr>
          <w:sz w:val="22"/>
          <w:szCs w:val="22"/>
        </w:rPr>
        <w:t xml:space="preserve">. </w:t>
      </w:r>
    </w:p>
    <w:p w14:paraId="0FBA38DE" w14:textId="77777777" w:rsidR="006C4A68" w:rsidRDefault="006C4A6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050EFBB" w14:textId="2D4D7625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 – Opis warunków podmiotowych udziału w postępowaniu</w:t>
      </w:r>
    </w:p>
    <w:p w14:paraId="7C09A056" w14:textId="77777777" w:rsidR="006467F2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dolność do występowania w obrocie gospodarczym – zamawia</w:t>
      </w:r>
      <w:r w:rsidR="00BC5693">
        <w:rPr>
          <w:bCs/>
          <w:sz w:val="22"/>
          <w:szCs w:val="22"/>
        </w:rPr>
        <w:t>jący nie wyznacza warunku w </w:t>
      </w:r>
      <w:r>
        <w:rPr>
          <w:bCs/>
          <w:sz w:val="22"/>
          <w:szCs w:val="22"/>
        </w:rPr>
        <w:t>tym zakresie;</w:t>
      </w:r>
    </w:p>
    <w:p w14:paraId="1859076B" w14:textId="77777777" w:rsidR="00E767D4" w:rsidRPr="00E767D4" w:rsidRDefault="00846687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Uprawnienia do prowadzenia określonej działalności gospodarczej lub zawodowej, o ile wynika to z odrębnych przepisów</w:t>
      </w:r>
      <w:r w:rsidR="000E7CD3">
        <w:rPr>
          <w:bCs/>
          <w:sz w:val="22"/>
          <w:szCs w:val="22"/>
        </w:rPr>
        <w:t xml:space="preserve"> – </w:t>
      </w:r>
      <w:r w:rsidR="00E767D4" w:rsidRPr="00E767D4">
        <w:rPr>
          <w:bCs/>
          <w:sz w:val="22"/>
          <w:szCs w:val="22"/>
        </w:rPr>
        <w:t>zamawiający nie w</w:t>
      </w:r>
      <w:r w:rsidR="00BC5693">
        <w:rPr>
          <w:bCs/>
          <w:sz w:val="22"/>
          <w:szCs w:val="22"/>
        </w:rPr>
        <w:t xml:space="preserve">yznacza </w:t>
      </w:r>
      <w:r w:rsidR="00BD1B6D">
        <w:rPr>
          <w:bCs/>
          <w:sz w:val="22"/>
          <w:szCs w:val="22"/>
        </w:rPr>
        <w:t xml:space="preserve">warunku w </w:t>
      </w:r>
      <w:r w:rsidR="00E767D4" w:rsidRPr="00E767D4">
        <w:rPr>
          <w:bCs/>
          <w:sz w:val="22"/>
          <w:szCs w:val="22"/>
        </w:rPr>
        <w:t>tym zakresie;</w:t>
      </w:r>
    </w:p>
    <w:p w14:paraId="2A7E573C" w14:textId="77777777" w:rsidR="000E7CD3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Sytuacja ekonomiczna lub finansowa – zamawia</w:t>
      </w:r>
      <w:r w:rsidR="00BC5693">
        <w:rPr>
          <w:bCs/>
          <w:sz w:val="22"/>
          <w:szCs w:val="22"/>
        </w:rPr>
        <w:t xml:space="preserve">jący nie wyznacza </w:t>
      </w:r>
      <w:r>
        <w:rPr>
          <w:bCs/>
          <w:sz w:val="22"/>
          <w:szCs w:val="22"/>
        </w:rPr>
        <w:t>warunk</w:t>
      </w:r>
      <w:r w:rsidR="009009B3">
        <w:rPr>
          <w:bCs/>
          <w:sz w:val="22"/>
          <w:szCs w:val="22"/>
        </w:rPr>
        <w:t>u w </w:t>
      </w:r>
      <w:r>
        <w:rPr>
          <w:bCs/>
          <w:sz w:val="22"/>
          <w:szCs w:val="22"/>
        </w:rPr>
        <w:t>tym zakresie;</w:t>
      </w:r>
    </w:p>
    <w:p w14:paraId="4BE55796" w14:textId="168B9FCC" w:rsidR="00261296" w:rsidRDefault="00261296" w:rsidP="00F51DEC">
      <w:pPr>
        <w:pStyle w:val="Akapitzlist"/>
        <w:widowControl/>
        <w:numPr>
          <w:ilvl w:val="0"/>
          <w:numId w:val="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dolność techniczna lub zawodowa – </w:t>
      </w:r>
      <w:r w:rsidR="007B296A">
        <w:rPr>
          <w:bCs/>
          <w:sz w:val="22"/>
          <w:szCs w:val="22"/>
        </w:rPr>
        <w:t>zamawiający nie wyznacza warunku w tym zakresie</w:t>
      </w:r>
      <w:r w:rsidR="006E0D8F">
        <w:rPr>
          <w:bCs/>
          <w:sz w:val="22"/>
          <w:szCs w:val="22"/>
        </w:rPr>
        <w:t>.</w:t>
      </w:r>
    </w:p>
    <w:p w14:paraId="0C222F21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676C8E0" w14:textId="77777777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VII – Podstawy wykluczenia wykonawców</w:t>
      </w:r>
    </w:p>
    <w:p w14:paraId="077F436A" w14:textId="3FE0BC5E" w:rsidR="00E874CA" w:rsidRPr="00A45106" w:rsidRDefault="00E874CA" w:rsidP="009803AC">
      <w:pPr>
        <w:pStyle w:val="Akapitzlist"/>
        <w:widowControl/>
        <w:numPr>
          <w:ilvl w:val="1"/>
          <w:numId w:val="65"/>
        </w:numPr>
        <w:suppressAutoHyphens w:val="0"/>
        <w:jc w:val="both"/>
        <w:rPr>
          <w:bCs/>
          <w:sz w:val="22"/>
          <w:szCs w:val="22"/>
        </w:rPr>
      </w:pPr>
      <w:bookmarkStart w:id="9" w:name="_Hlk150854165"/>
      <w:bookmarkStart w:id="10" w:name="_Hlk150850029"/>
      <w:r w:rsidRPr="00A45106">
        <w:rPr>
          <w:bCs/>
          <w:sz w:val="22"/>
          <w:szCs w:val="22"/>
        </w:rPr>
        <w:t>Zamawiający wykluczy wykonawcę w przypadku zaistnienia okoliczności przewidzianych postanowieniami</w:t>
      </w:r>
      <w:r w:rsidR="00C20942" w:rsidRPr="00A45106">
        <w:rPr>
          <w:bCs/>
          <w:sz w:val="22"/>
          <w:szCs w:val="22"/>
        </w:rPr>
        <w:t xml:space="preserve"> </w:t>
      </w:r>
      <w:bookmarkEnd w:id="9"/>
      <w:r w:rsidRPr="00A45106">
        <w:rPr>
          <w:bCs/>
          <w:sz w:val="22"/>
          <w:szCs w:val="22"/>
        </w:rPr>
        <w:t xml:space="preserve">art. 108 ust. 1 PZP, </w:t>
      </w:r>
      <w:r w:rsidR="0020193D" w:rsidRPr="00A45106">
        <w:rPr>
          <w:bCs/>
          <w:sz w:val="22"/>
          <w:szCs w:val="22"/>
        </w:rPr>
        <w:t>[</w:t>
      </w:r>
      <w:r w:rsidRPr="00A45106">
        <w:rPr>
          <w:bCs/>
          <w:sz w:val="22"/>
          <w:szCs w:val="22"/>
        </w:rPr>
        <w:t>z zastrzeżeniem art. 110 ust. 2</w:t>
      </w:r>
      <w:r w:rsidR="0020193D" w:rsidRPr="00A45106">
        <w:rPr>
          <w:bCs/>
          <w:sz w:val="22"/>
          <w:szCs w:val="22"/>
        </w:rPr>
        <w:t>]</w:t>
      </w:r>
      <w:r w:rsidR="00C20942" w:rsidRPr="00A45106">
        <w:rPr>
          <w:bCs/>
          <w:sz w:val="22"/>
          <w:szCs w:val="22"/>
        </w:rPr>
        <w:t xml:space="preserve">, tj. będącego osobą fizyczną, którego prawomocnie skazano za przestępstwo: </w:t>
      </w:r>
    </w:p>
    <w:p w14:paraId="58D5DEA2" w14:textId="4FCE050F" w:rsidR="00C23586" w:rsidRPr="00A45106" w:rsidRDefault="00C20942" w:rsidP="009803AC">
      <w:pPr>
        <w:pStyle w:val="Akapitzlist"/>
        <w:numPr>
          <w:ilvl w:val="1"/>
          <w:numId w:val="66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udziału w zorganizowanej grupie przestępczej albo związku mającym na celu popełnienie przestępstwa lub przestępstwa skarbowego, o którym mowa w art. 258 Kodeksu karnego</w:t>
      </w:r>
      <w:r w:rsidR="00C23586" w:rsidRPr="00A45106">
        <w:rPr>
          <w:bCs/>
          <w:sz w:val="22"/>
          <w:szCs w:val="22"/>
        </w:rPr>
        <w:t>;</w:t>
      </w:r>
    </w:p>
    <w:p w14:paraId="6DEFDBCD" w14:textId="3E2E903D" w:rsidR="00C20942" w:rsidRPr="00A45106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handlu ludźmi, o którym mowa w art. 189a Kodeksu karnego;</w:t>
      </w:r>
    </w:p>
    <w:p w14:paraId="6188FFFB" w14:textId="70D065F4" w:rsidR="00C20942" w:rsidRPr="00A45106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o którym mowa w art. 228-230a, art. 250a Kodeksu karnego, w art. 46-48 ustawy z dnia 25 czerwca 2010 r. o sporcie (Dz. U. z 2022 r. poz. 1599 i 2185) lub w art. 54 ust. 1-4 ustawy z dnia 12 maja 2011 r. o refundacji leków, środków spożywczych specjalnego przeznaczenia żywieniowego oraz wyrobów medycznych (Dz. U. z 2023 r. poz. 826)</w:t>
      </w:r>
      <w:r w:rsidR="00C23586" w:rsidRPr="00A45106">
        <w:rPr>
          <w:bCs/>
          <w:sz w:val="22"/>
          <w:szCs w:val="22"/>
        </w:rPr>
        <w:t>;</w:t>
      </w:r>
    </w:p>
    <w:p w14:paraId="1B7E466B" w14:textId="522C7C76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finansowania przestępstwa o charakterze terrorystycznym, o którym mowa w art. 165a Kodeksu karnego, lub przestępstwo udaremniania lub utrudniania stwierdzenia przestępnego pochodzenia pieniędzy lub ukrywania ich pochodzenia, o którym mowa w art. 299 Kodeksu karnego;</w:t>
      </w:r>
    </w:p>
    <w:p w14:paraId="69DDC325" w14:textId="4F500368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o charakterze terrorystycznym, o którym mowa w art. 115 § 20 Kodeksu karnego, lub mające na celu popełnienie tego przestępstwa;</w:t>
      </w:r>
    </w:p>
    <w:p w14:paraId="45F847CB" w14:textId="57A9DE8E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</w:t>
      </w:r>
      <w:r w:rsidR="00C23586" w:rsidRPr="00A45106">
        <w:rPr>
          <w:bCs/>
          <w:sz w:val="22"/>
          <w:szCs w:val="22"/>
        </w:rPr>
        <w:t>;</w:t>
      </w:r>
    </w:p>
    <w:p w14:paraId="3E783E96" w14:textId="26755979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>przeciwko obrotowi gospodarczemu, o których mowa w art. 296-307 Kodeksu karnego, przestępstwo oszustwa, o którym mowa w art. 286 Kodeksu karnego, przestępstwo przeciwko wiarygodności dokumentów, o których mowa w art. 270-277d Kodeksu karnego, lub przestępstwo skarbowe;</w:t>
      </w:r>
    </w:p>
    <w:p w14:paraId="46F73CC7" w14:textId="4740777A" w:rsidR="00C20942" w:rsidRDefault="00C20942" w:rsidP="009803AC">
      <w:pPr>
        <w:pStyle w:val="Akapitzlist"/>
        <w:numPr>
          <w:ilvl w:val="1"/>
          <w:numId w:val="67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 xml:space="preserve">o którym mowa w art. 9 ust. 1 i 3 lub art. 10 ustawy z dnia 15 czerwca 2012 r. o skutkach powierzania wykonywania pracy cudzoziemcom przebywającym wbrew przepisom na </w:t>
      </w:r>
      <w:r w:rsidRPr="00A45106">
        <w:rPr>
          <w:bCs/>
          <w:sz w:val="22"/>
          <w:szCs w:val="22"/>
        </w:rPr>
        <w:lastRenderedPageBreak/>
        <w:t xml:space="preserve">terytorium Rzeczypospolitej Polskiej - lub za odpowiedni czyn zabroniony określony </w:t>
      </w:r>
      <w:r w:rsidRPr="00A45106">
        <w:rPr>
          <w:bCs/>
          <w:sz w:val="22"/>
          <w:szCs w:val="22"/>
        </w:rPr>
        <w:br/>
        <w:t>w przepisach prawa obcego;</w:t>
      </w:r>
    </w:p>
    <w:p w14:paraId="3E4788EC" w14:textId="5B78E700" w:rsidR="00C23586" w:rsidRPr="000745F2" w:rsidRDefault="000745F2" w:rsidP="009803AC">
      <w:pPr>
        <w:pStyle w:val="Akapitzlist"/>
        <w:numPr>
          <w:ilvl w:val="0"/>
          <w:numId w:val="66"/>
        </w:numPr>
        <w:jc w:val="both"/>
        <w:rPr>
          <w:bCs/>
          <w:sz w:val="22"/>
          <w:szCs w:val="22"/>
        </w:rPr>
      </w:pPr>
      <w:r w:rsidRPr="000745F2">
        <w:rPr>
          <w:bCs/>
          <w:sz w:val="22"/>
          <w:szCs w:val="22"/>
        </w:rPr>
        <w:t xml:space="preserve">Zamawiający wykluczy wykonawcę w przypadku zaistnienia okoliczności przewidzianych </w:t>
      </w:r>
      <w:r>
        <w:rPr>
          <w:bCs/>
          <w:sz w:val="22"/>
          <w:szCs w:val="22"/>
        </w:rPr>
        <w:t>w</w:t>
      </w:r>
      <w:r w:rsidR="00C23586" w:rsidRPr="000745F2">
        <w:rPr>
          <w:bCs/>
          <w:sz w:val="22"/>
          <w:szCs w:val="22"/>
        </w:rPr>
        <w:t xml:space="preserve"> art. 7 ust. 1 ustawy z dnia 13 kwietnia 2022 r. o szczególnych rozwiązaniach w zakresie przeciwdziałania wspieraniu agresji na Ukrainę oraz służących ochronie bezpieczeństwa narodowego (Dz.U. z 2022 r., poz. 835)</w:t>
      </w:r>
      <w:r w:rsidR="00A45106" w:rsidRPr="000745F2">
        <w:rPr>
          <w:bCs/>
          <w:sz w:val="22"/>
          <w:szCs w:val="22"/>
        </w:rPr>
        <w:t>;</w:t>
      </w:r>
    </w:p>
    <w:bookmarkEnd w:id="10"/>
    <w:p w14:paraId="59457CA0" w14:textId="63388CEA" w:rsidR="00D02090" w:rsidRPr="00A45106" w:rsidRDefault="005A149D" w:rsidP="009803AC">
      <w:pPr>
        <w:pStyle w:val="Akapitzlist"/>
        <w:numPr>
          <w:ilvl w:val="0"/>
          <w:numId w:val="66"/>
        </w:numPr>
        <w:jc w:val="both"/>
        <w:rPr>
          <w:bCs/>
          <w:sz w:val="22"/>
          <w:szCs w:val="22"/>
        </w:rPr>
      </w:pPr>
      <w:r w:rsidRPr="00A45106">
        <w:rPr>
          <w:bCs/>
          <w:sz w:val="22"/>
          <w:szCs w:val="22"/>
        </w:rPr>
        <w:t xml:space="preserve">Zgodnie z art. 110 ust. 2 PZP Wykonawca nie podlega wykluczeniu jeśli wyczerpująco wyjaśnił fakty i okoliczności związane z przestępstwem, wykroczeniem lub swoim nieprawidłowym postępowaniem oraz spowodowanymi przez nie szkodami, aktywnie współpracując odpowiednio </w:t>
      </w:r>
      <w:r w:rsidR="00A45106">
        <w:rPr>
          <w:bCs/>
          <w:sz w:val="22"/>
          <w:szCs w:val="22"/>
        </w:rPr>
        <w:br/>
      </w:r>
      <w:r w:rsidRPr="00A45106">
        <w:rPr>
          <w:bCs/>
          <w:sz w:val="22"/>
          <w:szCs w:val="22"/>
        </w:rPr>
        <w:t>z właściwymi organami, w tym organami ścigania, lub Zamawiającym;</w:t>
      </w:r>
    </w:p>
    <w:p w14:paraId="6940D35C" w14:textId="77777777" w:rsidR="003300C8" w:rsidRDefault="003300C8" w:rsidP="009803AC">
      <w:pPr>
        <w:pStyle w:val="Akapitzlist"/>
        <w:widowControl/>
        <w:numPr>
          <w:ilvl w:val="0"/>
          <w:numId w:val="66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Stosownie do </w:t>
      </w:r>
      <w:r w:rsidR="0096687F">
        <w:rPr>
          <w:bCs/>
          <w:sz w:val="22"/>
          <w:szCs w:val="22"/>
        </w:rPr>
        <w:t>treści art. 109 ust. 1 ustawy PZP, zamawiający wykluczy z postępowania wykonawcę:</w:t>
      </w:r>
    </w:p>
    <w:p w14:paraId="76F96A54" w14:textId="77777777" w:rsidR="00BA4204" w:rsidRPr="00710915" w:rsidRDefault="00BA4204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710915">
        <w:rPr>
          <w:color w:val="000000"/>
          <w:sz w:val="22"/>
          <w:szCs w:val="22"/>
        </w:rPr>
        <w:t xml:space="preserve">który naruszył obowiązki dotyczące płatności podatków, opłat lub składek na ubezpieczenia społeczne lub zdrowotne, z wyjątkiem przypadku, o którym </w:t>
      </w:r>
      <w:r w:rsidR="002A27AF">
        <w:rPr>
          <w:color w:val="000000"/>
          <w:sz w:val="22"/>
          <w:szCs w:val="22"/>
        </w:rPr>
        <w:t>mowa w art. </w:t>
      </w:r>
      <w:r w:rsidRPr="00710915">
        <w:rPr>
          <w:color w:val="000000"/>
          <w:sz w:val="22"/>
          <w:szCs w:val="22"/>
        </w:rPr>
        <w:t xml:space="preserve">108 ust. 1 pkt 3, chyba że wykonawca odpowiednio przed upływem terminu do składania wniosków o dopuszczenie do udziału w postępowaniu albo przed upływem terminu składania ofert dokonał płatności należnych podatków, opłat lub składek na ubezpieczenia społeczne lub zdrowotne wraz z odsetkami lub grzywnami lub zawarł wiążące porozumienie w sprawie spłaty tych należności </w:t>
      </w:r>
      <w:r w:rsidRPr="00710915">
        <w:rPr>
          <w:bCs/>
          <w:sz w:val="22"/>
          <w:szCs w:val="22"/>
        </w:rPr>
        <w:t>(art. 109 ust. 1 pkt 1);</w:t>
      </w:r>
    </w:p>
    <w:p w14:paraId="597106A9" w14:textId="77777777" w:rsidR="00E72AC9" w:rsidRPr="009D1905" w:rsidRDefault="00E24830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9D1905">
        <w:rPr>
          <w:bCs/>
          <w:sz w:val="22"/>
          <w:szCs w:val="22"/>
        </w:rPr>
        <w:t xml:space="preserve">w stosunku do którego </w:t>
      </w:r>
      <w:r w:rsidR="00710915" w:rsidRPr="009D1905">
        <w:rPr>
          <w:bCs/>
          <w:sz w:val="22"/>
          <w:szCs w:val="22"/>
        </w:rPr>
        <w:t xml:space="preserve">otwarto likwidację, ogłoszono </w:t>
      </w:r>
      <w:r w:rsidR="00E72AC9" w:rsidRPr="009D1905">
        <w:rPr>
          <w:color w:val="000000"/>
          <w:sz w:val="22"/>
          <w:szCs w:val="22"/>
        </w:rPr>
        <w:t xml:space="preserve">upadłość, którego aktywami zarządza likwidator lub sąd, zawarł układ z wierzycielami, którego działalność gospodarcza jest zawieszona albo znajduje się on w innej tego rodzaju sytuacji wynikającej z podobnej procedury przewidzianej w przepisach </w:t>
      </w:r>
      <w:r w:rsidR="00C023B9" w:rsidRPr="009D1905">
        <w:rPr>
          <w:color w:val="000000"/>
          <w:sz w:val="22"/>
          <w:szCs w:val="22"/>
        </w:rPr>
        <w:t>miejsca wszczęcia tej procedury (art. 109 ust.1 pkt 4);</w:t>
      </w:r>
    </w:p>
    <w:p w14:paraId="60195BD5" w14:textId="77777777" w:rsidR="00F45A57" w:rsidRPr="00F45A57" w:rsidRDefault="00F45A57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F45A57">
        <w:rPr>
          <w:color w:val="000000"/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</w:t>
      </w:r>
      <w:r w:rsidR="002A27AF">
        <w:rPr>
          <w:color w:val="000000"/>
          <w:sz w:val="22"/>
          <w:szCs w:val="22"/>
        </w:rPr>
        <w:t> </w:t>
      </w:r>
      <w:r w:rsidRPr="00F45A57">
        <w:rPr>
          <w:color w:val="000000"/>
          <w:sz w:val="22"/>
          <w:szCs w:val="22"/>
        </w:rPr>
        <w:t>zamawiający jest w stanie wykaz</w:t>
      </w:r>
      <w:r>
        <w:rPr>
          <w:color w:val="000000"/>
          <w:sz w:val="22"/>
          <w:szCs w:val="22"/>
        </w:rPr>
        <w:t xml:space="preserve">ać za pomocą stosownych dowodów (art. </w:t>
      </w:r>
      <w:r w:rsidR="001D1773">
        <w:rPr>
          <w:color w:val="000000"/>
          <w:sz w:val="22"/>
          <w:szCs w:val="22"/>
        </w:rPr>
        <w:t>109 ust. 1 </w:t>
      </w:r>
      <w:r>
        <w:rPr>
          <w:color w:val="000000"/>
          <w:sz w:val="22"/>
          <w:szCs w:val="22"/>
        </w:rPr>
        <w:t>pkt 5);</w:t>
      </w:r>
    </w:p>
    <w:p w14:paraId="47E4DD6F" w14:textId="14E506A6" w:rsidR="00F45A57" w:rsidRPr="003F2F61" w:rsidRDefault="00C84564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C84564">
        <w:rPr>
          <w:color w:val="000000"/>
          <w:sz w:val="22"/>
          <w:szCs w:val="22"/>
        </w:rPr>
        <w:t xml:space="preserve">który, z przyczyn leżących po jego stronie, w znacznym stopniu lub zakresie nie wykonał </w:t>
      </w:r>
      <w:r w:rsidR="005D4975">
        <w:rPr>
          <w:color w:val="000000"/>
          <w:sz w:val="22"/>
          <w:szCs w:val="22"/>
        </w:rPr>
        <w:br/>
      </w:r>
      <w:r w:rsidRPr="00C84564">
        <w:rPr>
          <w:color w:val="000000"/>
          <w:sz w:val="22"/>
          <w:szCs w:val="22"/>
        </w:rPr>
        <w:t xml:space="preserve">lub nienależycie wykonał albo długotrwale nienależycie wykonywał istotne zobowiązanie wynikające z wcześniejszej umowy w sprawie zamówienia publicznego lub umowy koncesji, </w:t>
      </w:r>
      <w:r w:rsidR="005D4975">
        <w:rPr>
          <w:color w:val="000000"/>
          <w:sz w:val="22"/>
          <w:szCs w:val="22"/>
        </w:rPr>
        <w:br/>
      </w:r>
      <w:r w:rsidRPr="00C84564">
        <w:rPr>
          <w:color w:val="000000"/>
          <w:sz w:val="22"/>
          <w:szCs w:val="22"/>
        </w:rPr>
        <w:t>co doprowadziło do wypowiedzenia lub odstąpienia od umowy, odszkodowania, wykonania zastępczego lub realizacji upr</w:t>
      </w:r>
      <w:r>
        <w:rPr>
          <w:color w:val="000000"/>
          <w:sz w:val="22"/>
          <w:szCs w:val="22"/>
        </w:rPr>
        <w:t>awnień z tytułu rękojmi za wady (art. 109 ust. 1 pkt 7);</w:t>
      </w:r>
    </w:p>
    <w:p w14:paraId="320FCA1C" w14:textId="77777777" w:rsidR="003F2F61" w:rsidRPr="002639BE" w:rsidRDefault="003F2F61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3F2F61">
        <w:rPr>
          <w:color w:val="000000"/>
          <w:sz w:val="22"/>
          <w:szCs w:val="22"/>
        </w:rPr>
        <w:t xml:space="preserve"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</w:t>
      </w:r>
      <w:r>
        <w:rPr>
          <w:color w:val="000000"/>
          <w:sz w:val="22"/>
          <w:szCs w:val="22"/>
        </w:rPr>
        <w:t>podmiotowych środków dowodowych (art. 109 ust. 1 pkt 8);</w:t>
      </w:r>
    </w:p>
    <w:p w14:paraId="22C96565" w14:textId="108F04F6" w:rsidR="0033564D" w:rsidRPr="0033564D" w:rsidRDefault="0033564D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33564D">
        <w:rPr>
          <w:color w:val="000000"/>
          <w:sz w:val="22"/>
          <w:szCs w:val="22"/>
        </w:rPr>
        <w:t>który bezprawnie wpływał lub próbował wpływać</w:t>
      </w:r>
      <w:r w:rsidR="0038409F">
        <w:rPr>
          <w:color w:val="000000"/>
          <w:sz w:val="22"/>
          <w:szCs w:val="22"/>
        </w:rPr>
        <w:t xml:space="preserve"> na czynności zamawiającego lub </w:t>
      </w:r>
      <w:r w:rsidRPr="0033564D">
        <w:rPr>
          <w:color w:val="000000"/>
          <w:sz w:val="22"/>
          <w:szCs w:val="22"/>
        </w:rPr>
        <w:t>próbował pozyskać lub pozyskał informacje p</w:t>
      </w:r>
      <w:r w:rsidR="006C4F97">
        <w:rPr>
          <w:color w:val="000000"/>
          <w:sz w:val="22"/>
          <w:szCs w:val="22"/>
        </w:rPr>
        <w:t>oufne, mogące dać mu przewagę w </w:t>
      </w:r>
      <w:r w:rsidRPr="0033564D">
        <w:rPr>
          <w:color w:val="000000"/>
          <w:sz w:val="22"/>
          <w:szCs w:val="22"/>
        </w:rPr>
        <w:t>postę</w:t>
      </w:r>
      <w:r w:rsidR="006C4F97">
        <w:rPr>
          <w:color w:val="000000"/>
          <w:sz w:val="22"/>
          <w:szCs w:val="22"/>
        </w:rPr>
        <w:t xml:space="preserve">powaniu </w:t>
      </w:r>
      <w:r w:rsidR="00AF676A">
        <w:rPr>
          <w:color w:val="000000"/>
          <w:sz w:val="22"/>
          <w:szCs w:val="22"/>
        </w:rPr>
        <w:br/>
      </w:r>
      <w:r w:rsidR="006C4F97">
        <w:rPr>
          <w:color w:val="000000"/>
          <w:sz w:val="22"/>
          <w:szCs w:val="22"/>
        </w:rPr>
        <w:t>o udzielenie zamówienia (art. 109 ust. 1 pkt 9);</w:t>
      </w:r>
    </w:p>
    <w:p w14:paraId="2343A9A3" w14:textId="004B32A0" w:rsidR="00262297" w:rsidRPr="00525FEB" w:rsidRDefault="00262297" w:rsidP="009803AC">
      <w:pPr>
        <w:pStyle w:val="Akapitzlist"/>
        <w:widowControl/>
        <w:numPr>
          <w:ilvl w:val="1"/>
          <w:numId w:val="66"/>
        </w:numPr>
        <w:suppressAutoHyphens w:val="0"/>
        <w:jc w:val="both"/>
        <w:rPr>
          <w:bCs/>
          <w:sz w:val="22"/>
          <w:szCs w:val="22"/>
        </w:rPr>
      </w:pPr>
      <w:r w:rsidRPr="00262297">
        <w:rPr>
          <w:color w:val="000000"/>
          <w:sz w:val="22"/>
          <w:szCs w:val="22"/>
        </w:rPr>
        <w:t xml:space="preserve">który w wyniku lekkomyślności lub niedbalstwa przedstawił informacje wprowadzające </w:t>
      </w:r>
      <w:r w:rsidR="00F8448F">
        <w:rPr>
          <w:color w:val="000000"/>
          <w:sz w:val="22"/>
          <w:szCs w:val="22"/>
        </w:rPr>
        <w:br/>
      </w:r>
      <w:r w:rsidRPr="00262297">
        <w:rPr>
          <w:color w:val="000000"/>
          <w:sz w:val="22"/>
          <w:szCs w:val="22"/>
        </w:rPr>
        <w:t xml:space="preserve">w błąd, co mogło mieć istotny wpływ na decyzje podejmowane przez zamawiającego </w:t>
      </w:r>
      <w:r w:rsidR="003F6F8D">
        <w:rPr>
          <w:color w:val="000000"/>
          <w:sz w:val="22"/>
          <w:szCs w:val="22"/>
        </w:rPr>
        <w:br/>
      </w:r>
      <w:r w:rsidRPr="00262297">
        <w:rPr>
          <w:color w:val="000000"/>
          <w:sz w:val="22"/>
          <w:szCs w:val="22"/>
        </w:rPr>
        <w:t>w postę</w:t>
      </w:r>
      <w:r>
        <w:rPr>
          <w:color w:val="000000"/>
          <w:sz w:val="22"/>
          <w:szCs w:val="22"/>
        </w:rPr>
        <w:t>powaniu o udzielenie zamówienia (art. 109 ust. 1 pkt 10)</w:t>
      </w:r>
      <w:r w:rsidR="00525FEB">
        <w:rPr>
          <w:color w:val="000000"/>
          <w:sz w:val="22"/>
          <w:szCs w:val="22"/>
        </w:rPr>
        <w:t>.</w:t>
      </w:r>
    </w:p>
    <w:p w14:paraId="75CF92CD" w14:textId="41F484FE" w:rsidR="0096687F" w:rsidRPr="006E4C15" w:rsidRDefault="00262297" w:rsidP="009803AC">
      <w:pPr>
        <w:pStyle w:val="Akapitzlist"/>
        <w:numPr>
          <w:ilvl w:val="0"/>
          <w:numId w:val="66"/>
        </w:numPr>
        <w:spacing w:before="26"/>
        <w:jc w:val="both"/>
        <w:rPr>
          <w:sz w:val="22"/>
          <w:szCs w:val="22"/>
        </w:rPr>
      </w:pPr>
      <w:r w:rsidRPr="00262297">
        <w:rPr>
          <w:color w:val="000000"/>
          <w:sz w:val="22"/>
          <w:szCs w:val="22"/>
        </w:rPr>
        <w:t>W przypadkach, o k</w:t>
      </w:r>
      <w:r w:rsidR="00C4519B">
        <w:rPr>
          <w:color w:val="000000"/>
          <w:sz w:val="22"/>
          <w:szCs w:val="22"/>
        </w:rPr>
        <w:t xml:space="preserve">tórych mowa w ust. </w:t>
      </w:r>
      <w:r w:rsidR="000745F2">
        <w:rPr>
          <w:color w:val="000000"/>
          <w:sz w:val="22"/>
          <w:szCs w:val="22"/>
        </w:rPr>
        <w:t>4</w:t>
      </w:r>
      <w:r w:rsidR="00C4519B">
        <w:rPr>
          <w:color w:val="000000"/>
          <w:sz w:val="22"/>
          <w:szCs w:val="22"/>
        </w:rPr>
        <w:t xml:space="preserve">.1 – </w:t>
      </w:r>
      <w:r w:rsidR="000745F2">
        <w:rPr>
          <w:color w:val="000000"/>
          <w:sz w:val="22"/>
          <w:szCs w:val="22"/>
        </w:rPr>
        <w:t>4</w:t>
      </w:r>
      <w:r w:rsidR="00C4519B">
        <w:rPr>
          <w:color w:val="000000"/>
          <w:sz w:val="22"/>
          <w:szCs w:val="22"/>
        </w:rPr>
        <w:t>.4 niniejszego rozdziału</w:t>
      </w:r>
      <w:r w:rsidRPr="00262297">
        <w:rPr>
          <w:color w:val="000000"/>
          <w:sz w:val="22"/>
          <w:szCs w:val="22"/>
        </w:rPr>
        <w:t>, zamawiający może nie wykluczać wykonawcy, jeżeli wykluczenie byłoby w sposób</w:t>
      </w:r>
      <w:r w:rsidR="006E4C15">
        <w:rPr>
          <w:color w:val="000000"/>
          <w:sz w:val="22"/>
          <w:szCs w:val="22"/>
        </w:rPr>
        <w:t xml:space="preserve"> oczywisty nieproporcjonalne, w </w:t>
      </w:r>
      <w:r w:rsidRPr="00262297">
        <w:rPr>
          <w:color w:val="000000"/>
          <w:sz w:val="22"/>
          <w:szCs w:val="22"/>
        </w:rPr>
        <w:t>szczególności</w:t>
      </w:r>
      <w:r w:rsidR="00035C46">
        <w:rPr>
          <w:color w:val="000000"/>
          <w:sz w:val="22"/>
          <w:szCs w:val="22"/>
        </w:rPr>
        <w:t>,</w:t>
      </w:r>
      <w:r w:rsidRPr="00262297">
        <w:rPr>
          <w:color w:val="000000"/>
          <w:sz w:val="22"/>
          <w:szCs w:val="22"/>
        </w:rPr>
        <w:t xml:space="preserve"> gdy kwota zaległych podatków lub składek na ubezpieczenie społeczne jest niewielka albo sytuacja ekonomiczna lub finansowa wykonaw</w:t>
      </w:r>
      <w:r w:rsidR="006E4C15">
        <w:rPr>
          <w:color w:val="000000"/>
          <w:sz w:val="22"/>
          <w:szCs w:val="22"/>
        </w:rPr>
        <w:t xml:space="preserve">cy, o którym mowa w ust. </w:t>
      </w:r>
      <w:r w:rsidR="000745F2">
        <w:rPr>
          <w:color w:val="000000"/>
          <w:sz w:val="22"/>
          <w:szCs w:val="22"/>
        </w:rPr>
        <w:t>4</w:t>
      </w:r>
      <w:r w:rsidR="006E4C15">
        <w:rPr>
          <w:color w:val="000000"/>
          <w:sz w:val="22"/>
          <w:szCs w:val="22"/>
        </w:rPr>
        <w:t>.2 powyżej</w:t>
      </w:r>
      <w:r w:rsidRPr="00262297">
        <w:rPr>
          <w:color w:val="000000"/>
          <w:sz w:val="22"/>
          <w:szCs w:val="22"/>
        </w:rPr>
        <w:t>, jest wystarczająca do wykonania zamówienia.</w:t>
      </w:r>
    </w:p>
    <w:p w14:paraId="373FB257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3868E822" w14:textId="77777777" w:rsidR="00D708D6" w:rsidRDefault="00D708D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08FD6F2" w14:textId="77777777" w:rsidR="00D708D6" w:rsidRDefault="00D708D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38C9DA8" w14:textId="77777777" w:rsidR="00D708D6" w:rsidRDefault="00D708D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5DCF618" w14:textId="77777777" w:rsidR="00D708D6" w:rsidRDefault="00D708D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684B6BB" w14:textId="77777777" w:rsidR="00D708D6" w:rsidRDefault="00D708D6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21A994CA" w14:textId="18D9CC70" w:rsidR="00991F90" w:rsidRDefault="00991F90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Rozdział VIII</w:t>
      </w:r>
      <w:r w:rsidR="002C4CA1">
        <w:rPr>
          <w:b/>
          <w:bCs/>
          <w:sz w:val="22"/>
          <w:szCs w:val="22"/>
        </w:rPr>
        <w:t xml:space="preserve"> – Wykaz oświadczeń i</w:t>
      </w:r>
      <w:r w:rsidR="0056354F">
        <w:rPr>
          <w:b/>
          <w:bCs/>
          <w:sz w:val="22"/>
          <w:szCs w:val="22"/>
        </w:rPr>
        <w:t xml:space="preserve"> dokumentów, jakie mają dostarczyć wykonawcy w celu potwierdzenia spełnienia warunków udziału w postępowaniu oraz braku podstaw do wykluczenia</w:t>
      </w:r>
    </w:p>
    <w:p w14:paraId="01BDD36B" w14:textId="77777777" w:rsidR="00315C68" w:rsidRDefault="009C0A60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bookmarkStart w:id="11" w:name="_Hlk150930563"/>
      <w:r>
        <w:rPr>
          <w:bCs/>
          <w:sz w:val="22"/>
          <w:szCs w:val="22"/>
        </w:rPr>
        <w:t xml:space="preserve">Oświadczenia </w:t>
      </w:r>
      <w:r w:rsidRPr="005C5061">
        <w:rPr>
          <w:bCs/>
          <w:sz w:val="22"/>
          <w:szCs w:val="22"/>
          <w:u w:val="single"/>
        </w:rPr>
        <w:t>składane obligatoryjnie</w:t>
      </w:r>
      <w:r>
        <w:rPr>
          <w:bCs/>
          <w:sz w:val="22"/>
          <w:szCs w:val="22"/>
        </w:rPr>
        <w:t xml:space="preserve"> </w:t>
      </w:r>
      <w:r w:rsidRPr="00761AA4">
        <w:rPr>
          <w:bCs/>
          <w:sz w:val="22"/>
          <w:szCs w:val="22"/>
        </w:rPr>
        <w:t>wraz z ofertą:</w:t>
      </w:r>
    </w:p>
    <w:p w14:paraId="6A644EAA" w14:textId="5E2B84EA" w:rsidR="00152423" w:rsidRPr="00D41D42" w:rsidRDefault="00152423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 celu potwierdzenia braku podstaw do wykluczenia</w:t>
      </w:r>
      <w:r w:rsidR="00FB7546" w:rsidRPr="00D41D42">
        <w:rPr>
          <w:bCs/>
          <w:sz w:val="22"/>
          <w:szCs w:val="22"/>
        </w:rPr>
        <w:t xml:space="preserve">, o których mowa w rozdziale VII niniejszej SWZ, wykonawca musi dołączyć do oferty </w:t>
      </w:r>
      <w:r w:rsidR="00A35EAE" w:rsidRPr="00475023">
        <w:rPr>
          <w:bCs/>
          <w:sz w:val="22"/>
          <w:szCs w:val="22"/>
        </w:rPr>
        <w:t>oświadczeni</w:t>
      </w:r>
      <w:r w:rsidR="00E51F4E" w:rsidRPr="00475023">
        <w:rPr>
          <w:bCs/>
          <w:sz w:val="22"/>
          <w:szCs w:val="22"/>
        </w:rPr>
        <w:t>e o niepodleganiu</w:t>
      </w:r>
      <w:r w:rsidR="00E51F4E" w:rsidRPr="00D41D42">
        <w:rPr>
          <w:bCs/>
          <w:sz w:val="22"/>
          <w:szCs w:val="22"/>
        </w:rPr>
        <w:t xml:space="preserve"> wykluczeniu,</w:t>
      </w:r>
      <w:r w:rsidR="00A35EAE" w:rsidRPr="00D41D42">
        <w:rPr>
          <w:bCs/>
          <w:sz w:val="22"/>
          <w:szCs w:val="22"/>
        </w:rPr>
        <w:t xml:space="preserve"> według wz</w:t>
      </w:r>
      <w:r w:rsidR="00402546" w:rsidRPr="00D41D42">
        <w:rPr>
          <w:bCs/>
          <w:sz w:val="22"/>
          <w:szCs w:val="22"/>
        </w:rPr>
        <w:t>oru stanowiącego załącznik nr 1</w:t>
      </w:r>
      <w:r w:rsidR="00A35EAE" w:rsidRPr="00D41D42">
        <w:rPr>
          <w:bCs/>
          <w:sz w:val="22"/>
          <w:szCs w:val="22"/>
        </w:rPr>
        <w:t xml:space="preserve"> do formularza oferty;</w:t>
      </w:r>
    </w:p>
    <w:p w14:paraId="252AC2B4" w14:textId="77777777" w:rsidR="00E93277" w:rsidRPr="00D41D42" w:rsidRDefault="00E93277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wykonawca, który zamierza powierzyć wykonanie części zamówienia podwykonawcom, w celu wykazania braku istnienia wobec nich podstaw do wykluczenia składa oświadczenie, o którym mowa w ust. 1.1 powyżej w części dotyczącej podwykonawców;</w:t>
      </w:r>
    </w:p>
    <w:p w14:paraId="747C2FEE" w14:textId="7F027AA8" w:rsidR="00E93277" w:rsidRPr="00D41D42" w:rsidRDefault="00E93277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 przypadku wspólnego ubiegania się o </w:t>
      </w:r>
      <w:r w:rsidR="007B45EE" w:rsidRPr="00D41D42">
        <w:rPr>
          <w:bCs/>
          <w:sz w:val="22"/>
          <w:szCs w:val="22"/>
        </w:rPr>
        <w:t>zamówienie przez wykonawców, oświadczenie o którym mowa w ust. 1.1 po</w:t>
      </w:r>
      <w:r w:rsidR="0012555F" w:rsidRPr="00D41D42">
        <w:rPr>
          <w:bCs/>
          <w:sz w:val="22"/>
          <w:szCs w:val="22"/>
        </w:rPr>
        <w:t>wyżej składa każdy z wykonawców</w:t>
      </w:r>
      <w:r w:rsidR="00167180">
        <w:rPr>
          <w:bCs/>
          <w:sz w:val="22"/>
          <w:szCs w:val="22"/>
        </w:rPr>
        <w:t>.</w:t>
      </w:r>
    </w:p>
    <w:p w14:paraId="68EB0406" w14:textId="77777777" w:rsidR="009C0A60" w:rsidRPr="00D41D42" w:rsidRDefault="00824F6D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5C5061">
        <w:rPr>
          <w:bCs/>
          <w:sz w:val="22"/>
          <w:szCs w:val="22"/>
          <w:u w:val="single"/>
        </w:rPr>
        <w:t>Dodatkowe oświadczenia składane obligatoryjnie</w:t>
      </w:r>
      <w:r w:rsidRPr="00D41D42">
        <w:rPr>
          <w:bCs/>
          <w:sz w:val="22"/>
          <w:szCs w:val="22"/>
        </w:rPr>
        <w:t xml:space="preserve"> wraz z ofertą:</w:t>
      </w:r>
    </w:p>
    <w:p w14:paraId="1B063658" w14:textId="602A3FB7" w:rsidR="00156164" w:rsidRPr="00D41D42" w:rsidRDefault="00A36248" w:rsidP="009803AC">
      <w:pPr>
        <w:pStyle w:val="Akapitzlist"/>
        <w:widowControl/>
        <w:numPr>
          <w:ilvl w:val="1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 xml:space="preserve">wykonawcy wspólnie </w:t>
      </w:r>
      <w:r w:rsidR="00DF71B3" w:rsidRPr="00D41D42">
        <w:rPr>
          <w:bCs/>
          <w:sz w:val="22"/>
          <w:szCs w:val="22"/>
        </w:rPr>
        <w:t>u</w:t>
      </w:r>
      <w:r w:rsidR="000F4FE8" w:rsidRPr="00D41D42">
        <w:rPr>
          <w:bCs/>
          <w:sz w:val="22"/>
          <w:szCs w:val="22"/>
        </w:rPr>
        <w:t>biegający się o zamówienie muszą</w:t>
      </w:r>
      <w:r w:rsidR="00DF71B3" w:rsidRPr="00D41D42">
        <w:rPr>
          <w:bCs/>
          <w:sz w:val="22"/>
          <w:szCs w:val="22"/>
        </w:rPr>
        <w:t xml:space="preserve"> dołączyć </w:t>
      </w:r>
      <w:r w:rsidR="00B12521">
        <w:rPr>
          <w:bCs/>
          <w:sz w:val="22"/>
          <w:szCs w:val="22"/>
        </w:rPr>
        <w:t xml:space="preserve">do oferty oświadczenie, z </w:t>
      </w:r>
      <w:r w:rsidRPr="00D41D42">
        <w:rPr>
          <w:bCs/>
          <w:sz w:val="22"/>
          <w:szCs w:val="22"/>
        </w:rPr>
        <w:t>którego wynika, które dostawy</w:t>
      </w:r>
      <w:r w:rsidR="00075600">
        <w:rPr>
          <w:bCs/>
          <w:sz w:val="22"/>
          <w:szCs w:val="22"/>
        </w:rPr>
        <w:t xml:space="preserve"> </w:t>
      </w:r>
      <w:r w:rsidRPr="00D41D42">
        <w:rPr>
          <w:bCs/>
          <w:sz w:val="22"/>
          <w:szCs w:val="22"/>
        </w:rPr>
        <w:t>wykonają poszczególni wykonawcy</w:t>
      </w:r>
      <w:r w:rsidR="00647016">
        <w:rPr>
          <w:bCs/>
          <w:sz w:val="22"/>
          <w:szCs w:val="22"/>
        </w:rPr>
        <w:t>.</w:t>
      </w:r>
    </w:p>
    <w:p w14:paraId="61E8CD4D" w14:textId="7B049306" w:rsidR="00156164" w:rsidRDefault="00AD5A30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 w:rsidR="00485E0D" w:rsidRPr="00D41D42">
        <w:rPr>
          <w:bCs/>
          <w:sz w:val="22"/>
          <w:szCs w:val="22"/>
        </w:rPr>
        <w:t>.</w:t>
      </w:r>
    </w:p>
    <w:p w14:paraId="79895A0B" w14:textId="30407477" w:rsidR="005335AD" w:rsidRPr="005335AD" w:rsidRDefault="005335AD" w:rsidP="005335AD">
      <w:pPr>
        <w:pStyle w:val="Akapitzlist"/>
        <w:widowControl/>
        <w:suppressAutoHyphens w:val="0"/>
        <w:jc w:val="both"/>
        <w:rPr>
          <w:bCs/>
          <w:i/>
          <w:iCs/>
          <w:sz w:val="22"/>
          <w:szCs w:val="22"/>
        </w:rPr>
      </w:pPr>
      <w:r>
        <w:rPr>
          <w:bCs/>
          <w:i/>
          <w:iCs/>
          <w:sz w:val="22"/>
          <w:szCs w:val="22"/>
        </w:rPr>
        <w:t>Nie dotyczy.</w:t>
      </w:r>
    </w:p>
    <w:p w14:paraId="2790381F" w14:textId="3C717858" w:rsidR="0081298C" w:rsidRPr="00D41D42" w:rsidRDefault="0081298C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Jeżeli wy</w:t>
      </w:r>
      <w:r w:rsidR="0024223C" w:rsidRPr="00D41D42">
        <w:rPr>
          <w:color w:val="000000"/>
          <w:sz w:val="22"/>
          <w:szCs w:val="22"/>
        </w:rPr>
        <w:t>konawca nie złożył oświadczenia</w:t>
      </w:r>
      <w:r w:rsidR="009D6F43" w:rsidRPr="00D41D42">
        <w:rPr>
          <w:color w:val="000000"/>
          <w:sz w:val="22"/>
        </w:rPr>
        <w:t xml:space="preserve"> o niepodleganiu wykluczeniu </w:t>
      </w:r>
      <w:r w:rsidRPr="00D41D42">
        <w:rPr>
          <w:color w:val="000000"/>
          <w:sz w:val="22"/>
        </w:rPr>
        <w:t>lub spełnieniu warunków udziału w postępowaniu</w:t>
      </w:r>
      <w:r w:rsidRPr="00D41D42">
        <w:rPr>
          <w:color w:val="000000"/>
          <w:sz w:val="22"/>
          <w:szCs w:val="22"/>
        </w:rPr>
        <w:t xml:space="preserve">, innych dokumentów lub oświadczeń składanych </w:t>
      </w:r>
      <w:r w:rsidR="009950C3">
        <w:rPr>
          <w:color w:val="000000"/>
          <w:sz w:val="22"/>
          <w:szCs w:val="22"/>
        </w:rPr>
        <w:br/>
      </w:r>
      <w:r w:rsidRPr="00D41D42">
        <w:rPr>
          <w:color w:val="000000"/>
          <w:sz w:val="22"/>
          <w:szCs w:val="22"/>
        </w:rPr>
        <w:t>w postępowa</w:t>
      </w:r>
      <w:r w:rsidR="00406E21" w:rsidRPr="00D41D42">
        <w:rPr>
          <w:color w:val="000000"/>
          <w:sz w:val="22"/>
          <w:szCs w:val="22"/>
        </w:rPr>
        <w:t>niu lub są one niekompletne lub </w:t>
      </w:r>
      <w:r w:rsidRPr="00D41D42">
        <w:rPr>
          <w:color w:val="000000"/>
          <w:sz w:val="22"/>
          <w:szCs w:val="22"/>
        </w:rPr>
        <w:t>zawierają błędy, zamawiający wzywa wykonawcę odpowiednio do ich złożenia, poprawienia lub uzupełnienia w</w:t>
      </w:r>
      <w:r w:rsidRPr="00D41D42">
        <w:rPr>
          <w:color w:val="000000"/>
          <w:sz w:val="22"/>
        </w:rPr>
        <w:t xml:space="preserve"> wyznaczonym terminie</w:t>
      </w:r>
      <w:r w:rsidR="009D6F43" w:rsidRPr="00D41D42">
        <w:rPr>
          <w:color w:val="000000"/>
          <w:sz w:val="22"/>
        </w:rPr>
        <w:t xml:space="preserve"> </w:t>
      </w:r>
      <w:r w:rsidR="009D6F43" w:rsidRPr="00A961D9">
        <w:rPr>
          <w:color w:val="000000"/>
          <w:sz w:val="22"/>
        </w:rPr>
        <w:t>nie krótszym niż dwa (2) dni robocze</w:t>
      </w:r>
      <w:r w:rsidRPr="00A961D9">
        <w:rPr>
          <w:color w:val="000000"/>
          <w:sz w:val="22"/>
        </w:rPr>
        <w:t>,</w:t>
      </w:r>
      <w:r w:rsidRPr="00D41D42">
        <w:rPr>
          <w:color w:val="000000"/>
          <w:sz w:val="22"/>
        </w:rPr>
        <w:t xml:space="preserve"> chyba że </w:t>
      </w:r>
      <w:r w:rsidRPr="00D41D42">
        <w:rPr>
          <w:color w:val="000000"/>
          <w:sz w:val="22"/>
          <w:szCs w:val="22"/>
        </w:rPr>
        <w:t>oferta wyk</w:t>
      </w:r>
      <w:r w:rsidRPr="00D41D42">
        <w:rPr>
          <w:color w:val="000000"/>
          <w:sz w:val="22"/>
        </w:rPr>
        <w:t>onawcy podlega</w:t>
      </w:r>
      <w:r w:rsidRPr="00D41D42">
        <w:rPr>
          <w:color w:val="000000"/>
          <w:sz w:val="22"/>
          <w:szCs w:val="22"/>
        </w:rPr>
        <w:t xml:space="preserve"> odrzuceniu bez względu na ich złożenie, uzupełnienie lub poprawienie lub</w:t>
      </w:r>
      <w:r w:rsidRPr="00D41D42">
        <w:rPr>
          <w:sz w:val="22"/>
        </w:rPr>
        <w:t xml:space="preserve"> </w:t>
      </w:r>
      <w:r w:rsidRPr="00D41D42">
        <w:rPr>
          <w:color w:val="000000"/>
          <w:sz w:val="22"/>
          <w:szCs w:val="22"/>
        </w:rPr>
        <w:t>zachodzą przesłanki unieważnienia postępowania.</w:t>
      </w:r>
    </w:p>
    <w:p w14:paraId="62C5C2B8" w14:textId="77777777" w:rsidR="00921133" w:rsidRPr="00D41D42" w:rsidRDefault="00921133" w:rsidP="009803AC">
      <w:pPr>
        <w:pStyle w:val="Akapitzlist"/>
        <w:widowControl/>
        <w:numPr>
          <w:ilvl w:val="0"/>
          <w:numId w:val="6"/>
        </w:numPr>
        <w:suppressAutoHyphens w:val="0"/>
        <w:jc w:val="both"/>
        <w:rPr>
          <w:bCs/>
          <w:sz w:val="22"/>
          <w:szCs w:val="22"/>
        </w:rPr>
      </w:pPr>
      <w:r w:rsidRPr="00D41D42">
        <w:rPr>
          <w:color w:val="000000"/>
          <w:sz w:val="22"/>
          <w:szCs w:val="22"/>
        </w:rPr>
        <w:t>Podmiotowe środki dowodowe sporządzone w języku obcym składa się wraz z tłumaczeniem na język polski.</w:t>
      </w:r>
    </w:p>
    <w:bookmarkEnd w:id="11"/>
    <w:p w14:paraId="57CBF54B" w14:textId="77777777" w:rsidR="0056354F" w:rsidRDefault="0056354F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68E2007" w14:textId="77777777" w:rsidR="0056354F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IX – Informacje o sposobie porozumiewania się zamawiającego z wykonawcami oraz przekazywania oświadczeń i dokumentów wraz ze wskazaniem osób uprawnionych do kontaktów z wykonawcami</w:t>
      </w:r>
    </w:p>
    <w:p w14:paraId="0847A3D8" w14:textId="27C40291" w:rsidR="008F03AF" w:rsidRPr="008F03AF" w:rsidRDefault="008F03AF" w:rsidP="009803A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Informacje ogólne.</w:t>
      </w:r>
    </w:p>
    <w:p w14:paraId="3F653BC2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Postępowanie o udzielenie zamówienia publicznego prowadzone jest przy użyciu narzędzia komercyjnego </w:t>
      </w:r>
      <w:hyperlink r:id="rId18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: </w:t>
      </w:r>
      <w:hyperlink r:id="rId19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29B25459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>Wykonawca przystępując do niniejszego postępowania o udzielenie zamówienia publicznego:</w:t>
      </w:r>
    </w:p>
    <w:p w14:paraId="395AB020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akceptuje warunki korzystania z </w:t>
      </w:r>
      <w:hyperlink r:id="rId2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kreślone w regulaminie zamieszczonym w zakładce „Regulamin” oraz uznaje go za wiążący;</w:t>
      </w:r>
    </w:p>
    <w:p w14:paraId="672394A3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pozna się z instrukcją korzystania z </w:t>
      </w:r>
      <w:hyperlink r:id="rId2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, a w szczególności z zasadami logowania, składania wniosków o wyjaśnienie treści SWZ, składania ofert oraz dokonywania innych czynności w niniejszym postępowaniu przy użyciu </w:t>
      </w:r>
      <w:hyperlink r:id="rId2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stępną na </w:t>
      </w:r>
      <w:hyperlink r:id="rId2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– link poniżej:</w:t>
      </w:r>
    </w:p>
    <w:p w14:paraId="5B0A2953" w14:textId="77777777" w:rsidR="008F03AF" w:rsidRPr="008F03AF" w:rsidRDefault="00000000" w:rsidP="00770782">
      <w:pPr>
        <w:pStyle w:val="Akapitzlist"/>
        <w:ind w:left="2127" w:right="-142"/>
        <w:jc w:val="both"/>
        <w:rPr>
          <w:color w:val="000000"/>
          <w:sz w:val="22"/>
          <w:szCs w:val="22"/>
        </w:rPr>
      </w:pPr>
      <w:hyperlink r:id="rId24" w:history="1">
        <w:r w:rsidR="008F03AF" w:rsidRPr="008F03AF">
          <w:rPr>
            <w:rStyle w:val="Hipercze"/>
            <w:sz w:val="22"/>
            <w:szCs w:val="22"/>
          </w:rPr>
          <w:t>https://drive.google.com/file/d/1Kd1DttbBeiNWt4q4slS4t76lZVKPbkyD/view</w:t>
        </w:r>
      </w:hyperlink>
      <w:r w:rsidR="008F03AF" w:rsidRPr="008F03AF">
        <w:rPr>
          <w:color w:val="000000"/>
          <w:sz w:val="22"/>
          <w:szCs w:val="22"/>
        </w:rPr>
        <w:t xml:space="preserve"> </w:t>
      </w:r>
    </w:p>
    <w:p w14:paraId="2FE03583" w14:textId="77777777" w:rsidR="008F03AF" w:rsidRPr="008F03AF" w:rsidRDefault="008F03AF" w:rsidP="00770782">
      <w:pPr>
        <w:pStyle w:val="Akapitzlist"/>
        <w:ind w:left="2127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lub w zakładce: </w:t>
      </w:r>
      <w:hyperlink r:id="rId25" w:history="1">
        <w:r w:rsidRPr="008F03AF">
          <w:rPr>
            <w:rStyle w:val="Hipercze"/>
            <w:sz w:val="22"/>
            <w:szCs w:val="22"/>
          </w:rPr>
          <w:t>https://platformazakupowa.pl/strona/45-instrukcje</w:t>
        </w:r>
      </w:hyperlink>
      <w:r w:rsidRPr="008F03AF">
        <w:rPr>
          <w:color w:val="000000"/>
          <w:sz w:val="22"/>
          <w:szCs w:val="22"/>
        </w:rPr>
        <w:t xml:space="preserve"> oraz będzie ją stosować.</w:t>
      </w:r>
    </w:p>
    <w:p w14:paraId="4771ACB2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Wymagania techniczne i organizacyjne składania ofert, wysyłania i odbierania dokumentów elektronicznych, cyfrowego odwzorowania z dokumentem w postaci papierowej, oświadczeń oraz informacji przekazywanych z ich użyciem opisane zostały na </w:t>
      </w:r>
      <w:hyperlink r:id="rId26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, </w:t>
      </w:r>
      <w:r w:rsidRPr="008F03AF">
        <w:rPr>
          <w:color w:val="000000"/>
          <w:sz w:val="22"/>
          <w:szCs w:val="22"/>
        </w:rPr>
        <w:t>w regulaminie zamieszczonym w zakładce „Regulamin” oraz instrukcji składania ofert (linki w ust. 1.2.2 powyżej).</w:t>
      </w:r>
    </w:p>
    <w:p w14:paraId="6EFAF4CA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8F03AF">
        <w:rPr>
          <w:sz w:val="22"/>
          <w:szCs w:val="22"/>
        </w:rPr>
        <w:t>Wielkość plików:</w:t>
      </w:r>
    </w:p>
    <w:p w14:paraId="2C8DD834" w14:textId="77777777" w:rsidR="008F03AF" w:rsidRPr="009C0B38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t>w odniesieniu do oferty – maksymalna liczba plików to 10 po 150 MB każdy;</w:t>
      </w:r>
    </w:p>
    <w:p w14:paraId="58AC0F3E" w14:textId="77777777" w:rsidR="008F03AF" w:rsidRPr="009C0B38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9C0B38">
        <w:rPr>
          <w:sz w:val="22"/>
          <w:szCs w:val="22"/>
        </w:rPr>
        <w:lastRenderedPageBreak/>
        <w:t>w przypadku komunikacji – wiadomość do zamawiającego max. 500 MB;</w:t>
      </w:r>
    </w:p>
    <w:p w14:paraId="5BD19AE2" w14:textId="77777777" w:rsidR="008F03AF" w:rsidRPr="009C0B38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sz w:val="22"/>
          <w:szCs w:val="22"/>
        </w:rPr>
      </w:pPr>
      <w:r w:rsidRPr="009C0B38">
        <w:rPr>
          <w:sz w:val="22"/>
          <w:szCs w:val="22"/>
        </w:rPr>
        <w:t xml:space="preserve">Komunikacja między zamawiającym i wykonawcami odbywa się </w:t>
      </w:r>
      <w:r w:rsidRPr="009C0B38">
        <w:rPr>
          <w:sz w:val="22"/>
          <w:szCs w:val="22"/>
          <w:u w:val="single"/>
        </w:rPr>
        <w:t>wyłącznie</w:t>
      </w:r>
      <w:r w:rsidRPr="009C0B38">
        <w:rPr>
          <w:sz w:val="22"/>
          <w:szCs w:val="22"/>
        </w:rPr>
        <w:t xml:space="preserve"> przy użyciu narzędzia komercyjnego </w:t>
      </w:r>
      <w:hyperlink r:id="rId27" w:history="1">
        <w:r w:rsidRPr="009C0B38">
          <w:rPr>
            <w:rStyle w:val="Hipercze"/>
            <w:sz w:val="22"/>
            <w:szCs w:val="22"/>
          </w:rPr>
          <w:t>https://platformazakupowa.pl</w:t>
        </w:r>
      </w:hyperlink>
      <w:r w:rsidRPr="009C0B38">
        <w:rPr>
          <w:sz w:val="22"/>
          <w:szCs w:val="22"/>
        </w:rPr>
        <w:t xml:space="preserve"> – adres profilu nabywcy: </w:t>
      </w:r>
      <w:hyperlink r:id="rId28" w:history="1">
        <w:r w:rsidRPr="009C0B38">
          <w:rPr>
            <w:rStyle w:val="Hipercze"/>
            <w:bCs/>
            <w:sz w:val="22"/>
            <w:szCs w:val="22"/>
          </w:rPr>
          <w:t>https://platformazakupowa.pl/pn/uj_edu</w:t>
        </w:r>
      </w:hyperlink>
    </w:p>
    <w:p w14:paraId="132FB662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bCs/>
          <w:sz w:val="22"/>
          <w:szCs w:val="22"/>
        </w:rPr>
      </w:pPr>
      <w:r w:rsidRPr="008F03AF">
        <w:rPr>
          <w:color w:val="000000"/>
          <w:sz w:val="22"/>
          <w:szCs w:val="22"/>
        </w:rPr>
        <w:t>W celu skrócenia czasu udzielenia odpowiedzi na pytania komunikacja między zamawiającym a wykonawcami w zakresie:</w:t>
      </w:r>
    </w:p>
    <w:p w14:paraId="28747EC2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przesyłania zamawiającemu pytań do treści SWZ;</w:t>
      </w:r>
    </w:p>
    <w:p w14:paraId="182F91F3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powiedzi na wezwanie zamawiającego do złożenia podmiotowych środków dowodowych;</w:t>
      </w:r>
    </w:p>
    <w:p w14:paraId="73FED6F7" w14:textId="1E051AD1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 xml:space="preserve">przesyłania odpowiedzi na wezwanie zamawiającego </w:t>
      </w:r>
      <w:r w:rsidR="00D40579">
        <w:rPr>
          <w:color w:val="000000"/>
          <w:sz w:val="22"/>
          <w:szCs w:val="22"/>
          <w:shd w:val="clear" w:color="auto" w:fill="FFFFFF"/>
        </w:rPr>
        <w:br/>
      </w:r>
      <w:r w:rsidRPr="008F03AF">
        <w:rPr>
          <w:color w:val="000000"/>
          <w:sz w:val="22"/>
          <w:szCs w:val="22"/>
          <w:shd w:val="clear" w:color="auto" w:fill="FFFFFF"/>
        </w:rPr>
        <w:t>do złożenia/poprawienia/uzupełnienia oświadczenia, o którym mowa w art. 125 ust. 1, podmiotowych środków dowodowych, innych dokumentów lub oświadczeń składanych w postępowaniu;</w:t>
      </w:r>
    </w:p>
    <w:p w14:paraId="1289AAB5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4666A7A9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yłania odpowiedzi na wezwanie zamawiającego do złożenia wyjaśnień dotyczących treści przedmiotowych środków dowodowych;</w:t>
      </w:r>
    </w:p>
    <w:p w14:paraId="6B3AEA4A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  <w:shd w:val="clear" w:color="auto" w:fill="FFFFFF"/>
        </w:rPr>
        <w:t>przesłania odpowiedzi na inne wezwania zamawiającego wynikające z ustawy – Prawo zamówień publicznych;</w:t>
      </w:r>
    </w:p>
    <w:p w14:paraId="4E3B084D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wniosków, informacji, oświadczeń wykonawcy;</w:t>
      </w:r>
    </w:p>
    <w:p w14:paraId="49BA4FB5" w14:textId="77777777" w:rsidR="008F03AF" w:rsidRPr="008F03AF" w:rsidRDefault="008F03AF" w:rsidP="009803AC">
      <w:pPr>
        <w:pStyle w:val="Akapitzlist"/>
        <w:widowControl/>
        <w:numPr>
          <w:ilvl w:val="1"/>
          <w:numId w:val="19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sz w:val="22"/>
          <w:szCs w:val="22"/>
        </w:rPr>
        <w:t>przesyłania odwołania/innych</w:t>
      </w:r>
    </w:p>
    <w:p w14:paraId="0B90B583" w14:textId="77777777" w:rsidR="008F03AF" w:rsidRPr="008F03AF" w:rsidRDefault="008F03AF" w:rsidP="00770782">
      <w:pPr>
        <w:pStyle w:val="Akapitzlist"/>
        <w:ind w:left="2126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odbywa się za pośrednictwem </w:t>
      </w:r>
      <w:hyperlink r:id="rId29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i formularza: „Wyślij wiadomość do zamawiającego”.</w:t>
      </w:r>
    </w:p>
    <w:p w14:paraId="49902580" w14:textId="77777777" w:rsidR="008F03AF" w:rsidRPr="008F03AF" w:rsidRDefault="008F03AF" w:rsidP="00770782">
      <w:pPr>
        <w:pStyle w:val="NormalnyWeb"/>
        <w:spacing w:before="0" w:beforeAutospacing="0" w:after="0" w:afterAutospacing="0"/>
        <w:ind w:left="2126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 datę przekazania (wpływu) oświadczeń, wniosków, zawiadomień oraz informacji przyjmuje się datę ich przesłania za pośrednictwem </w:t>
      </w:r>
      <w:hyperlink r:id="rId30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.</w:t>
      </w:r>
    </w:p>
    <w:p w14:paraId="39FB8135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sz w:val="22"/>
          <w:szCs w:val="22"/>
        </w:rPr>
        <w:t xml:space="preserve">Zamawiający przekazuje wykonawcom informacje za pośrednictwem </w:t>
      </w:r>
      <w:hyperlink r:id="rId31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. </w:t>
      </w:r>
      <w:r w:rsidRPr="008F03AF">
        <w:rPr>
          <w:color w:val="000000"/>
          <w:sz w:val="22"/>
          <w:szCs w:val="22"/>
        </w:rPr>
        <w:t xml:space="preserve">Informacje dotyczące odpowiedzi na pytania, zmiany specyfikacji, zmiany terminu składania i otwarcia ofert zamawiający zamieszcza na platformie w sekcji: „Komunikaty”. Korespondencja, której zgodnie z obowiązującymi przepisami adresatem jest konkretny wykonawca, będzie przekazywana za pośrednictwem </w:t>
      </w:r>
      <w:hyperlink r:id="rId32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do konkretnego wykonawcy.</w:t>
      </w:r>
    </w:p>
    <w:p w14:paraId="0098A2B4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Wykonawca jako podmiot profesjonalny ma obowiązek sprawdzania komunikatów i wiadomości bezpośrednio na </w:t>
      </w:r>
      <w:hyperlink r:id="rId33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przesyłanych przez zamawiającego, gdyż system powiadomień może ulec awarii lub powiadomienie może trafić do folderu SPAM.</w:t>
      </w:r>
    </w:p>
    <w:p w14:paraId="7AA67BB3" w14:textId="77777777" w:rsidR="008F03AF" w:rsidRPr="008F03AF" w:rsidRDefault="008F03AF" w:rsidP="009803AC">
      <w:pPr>
        <w:pStyle w:val="Akapitzlist"/>
        <w:widowControl/>
        <w:numPr>
          <w:ilvl w:val="2"/>
          <w:numId w:val="7"/>
        </w:numPr>
        <w:suppressAutoHyphens w:val="0"/>
        <w:ind w:left="2127"/>
        <w:jc w:val="both"/>
        <w:rPr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mawiający, zgodnie z rozporządzeniem Prezesa Rady Ministrów z dnia 30 grudnia 2020 r. w sprawie sposobu sporządzania i przekazywania informacji oraz wymagań technicznych 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4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>, tj.:</w:t>
      </w:r>
    </w:p>
    <w:p w14:paraId="5FE47797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tały dostęp do sieci Internet o gwarantowanej przepustowości nie mniejszej niż 512 </w:t>
      </w:r>
      <w:proofErr w:type="spellStart"/>
      <w:r w:rsidRPr="008F03AF">
        <w:rPr>
          <w:color w:val="000000"/>
          <w:sz w:val="22"/>
          <w:szCs w:val="22"/>
        </w:rPr>
        <w:t>kb</w:t>
      </w:r>
      <w:proofErr w:type="spellEnd"/>
      <w:r w:rsidRPr="008F03AF">
        <w:rPr>
          <w:color w:val="000000"/>
          <w:sz w:val="22"/>
          <w:szCs w:val="22"/>
        </w:rPr>
        <w:t>/s;</w:t>
      </w:r>
    </w:p>
    <w:p w14:paraId="5ACCC115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7C182BAD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lastRenderedPageBreak/>
        <w:t>zainstalowana dowolna, inna przeglądarka internetowa niż Internet Explorer;</w:t>
      </w:r>
    </w:p>
    <w:p w14:paraId="46507F03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włączona obsługa JavaScript,</w:t>
      </w:r>
    </w:p>
    <w:p w14:paraId="192576FA" w14:textId="77777777" w:rsidR="008F03AF" w:rsidRPr="008F03AF" w:rsidRDefault="008F03AF" w:rsidP="00770782">
      <w:pPr>
        <w:pStyle w:val="Akapitzlist"/>
        <w:widowControl/>
        <w:numPr>
          <w:ilvl w:val="1"/>
          <w:numId w:val="4"/>
        </w:numPr>
        <w:suppressAutoHyphens w:val="0"/>
        <w:ind w:left="2835" w:hanging="708"/>
        <w:jc w:val="both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zainstalowany program Adobe </w:t>
      </w:r>
      <w:proofErr w:type="spellStart"/>
      <w:r w:rsidRPr="008F03AF">
        <w:rPr>
          <w:color w:val="000000"/>
          <w:sz w:val="22"/>
          <w:szCs w:val="22"/>
        </w:rPr>
        <w:t>Acrobat</w:t>
      </w:r>
      <w:proofErr w:type="spellEnd"/>
      <w:r w:rsidRPr="008F03AF">
        <w:rPr>
          <w:color w:val="000000"/>
          <w:sz w:val="22"/>
          <w:szCs w:val="22"/>
        </w:rPr>
        <w:t xml:space="preserve"> Reader lub inny obsługujący format plików .pdf.</w:t>
      </w:r>
    </w:p>
    <w:p w14:paraId="4D5202FA" w14:textId="77777777" w:rsidR="008F03AF" w:rsidRPr="008F03AF" w:rsidRDefault="008F03AF" w:rsidP="009803AC">
      <w:pPr>
        <w:pStyle w:val="NormalnyWeb"/>
        <w:numPr>
          <w:ilvl w:val="2"/>
          <w:numId w:val="7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 xml:space="preserve">Szyfrowanie na </w:t>
      </w:r>
      <w:hyperlink r:id="rId35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color w:val="000000"/>
          <w:sz w:val="22"/>
          <w:szCs w:val="22"/>
        </w:rPr>
        <w:t xml:space="preserve"> odbywa się za pomocą protokołu TLS 1.3.</w:t>
      </w:r>
    </w:p>
    <w:p w14:paraId="5E490676" w14:textId="77777777" w:rsidR="008F03AF" w:rsidRPr="008F03AF" w:rsidRDefault="008F03AF" w:rsidP="009803AC">
      <w:pPr>
        <w:pStyle w:val="NormalnyWeb"/>
        <w:numPr>
          <w:ilvl w:val="2"/>
          <w:numId w:val="7"/>
        </w:numPr>
        <w:spacing w:before="0" w:beforeAutospacing="0" w:after="0" w:afterAutospacing="0"/>
        <w:ind w:left="2127"/>
        <w:jc w:val="both"/>
        <w:textAlignment w:val="baseline"/>
        <w:rPr>
          <w:color w:val="000000"/>
          <w:sz w:val="22"/>
          <w:szCs w:val="22"/>
        </w:rPr>
      </w:pPr>
      <w:r w:rsidRPr="008F03AF">
        <w:rPr>
          <w:color w:val="000000"/>
          <w:sz w:val="22"/>
          <w:szCs w:val="22"/>
        </w:rPr>
        <w:t>Oznaczenie czasu odbioru danych przez platformę zakupową stanowi datę oraz  dokładny czas (</w:t>
      </w:r>
      <w:proofErr w:type="spellStart"/>
      <w:r w:rsidRPr="008F03AF">
        <w:rPr>
          <w:color w:val="000000"/>
          <w:sz w:val="22"/>
          <w:szCs w:val="22"/>
        </w:rPr>
        <w:t>hh:mm:ss</w:t>
      </w:r>
      <w:proofErr w:type="spellEnd"/>
      <w:r w:rsidRPr="008F03AF">
        <w:rPr>
          <w:color w:val="000000"/>
          <w:sz w:val="22"/>
          <w:szCs w:val="22"/>
        </w:rPr>
        <w:t>) generowany według czasu lokalnego serwera synchronizowanego z zegarem Głównego Urzędu Miar.</w:t>
      </w:r>
    </w:p>
    <w:p w14:paraId="3289CE4F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>S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dla dokumentów elektronicznych oraz środków komunikacji elektronicznej w postępowaniu o udzielenie zamówienia publicznego lub konkursie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>(</w:t>
      </w:r>
      <w:proofErr w:type="spellStart"/>
      <w:r w:rsidRPr="008F03AF">
        <w:rPr>
          <w:sz w:val="22"/>
          <w:szCs w:val="22"/>
        </w:rPr>
        <w:t>t.j</w:t>
      </w:r>
      <w:proofErr w:type="spellEnd"/>
      <w:r w:rsidRPr="008F03AF">
        <w:rPr>
          <w:sz w:val="22"/>
          <w:szCs w:val="22"/>
        </w:rPr>
        <w:t xml:space="preserve">.: Dz. U. 2020 r., poz. 2452 z </w:t>
      </w:r>
      <w:proofErr w:type="spellStart"/>
      <w:r w:rsidRPr="008F03AF">
        <w:rPr>
          <w:sz w:val="22"/>
          <w:szCs w:val="22"/>
        </w:rPr>
        <w:t>późn</w:t>
      </w:r>
      <w:proofErr w:type="spellEnd"/>
      <w:r w:rsidRPr="008F03AF">
        <w:rPr>
          <w:sz w:val="22"/>
          <w:szCs w:val="22"/>
        </w:rPr>
        <w:t xml:space="preserve">. </w:t>
      </w:r>
      <w:proofErr w:type="spellStart"/>
      <w:r w:rsidRPr="008F03AF">
        <w:rPr>
          <w:sz w:val="22"/>
          <w:szCs w:val="22"/>
        </w:rPr>
        <w:t>zm</w:t>
      </w:r>
      <w:proofErr w:type="spellEnd"/>
      <w:r w:rsidRPr="008F03AF">
        <w:rPr>
          <w:sz w:val="22"/>
          <w:szCs w:val="22"/>
        </w:rPr>
        <w:t>) oraz rozporządzeniu Ministra Rozwoju, Pracy i Technologii z dnia 23 grudnia 2020 r. w sprawie podmiotowych środków dowodowych oraz innych dokumentów lub oświadczeń, jakich może żądać zamawiający od wykonawcy</w:t>
      </w:r>
      <w:r w:rsidRPr="008F03AF" w:rsidDel="008C4122">
        <w:rPr>
          <w:sz w:val="22"/>
          <w:szCs w:val="22"/>
        </w:rPr>
        <w:t xml:space="preserve"> </w:t>
      </w:r>
      <w:r w:rsidRPr="008F03AF">
        <w:rPr>
          <w:sz w:val="22"/>
          <w:szCs w:val="22"/>
        </w:rPr>
        <w:t xml:space="preserve">(t. j.: Dz. U. 2020 r., poz. 2415 z </w:t>
      </w:r>
      <w:proofErr w:type="spellStart"/>
      <w:r w:rsidRPr="008F03AF">
        <w:rPr>
          <w:sz w:val="22"/>
          <w:szCs w:val="22"/>
        </w:rPr>
        <w:t>późn</w:t>
      </w:r>
      <w:proofErr w:type="spellEnd"/>
      <w:r w:rsidRPr="008F03AF">
        <w:rPr>
          <w:sz w:val="22"/>
          <w:szCs w:val="22"/>
        </w:rPr>
        <w:t>. zm.), tj.:</w:t>
      </w:r>
    </w:p>
    <w:p w14:paraId="48DA6287" w14:textId="37E3DC6B" w:rsidR="002D779E" w:rsidRPr="002D779E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dokumenty lub oświadczenia, w tym oferta, składane są </w:t>
      </w:r>
      <w:r w:rsidRPr="008F03AF">
        <w:rPr>
          <w:sz w:val="22"/>
          <w:szCs w:val="22"/>
          <w:u w:val="single"/>
        </w:rPr>
        <w:t>w oryginale w formie elektronicznej przy użyciu kwalifikowanego podpisu elektronicznego</w:t>
      </w:r>
      <w:r w:rsidR="001F04FC">
        <w:rPr>
          <w:sz w:val="22"/>
          <w:szCs w:val="22"/>
          <w:u w:val="single"/>
        </w:rPr>
        <w:t xml:space="preserve"> </w:t>
      </w:r>
      <w:r w:rsidR="002D779E">
        <w:rPr>
          <w:sz w:val="22"/>
          <w:szCs w:val="22"/>
          <w:u w:val="single"/>
        </w:rPr>
        <w:t>l</w:t>
      </w:r>
      <w:r w:rsidR="002D779E" w:rsidRPr="002D779E">
        <w:rPr>
          <w:sz w:val="22"/>
          <w:szCs w:val="22"/>
          <w:u w:val="single"/>
        </w:rPr>
        <w:t>ub w postaci elektronicznej opatrzonej podpisem zaufanym lub podpisem osobistym;</w:t>
      </w:r>
    </w:p>
    <w:p w14:paraId="6BBC86B0" w14:textId="3931DC3A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i/>
          <w:iCs/>
          <w:sz w:val="22"/>
          <w:szCs w:val="22"/>
          <w:u w:val="single"/>
        </w:rPr>
      </w:pPr>
      <w:r w:rsidRPr="008F03AF">
        <w:rPr>
          <w:sz w:val="22"/>
          <w:szCs w:val="22"/>
        </w:rPr>
        <w:t xml:space="preserve"> </w:t>
      </w:r>
      <w:r w:rsidRPr="008F03AF">
        <w:rPr>
          <w:color w:val="000000"/>
          <w:sz w:val="22"/>
          <w:szCs w:val="22"/>
        </w:rPr>
        <w:t xml:space="preserve">W przypadku składania podpisu kwalifikowanego i wykorzystania formatu podpisu </w:t>
      </w:r>
      <w:proofErr w:type="spellStart"/>
      <w:r w:rsidRPr="008F03AF">
        <w:rPr>
          <w:color w:val="000000"/>
          <w:sz w:val="22"/>
          <w:szCs w:val="22"/>
        </w:rPr>
        <w:t>XAdES</w:t>
      </w:r>
      <w:proofErr w:type="spellEnd"/>
      <w:r w:rsidRPr="008F03AF">
        <w:rPr>
          <w:color w:val="000000"/>
          <w:sz w:val="22"/>
          <w:szCs w:val="22"/>
        </w:rPr>
        <w:t xml:space="preserve"> zewnętrzny, zamawiający wymaga dołączenia odpowiedniej ilości plików, tj. podpisywanych plików z danymi oraz plików podpisu w formacie </w:t>
      </w:r>
      <w:proofErr w:type="spellStart"/>
      <w:r w:rsidRPr="008F03AF">
        <w:rPr>
          <w:color w:val="000000"/>
          <w:sz w:val="22"/>
          <w:szCs w:val="22"/>
        </w:rPr>
        <w:t>XAdES</w:t>
      </w:r>
      <w:proofErr w:type="spellEnd"/>
      <w:r w:rsidRPr="008F03AF">
        <w:rPr>
          <w:color w:val="000000"/>
          <w:sz w:val="22"/>
          <w:szCs w:val="22"/>
        </w:rPr>
        <w:t xml:space="preserve">. </w:t>
      </w:r>
      <w:r w:rsidRPr="008F03AF">
        <w:rPr>
          <w:b/>
          <w:i/>
          <w:iCs/>
          <w:sz w:val="22"/>
          <w:szCs w:val="22"/>
          <w:lang w:val="x-none"/>
        </w:rPr>
        <w:t>Oferta</w:t>
      </w:r>
      <w:r w:rsidRPr="008F03AF">
        <w:rPr>
          <w:b/>
          <w:i/>
          <w:iCs/>
          <w:sz w:val="22"/>
          <w:szCs w:val="22"/>
        </w:rPr>
        <w:t xml:space="preserve"> </w:t>
      </w:r>
      <w:r w:rsidRPr="008F03AF">
        <w:rPr>
          <w:b/>
          <w:i/>
          <w:iCs/>
          <w:sz w:val="22"/>
          <w:szCs w:val="22"/>
          <w:lang w:val="x-none"/>
        </w:rPr>
        <w:t>złożona bez opatrzenia właściwym podpisem elektronicznym podlega odrzuceniu na podstawie art. 226 ust. 1 pkt</w:t>
      </w:r>
      <w:r w:rsidRPr="008F03AF">
        <w:rPr>
          <w:b/>
          <w:i/>
          <w:iCs/>
          <w:sz w:val="22"/>
          <w:szCs w:val="22"/>
        </w:rPr>
        <w:t> </w:t>
      </w:r>
      <w:r w:rsidRPr="008F03AF">
        <w:rPr>
          <w:b/>
          <w:i/>
          <w:iCs/>
          <w:sz w:val="22"/>
          <w:szCs w:val="22"/>
          <w:lang w:val="x-none"/>
        </w:rPr>
        <w:t>3 ustawy P</w:t>
      </w:r>
      <w:r w:rsidRPr="008F03AF">
        <w:rPr>
          <w:b/>
          <w:i/>
          <w:iCs/>
          <w:sz w:val="22"/>
          <w:szCs w:val="22"/>
        </w:rPr>
        <w:t>ZP,</w:t>
      </w:r>
      <w:r w:rsidRPr="008F03AF">
        <w:rPr>
          <w:b/>
          <w:i/>
          <w:iCs/>
          <w:sz w:val="22"/>
          <w:szCs w:val="22"/>
          <w:lang w:val="x-none"/>
        </w:rPr>
        <w:t xml:space="preserve"> z uwagi na niezgodność z art. 63 </w:t>
      </w:r>
      <w:r w:rsidRPr="008F03AF">
        <w:rPr>
          <w:b/>
          <w:i/>
          <w:iCs/>
          <w:sz w:val="22"/>
          <w:szCs w:val="22"/>
        </w:rPr>
        <w:t>tej ustawy;</w:t>
      </w:r>
    </w:p>
    <w:p w14:paraId="3A87ED8C" w14:textId="77777777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dokumenty wystawione w formie elektronicznej przekazuje się jako dokumenty elektroniczne, zapewniając zamawiającemu możliwość weryfikacji podpisów;</w:t>
      </w:r>
    </w:p>
    <w:p w14:paraId="0BB0E503" w14:textId="73FC31FB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j</w:t>
      </w:r>
      <w:r w:rsidRPr="008F03AF">
        <w:rPr>
          <w:sz w:val="22"/>
          <w:szCs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8F03AF">
        <w:rPr>
          <w:color w:val="FF0000"/>
          <w:sz w:val="22"/>
          <w:szCs w:val="22"/>
        </w:rPr>
        <w:t xml:space="preserve"> </w:t>
      </w:r>
      <w:r w:rsidRPr="008F03AF">
        <w:rPr>
          <w:color w:val="000000" w:themeColor="text1"/>
          <w:sz w:val="22"/>
          <w:szCs w:val="22"/>
        </w:rPr>
        <w:t>z dokumentem lub oświadczeniem w postaci papierowej,</w:t>
      </w:r>
      <w:r w:rsidRPr="008F03AF">
        <w:rPr>
          <w:sz w:val="22"/>
          <w:szCs w:val="22"/>
        </w:rPr>
        <w:t xml:space="preserve"> opatrując je kwalifikowanym podpisem elektronicznym, </w:t>
      </w:r>
      <w:r w:rsidR="00151321">
        <w:rPr>
          <w:sz w:val="22"/>
          <w:szCs w:val="22"/>
        </w:rPr>
        <w:t>podpisem zaufanym lub podpisem osobistym</w:t>
      </w:r>
      <w:r w:rsidR="00ED362E">
        <w:rPr>
          <w:sz w:val="22"/>
          <w:szCs w:val="22"/>
        </w:rPr>
        <w:t xml:space="preserve">, </w:t>
      </w:r>
      <w:r w:rsidRPr="008F03AF">
        <w:rPr>
          <w:sz w:val="22"/>
          <w:szCs w:val="22"/>
        </w:rPr>
        <w:t>co jest równoznaczne z poświadczeniem przekazywanych dokumentów lub oświadczeń za zgodność z oryginałem;</w:t>
      </w:r>
    </w:p>
    <w:p w14:paraId="1C4E4CB4" w14:textId="0ACADA72" w:rsidR="008F03AF" w:rsidRPr="008F03AF" w:rsidRDefault="008F03AF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>w przypadku przekazywania przez wykonawcę cyfrowego odwzorowania z dokumentem w postaci papierowej, opatrzenie go kwalifikowanym podpisem elektronicznym</w:t>
      </w:r>
      <w:r w:rsidR="00E125C4">
        <w:rPr>
          <w:sz w:val="22"/>
          <w:szCs w:val="22"/>
        </w:rPr>
        <w:t>, pod</w:t>
      </w:r>
      <w:r w:rsidR="00C60537">
        <w:rPr>
          <w:sz w:val="22"/>
          <w:szCs w:val="22"/>
        </w:rPr>
        <w:t>pisem</w:t>
      </w:r>
      <w:r w:rsidR="00E125C4">
        <w:rPr>
          <w:sz w:val="22"/>
          <w:szCs w:val="22"/>
        </w:rPr>
        <w:t xml:space="preserve"> zaufanym lub podpisem osobistym</w:t>
      </w:r>
      <w:r w:rsidRPr="008F03AF">
        <w:rPr>
          <w:sz w:val="22"/>
          <w:szCs w:val="22"/>
        </w:rPr>
        <w:t xml:space="preserve"> przez wykonawcę albo odpowiednio przez podmiot, na którego zdolnościach lub sytuacji polega wykonawca na zasadach określonych w art. 118 ustawy PZP, albo przez podwykonawcę jest równoznaczne z poświadczeniem za zgodność z oryginałem.</w:t>
      </w:r>
    </w:p>
    <w:p w14:paraId="02E15A1B" w14:textId="647A53C1" w:rsidR="008F03AF" w:rsidRPr="008F03AF" w:rsidRDefault="00793992" w:rsidP="009803AC">
      <w:pPr>
        <w:pStyle w:val="Akapitzlist"/>
        <w:widowControl/>
        <w:numPr>
          <w:ilvl w:val="1"/>
          <w:numId w:val="31"/>
        </w:numPr>
        <w:suppressAutoHyphens w:val="0"/>
        <w:ind w:left="2127" w:hanging="709"/>
        <w:jc w:val="both"/>
        <w:rPr>
          <w:bCs/>
          <w:sz w:val="22"/>
          <w:szCs w:val="22"/>
        </w:rPr>
      </w:pPr>
      <w:r>
        <w:rPr>
          <w:color w:val="000000"/>
          <w:sz w:val="22"/>
          <w:szCs w:val="22"/>
        </w:rPr>
        <w:t>p</w:t>
      </w:r>
      <w:r w:rsidR="008F03AF" w:rsidRPr="008F03AF">
        <w:rPr>
          <w:color w:val="000000"/>
          <w:sz w:val="22"/>
          <w:szCs w:val="22"/>
        </w:rPr>
        <w:t>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.</w:t>
      </w:r>
    </w:p>
    <w:p w14:paraId="1A4A6094" w14:textId="77777777" w:rsidR="008F03AF" w:rsidRPr="008F03AF" w:rsidRDefault="008F03AF" w:rsidP="009803A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Sposób porozumiewania się zamawiającego z wykonawcami w zakresie skutecznego złożenia oferty.</w:t>
      </w:r>
    </w:p>
    <w:p w14:paraId="3267CC09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Oferta musi być sporządzona z zachowaniem postaci elektronicznej w formacie danych </w:t>
      </w:r>
    </w:p>
    <w:p w14:paraId="530B3D93" w14:textId="5FE1DBF2" w:rsidR="008F03AF" w:rsidRPr="008F03AF" w:rsidRDefault="008F03AF" w:rsidP="00770782">
      <w:pPr>
        <w:pStyle w:val="Akapitzlist"/>
        <w:ind w:left="141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lastRenderedPageBreak/>
        <w:t xml:space="preserve">zgodnym z </w:t>
      </w:r>
      <w:r w:rsidRPr="008F03AF">
        <w:rPr>
          <w:color w:val="000000"/>
          <w:sz w:val="22"/>
          <w:szCs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8F03AF">
        <w:rPr>
          <w:sz w:val="22"/>
          <w:szCs w:val="22"/>
        </w:rPr>
        <w:t>i podpisana kwalifikowanym podpisem elektronicznym</w:t>
      </w:r>
      <w:r w:rsidR="009F7FFC">
        <w:rPr>
          <w:sz w:val="22"/>
          <w:szCs w:val="22"/>
        </w:rPr>
        <w:t>, podpisem zaufanym lub podpisem osobistym</w:t>
      </w:r>
      <w:r w:rsidRPr="008F03AF">
        <w:rPr>
          <w:sz w:val="22"/>
          <w:szCs w:val="22"/>
        </w:rPr>
        <w:t>. Zaleca się wykorzystanie formatów: .</w:t>
      </w:r>
      <w:r w:rsidRPr="008F03AF">
        <w:rPr>
          <w:b/>
          <w:bCs/>
          <w:i/>
          <w:iCs/>
          <w:sz w:val="22"/>
          <w:szCs w:val="22"/>
        </w:rPr>
        <w:t>pdf, .doc., .xls, .jpg (.</w:t>
      </w:r>
      <w:proofErr w:type="spellStart"/>
      <w:r w:rsidRPr="008F03AF">
        <w:rPr>
          <w:b/>
          <w:bCs/>
          <w:i/>
          <w:iCs/>
          <w:sz w:val="22"/>
          <w:szCs w:val="22"/>
        </w:rPr>
        <w:t>jpeg</w:t>
      </w:r>
      <w:proofErr w:type="spellEnd"/>
      <w:r w:rsidRPr="008F03AF">
        <w:rPr>
          <w:b/>
          <w:bCs/>
          <w:i/>
          <w:iCs/>
          <w:sz w:val="22"/>
          <w:szCs w:val="22"/>
        </w:rPr>
        <w:t>) ze szczególnym wskazaniem na .pdf.</w:t>
      </w:r>
      <w:r w:rsidRPr="008F03AF">
        <w:rPr>
          <w:sz w:val="22"/>
          <w:szCs w:val="22"/>
        </w:rPr>
        <w:t xml:space="preserve"> W celu ewentualnej kompresji danych rekomenduje się wykorzystanie formatów: .</w:t>
      </w:r>
      <w:r w:rsidRPr="008F03AF">
        <w:rPr>
          <w:b/>
          <w:bCs/>
          <w:i/>
          <w:iCs/>
          <w:sz w:val="22"/>
          <w:szCs w:val="22"/>
        </w:rPr>
        <w:t>zip, 7Z</w:t>
      </w:r>
      <w:r w:rsidRPr="008F03AF">
        <w:rPr>
          <w:sz w:val="22"/>
          <w:szCs w:val="22"/>
        </w:rPr>
        <w:t xml:space="preserve">. Do formatów powszechnych </w:t>
      </w:r>
      <w:r w:rsidR="00F8448F">
        <w:rPr>
          <w:sz w:val="22"/>
          <w:szCs w:val="22"/>
        </w:rPr>
        <w:br/>
      </w:r>
      <w:r w:rsidRPr="008F03AF">
        <w:rPr>
          <w:sz w:val="22"/>
          <w:szCs w:val="22"/>
        </w:rPr>
        <w:t>a nieobjętych treścią rozporządzenia zalicza się: .</w:t>
      </w:r>
      <w:proofErr w:type="spellStart"/>
      <w:r w:rsidRPr="008F03AF">
        <w:rPr>
          <w:sz w:val="22"/>
          <w:szCs w:val="22"/>
        </w:rPr>
        <w:t>rar</w:t>
      </w:r>
      <w:proofErr w:type="spellEnd"/>
      <w:r w:rsidRPr="008F03AF">
        <w:rPr>
          <w:sz w:val="22"/>
          <w:szCs w:val="22"/>
        </w:rPr>
        <w:t>, .gif, .</w:t>
      </w:r>
      <w:proofErr w:type="spellStart"/>
      <w:r w:rsidRPr="008F03AF">
        <w:rPr>
          <w:sz w:val="22"/>
          <w:szCs w:val="22"/>
        </w:rPr>
        <w:t>bmp</w:t>
      </w:r>
      <w:proofErr w:type="spellEnd"/>
      <w:r w:rsidRPr="008F03AF">
        <w:rPr>
          <w:sz w:val="22"/>
          <w:szCs w:val="22"/>
        </w:rPr>
        <w:t>, .</w:t>
      </w:r>
      <w:proofErr w:type="spellStart"/>
      <w:r w:rsidRPr="008F03AF">
        <w:rPr>
          <w:sz w:val="22"/>
          <w:szCs w:val="22"/>
        </w:rPr>
        <w:t>numbers</w:t>
      </w:r>
      <w:proofErr w:type="spellEnd"/>
      <w:r w:rsidRPr="008F03AF">
        <w:rPr>
          <w:sz w:val="22"/>
          <w:szCs w:val="22"/>
        </w:rPr>
        <w:t>, .</w:t>
      </w:r>
      <w:proofErr w:type="spellStart"/>
      <w:r w:rsidRPr="008F03AF">
        <w:rPr>
          <w:sz w:val="22"/>
          <w:szCs w:val="22"/>
        </w:rPr>
        <w:t>pages</w:t>
      </w:r>
      <w:proofErr w:type="spellEnd"/>
      <w:r w:rsidRPr="008F03AF">
        <w:rPr>
          <w:sz w:val="22"/>
          <w:szCs w:val="22"/>
        </w:rPr>
        <w:t xml:space="preserve">. Dokumenty złożone w takich plikach zostaną uznane za złożone nieskutecznie. </w:t>
      </w:r>
    </w:p>
    <w:p w14:paraId="7146151A" w14:textId="342D92D5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sz w:val="22"/>
          <w:szCs w:val="22"/>
        </w:rPr>
        <w:t xml:space="preserve">Wykonawca składa ofertę za pośrednictwem </w:t>
      </w:r>
      <w:hyperlink r:id="rId36" w:history="1">
        <w:r w:rsidRPr="008F03AF">
          <w:rPr>
            <w:rStyle w:val="Hipercze"/>
            <w:sz w:val="22"/>
            <w:szCs w:val="22"/>
          </w:rPr>
          <w:t>https://platformazakupowa.pl</w:t>
        </w:r>
      </w:hyperlink>
      <w:r w:rsidRPr="008F03AF">
        <w:rPr>
          <w:sz w:val="22"/>
          <w:szCs w:val="22"/>
        </w:rPr>
        <w:t xml:space="preserve"> – adres profilu nabywcy </w:t>
      </w:r>
      <w:hyperlink r:id="rId37" w:history="1">
        <w:r w:rsidRPr="008F03AF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8F03AF">
        <w:rPr>
          <w:bCs/>
          <w:sz w:val="22"/>
          <w:szCs w:val="22"/>
        </w:rPr>
        <w:t xml:space="preserve">, </w:t>
      </w:r>
      <w:r w:rsidRPr="008F03AF">
        <w:rPr>
          <w:sz w:val="22"/>
          <w:szCs w:val="22"/>
        </w:rPr>
        <w:t xml:space="preserve">zgodnie z regulaminem, o którym mowa w ust. 1 tego rozdziału. </w:t>
      </w:r>
      <w:r w:rsidRPr="00F41801">
        <w:rPr>
          <w:color w:val="000000"/>
          <w:sz w:val="22"/>
          <w:szCs w:val="22"/>
          <w:u w:val="single"/>
        </w:rPr>
        <w:t>Zamawiający nie ponosi odpowiedzialności za   złożenie oferty w sposób niezgodny z instrukcją korzystania</w:t>
      </w:r>
      <w:r w:rsidR="006E376E">
        <w:rPr>
          <w:color w:val="000000"/>
          <w:sz w:val="22"/>
          <w:szCs w:val="22"/>
          <w:u w:val="single"/>
        </w:rPr>
        <w:t xml:space="preserve"> </w:t>
      </w:r>
      <w:r w:rsidRPr="00F41801">
        <w:rPr>
          <w:color w:val="000000"/>
          <w:sz w:val="22"/>
          <w:szCs w:val="22"/>
          <w:u w:val="single"/>
        </w:rPr>
        <w:t>z  </w:t>
      </w:r>
      <w:hyperlink r:id="rId38" w:history="1">
        <w:r w:rsidRPr="00F41801">
          <w:rPr>
            <w:rStyle w:val="Hipercze"/>
            <w:sz w:val="22"/>
            <w:szCs w:val="22"/>
          </w:rPr>
          <w:t>https://platformazakupowa.pl</w:t>
        </w:r>
      </w:hyperlink>
      <w:r w:rsidRPr="00F41801">
        <w:rPr>
          <w:color w:val="000000"/>
          <w:sz w:val="22"/>
          <w:szCs w:val="22"/>
          <w:u w:val="single"/>
        </w:rPr>
        <w:t xml:space="preserve">, </w:t>
      </w:r>
      <w:r w:rsidR="00F8448F">
        <w:rPr>
          <w:color w:val="000000"/>
          <w:sz w:val="22"/>
          <w:szCs w:val="22"/>
          <w:u w:val="single"/>
        </w:rPr>
        <w:br/>
      </w:r>
      <w:r w:rsidRPr="008F03AF">
        <w:rPr>
          <w:color w:val="000000"/>
          <w:sz w:val="22"/>
          <w:szCs w:val="22"/>
        </w:rPr>
        <w:t xml:space="preserve">w szczególności za sytuację, gdy zamawiający zapozna się z treścią oferty przed upływem terminu składania ofert (np. złożenie oferty w zakładce „Wyślij wiadomość </w:t>
      </w:r>
      <w:r w:rsidR="00F8448F">
        <w:rPr>
          <w:color w:val="000000"/>
          <w:sz w:val="22"/>
          <w:szCs w:val="22"/>
        </w:rPr>
        <w:br/>
      </w:r>
      <w:r w:rsidRPr="008F03AF">
        <w:rPr>
          <w:color w:val="000000"/>
          <w:sz w:val="22"/>
          <w:szCs w:val="22"/>
        </w:rPr>
        <w:t>do zamawiającego”). Taka oferta zostanie uznana przez zamawiającego za ofertę handlową i nie będzie brana pod uwagę w przedmiotowym postępowaniu ponieważ nie został spełniony obowiązek narzucony w art. 221 ustawy – Prawo zamówień publicznych.</w:t>
      </w:r>
    </w:p>
    <w:p w14:paraId="28A48B72" w14:textId="77777777" w:rsidR="008F03AF" w:rsidRPr="00272CC6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31F6C">
        <w:rPr>
          <w:sz w:val="22"/>
          <w:szCs w:val="22"/>
        </w:rPr>
        <w:t xml:space="preserve">Sposób zaszyfrowania oferty opisany został w </w:t>
      </w:r>
      <w:r w:rsidRPr="00131F6C">
        <w:rPr>
          <w:color w:val="000000"/>
          <w:sz w:val="22"/>
          <w:szCs w:val="22"/>
        </w:rPr>
        <w:t xml:space="preserve">instrukcji składania ofert (linki w ust. 1.2.2 powyżej). </w:t>
      </w:r>
      <w:r w:rsidRPr="00272CC6">
        <w:rPr>
          <w:b/>
          <w:bCs/>
          <w:i/>
          <w:iCs/>
          <w:color w:val="000000"/>
          <w:sz w:val="22"/>
          <w:szCs w:val="22"/>
        </w:rPr>
        <w:t>Zamawiający zastrzega, że szyfrowanie oferty ma być dokonane za pomocą narzędzia wbudowanego w platformę zakupową.</w:t>
      </w:r>
    </w:p>
    <w:p w14:paraId="4B8657C6" w14:textId="77777777" w:rsidR="008F03AF" w:rsidRPr="008F03AF" w:rsidRDefault="008F03AF" w:rsidP="009803AC">
      <w:pPr>
        <w:pStyle w:val="Akapitzlist"/>
        <w:widowControl/>
        <w:numPr>
          <w:ilvl w:val="1"/>
          <w:numId w:val="7"/>
        </w:numPr>
        <w:suppressAutoHyphens w:val="0"/>
        <w:jc w:val="both"/>
        <w:rPr>
          <w:bCs/>
          <w:sz w:val="22"/>
          <w:szCs w:val="22"/>
        </w:rPr>
      </w:pPr>
      <w:r w:rsidRPr="008F03AF">
        <w:rPr>
          <w:bCs/>
          <w:sz w:val="22"/>
          <w:szCs w:val="22"/>
        </w:rPr>
        <w:t>Po upływie terminu składania ofert wykonawca nie może skutecznie dokonać zmiany ani wycofać uprzednio złożonej oferty.</w:t>
      </w:r>
    </w:p>
    <w:p w14:paraId="7BE22C14" w14:textId="2FBFE750" w:rsidR="008F03AF" w:rsidRPr="008F03AF" w:rsidRDefault="008F03AF" w:rsidP="009803AC">
      <w:pPr>
        <w:pStyle w:val="Akapitzlist"/>
        <w:widowControl/>
        <w:numPr>
          <w:ilvl w:val="0"/>
          <w:numId w:val="7"/>
        </w:numPr>
        <w:suppressAutoHyphens w:val="0"/>
        <w:jc w:val="both"/>
        <w:rPr>
          <w:b/>
          <w:bCs/>
          <w:i/>
          <w:sz w:val="22"/>
          <w:szCs w:val="22"/>
        </w:rPr>
      </w:pPr>
      <w:r w:rsidRPr="008F03AF">
        <w:rPr>
          <w:bCs/>
          <w:sz w:val="22"/>
          <w:szCs w:val="22"/>
        </w:rPr>
        <w:t xml:space="preserve">Do porozumiewania z wykonawcami upoważniona w zakresie formalno-prawnym jest – </w:t>
      </w:r>
      <w:r w:rsidR="00F41801">
        <w:rPr>
          <w:b/>
          <w:bCs/>
          <w:i/>
          <w:sz w:val="22"/>
          <w:szCs w:val="22"/>
        </w:rPr>
        <w:t>Agnieszka Staniszewska</w:t>
      </w:r>
      <w:r w:rsidRPr="008F03AF">
        <w:rPr>
          <w:b/>
          <w:bCs/>
          <w:i/>
          <w:sz w:val="22"/>
          <w:szCs w:val="22"/>
        </w:rPr>
        <w:t>, tel.: +48</w:t>
      </w:r>
      <w:r w:rsidR="00AD4777">
        <w:rPr>
          <w:b/>
          <w:bCs/>
          <w:i/>
          <w:sz w:val="22"/>
          <w:szCs w:val="22"/>
        </w:rPr>
        <w:t xml:space="preserve"> </w:t>
      </w:r>
      <w:r w:rsidRPr="008F03AF">
        <w:rPr>
          <w:b/>
          <w:bCs/>
          <w:i/>
          <w:sz w:val="22"/>
          <w:szCs w:val="22"/>
        </w:rPr>
        <w:t>12 663-39-</w:t>
      </w:r>
      <w:r w:rsidR="00F41801">
        <w:rPr>
          <w:b/>
          <w:bCs/>
          <w:i/>
          <w:sz w:val="22"/>
          <w:szCs w:val="22"/>
        </w:rPr>
        <w:t>07</w:t>
      </w:r>
      <w:r w:rsidRPr="008F03AF">
        <w:rPr>
          <w:b/>
          <w:bCs/>
          <w:i/>
          <w:sz w:val="22"/>
          <w:szCs w:val="22"/>
        </w:rPr>
        <w:t>.</w:t>
      </w:r>
    </w:p>
    <w:p w14:paraId="42527C2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172D9E8" w14:textId="5F839D4A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 – Wymagania dotyczące wadium</w:t>
      </w:r>
    </w:p>
    <w:p w14:paraId="5E1E9A62" w14:textId="77777777" w:rsidR="00315C68" w:rsidRPr="00315C68" w:rsidRDefault="0088267A" w:rsidP="009803AC">
      <w:pPr>
        <w:pStyle w:val="Akapitzlist"/>
        <w:widowControl/>
        <w:numPr>
          <w:ilvl w:val="0"/>
          <w:numId w:val="8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wadium.</w:t>
      </w:r>
    </w:p>
    <w:p w14:paraId="57157A3E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6DFF71CA" w14:textId="77777777" w:rsidR="004D59EE" w:rsidRDefault="004D59EE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 </w:t>
      </w:r>
      <w:r w:rsidR="00BE66F8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BE66F8">
        <w:rPr>
          <w:b/>
          <w:bCs/>
          <w:sz w:val="22"/>
          <w:szCs w:val="22"/>
        </w:rPr>
        <w:t>Termin związania ofertą</w:t>
      </w:r>
    </w:p>
    <w:p w14:paraId="7BBD4758" w14:textId="1E9B8C77" w:rsidR="00315C68" w:rsidRPr="009803AC" w:rsidRDefault="00A331DF" w:rsidP="009803A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9803AC">
        <w:rPr>
          <w:bCs/>
          <w:sz w:val="22"/>
          <w:szCs w:val="22"/>
        </w:rPr>
        <w:t xml:space="preserve">Wykonawca jest związany złożoną ofertą od dnia upływu terminu składania ofert (włącznie) </w:t>
      </w:r>
      <w:r w:rsidR="003F6F8D" w:rsidRPr="009803AC">
        <w:rPr>
          <w:bCs/>
          <w:sz w:val="22"/>
          <w:szCs w:val="22"/>
        </w:rPr>
        <w:br/>
      </w:r>
      <w:r w:rsidRPr="002F7139">
        <w:rPr>
          <w:b/>
          <w:i/>
          <w:iCs/>
          <w:sz w:val="22"/>
          <w:szCs w:val="22"/>
        </w:rPr>
        <w:t xml:space="preserve">do dnia </w:t>
      </w:r>
      <w:r w:rsidR="002F7139" w:rsidRPr="002F7139">
        <w:rPr>
          <w:b/>
          <w:i/>
          <w:iCs/>
          <w:sz w:val="22"/>
          <w:szCs w:val="22"/>
        </w:rPr>
        <w:t>10.01.2024 r.</w:t>
      </w:r>
      <w:r w:rsidR="002F7139">
        <w:rPr>
          <w:bCs/>
          <w:sz w:val="22"/>
          <w:szCs w:val="22"/>
        </w:rPr>
        <w:t xml:space="preserve"> </w:t>
      </w:r>
    </w:p>
    <w:p w14:paraId="2766E9A4" w14:textId="77777777" w:rsidR="00057D44" w:rsidRPr="00057D44" w:rsidRDefault="00057D44" w:rsidP="009803A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W przypadku</w:t>
      </w:r>
      <w:r>
        <w:rPr>
          <w:sz w:val="22"/>
          <w:szCs w:val="22"/>
        </w:rPr>
        <w:t>,</w:t>
      </w:r>
      <w:r w:rsidRPr="00057D44">
        <w:rPr>
          <w:sz w:val="22"/>
          <w:szCs w:val="22"/>
        </w:rPr>
        <w:t xml:space="preserve"> gdy wybór najkorzystniejszej oferty nie nastąpi przed </w:t>
      </w:r>
      <w:r w:rsidR="00B10365">
        <w:rPr>
          <w:sz w:val="22"/>
          <w:szCs w:val="22"/>
        </w:rPr>
        <w:t>upływem terminu związania ofertą określonego w SWZ, z</w:t>
      </w:r>
      <w:r w:rsidRPr="00057D44">
        <w:rPr>
          <w:sz w:val="22"/>
          <w:szCs w:val="22"/>
        </w:rPr>
        <w:t xml:space="preserve">amawiający przed </w:t>
      </w:r>
      <w:r w:rsidR="00B10365">
        <w:rPr>
          <w:sz w:val="22"/>
          <w:szCs w:val="22"/>
        </w:rPr>
        <w:t>upływem terminu związania ofertą zwraca się jednokrotnie do w</w:t>
      </w:r>
      <w:r w:rsidRPr="00057D44">
        <w:rPr>
          <w:sz w:val="22"/>
          <w:szCs w:val="22"/>
        </w:rPr>
        <w:t>ykonawców o wyrażenie zgody</w:t>
      </w:r>
      <w:r w:rsidR="00B10365">
        <w:rPr>
          <w:sz w:val="22"/>
          <w:szCs w:val="22"/>
        </w:rPr>
        <w:t xml:space="preserve"> na przedłużenie tego terminu o </w:t>
      </w:r>
      <w:r w:rsidRPr="00057D44">
        <w:rPr>
          <w:sz w:val="22"/>
          <w:szCs w:val="22"/>
        </w:rPr>
        <w:t>wskazywany przez niego okres, nie dłuższy niż 30 dni</w:t>
      </w:r>
      <w:r>
        <w:rPr>
          <w:sz w:val="22"/>
          <w:szCs w:val="22"/>
        </w:rPr>
        <w:t>.</w:t>
      </w:r>
    </w:p>
    <w:p w14:paraId="321DF6FF" w14:textId="77777777" w:rsidR="00057D44" w:rsidRPr="00057D44" w:rsidRDefault="00057D44" w:rsidP="009803AC">
      <w:pPr>
        <w:pStyle w:val="Akapitzlist"/>
        <w:widowControl/>
        <w:numPr>
          <w:ilvl w:val="0"/>
          <w:numId w:val="9"/>
        </w:numPr>
        <w:suppressAutoHyphens w:val="0"/>
        <w:jc w:val="both"/>
        <w:rPr>
          <w:bCs/>
          <w:sz w:val="22"/>
          <w:szCs w:val="22"/>
        </w:rPr>
      </w:pPr>
      <w:r w:rsidRPr="00057D44">
        <w:rPr>
          <w:sz w:val="22"/>
          <w:szCs w:val="22"/>
        </w:rPr>
        <w:t>Przedłużenie terminu związania oferta, o którym mowa w</w:t>
      </w:r>
      <w:r w:rsidR="00C155B6">
        <w:rPr>
          <w:sz w:val="22"/>
          <w:szCs w:val="22"/>
        </w:rPr>
        <w:t xml:space="preserve"> ust. 2, wymaga złożenia przez w</w:t>
      </w:r>
      <w:r w:rsidRPr="00057D44">
        <w:rPr>
          <w:sz w:val="22"/>
          <w:szCs w:val="22"/>
        </w:rPr>
        <w:t>ykonawcę pisemnego oświadczenia o wyrażeniu zgody na przedłużenie terminu związania ofertą.</w:t>
      </w:r>
    </w:p>
    <w:p w14:paraId="429953E0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F339DE8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I – </w:t>
      </w:r>
      <w:bookmarkStart w:id="12" w:name="_Hlk152318937"/>
      <w:r>
        <w:rPr>
          <w:b/>
          <w:bCs/>
          <w:sz w:val="22"/>
          <w:szCs w:val="22"/>
        </w:rPr>
        <w:t>Opis sposobu przygotowania ofert</w:t>
      </w:r>
      <w:bookmarkEnd w:id="12"/>
    </w:p>
    <w:p w14:paraId="4A3D857A" w14:textId="482FBF57" w:rsidR="00315C68" w:rsidRPr="003F3053" w:rsidRDefault="0008502D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Każdy wykonawca może złożyć tylko jedną ofertę na realizacj</w:t>
      </w:r>
      <w:r w:rsidR="00BE3AD2">
        <w:rPr>
          <w:bCs/>
          <w:sz w:val="22"/>
          <w:szCs w:val="22"/>
        </w:rPr>
        <w:t>ę</w:t>
      </w:r>
      <w:r w:rsidRPr="003F3053">
        <w:rPr>
          <w:bCs/>
          <w:sz w:val="22"/>
          <w:szCs w:val="22"/>
        </w:rPr>
        <w:t xml:space="preserve"> całości przedmiotu zamówienia.</w:t>
      </w:r>
    </w:p>
    <w:p w14:paraId="35367C00" w14:textId="77777777" w:rsidR="00054435" w:rsidRPr="003F3053" w:rsidRDefault="007C59C6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ę składa się z zachowaniem formy i sposobu opisanych </w:t>
      </w:r>
      <w:r w:rsidR="0008502D" w:rsidRPr="003F3053">
        <w:rPr>
          <w:bCs/>
          <w:sz w:val="22"/>
          <w:szCs w:val="22"/>
        </w:rPr>
        <w:t xml:space="preserve">w </w:t>
      </w:r>
      <w:r w:rsidR="001F2C65" w:rsidRPr="003F3053">
        <w:rPr>
          <w:bCs/>
          <w:sz w:val="22"/>
          <w:szCs w:val="22"/>
        </w:rPr>
        <w:t>ro</w:t>
      </w:r>
      <w:r w:rsidRPr="003F3053">
        <w:rPr>
          <w:bCs/>
          <w:sz w:val="22"/>
          <w:szCs w:val="22"/>
        </w:rPr>
        <w:t>z</w:t>
      </w:r>
      <w:r w:rsidR="001F2C65" w:rsidRPr="003F3053">
        <w:rPr>
          <w:bCs/>
          <w:sz w:val="22"/>
          <w:szCs w:val="22"/>
        </w:rPr>
        <w:t>dziale IX niniejszej SWZ.</w:t>
      </w:r>
    </w:p>
    <w:p w14:paraId="063FEE4F" w14:textId="77777777" w:rsidR="00471429" w:rsidRPr="003F3053" w:rsidRDefault="008D0BD1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>Dopuszcza się możliwość złożenia oferty przez dwa lub więcej podmiotów wspólnie ubiegających się o udzielenie zamó</w:t>
      </w:r>
      <w:r w:rsidR="00442DDC" w:rsidRPr="003F3053">
        <w:rPr>
          <w:bCs/>
          <w:sz w:val="22"/>
          <w:szCs w:val="22"/>
        </w:rPr>
        <w:t>wienia publicznego na zasadach opisanych w treści art. 58 ustawy PZP.</w:t>
      </w:r>
      <w:r w:rsidR="0029592D" w:rsidRPr="003F3053">
        <w:rPr>
          <w:bCs/>
          <w:sz w:val="22"/>
          <w:szCs w:val="22"/>
        </w:rPr>
        <w:t xml:space="preserve"> </w:t>
      </w:r>
    </w:p>
    <w:p w14:paraId="5DA60C29" w14:textId="77777777" w:rsidR="000E6478" w:rsidRPr="003F3053" w:rsidRDefault="000E6478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bCs/>
          <w:sz w:val="22"/>
          <w:szCs w:val="22"/>
        </w:rPr>
        <w:t xml:space="preserve">Oferta musi być napisana w </w:t>
      </w:r>
      <w:r w:rsidRPr="003F3053">
        <w:rPr>
          <w:bCs/>
          <w:sz w:val="22"/>
          <w:szCs w:val="22"/>
          <w:u w:val="single"/>
        </w:rPr>
        <w:t>języku polskim.</w:t>
      </w:r>
    </w:p>
    <w:p w14:paraId="462D7B54" w14:textId="002A6293" w:rsidR="001B45C5" w:rsidRPr="007711D2" w:rsidRDefault="00054435" w:rsidP="009803AC">
      <w:pPr>
        <w:pStyle w:val="Akapitzlist"/>
        <w:widowControl/>
        <w:numPr>
          <w:ilvl w:val="0"/>
          <w:numId w:val="10"/>
        </w:numPr>
        <w:suppressAutoHyphens w:val="0"/>
        <w:ind w:left="714" w:hanging="357"/>
        <w:jc w:val="both"/>
        <w:rPr>
          <w:bCs/>
          <w:sz w:val="22"/>
          <w:szCs w:val="22"/>
          <w:u w:val="single"/>
        </w:rPr>
      </w:pPr>
      <w:r w:rsidRPr="003F3053">
        <w:rPr>
          <w:bCs/>
          <w:sz w:val="22"/>
          <w:szCs w:val="22"/>
        </w:rPr>
        <w:t xml:space="preserve">Oferta wraz ze wszystkimi jej załącznikami musi być podpisana przez osobę (osoby) </w:t>
      </w:r>
      <w:r w:rsidRPr="003F3053">
        <w:rPr>
          <w:bCs/>
          <w:sz w:val="22"/>
          <w:szCs w:val="22"/>
          <w:u w:val="single"/>
        </w:rPr>
        <w:t>uprawnioną do reprezentacji</w:t>
      </w:r>
      <w:r w:rsidR="003D3400" w:rsidRPr="003F3053">
        <w:rPr>
          <w:bCs/>
          <w:sz w:val="22"/>
          <w:szCs w:val="22"/>
          <w:u w:val="single"/>
        </w:rPr>
        <w:t xml:space="preserve"> wykonawcy</w:t>
      </w:r>
      <w:r w:rsidRPr="003F3053">
        <w:rPr>
          <w:bCs/>
          <w:sz w:val="22"/>
          <w:szCs w:val="22"/>
        </w:rPr>
        <w:t xml:space="preserve">, zgodnie z </w:t>
      </w:r>
      <w:r w:rsidR="006935C6" w:rsidRPr="003F3053">
        <w:rPr>
          <w:bCs/>
          <w:sz w:val="22"/>
          <w:szCs w:val="22"/>
        </w:rPr>
        <w:t xml:space="preserve">wpisem do </w:t>
      </w:r>
      <w:r w:rsidR="003D3400" w:rsidRPr="003F3053">
        <w:rPr>
          <w:bCs/>
          <w:sz w:val="22"/>
          <w:szCs w:val="22"/>
        </w:rPr>
        <w:t>Kra</w:t>
      </w:r>
      <w:r w:rsidR="000B42E5" w:rsidRPr="003F3053">
        <w:rPr>
          <w:bCs/>
          <w:sz w:val="22"/>
          <w:szCs w:val="22"/>
        </w:rPr>
        <w:t xml:space="preserve">jowego Rejestru Sądowego, </w:t>
      </w:r>
      <w:r w:rsidR="003D3400" w:rsidRPr="003F3053">
        <w:rPr>
          <w:bCs/>
          <w:sz w:val="22"/>
          <w:szCs w:val="22"/>
        </w:rPr>
        <w:t>Centralnej Ewidencji i Informac</w:t>
      </w:r>
      <w:r w:rsidR="000B42E5" w:rsidRPr="003F3053">
        <w:rPr>
          <w:bCs/>
          <w:sz w:val="22"/>
          <w:szCs w:val="22"/>
        </w:rPr>
        <w:t xml:space="preserve">ji o Działalności Gospodarczej lub </w:t>
      </w:r>
      <w:r w:rsidR="007A31D0" w:rsidRPr="003F3053">
        <w:rPr>
          <w:bCs/>
          <w:sz w:val="22"/>
          <w:szCs w:val="22"/>
        </w:rPr>
        <w:t xml:space="preserve">do </w:t>
      </w:r>
      <w:r w:rsidR="00295F04" w:rsidRPr="003F3053">
        <w:rPr>
          <w:bCs/>
          <w:sz w:val="22"/>
          <w:szCs w:val="22"/>
        </w:rPr>
        <w:t xml:space="preserve">innego, właściwego </w:t>
      </w:r>
      <w:r w:rsidR="00295F04" w:rsidRPr="007711D2">
        <w:rPr>
          <w:bCs/>
          <w:sz w:val="22"/>
          <w:szCs w:val="22"/>
        </w:rPr>
        <w:t xml:space="preserve">rejestru. </w:t>
      </w:r>
      <w:r w:rsidR="006562E3" w:rsidRPr="00DB651F">
        <w:rPr>
          <w:bCs/>
          <w:sz w:val="22"/>
          <w:szCs w:val="22"/>
          <w:u w:val="single"/>
        </w:rPr>
        <w:t xml:space="preserve">KRS lub </w:t>
      </w:r>
      <w:proofErr w:type="spellStart"/>
      <w:r w:rsidR="006562E3" w:rsidRPr="00DB651F">
        <w:rPr>
          <w:bCs/>
          <w:sz w:val="22"/>
          <w:szCs w:val="22"/>
          <w:u w:val="single"/>
        </w:rPr>
        <w:t>CEiDG</w:t>
      </w:r>
      <w:proofErr w:type="spellEnd"/>
      <w:r w:rsidR="00295F04" w:rsidRPr="00DB651F">
        <w:rPr>
          <w:bCs/>
          <w:sz w:val="22"/>
          <w:szCs w:val="22"/>
          <w:u w:val="single"/>
        </w:rPr>
        <w:t xml:space="preserve"> wykonaw</w:t>
      </w:r>
      <w:r w:rsidR="00B90132" w:rsidRPr="00DB651F">
        <w:rPr>
          <w:bCs/>
          <w:sz w:val="22"/>
          <w:szCs w:val="22"/>
          <w:u w:val="single"/>
        </w:rPr>
        <w:t>ca załącza wraz z ofertą</w:t>
      </w:r>
      <w:r w:rsidR="00B90132" w:rsidRPr="007711D2">
        <w:rPr>
          <w:bCs/>
          <w:sz w:val="22"/>
          <w:szCs w:val="22"/>
        </w:rPr>
        <w:t>, chyba</w:t>
      </w:r>
      <w:r w:rsidR="00295F04" w:rsidRPr="007711D2">
        <w:rPr>
          <w:bCs/>
          <w:sz w:val="22"/>
          <w:szCs w:val="22"/>
        </w:rPr>
        <w:t xml:space="preserve"> że </w:t>
      </w:r>
      <w:r w:rsidR="001C4A7B" w:rsidRPr="007711D2">
        <w:rPr>
          <w:bCs/>
          <w:sz w:val="22"/>
          <w:szCs w:val="22"/>
        </w:rPr>
        <w:t>zmawiający może uzyskać</w:t>
      </w:r>
      <w:r w:rsidR="00972EBA" w:rsidRPr="007711D2">
        <w:rPr>
          <w:bCs/>
          <w:sz w:val="22"/>
          <w:szCs w:val="22"/>
        </w:rPr>
        <w:t xml:space="preserve"> je za pomocą bezpłatnych i ogólnodostępnych baz danych, a </w:t>
      </w:r>
      <w:r w:rsidR="007E0EC9" w:rsidRPr="00FD41B6">
        <w:rPr>
          <w:bCs/>
          <w:sz w:val="22"/>
          <w:szCs w:val="22"/>
          <w:u w:val="single"/>
        </w:rPr>
        <w:t>wykonawca wskazał dane umożliwiające dostęp do tych dokumentów</w:t>
      </w:r>
      <w:r w:rsidR="007E0EC9" w:rsidRPr="007711D2">
        <w:rPr>
          <w:bCs/>
          <w:sz w:val="22"/>
          <w:szCs w:val="22"/>
        </w:rPr>
        <w:t xml:space="preserve"> w treści oferty.</w:t>
      </w:r>
      <w:r w:rsidR="007A31D0" w:rsidRPr="007711D2">
        <w:rPr>
          <w:bCs/>
          <w:sz w:val="22"/>
          <w:szCs w:val="22"/>
        </w:rPr>
        <w:t xml:space="preserve"> </w:t>
      </w:r>
      <w:r w:rsidR="00E816A9" w:rsidRPr="007711D2">
        <w:rPr>
          <w:bCs/>
          <w:sz w:val="22"/>
          <w:szCs w:val="22"/>
        </w:rPr>
        <w:t xml:space="preserve">Jeżeli w imieniu wykonawcy działa osoba, której </w:t>
      </w:r>
      <w:r w:rsidR="00E816A9" w:rsidRPr="007711D2">
        <w:rPr>
          <w:bCs/>
          <w:sz w:val="22"/>
          <w:szCs w:val="22"/>
        </w:rPr>
        <w:lastRenderedPageBreak/>
        <w:t>umocowanie nie wynika z ww. dokumentów, wykonawca wraz z ofertą przedkłada pełnomocnictwo lub inny dokument potwierdzający umocowan</w:t>
      </w:r>
      <w:r w:rsidR="00B3396F" w:rsidRPr="007711D2">
        <w:rPr>
          <w:bCs/>
          <w:sz w:val="22"/>
          <w:szCs w:val="22"/>
        </w:rPr>
        <w:t>ie do reprezentowania wykonawcy</w:t>
      </w:r>
      <w:r w:rsidR="00F7466A" w:rsidRPr="007711D2">
        <w:rPr>
          <w:bCs/>
          <w:sz w:val="22"/>
          <w:szCs w:val="22"/>
        </w:rPr>
        <w:t>.</w:t>
      </w:r>
      <w:r w:rsidR="00D73B5C">
        <w:rPr>
          <w:bCs/>
          <w:sz w:val="22"/>
          <w:szCs w:val="22"/>
        </w:rPr>
        <w:t xml:space="preserve"> </w:t>
      </w:r>
      <w:r w:rsidR="001B45C5" w:rsidRPr="007711D2">
        <w:rPr>
          <w:sz w:val="22"/>
          <w:szCs w:val="22"/>
        </w:rPr>
        <w:t>Pełnomocnictwa sporządzone w języku obcym wykonawca składa</w:t>
      </w:r>
      <w:r w:rsidR="00D73B5C">
        <w:rPr>
          <w:sz w:val="22"/>
          <w:szCs w:val="22"/>
        </w:rPr>
        <w:t xml:space="preserve"> wraz </w:t>
      </w:r>
      <w:r w:rsidR="001B45C5" w:rsidRPr="007711D2">
        <w:rPr>
          <w:sz w:val="22"/>
          <w:szCs w:val="22"/>
        </w:rPr>
        <w:t>z</w:t>
      </w:r>
      <w:r w:rsidR="00D73B5C">
        <w:rPr>
          <w:sz w:val="22"/>
          <w:szCs w:val="22"/>
        </w:rPr>
        <w:t xml:space="preserve"> </w:t>
      </w:r>
      <w:r w:rsidR="001B45C5" w:rsidRPr="007711D2">
        <w:rPr>
          <w:sz w:val="22"/>
          <w:szCs w:val="22"/>
        </w:rPr>
        <w:t> tłumaczeniem na język polski.</w:t>
      </w:r>
    </w:p>
    <w:p w14:paraId="59E117B6" w14:textId="77777777" w:rsidR="00F6188A" w:rsidRPr="003F3053" w:rsidRDefault="008B4DB7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3F3053">
        <w:rPr>
          <w:sz w:val="22"/>
          <w:szCs w:val="22"/>
        </w:rPr>
        <w:t>W przypadku składania ofert</w:t>
      </w:r>
      <w:r w:rsidR="000608CB" w:rsidRPr="003F3053">
        <w:rPr>
          <w:sz w:val="22"/>
          <w:szCs w:val="22"/>
        </w:rPr>
        <w:t>y</w:t>
      </w:r>
      <w:r w:rsidRPr="003F3053">
        <w:rPr>
          <w:sz w:val="22"/>
          <w:szCs w:val="22"/>
        </w:rPr>
        <w:t xml:space="preserve"> przez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ów wspólnie ubiegających się o</w:t>
      </w:r>
      <w:r w:rsidR="00AC4821" w:rsidRPr="003F3053">
        <w:rPr>
          <w:sz w:val="22"/>
          <w:szCs w:val="22"/>
        </w:rPr>
        <w:t xml:space="preserve"> </w:t>
      </w:r>
      <w:r w:rsidRPr="003F3053">
        <w:rPr>
          <w:sz w:val="22"/>
          <w:szCs w:val="22"/>
        </w:rPr>
        <w:t xml:space="preserve">udzielenie zamówienia lub w sytuacji reprezentowania </w:t>
      </w:r>
      <w:r w:rsidR="000608CB" w:rsidRPr="003F3053">
        <w:rPr>
          <w:sz w:val="22"/>
          <w:szCs w:val="22"/>
        </w:rPr>
        <w:t>w</w:t>
      </w:r>
      <w:r w:rsidRPr="003F3053">
        <w:rPr>
          <w:sz w:val="22"/>
          <w:szCs w:val="22"/>
        </w:rPr>
        <w:t>ykonawcy pr</w:t>
      </w:r>
      <w:r w:rsidR="000608CB" w:rsidRPr="003F3053">
        <w:rPr>
          <w:sz w:val="22"/>
          <w:szCs w:val="22"/>
        </w:rPr>
        <w:t>zez pełnomocnika do oferty musi</w:t>
      </w:r>
      <w:r w:rsidR="00976725" w:rsidRPr="003F3053">
        <w:rPr>
          <w:sz w:val="22"/>
          <w:szCs w:val="22"/>
        </w:rPr>
        <w:t xml:space="preserve"> być dołączone </w:t>
      </w:r>
      <w:r w:rsidR="00976725" w:rsidRPr="00861739">
        <w:rPr>
          <w:sz w:val="22"/>
          <w:szCs w:val="22"/>
        </w:rPr>
        <w:t>pełnomocnictwo.</w:t>
      </w:r>
      <w:r w:rsidR="00976725" w:rsidRPr="003F3053">
        <w:rPr>
          <w:sz w:val="22"/>
          <w:szCs w:val="22"/>
        </w:rPr>
        <w:t xml:space="preserve"> </w:t>
      </w:r>
      <w:r w:rsidR="008935E2" w:rsidRPr="003F3053">
        <w:rPr>
          <w:sz w:val="22"/>
          <w:szCs w:val="22"/>
        </w:rPr>
        <w:t>Wraz </w:t>
      </w:r>
      <w:r w:rsidR="00976725" w:rsidRPr="003F3053">
        <w:rPr>
          <w:sz w:val="22"/>
          <w:szCs w:val="22"/>
        </w:rPr>
        <w:t xml:space="preserve"> z </w:t>
      </w:r>
      <w:r w:rsidR="00C9309A" w:rsidRPr="003F3053">
        <w:rPr>
          <w:sz w:val="22"/>
          <w:szCs w:val="22"/>
        </w:rPr>
        <w:t xml:space="preserve">pełnomocnictwem winien </w:t>
      </w:r>
      <w:r w:rsidRPr="003F3053">
        <w:rPr>
          <w:sz w:val="22"/>
          <w:szCs w:val="22"/>
        </w:rPr>
        <w:t>być złożony dokument potwierdzający możl</w:t>
      </w:r>
      <w:r w:rsidR="001B45C5" w:rsidRPr="003F3053">
        <w:rPr>
          <w:sz w:val="22"/>
          <w:szCs w:val="22"/>
        </w:rPr>
        <w:t>iwość udzielania pełnomocnictwa</w:t>
      </w:r>
      <w:r w:rsidRPr="003F3053">
        <w:rPr>
          <w:sz w:val="22"/>
          <w:szCs w:val="22"/>
        </w:rPr>
        <w:t xml:space="preserve">. </w:t>
      </w:r>
    </w:p>
    <w:p w14:paraId="2B5784EC" w14:textId="2FBDEDDF" w:rsidR="008B4DB7" w:rsidRPr="007711D2" w:rsidRDefault="00467BB6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 w:rsidRPr="007711D2">
        <w:rPr>
          <w:sz w:val="22"/>
          <w:szCs w:val="22"/>
        </w:rPr>
        <w:t>Pełnomocnictwo przekazuje się w postaci elektronicznej, opatrzonej kwalifikowanym podpisem elektronicznym, podpisem zaufanym lub podpisem osobistym. Pełnomocnictwo sporządzone jako</w:t>
      </w:r>
      <w:r w:rsidR="00396924" w:rsidRPr="007711D2">
        <w:rPr>
          <w:sz w:val="22"/>
          <w:szCs w:val="22"/>
        </w:rPr>
        <w:t xml:space="preserve"> dokument w postaci papierowej i </w:t>
      </w:r>
      <w:r w:rsidRPr="007711D2">
        <w:rPr>
          <w:sz w:val="22"/>
          <w:szCs w:val="22"/>
        </w:rPr>
        <w:t>opatrzony własnoręcznym podpisem przekazuje się j</w:t>
      </w:r>
      <w:r w:rsidR="00396924" w:rsidRPr="007711D2">
        <w:rPr>
          <w:sz w:val="22"/>
          <w:szCs w:val="22"/>
        </w:rPr>
        <w:t xml:space="preserve">ako cyfrowe odwzorowanie tego dokumentu opatrzone kwalifikowanym podpisem elektronicznym, podpisem zaufanym lub podpisem osobistym, poświadczającym zgodność cyfrowego odwzorowania z dokumentem w postaci papierowej, przy czym </w:t>
      </w:r>
      <w:r w:rsidR="00563F7E" w:rsidRPr="007711D2">
        <w:rPr>
          <w:sz w:val="22"/>
          <w:szCs w:val="22"/>
        </w:rPr>
        <w:t xml:space="preserve">poświadczenia dokonuje mocodawca lub notariusz, </w:t>
      </w:r>
      <w:r w:rsidR="00683667" w:rsidRPr="007711D2">
        <w:rPr>
          <w:sz w:val="22"/>
          <w:szCs w:val="22"/>
        </w:rPr>
        <w:t xml:space="preserve">zgodnie z </w:t>
      </w:r>
      <w:r w:rsidR="00D158F9" w:rsidRPr="007711D2">
        <w:rPr>
          <w:sz w:val="22"/>
          <w:szCs w:val="22"/>
        </w:rPr>
        <w:t>art. 97 § 2 ustawy z dnia 14 </w:t>
      </w:r>
      <w:r w:rsidR="008B4DB7" w:rsidRPr="007711D2">
        <w:rPr>
          <w:sz w:val="22"/>
          <w:szCs w:val="22"/>
        </w:rPr>
        <w:t xml:space="preserve">lutego 1991 r.  </w:t>
      </w:r>
      <w:r w:rsidR="00141D14" w:rsidRPr="007711D2">
        <w:rPr>
          <w:b/>
          <w:bCs/>
          <w:sz w:val="22"/>
          <w:szCs w:val="22"/>
        </w:rPr>
        <w:t>–</w:t>
      </w:r>
      <w:r w:rsidR="008B4DB7" w:rsidRPr="007711D2">
        <w:rPr>
          <w:sz w:val="22"/>
          <w:szCs w:val="22"/>
        </w:rPr>
        <w:t xml:space="preserve"> Prawo  </w:t>
      </w:r>
      <w:r w:rsidR="00FD41B6">
        <w:rPr>
          <w:sz w:val="22"/>
          <w:szCs w:val="22"/>
        </w:rPr>
        <w:br/>
      </w:r>
      <w:r w:rsidR="001F7408">
        <w:rPr>
          <w:sz w:val="22"/>
          <w:szCs w:val="22"/>
        </w:rPr>
        <w:t xml:space="preserve"> </w:t>
      </w:r>
      <w:r w:rsidR="008B4DB7" w:rsidRPr="007711D2">
        <w:rPr>
          <w:sz w:val="22"/>
          <w:szCs w:val="22"/>
        </w:rPr>
        <w:t>o notariacie (</w:t>
      </w:r>
      <w:r w:rsidR="008B4DB7" w:rsidRPr="007711D2">
        <w:rPr>
          <w:iCs/>
          <w:sz w:val="22"/>
          <w:szCs w:val="22"/>
        </w:rPr>
        <w:t>Dz. U. 202</w:t>
      </w:r>
      <w:r w:rsidR="00FB3A38">
        <w:rPr>
          <w:iCs/>
          <w:sz w:val="22"/>
          <w:szCs w:val="22"/>
        </w:rPr>
        <w:t>2</w:t>
      </w:r>
      <w:r w:rsidR="00683667" w:rsidRPr="007711D2">
        <w:rPr>
          <w:iCs/>
          <w:sz w:val="22"/>
          <w:szCs w:val="22"/>
        </w:rPr>
        <w:t> r.,</w:t>
      </w:r>
      <w:r w:rsidR="00481978" w:rsidRPr="007711D2">
        <w:rPr>
          <w:iCs/>
          <w:sz w:val="22"/>
          <w:szCs w:val="22"/>
        </w:rPr>
        <w:t xml:space="preserve"> poz. </w:t>
      </w:r>
      <w:r w:rsidR="008B4DB7" w:rsidRPr="007711D2">
        <w:rPr>
          <w:iCs/>
          <w:sz w:val="22"/>
          <w:szCs w:val="22"/>
        </w:rPr>
        <w:t>1</w:t>
      </w:r>
      <w:r w:rsidR="00FB3A38">
        <w:rPr>
          <w:iCs/>
          <w:sz w:val="22"/>
          <w:szCs w:val="22"/>
        </w:rPr>
        <w:t>799</w:t>
      </w:r>
      <w:r w:rsidR="008B4DB7" w:rsidRPr="007711D2">
        <w:rPr>
          <w:iCs/>
          <w:sz w:val="22"/>
          <w:szCs w:val="22"/>
        </w:rPr>
        <w:t xml:space="preserve"> z </w:t>
      </w:r>
      <w:proofErr w:type="spellStart"/>
      <w:r w:rsidR="008B4DB7" w:rsidRPr="007711D2">
        <w:rPr>
          <w:iCs/>
          <w:sz w:val="22"/>
          <w:szCs w:val="22"/>
        </w:rPr>
        <w:t>późn</w:t>
      </w:r>
      <w:proofErr w:type="spellEnd"/>
      <w:r w:rsidR="008B4DB7" w:rsidRPr="007711D2">
        <w:rPr>
          <w:iCs/>
          <w:sz w:val="22"/>
          <w:szCs w:val="22"/>
        </w:rPr>
        <w:t>. zm</w:t>
      </w:r>
      <w:r w:rsidR="008B4DB7" w:rsidRPr="007711D2">
        <w:rPr>
          <w:sz w:val="22"/>
          <w:szCs w:val="22"/>
        </w:rPr>
        <w:t>.)</w:t>
      </w:r>
      <w:r w:rsidR="00563F7E" w:rsidRPr="007711D2">
        <w:rPr>
          <w:bCs/>
          <w:sz w:val="22"/>
          <w:szCs w:val="22"/>
        </w:rPr>
        <w:t xml:space="preserve">. </w:t>
      </w:r>
    </w:p>
    <w:p w14:paraId="57932979" w14:textId="5DEDF839" w:rsidR="00E120BA" w:rsidRPr="00E51F4E" w:rsidRDefault="00E120BA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bookmarkStart w:id="13" w:name="_Hlk150954011"/>
      <w:r>
        <w:rPr>
          <w:bCs/>
          <w:sz w:val="22"/>
          <w:szCs w:val="22"/>
        </w:rPr>
        <w:t xml:space="preserve">Oferta </w:t>
      </w:r>
      <w:r w:rsidRPr="00E120BA">
        <w:rPr>
          <w:sz w:val="22"/>
          <w:szCs w:val="22"/>
        </w:rPr>
        <w:t>wraz ze stanowiącymi jej integ</w:t>
      </w:r>
      <w:r>
        <w:rPr>
          <w:sz w:val="22"/>
          <w:szCs w:val="22"/>
        </w:rPr>
        <w:t>ralną część załącznikami</w:t>
      </w:r>
      <w:r w:rsidR="00E52323">
        <w:rPr>
          <w:sz w:val="22"/>
          <w:szCs w:val="22"/>
        </w:rPr>
        <w:t>,</w:t>
      </w:r>
      <w:r>
        <w:rPr>
          <w:sz w:val="22"/>
          <w:szCs w:val="22"/>
        </w:rPr>
        <w:t xml:space="preserve"> musi</w:t>
      </w:r>
      <w:r w:rsidRPr="00E120BA">
        <w:rPr>
          <w:sz w:val="22"/>
          <w:szCs w:val="22"/>
        </w:rPr>
        <w:t xml:space="preserve"> być sporządzona przez wykonawcę, wedle treści postanowień ni</w:t>
      </w:r>
      <w:r>
        <w:rPr>
          <w:sz w:val="22"/>
          <w:szCs w:val="22"/>
        </w:rPr>
        <w:t>niejszej SWZ i jej</w:t>
      </w:r>
      <w:r w:rsidRPr="00E120BA">
        <w:rPr>
          <w:sz w:val="22"/>
          <w:szCs w:val="22"/>
        </w:rPr>
        <w:t xml:space="preserve"> załączników, a w szczególności musi zawierać:</w:t>
      </w:r>
    </w:p>
    <w:p w14:paraId="43AAFBB2" w14:textId="77777777" w:rsidR="00E51F4E" w:rsidRPr="00CF5041" w:rsidRDefault="00234827" w:rsidP="009803AC">
      <w:pPr>
        <w:pStyle w:val="Akapitzlist"/>
        <w:widowControl/>
        <w:numPr>
          <w:ilvl w:val="1"/>
          <w:numId w:val="10"/>
        </w:numPr>
        <w:suppressAutoHyphens w:val="0"/>
        <w:jc w:val="both"/>
        <w:rPr>
          <w:sz w:val="22"/>
          <w:szCs w:val="22"/>
        </w:rPr>
      </w:pPr>
      <w:r w:rsidRPr="00CF5041">
        <w:rPr>
          <w:sz w:val="22"/>
          <w:szCs w:val="22"/>
        </w:rPr>
        <w:t>formu</w:t>
      </w:r>
      <w:r w:rsidR="00035826" w:rsidRPr="00CF5041">
        <w:rPr>
          <w:sz w:val="22"/>
          <w:szCs w:val="22"/>
        </w:rPr>
        <w:t>larz oferty wraz z zał</w:t>
      </w:r>
      <w:r w:rsidR="00D20D83" w:rsidRPr="00CF5041">
        <w:rPr>
          <w:sz w:val="22"/>
          <w:szCs w:val="22"/>
        </w:rPr>
        <w:t>ącznikami, w tym</w:t>
      </w:r>
      <w:r w:rsidR="00035826" w:rsidRPr="00CF5041">
        <w:rPr>
          <w:sz w:val="22"/>
          <w:szCs w:val="22"/>
        </w:rPr>
        <w:t>:</w:t>
      </w:r>
    </w:p>
    <w:p w14:paraId="1186B55B" w14:textId="68D84054" w:rsidR="00E51F4E" w:rsidRDefault="00803CBB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oświadczenie </w:t>
      </w:r>
      <w:r w:rsidR="00491917" w:rsidRPr="007711D2">
        <w:rPr>
          <w:bCs/>
          <w:sz w:val="22"/>
          <w:szCs w:val="22"/>
        </w:rPr>
        <w:t xml:space="preserve">o </w:t>
      </w:r>
      <w:r w:rsidR="00DC1BC0" w:rsidRPr="007711D2">
        <w:rPr>
          <w:bCs/>
          <w:sz w:val="22"/>
          <w:szCs w:val="22"/>
        </w:rPr>
        <w:t xml:space="preserve">niepodleganiu wykluczeniu w odniesieniu do odpowiednio wykonawcy/podwykonawcy </w:t>
      </w:r>
      <w:r w:rsidR="0054197C">
        <w:rPr>
          <w:bCs/>
          <w:sz w:val="22"/>
          <w:szCs w:val="22"/>
        </w:rPr>
        <w:t xml:space="preserve">- </w:t>
      </w:r>
      <w:r w:rsidR="00DC1BC0" w:rsidRPr="007711D2">
        <w:rPr>
          <w:bCs/>
          <w:sz w:val="22"/>
          <w:szCs w:val="22"/>
        </w:rPr>
        <w:t>o ile dotyczy</w:t>
      </w:r>
      <w:r w:rsidR="005028AE">
        <w:rPr>
          <w:bCs/>
          <w:sz w:val="22"/>
          <w:szCs w:val="22"/>
        </w:rPr>
        <w:t>/</w:t>
      </w:r>
      <w:r w:rsidR="00DC1BC0" w:rsidRPr="007711D2">
        <w:rPr>
          <w:bCs/>
          <w:sz w:val="22"/>
          <w:szCs w:val="22"/>
        </w:rPr>
        <w:t>;</w:t>
      </w:r>
    </w:p>
    <w:p w14:paraId="7A9B61BC" w14:textId="63E7C681" w:rsidR="0083052D" w:rsidRPr="007711D2" w:rsidRDefault="00BE364A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 xml:space="preserve"> ceny oferty, uwzględniającą</w:t>
      </w:r>
      <w:r w:rsidR="00064528" w:rsidRPr="007711D2">
        <w:rPr>
          <w:bCs/>
          <w:sz w:val="22"/>
          <w:szCs w:val="22"/>
        </w:rPr>
        <w:t xml:space="preserve"> wymagania i zapisy SWZ</w:t>
      </w:r>
      <w:r w:rsidR="006A3AC1" w:rsidRPr="007711D2">
        <w:rPr>
          <w:bCs/>
          <w:sz w:val="22"/>
          <w:szCs w:val="22"/>
        </w:rPr>
        <w:t>;</w:t>
      </w:r>
    </w:p>
    <w:p w14:paraId="36015D83" w14:textId="5C5E21DA" w:rsidR="005670E4" w:rsidRPr="007711D2" w:rsidRDefault="001D5A6D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pełnomocnictwo (</w:t>
      </w:r>
      <w:r w:rsidR="006A3AC1" w:rsidRPr="007711D2">
        <w:rPr>
          <w:bCs/>
          <w:sz w:val="22"/>
          <w:szCs w:val="22"/>
        </w:rPr>
        <w:t xml:space="preserve">zgodnie z </w:t>
      </w:r>
      <w:r w:rsidR="00E617F8" w:rsidRPr="007711D2">
        <w:rPr>
          <w:bCs/>
          <w:sz w:val="22"/>
          <w:szCs w:val="22"/>
        </w:rPr>
        <w:t xml:space="preserve">ust. </w:t>
      </w:r>
      <w:r w:rsidR="00007BEF" w:rsidRPr="007711D2">
        <w:rPr>
          <w:bCs/>
          <w:sz w:val="22"/>
          <w:szCs w:val="22"/>
        </w:rPr>
        <w:t>5-7</w:t>
      </w:r>
      <w:r w:rsidRPr="007711D2">
        <w:rPr>
          <w:bCs/>
          <w:sz w:val="22"/>
          <w:szCs w:val="22"/>
        </w:rPr>
        <w:t xml:space="preserve"> powyżej)</w:t>
      </w:r>
      <w:r w:rsidR="00F74DE9" w:rsidRPr="007711D2">
        <w:rPr>
          <w:bCs/>
          <w:sz w:val="22"/>
          <w:szCs w:val="22"/>
        </w:rPr>
        <w:t xml:space="preserve"> lub inny dokument potwierdzający umocowanie do reprezentowania wykonawcy;</w:t>
      </w:r>
    </w:p>
    <w:p w14:paraId="6D6D457A" w14:textId="6BF8253D" w:rsidR="00E617F8" w:rsidRPr="007711D2" w:rsidRDefault="00BB23A8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7711D2">
        <w:rPr>
          <w:bCs/>
          <w:sz w:val="22"/>
          <w:szCs w:val="22"/>
        </w:rPr>
        <w:t>wykaz podwykonawców</w:t>
      </w:r>
      <w:r w:rsidR="0054197C">
        <w:rPr>
          <w:bCs/>
          <w:sz w:val="22"/>
          <w:szCs w:val="22"/>
        </w:rPr>
        <w:t>- o ile dotyczy</w:t>
      </w:r>
      <w:r w:rsidRPr="007711D2">
        <w:rPr>
          <w:bCs/>
          <w:sz w:val="22"/>
          <w:szCs w:val="22"/>
        </w:rPr>
        <w:t>;</w:t>
      </w:r>
    </w:p>
    <w:p w14:paraId="140F3FD3" w14:textId="7D6E12DD" w:rsidR="00BB23A8" w:rsidRPr="003B5B98" w:rsidRDefault="00F2424A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 w:rsidRPr="003B5B98">
        <w:rPr>
          <w:bCs/>
          <w:sz w:val="22"/>
          <w:szCs w:val="22"/>
        </w:rPr>
        <w:t>przedmiotowe środki dowodowe</w:t>
      </w:r>
      <w:r w:rsidR="003B5B98">
        <w:rPr>
          <w:bCs/>
          <w:sz w:val="22"/>
          <w:szCs w:val="22"/>
        </w:rPr>
        <w:t xml:space="preserve">, </w:t>
      </w:r>
      <w:r w:rsidR="003B5B98" w:rsidRPr="003B5B98">
        <w:rPr>
          <w:bCs/>
          <w:sz w:val="22"/>
          <w:szCs w:val="22"/>
        </w:rPr>
        <w:t>zgodnie z zapisami rozdziału IV;</w:t>
      </w:r>
    </w:p>
    <w:p w14:paraId="2F4484A6" w14:textId="518D6881" w:rsidR="002A6BED" w:rsidRDefault="002A6BED" w:rsidP="009803AC">
      <w:pPr>
        <w:pStyle w:val="Akapitzlist"/>
        <w:widowControl/>
        <w:numPr>
          <w:ilvl w:val="2"/>
          <w:numId w:val="10"/>
        </w:numPr>
        <w:suppressAutoHyphens w:val="0"/>
        <w:ind w:left="2127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KRS lub </w:t>
      </w:r>
      <w:proofErr w:type="spellStart"/>
      <w:r>
        <w:rPr>
          <w:bCs/>
          <w:sz w:val="22"/>
          <w:szCs w:val="22"/>
        </w:rPr>
        <w:t>CEiDG</w:t>
      </w:r>
      <w:proofErr w:type="spellEnd"/>
      <w:r w:rsidR="002D7F14">
        <w:rPr>
          <w:bCs/>
          <w:sz w:val="22"/>
          <w:szCs w:val="22"/>
        </w:rPr>
        <w:t xml:space="preserve"> – o ile nie podano danych do ogólnodostępnych baz</w:t>
      </w:r>
      <w:r w:rsidR="001B0F01">
        <w:rPr>
          <w:bCs/>
          <w:sz w:val="22"/>
          <w:szCs w:val="22"/>
        </w:rPr>
        <w:t>;</w:t>
      </w:r>
    </w:p>
    <w:bookmarkEnd w:id="13"/>
    <w:p w14:paraId="05F3F65C" w14:textId="77777777" w:rsidR="001F7408" w:rsidRDefault="0095614D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Jeżeli wykonawca </w:t>
      </w:r>
      <w:r w:rsidRPr="00D07826">
        <w:rPr>
          <w:sz w:val="22"/>
          <w:szCs w:val="22"/>
          <w:u w:val="single"/>
        </w:rPr>
        <w:t>zastrzega sobie prawo do nie</w:t>
      </w:r>
      <w:r w:rsidR="0001223C" w:rsidRPr="00D07826">
        <w:rPr>
          <w:sz w:val="22"/>
          <w:szCs w:val="22"/>
          <w:u w:val="single"/>
        </w:rPr>
        <w:t>udostępnienia innym uczestnikom postępowania informacji stanowią</w:t>
      </w:r>
      <w:r w:rsidRPr="00D07826">
        <w:rPr>
          <w:sz w:val="22"/>
          <w:szCs w:val="22"/>
          <w:u w:val="single"/>
        </w:rPr>
        <w:t>cych tajemnicę przedsiębiorstwa</w:t>
      </w:r>
      <w:r w:rsidR="005217DB">
        <w:rPr>
          <w:sz w:val="22"/>
          <w:szCs w:val="22"/>
        </w:rPr>
        <w:t xml:space="preserve"> w </w:t>
      </w:r>
      <w:r w:rsidR="0001223C" w:rsidRPr="0001223C">
        <w:rPr>
          <w:sz w:val="22"/>
          <w:szCs w:val="22"/>
        </w:rPr>
        <w:t>rozumieniu przepisów o zwalczaniu nieuczciwej ko</w:t>
      </w:r>
      <w:r>
        <w:rPr>
          <w:sz w:val="22"/>
          <w:szCs w:val="22"/>
        </w:rPr>
        <w:t xml:space="preserve">nkurencji, </w:t>
      </w:r>
      <w:r w:rsidR="005217DB">
        <w:rPr>
          <w:sz w:val="22"/>
          <w:szCs w:val="22"/>
        </w:rPr>
        <w:t xml:space="preserve">to </w:t>
      </w:r>
      <w:r>
        <w:rPr>
          <w:sz w:val="22"/>
          <w:szCs w:val="22"/>
        </w:rPr>
        <w:t>składa w treści</w:t>
      </w:r>
      <w:r w:rsidR="005217DB">
        <w:rPr>
          <w:sz w:val="22"/>
          <w:szCs w:val="22"/>
        </w:rPr>
        <w:t xml:space="preserve"> oferty</w:t>
      </w:r>
      <w:r>
        <w:rPr>
          <w:sz w:val="22"/>
          <w:szCs w:val="22"/>
        </w:rPr>
        <w:t xml:space="preserve"> </w:t>
      </w:r>
      <w:r w:rsidR="0001223C" w:rsidRPr="0001223C">
        <w:rPr>
          <w:sz w:val="22"/>
          <w:szCs w:val="22"/>
        </w:rPr>
        <w:t>stoso</w:t>
      </w:r>
      <w:r w:rsidR="005217DB">
        <w:rPr>
          <w:sz w:val="22"/>
          <w:szCs w:val="22"/>
        </w:rPr>
        <w:t>wne oświadczenie zawierające</w:t>
      </w:r>
      <w:r w:rsidR="0001223C" w:rsidRPr="0001223C">
        <w:rPr>
          <w:sz w:val="22"/>
          <w:szCs w:val="22"/>
        </w:rPr>
        <w:t xml:space="preserve"> wykaz zastrze</w:t>
      </w:r>
      <w:r w:rsidR="00C96653">
        <w:rPr>
          <w:sz w:val="22"/>
          <w:szCs w:val="22"/>
        </w:rPr>
        <w:t>żonych dokumentów wraz z</w:t>
      </w:r>
      <w:r w:rsidR="005217DB">
        <w:rPr>
          <w:sz w:val="22"/>
          <w:szCs w:val="22"/>
        </w:rPr>
        <w:t xml:space="preserve"> uzasadnienie</w:t>
      </w:r>
      <w:r w:rsidR="00BA6B3F">
        <w:rPr>
          <w:sz w:val="22"/>
          <w:szCs w:val="22"/>
        </w:rPr>
        <w:t>m ich utajnienia.</w:t>
      </w:r>
      <w:r w:rsidR="0001223C" w:rsidRPr="0001223C">
        <w:rPr>
          <w:sz w:val="22"/>
          <w:szCs w:val="22"/>
        </w:rPr>
        <w:t xml:space="preserve"> Dokumenty opatrzone klauzulą; „Dokument zastrzeżony” winny być załączone łącznie z </w:t>
      </w:r>
      <w:r w:rsidR="0019132A">
        <w:rPr>
          <w:sz w:val="22"/>
          <w:szCs w:val="22"/>
        </w:rPr>
        <w:t xml:space="preserve">ww. </w:t>
      </w:r>
      <w:r w:rsidR="0001223C" w:rsidRPr="0001223C">
        <w:rPr>
          <w:sz w:val="22"/>
          <w:szCs w:val="22"/>
        </w:rPr>
        <w:t>oświa</w:t>
      </w:r>
      <w:r w:rsidR="0019132A">
        <w:rPr>
          <w:sz w:val="22"/>
          <w:szCs w:val="22"/>
        </w:rPr>
        <w:t xml:space="preserve">dczeniem, </w:t>
      </w:r>
      <w:r w:rsidR="00D07826">
        <w:rPr>
          <w:sz w:val="22"/>
          <w:szCs w:val="22"/>
        </w:rPr>
        <w:br/>
      </w:r>
      <w:r w:rsidR="0001223C" w:rsidRPr="0001223C">
        <w:rPr>
          <w:sz w:val="22"/>
          <w:szCs w:val="22"/>
        </w:rPr>
        <w:t xml:space="preserve">na końcu oferty. </w:t>
      </w:r>
    </w:p>
    <w:p w14:paraId="281047B6" w14:textId="051ADA37" w:rsidR="0001223C" w:rsidRPr="001F7408" w:rsidRDefault="0001223C" w:rsidP="009803AC">
      <w:pPr>
        <w:pStyle w:val="Akapitzlist"/>
        <w:widowControl/>
        <w:numPr>
          <w:ilvl w:val="1"/>
          <w:numId w:val="59"/>
        </w:numPr>
        <w:suppressAutoHyphens w:val="0"/>
        <w:jc w:val="both"/>
        <w:rPr>
          <w:sz w:val="22"/>
          <w:szCs w:val="22"/>
        </w:rPr>
      </w:pPr>
      <w:r w:rsidRPr="0001223C">
        <w:rPr>
          <w:sz w:val="22"/>
          <w:szCs w:val="22"/>
        </w:rPr>
        <w:t>Wykonawca nie może zastrzec informacji, o któr</w:t>
      </w:r>
      <w:r w:rsidR="00E711CA">
        <w:rPr>
          <w:sz w:val="22"/>
          <w:szCs w:val="22"/>
        </w:rPr>
        <w:t>ych mowa w art. w art. 222 ust. </w:t>
      </w:r>
      <w:r w:rsidRPr="0001223C">
        <w:rPr>
          <w:sz w:val="22"/>
          <w:szCs w:val="22"/>
        </w:rPr>
        <w:t>5 ustawy PZP</w:t>
      </w:r>
      <w:r w:rsidR="001F7408">
        <w:rPr>
          <w:sz w:val="22"/>
          <w:szCs w:val="22"/>
        </w:rPr>
        <w:t xml:space="preserve"> (tj. </w:t>
      </w:r>
      <w:r w:rsidR="001F7408" w:rsidRPr="001F7408">
        <w:rPr>
          <w:sz w:val="22"/>
          <w:szCs w:val="22"/>
        </w:rPr>
        <w:t>nazw albo imion i nazwisk</w:t>
      </w:r>
      <w:r w:rsidR="001F7408">
        <w:rPr>
          <w:sz w:val="22"/>
          <w:szCs w:val="22"/>
        </w:rPr>
        <w:t xml:space="preserve"> </w:t>
      </w:r>
      <w:r w:rsidR="001F7408" w:rsidRPr="001F7408">
        <w:rPr>
          <w:sz w:val="22"/>
          <w:szCs w:val="22"/>
        </w:rPr>
        <w:t xml:space="preserve">oraz siedzib lub miejsc prowadzonej działalności gospodarczej </w:t>
      </w:r>
      <w:r w:rsidR="001F7408">
        <w:rPr>
          <w:sz w:val="22"/>
          <w:szCs w:val="22"/>
        </w:rPr>
        <w:t>lub</w:t>
      </w:r>
      <w:r w:rsidR="001F7408" w:rsidRPr="001F7408">
        <w:rPr>
          <w:sz w:val="22"/>
          <w:szCs w:val="22"/>
        </w:rPr>
        <w:t xml:space="preserve"> miejsc zamieszkania wykonawców, których oferty zostały otwarte;</w:t>
      </w:r>
      <w:r w:rsidR="001F7408">
        <w:rPr>
          <w:sz w:val="22"/>
          <w:szCs w:val="22"/>
        </w:rPr>
        <w:t xml:space="preserve"> </w:t>
      </w:r>
      <w:r w:rsidR="001F7408" w:rsidRPr="001F7408">
        <w:rPr>
          <w:sz w:val="22"/>
          <w:szCs w:val="22"/>
        </w:rPr>
        <w:t>cen lub koszt</w:t>
      </w:r>
      <w:r w:rsidR="001F7408">
        <w:rPr>
          <w:sz w:val="22"/>
          <w:szCs w:val="22"/>
        </w:rPr>
        <w:t>ów</w:t>
      </w:r>
      <w:r w:rsidR="001F7408" w:rsidRPr="001F7408">
        <w:rPr>
          <w:sz w:val="22"/>
          <w:szCs w:val="22"/>
        </w:rPr>
        <w:t xml:space="preserve"> zawartych w ofertach</w:t>
      </w:r>
      <w:r w:rsidR="001F7408">
        <w:rPr>
          <w:sz w:val="22"/>
          <w:szCs w:val="22"/>
        </w:rPr>
        <w:t>).</w:t>
      </w:r>
    </w:p>
    <w:p w14:paraId="139BE497" w14:textId="77777777" w:rsidR="0001223C" w:rsidRPr="00987B13" w:rsidRDefault="000C049C" w:rsidP="009803AC">
      <w:pPr>
        <w:pStyle w:val="Akapitzlist"/>
        <w:widowControl/>
        <w:numPr>
          <w:ilvl w:val="0"/>
          <w:numId w:val="10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Wszystkie koszty związane z przygotowaniem i złożeniem oferty ponosi wykonawca.</w:t>
      </w:r>
    </w:p>
    <w:p w14:paraId="5E9D35AB" w14:textId="77777777" w:rsidR="00BE66F8" w:rsidRDefault="00BE66F8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3609927" w14:textId="003E9CEA" w:rsidR="0001699B" w:rsidRPr="002052BB" w:rsidRDefault="00BE66F8" w:rsidP="002052B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II </w:t>
      </w:r>
      <w:r w:rsidR="009C3066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9C3066">
        <w:rPr>
          <w:b/>
          <w:bCs/>
          <w:sz w:val="22"/>
          <w:szCs w:val="22"/>
        </w:rPr>
        <w:t>Miejsce oraz termin składania i otwarcia ofert</w:t>
      </w:r>
    </w:p>
    <w:p w14:paraId="6805183B" w14:textId="5CAAD556" w:rsidR="002052BB" w:rsidRPr="00ED3AFB" w:rsidRDefault="002052BB" w:rsidP="009803AC">
      <w:pPr>
        <w:numPr>
          <w:ilvl w:val="0"/>
          <w:numId w:val="11"/>
        </w:numPr>
        <w:contextualSpacing/>
        <w:jc w:val="both"/>
        <w:rPr>
          <w:bCs/>
          <w:sz w:val="22"/>
          <w:szCs w:val="22"/>
        </w:rPr>
      </w:pPr>
      <w:r w:rsidRPr="00E813DC">
        <w:rPr>
          <w:bCs/>
          <w:sz w:val="22"/>
          <w:szCs w:val="22"/>
        </w:rPr>
        <w:t xml:space="preserve">Oferty należy składać w terminie </w:t>
      </w:r>
      <w:r w:rsidRPr="00ED3AFB">
        <w:rPr>
          <w:b/>
          <w:bCs/>
          <w:i/>
          <w:sz w:val="22"/>
          <w:szCs w:val="22"/>
        </w:rPr>
        <w:t xml:space="preserve">do dnia </w:t>
      </w:r>
      <w:r w:rsidR="00ED3AFB" w:rsidRPr="00ED3AFB">
        <w:rPr>
          <w:b/>
          <w:bCs/>
          <w:i/>
          <w:sz w:val="22"/>
          <w:szCs w:val="22"/>
        </w:rPr>
        <w:t>12.12.</w:t>
      </w:r>
      <w:r w:rsidR="00CC3282" w:rsidRPr="00ED3AFB">
        <w:rPr>
          <w:b/>
          <w:bCs/>
          <w:i/>
          <w:sz w:val="22"/>
          <w:szCs w:val="22"/>
        </w:rPr>
        <w:t>2023</w:t>
      </w:r>
      <w:r w:rsidRPr="00ED3AFB">
        <w:rPr>
          <w:b/>
          <w:bCs/>
          <w:i/>
          <w:sz w:val="22"/>
          <w:szCs w:val="22"/>
        </w:rPr>
        <w:t xml:space="preserve"> r., do godziny 10:00,</w:t>
      </w:r>
      <w:r w:rsidRPr="00ED3AFB">
        <w:rPr>
          <w:b/>
          <w:bCs/>
          <w:sz w:val="22"/>
          <w:szCs w:val="22"/>
        </w:rPr>
        <w:t xml:space="preserve"> </w:t>
      </w:r>
      <w:r w:rsidRPr="00ED3AFB">
        <w:rPr>
          <w:bCs/>
          <w:sz w:val="22"/>
          <w:szCs w:val="22"/>
        </w:rPr>
        <w:t>na</w:t>
      </w:r>
      <w:r w:rsidR="00403D66" w:rsidRPr="00ED3AFB">
        <w:rPr>
          <w:bCs/>
          <w:sz w:val="22"/>
          <w:szCs w:val="22"/>
        </w:rPr>
        <w:t> </w:t>
      </w:r>
      <w:r w:rsidRPr="00ED3AFB">
        <w:rPr>
          <w:bCs/>
          <w:sz w:val="22"/>
          <w:szCs w:val="22"/>
        </w:rPr>
        <w:t>zasadach opisanych w rozdziale IX ust. 2-3 SWZ.</w:t>
      </w:r>
    </w:p>
    <w:p w14:paraId="267F8F1D" w14:textId="77777777" w:rsidR="002052BB" w:rsidRPr="00ED3AFB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ED3AFB">
        <w:rPr>
          <w:sz w:val="22"/>
          <w:szCs w:val="22"/>
        </w:rPr>
        <w:t xml:space="preserve">Wykonawca przed upływem terminu do składania ofert może wycofać ofertę zgodnie z regulaminem na </w:t>
      </w:r>
      <w:hyperlink r:id="rId39" w:history="1">
        <w:r w:rsidRPr="00ED3AFB">
          <w:rPr>
            <w:rStyle w:val="Hipercze"/>
            <w:sz w:val="22"/>
            <w:szCs w:val="22"/>
          </w:rPr>
          <w:t>https://platformazakupowa.pl</w:t>
        </w:r>
      </w:hyperlink>
      <w:r w:rsidRPr="00ED3AFB">
        <w:rPr>
          <w:sz w:val="22"/>
          <w:szCs w:val="22"/>
        </w:rPr>
        <w:t xml:space="preserve">. </w:t>
      </w:r>
      <w:r w:rsidRPr="00ED3AFB">
        <w:rPr>
          <w:color w:val="000000"/>
          <w:sz w:val="22"/>
          <w:szCs w:val="22"/>
        </w:rPr>
        <w:t xml:space="preserve">Sposób wycofania oferty zamieszczono w instrukcji dostępnej adresem: </w:t>
      </w:r>
      <w:hyperlink r:id="rId40" w:history="1">
        <w:r w:rsidRPr="00ED3AFB">
          <w:rPr>
            <w:rStyle w:val="Hipercze"/>
            <w:sz w:val="22"/>
            <w:szCs w:val="22"/>
          </w:rPr>
          <w:t>https://platformazakupowa.pl/strona/45-instrukcje</w:t>
        </w:r>
      </w:hyperlink>
      <w:r w:rsidRPr="00ED3AFB">
        <w:rPr>
          <w:color w:val="000000"/>
          <w:sz w:val="22"/>
          <w:szCs w:val="22"/>
        </w:rPr>
        <w:t xml:space="preserve">. Oferta nie może zostać wycofana po upływie terminu składania ofert. </w:t>
      </w:r>
    </w:p>
    <w:p w14:paraId="06A212CC" w14:textId="77777777" w:rsidR="002052BB" w:rsidRPr="00ED3AFB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ED3AFB">
        <w:rPr>
          <w:sz w:val="22"/>
          <w:szCs w:val="22"/>
        </w:rPr>
        <w:t>Zamawiający odrzuci ofertę złożoną po terminie składania ofert.</w:t>
      </w:r>
    </w:p>
    <w:p w14:paraId="12B7C59F" w14:textId="37D872D6" w:rsidR="002052BB" w:rsidRPr="00E813DC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</w:rPr>
      </w:pPr>
      <w:r w:rsidRPr="00ED3AFB">
        <w:rPr>
          <w:sz w:val="22"/>
          <w:szCs w:val="22"/>
        </w:rPr>
        <w:t xml:space="preserve">Otwarcie ofert nastąpi </w:t>
      </w:r>
      <w:r w:rsidRPr="00ED3AFB">
        <w:rPr>
          <w:b/>
          <w:i/>
          <w:iCs/>
          <w:sz w:val="22"/>
          <w:szCs w:val="22"/>
        </w:rPr>
        <w:t xml:space="preserve">w dniu </w:t>
      </w:r>
      <w:r w:rsidR="00ED3AFB" w:rsidRPr="00ED3AFB">
        <w:rPr>
          <w:b/>
          <w:i/>
          <w:iCs/>
          <w:sz w:val="22"/>
          <w:szCs w:val="22"/>
        </w:rPr>
        <w:t>12.12.</w:t>
      </w:r>
      <w:r w:rsidR="00CC3282" w:rsidRPr="00ED3AFB">
        <w:rPr>
          <w:b/>
          <w:i/>
          <w:iCs/>
          <w:sz w:val="22"/>
          <w:szCs w:val="22"/>
        </w:rPr>
        <w:t>2023</w:t>
      </w:r>
      <w:r w:rsidRPr="00ED3AFB">
        <w:rPr>
          <w:b/>
          <w:i/>
          <w:iCs/>
          <w:sz w:val="22"/>
          <w:szCs w:val="22"/>
        </w:rPr>
        <w:t>r.,</w:t>
      </w:r>
      <w:r w:rsidRPr="00E813DC">
        <w:rPr>
          <w:b/>
          <w:i/>
          <w:iCs/>
          <w:sz w:val="22"/>
          <w:szCs w:val="22"/>
        </w:rPr>
        <w:t xml:space="preserve"> o godzinie 10:30</w:t>
      </w:r>
      <w:r w:rsidRPr="00E813DC">
        <w:rPr>
          <w:b/>
          <w:sz w:val="22"/>
          <w:szCs w:val="22"/>
        </w:rPr>
        <w:t xml:space="preserve"> </w:t>
      </w:r>
      <w:r w:rsidRPr="00E813DC">
        <w:rPr>
          <w:sz w:val="22"/>
          <w:szCs w:val="22"/>
        </w:rPr>
        <w:t xml:space="preserve">za pośrednictwem </w:t>
      </w:r>
      <w:hyperlink r:id="rId41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</w:t>
      </w:r>
    </w:p>
    <w:p w14:paraId="2F25305E" w14:textId="76623BD3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W przypadku zmiany terminu składania ofert zamawiający zamieści informację o   jego   przedłużeniu na </w:t>
      </w:r>
      <w:hyperlink r:id="rId42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3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>, w zakładce właściwej dla prowadzonego postępowania, w sekcji „Komunikaty”.</w:t>
      </w:r>
      <w:r w:rsidR="00F17CE1">
        <w:rPr>
          <w:bCs/>
          <w:sz w:val="22"/>
          <w:szCs w:val="22"/>
        </w:rPr>
        <w:t xml:space="preserve">  </w:t>
      </w:r>
    </w:p>
    <w:p w14:paraId="40BD4430" w14:textId="77777777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lastRenderedPageBreak/>
        <w:t>W przypadku awarii systemu teleinformatycznego, skutkującej brakiem możliwości otwarcia ofert w terminie określonym przez zamawiającego, otwarcie ofert nastąpi niezwłocznie po usunięciu awarii.</w:t>
      </w:r>
    </w:p>
    <w:p w14:paraId="37EDCE90" w14:textId="77777777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 xml:space="preserve">Zamawiający najpóźniej przed otwarciem ofert udostępni na </w:t>
      </w:r>
      <w:hyperlink r:id="rId44" w:history="1">
        <w:r w:rsidRPr="00E813DC">
          <w:rPr>
            <w:rStyle w:val="Hipercze"/>
            <w:sz w:val="22"/>
            <w:szCs w:val="22"/>
          </w:rPr>
          <w:t>https://platformazakupowa.pl</w:t>
        </w:r>
      </w:hyperlink>
      <w:r w:rsidRPr="00E813DC">
        <w:rPr>
          <w:sz w:val="22"/>
          <w:szCs w:val="22"/>
        </w:rPr>
        <w:t xml:space="preserve"> – adres profilu nabywcy – </w:t>
      </w:r>
      <w:hyperlink r:id="rId45" w:history="1">
        <w:r w:rsidRPr="00E813DC">
          <w:rPr>
            <w:rStyle w:val="Hipercze"/>
            <w:bCs/>
            <w:sz w:val="22"/>
            <w:szCs w:val="22"/>
          </w:rPr>
          <w:t>https://platformazakupowa.pl/pn/uj_edu</w:t>
        </w:r>
      </w:hyperlink>
      <w:r w:rsidRPr="00E813DC">
        <w:rPr>
          <w:bCs/>
          <w:sz w:val="22"/>
          <w:szCs w:val="22"/>
        </w:rPr>
        <w:t xml:space="preserve">, w zakładce właściwej dla prowadzonego postępowania, w sekcji „Komunikaty”, </w:t>
      </w:r>
      <w:r w:rsidRPr="00E813DC">
        <w:rPr>
          <w:sz w:val="22"/>
          <w:szCs w:val="22"/>
        </w:rPr>
        <w:t>informację o kwocie, jaką zamierza przeznaczyć na sfinansowanie zamówienia.</w:t>
      </w:r>
    </w:p>
    <w:p w14:paraId="391A3E15" w14:textId="77777777" w:rsidR="002052BB" w:rsidRPr="00E813DC" w:rsidRDefault="002052BB" w:rsidP="009803AC">
      <w:pPr>
        <w:pStyle w:val="Nagwek"/>
        <w:widowControl/>
        <w:numPr>
          <w:ilvl w:val="0"/>
          <w:numId w:val="11"/>
        </w:numPr>
        <w:suppressAutoHyphens w:val="0"/>
        <w:jc w:val="both"/>
        <w:rPr>
          <w:sz w:val="22"/>
          <w:szCs w:val="22"/>
        </w:rPr>
      </w:pPr>
      <w:r w:rsidRPr="00E813DC">
        <w:rPr>
          <w:sz w:val="22"/>
          <w:szCs w:val="22"/>
        </w:rPr>
        <w:t>Zamawiający niezwłocznie po otwarciu ofert, udostępni na stronie internetowej prowadzonego postępowania informacje o:</w:t>
      </w:r>
    </w:p>
    <w:p w14:paraId="3ECC8851" w14:textId="77777777" w:rsidR="002052BB" w:rsidRPr="002052BB" w:rsidRDefault="002052BB" w:rsidP="009803AC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2052BB">
        <w:rPr>
          <w:spacing w:val="-3"/>
          <w:sz w:val="22"/>
          <w:szCs w:val="22"/>
        </w:rPr>
        <w:t xml:space="preserve"> </w:t>
      </w:r>
      <w:r w:rsidRPr="002052BB">
        <w:rPr>
          <w:sz w:val="22"/>
          <w:szCs w:val="22"/>
        </w:rPr>
        <w:t>otwarte;</w:t>
      </w:r>
    </w:p>
    <w:p w14:paraId="4796595A" w14:textId="77777777" w:rsidR="002052BB" w:rsidRPr="002052BB" w:rsidRDefault="002052BB" w:rsidP="009803AC">
      <w:pPr>
        <w:pStyle w:val="Nagwek"/>
        <w:widowControl/>
        <w:numPr>
          <w:ilvl w:val="1"/>
          <w:numId w:val="11"/>
        </w:numPr>
        <w:tabs>
          <w:tab w:val="clear" w:pos="4536"/>
          <w:tab w:val="clear" w:pos="9072"/>
        </w:tabs>
        <w:suppressAutoHyphens w:val="0"/>
        <w:jc w:val="both"/>
        <w:rPr>
          <w:sz w:val="22"/>
          <w:szCs w:val="22"/>
        </w:rPr>
      </w:pPr>
      <w:r w:rsidRPr="002052BB">
        <w:rPr>
          <w:sz w:val="22"/>
          <w:szCs w:val="22"/>
        </w:rPr>
        <w:t>cenach lub kosztach zawartych w</w:t>
      </w:r>
      <w:r w:rsidRPr="002052BB">
        <w:rPr>
          <w:spacing w:val="-4"/>
          <w:sz w:val="22"/>
          <w:szCs w:val="22"/>
        </w:rPr>
        <w:t xml:space="preserve"> </w:t>
      </w:r>
      <w:r w:rsidRPr="002052BB">
        <w:rPr>
          <w:sz w:val="22"/>
          <w:szCs w:val="22"/>
        </w:rPr>
        <w:t>ofertach.</w:t>
      </w:r>
    </w:p>
    <w:p w14:paraId="0FEBE6E2" w14:textId="67CF6CBA" w:rsidR="002052BB" w:rsidRPr="00E37453" w:rsidRDefault="002052BB" w:rsidP="009803AC">
      <w:pPr>
        <w:pStyle w:val="Akapitzlist"/>
        <w:widowControl/>
        <w:numPr>
          <w:ilvl w:val="0"/>
          <w:numId w:val="11"/>
        </w:numPr>
        <w:suppressAutoHyphens w:val="0"/>
        <w:jc w:val="both"/>
        <w:rPr>
          <w:bCs/>
          <w:sz w:val="22"/>
          <w:szCs w:val="22"/>
          <w:u w:val="single"/>
        </w:rPr>
      </w:pPr>
      <w:r w:rsidRPr="002052BB">
        <w:rPr>
          <w:sz w:val="22"/>
          <w:szCs w:val="22"/>
          <w:u w:val="single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1F6EEEB0" w14:textId="77777777" w:rsidR="00254D5D" w:rsidRDefault="00254D5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3BE0293" w14:textId="20EC2C5F" w:rsidR="009C3066" w:rsidRDefault="009C3066" w:rsidP="00254D5D">
      <w:pPr>
        <w:widowControl/>
        <w:suppressAutoHyphens w:val="0"/>
        <w:spacing w:line="276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IV </w:t>
      </w:r>
      <w:r w:rsidR="004D0C91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4D0C91">
        <w:rPr>
          <w:b/>
          <w:bCs/>
          <w:sz w:val="22"/>
          <w:szCs w:val="22"/>
        </w:rPr>
        <w:t>Opis sposobu obliczania ceny</w:t>
      </w:r>
    </w:p>
    <w:p w14:paraId="0BFCE947" w14:textId="4CFCF143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spacing w:line="276" w:lineRule="auto"/>
        <w:jc w:val="both"/>
        <w:rPr>
          <w:sz w:val="22"/>
          <w:szCs w:val="22"/>
        </w:rPr>
      </w:pPr>
      <w:r w:rsidRPr="00C76E41">
        <w:rPr>
          <w:color w:val="000000"/>
          <w:sz w:val="22"/>
          <w:szCs w:val="22"/>
        </w:rPr>
        <w:t xml:space="preserve">Wykonawca musi przedstawić wyrażoną w PLN cenę za realizację całości przedmiotu zamówienia </w:t>
      </w:r>
      <w:r w:rsidRPr="00C76E41">
        <w:rPr>
          <w:i/>
          <w:iCs/>
          <w:sz w:val="22"/>
          <w:szCs w:val="22"/>
          <w:u w:val="single"/>
        </w:rPr>
        <w:t>z podaniem:</w:t>
      </w:r>
      <w:r w:rsidRPr="00C76E41">
        <w:rPr>
          <w:i/>
          <w:iCs/>
          <w:sz w:val="22"/>
          <w:szCs w:val="22"/>
        </w:rPr>
        <w:t xml:space="preserve"> </w:t>
      </w:r>
    </w:p>
    <w:p w14:paraId="008DFE98" w14:textId="77777777" w:rsidR="00C76E41" w:rsidRPr="00C76E41" w:rsidRDefault="00C76E41" w:rsidP="009803AC">
      <w:pPr>
        <w:widowControl/>
        <w:numPr>
          <w:ilvl w:val="1"/>
          <w:numId w:val="39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jednostkowej i sumarycznej netto, </w:t>
      </w:r>
    </w:p>
    <w:p w14:paraId="626CD0BA" w14:textId="77777777" w:rsidR="00C76E41" w:rsidRPr="00C76E41" w:rsidRDefault="00C76E41" w:rsidP="009803AC">
      <w:pPr>
        <w:widowControl/>
        <w:numPr>
          <w:ilvl w:val="1"/>
          <w:numId w:val="39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wysokości należnego podatku od towarów i usług VAT oraz </w:t>
      </w:r>
    </w:p>
    <w:p w14:paraId="039062AA" w14:textId="77777777" w:rsidR="00C76E41" w:rsidRPr="00C76E41" w:rsidRDefault="00C76E41" w:rsidP="009803AC">
      <w:pPr>
        <w:widowControl/>
        <w:numPr>
          <w:ilvl w:val="1"/>
          <w:numId w:val="39"/>
        </w:numPr>
        <w:suppressAutoHyphens w:val="0"/>
        <w:ind w:left="1418" w:hanging="709"/>
        <w:jc w:val="both"/>
        <w:rPr>
          <w:color w:val="000000"/>
          <w:sz w:val="22"/>
          <w:szCs w:val="22"/>
        </w:rPr>
      </w:pPr>
      <w:r w:rsidRPr="00C76E41">
        <w:rPr>
          <w:sz w:val="22"/>
          <w:szCs w:val="22"/>
        </w:rPr>
        <w:t xml:space="preserve">ceny sumarycznej brutto, </w:t>
      </w:r>
    </w:p>
    <w:p w14:paraId="5525D2B2" w14:textId="77777777" w:rsidR="00C76E41" w:rsidRPr="00C76E41" w:rsidRDefault="00C76E41" w:rsidP="00133F59">
      <w:pPr>
        <w:tabs>
          <w:tab w:val="left" w:pos="900"/>
        </w:tabs>
        <w:ind w:left="709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przy uwzględnieniu wymagań i zapisów ujętych w niniejszej SWZ i jej załącznikach oraz przy uwzględnieniu rabatów, opustów, itp., których wykonawca zamierza udzielić.</w:t>
      </w:r>
    </w:p>
    <w:p w14:paraId="2710E6AF" w14:textId="39AF758F" w:rsidR="00C76E41" w:rsidRPr="00026819" w:rsidRDefault="00C76E41" w:rsidP="00026819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color w:val="000000"/>
          <w:sz w:val="22"/>
          <w:szCs w:val="22"/>
        </w:rPr>
      </w:pPr>
      <w:r w:rsidRPr="00C76E41">
        <w:rPr>
          <w:color w:val="000000"/>
          <w:sz w:val="22"/>
          <w:szCs w:val="22"/>
        </w:rPr>
        <w:t>Sumaryczna cena za realizację całości</w:t>
      </w:r>
      <w:r w:rsidR="002A3D06">
        <w:rPr>
          <w:color w:val="000000"/>
          <w:sz w:val="22"/>
          <w:szCs w:val="22"/>
        </w:rPr>
        <w:t xml:space="preserve"> </w:t>
      </w:r>
      <w:r w:rsidRPr="00C76E41">
        <w:rPr>
          <w:sz w:val="22"/>
          <w:szCs w:val="22"/>
        </w:rPr>
        <w:t>przedmiotu zamówienia</w:t>
      </w:r>
      <w:r w:rsidRPr="00C76E41">
        <w:rPr>
          <w:color w:val="000000"/>
          <w:sz w:val="22"/>
          <w:szCs w:val="22"/>
        </w:rPr>
        <w:t xml:space="preserve"> musi uwzględniać wszystkie koszty związane z prawidłową realizacją przedmiotu zamówienia [tj. </w:t>
      </w:r>
      <w:r w:rsidR="0032126A" w:rsidRPr="0032126A">
        <w:rPr>
          <w:color w:val="000000"/>
          <w:sz w:val="22"/>
          <w:szCs w:val="22"/>
        </w:rPr>
        <w:t>dostaw</w:t>
      </w:r>
      <w:r w:rsidR="0032126A">
        <w:rPr>
          <w:color w:val="000000"/>
          <w:sz w:val="22"/>
          <w:szCs w:val="22"/>
        </w:rPr>
        <w:t>y</w:t>
      </w:r>
      <w:r w:rsidR="0032126A" w:rsidRPr="0032126A">
        <w:rPr>
          <w:color w:val="000000"/>
          <w:sz w:val="22"/>
          <w:szCs w:val="22"/>
        </w:rPr>
        <w:t xml:space="preserve"> </w:t>
      </w:r>
      <w:r w:rsidR="00ED545C">
        <w:rPr>
          <w:color w:val="000000"/>
          <w:sz w:val="22"/>
          <w:szCs w:val="22"/>
        </w:rPr>
        <w:t>jednej (</w:t>
      </w:r>
      <w:r w:rsidR="0032126A" w:rsidRPr="0032126A">
        <w:rPr>
          <w:color w:val="000000"/>
          <w:sz w:val="22"/>
          <w:szCs w:val="22"/>
        </w:rPr>
        <w:t>1</w:t>
      </w:r>
      <w:r w:rsidR="00ED545C">
        <w:rPr>
          <w:color w:val="000000"/>
          <w:sz w:val="22"/>
          <w:szCs w:val="22"/>
        </w:rPr>
        <w:t>)</w:t>
      </w:r>
      <w:r w:rsidR="0032126A" w:rsidRPr="0032126A">
        <w:rPr>
          <w:color w:val="000000"/>
          <w:sz w:val="22"/>
          <w:szCs w:val="22"/>
        </w:rPr>
        <w:t xml:space="preserve"> sztuki wielofunkcyjnego urządzenia powielającego (kserokopiarki) do</w:t>
      </w:r>
      <w:r w:rsidR="00452A37" w:rsidRPr="00452A37">
        <w:t xml:space="preserve"> </w:t>
      </w:r>
      <w:r w:rsidR="00452A37" w:rsidRPr="00452A37">
        <w:rPr>
          <w:color w:val="000000"/>
          <w:sz w:val="22"/>
          <w:szCs w:val="22"/>
        </w:rPr>
        <w:t xml:space="preserve">Pracowni Neuropatologii Doświadczalnej Instytutu Zoologii i Badań Biomedycznych (IZiBB) </w:t>
      </w:r>
      <w:r w:rsidR="0032126A" w:rsidRPr="0032126A">
        <w:rPr>
          <w:color w:val="000000"/>
          <w:sz w:val="22"/>
          <w:szCs w:val="22"/>
        </w:rPr>
        <w:t>Uniwersytetu Jagiellońskiego</w:t>
      </w:r>
      <w:r w:rsidR="00CD5B7C" w:rsidRPr="00CD5B7C">
        <w:t xml:space="preserve"> </w:t>
      </w:r>
      <w:r w:rsidR="00CD5B7C" w:rsidRPr="00CD5B7C">
        <w:rPr>
          <w:color w:val="000000"/>
          <w:sz w:val="22"/>
          <w:szCs w:val="22"/>
        </w:rPr>
        <w:t>mieszczącego się w Krakowie, kod: 30-387, przy ul. Gronostajowej</w:t>
      </w:r>
      <w:r w:rsidR="00CD5B7C">
        <w:rPr>
          <w:color w:val="000000"/>
          <w:sz w:val="22"/>
          <w:szCs w:val="22"/>
        </w:rPr>
        <w:t xml:space="preserve">, </w:t>
      </w:r>
      <w:r w:rsidR="008E706A" w:rsidRPr="00026819">
        <w:rPr>
          <w:color w:val="000000"/>
          <w:sz w:val="22"/>
          <w:szCs w:val="22"/>
        </w:rPr>
        <w:t>ustalon</w:t>
      </w:r>
      <w:r w:rsidR="00026819">
        <w:rPr>
          <w:color w:val="000000"/>
          <w:sz w:val="22"/>
          <w:szCs w:val="22"/>
        </w:rPr>
        <w:t>ego</w:t>
      </w:r>
      <w:r w:rsidR="008E706A" w:rsidRPr="00026819">
        <w:rPr>
          <w:color w:val="000000"/>
          <w:sz w:val="22"/>
          <w:szCs w:val="22"/>
        </w:rPr>
        <w:t xml:space="preserve"> w S</w:t>
      </w:r>
      <w:r w:rsidRPr="00026819">
        <w:rPr>
          <w:color w:val="000000"/>
          <w:sz w:val="22"/>
          <w:szCs w:val="22"/>
        </w:rPr>
        <w:t>WZ i projektowanymi postanowieniami umowy oraz celn</w:t>
      </w:r>
      <w:r w:rsidR="0011237C" w:rsidRPr="00026819">
        <w:rPr>
          <w:color w:val="000000"/>
          <w:sz w:val="22"/>
          <w:szCs w:val="22"/>
        </w:rPr>
        <w:t>ymi</w:t>
      </w:r>
      <w:r w:rsidRPr="00026819">
        <w:rPr>
          <w:color w:val="000000"/>
          <w:sz w:val="22"/>
          <w:szCs w:val="22"/>
        </w:rPr>
        <w:t xml:space="preserve"> – o ile dotyczą], rabaty, opusty itp., których wykonawca zamierza udzielić.</w:t>
      </w:r>
    </w:p>
    <w:p w14:paraId="02A0EECD" w14:textId="77777777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color w:val="000000"/>
          <w:sz w:val="22"/>
          <w:szCs w:val="22"/>
        </w:rPr>
        <w:t>Nie przewiduje się żadnych przedpłat ani zaliczek na poczet realizacji przedmiotu umowy.</w:t>
      </w:r>
    </w:p>
    <w:p w14:paraId="72F5D223" w14:textId="129169A8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 xml:space="preserve">W przypadku złożenia oferty przez wykonawcę niezobowiązanego, bądź zwolnionego z obowiązku odprowadzania podatku od towarów i usług VAT, podczas czynności porównania ofert, zamawiający doliczy do zaoferowanej przez ww. wykonawcę ceny stosowny podatek, </w:t>
      </w:r>
      <w:r w:rsidR="00254D5D">
        <w:rPr>
          <w:bCs/>
          <w:iCs/>
          <w:sz w:val="22"/>
          <w:szCs w:val="22"/>
        </w:rPr>
        <w:br/>
      </w:r>
      <w:r w:rsidRPr="00C76E41">
        <w:rPr>
          <w:bCs/>
          <w:iCs/>
          <w:sz w:val="22"/>
          <w:szCs w:val="22"/>
        </w:rPr>
        <w:t>do uiszczenia którego będzie obowiązany. W tym wypadku koszt podatku pokrywa zamawiający.</w:t>
      </w:r>
    </w:p>
    <w:p w14:paraId="5B8B743D" w14:textId="77777777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  <w:u w:val="single"/>
        </w:rPr>
        <w:t xml:space="preserve">Ceny muszą być podane i wyliczone w zaokrągleniu do dwóch miejsc po przecinku (zasada zaokrąglenia – poniżej 5 należy końcówkę pominąć, powyżej i równe 5 należy zaokrąglić w górę). </w:t>
      </w:r>
    </w:p>
    <w:p w14:paraId="1855DADD" w14:textId="7E0FBF64" w:rsidR="00C76E41" w:rsidRPr="00C76E41" w:rsidRDefault="00C76E41" w:rsidP="009803AC">
      <w:pPr>
        <w:pStyle w:val="Akapitzlist"/>
        <w:widowControl/>
        <w:numPr>
          <w:ilvl w:val="0"/>
          <w:numId w:val="12"/>
        </w:numPr>
        <w:suppressAutoHyphens w:val="0"/>
        <w:jc w:val="both"/>
        <w:rPr>
          <w:bCs/>
          <w:iCs/>
          <w:color w:val="000000"/>
          <w:sz w:val="22"/>
          <w:szCs w:val="22"/>
        </w:rPr>
      </w:pPr>
      <w:r w:rsidRPr="00C76E41">
        <w:rPr>
          <w:bCs/>
          <w:iCs/>
          <w:sz w:val="22"/>
          <w:szCs w:val="22"/>
        </w:rPr>
        <w:t xml:space="preserve">Wykonawca, składając ofertę, informuje zamawiającego, czy wybór oferty będzie prowadzić </w:t>
      </w:r>
      <w:r w:rsidR="003E2AB3">
        <w:rPr>
          <w:bCs/>
          <w:iCs/>
          <w:sz w:val="22"/>
          <w:szCs w:val="22"/>
        </w:rPr>
        <w:br/>
      </w:r>
      <w:r w:rsidRPr="00C76E41">
        <w:rPr>
          <w:bCs/>
          <w:iCs/>
          <w:sz w:val="22"/>
          <w:szCs w:val="22"/>
        </w:rPr>
        <w:t>do powstania u zamawiającego obowiązku podatkowego, wskazując nazwę (rodzaj) towaru lub usługi, których dostawa lub świadczenie będzie prowadzić do jego powstania, oraz wskazując ich wartość bez kwoty podatku.</w:t>
      </w:r>
    </w:p>
    <w:p w14:paraId="30BA04A9" w14:textId="323D90BD" w:rsidR="00C76E41" w:rsidRPr="00C76E41" w:rsidRDefault="00C76E41" w:rsidP="009803AC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sz w:val="22"/>
          <w:szCs w:val="22"/>
        </w:rPr>
        <w:t>W przypadku, gdy oferowan</w:t>
      </w:r>
      <w:r w:rsidR="00F74BD8">
        <w:rPr>
          <w:bCs/>
          <w:sz w:val="22"/>
          <w:szCs w:val="22"/>
        </w:rPr>
        <w:t>y</w:t>
      </w:r>
      <w:r w:rsidRPr="00C76E41">
        <w:rPr>
          <w:bCs/>
          <w:sz w:val="22"/>
          <w:szCs w:val="22"/>
        </w:rPr>
        <w:t xml:space="preserve"> </w:t>
      </w:r>
      <w:r w:rsidR="00F74BD8">
        <w:rPr>
          <w:bCs/>
          <w:sz w:val="22"/>
          <w:szCs w:val="22"/>
        </w:rPr>
        <w:t xml:space="preserve">sprzęt był objęty </w:t>
      </w:r>
      <w:r w:rsidRPr="00C76E41">
        <w:rPr>
          <w:bCs/>
          <w:sz w:val="22"/>
          <w:szCs w:val="22"/>
        </w:rPr>
        <w:t xml:space="preserve">inną aniżeli 23% stawka należnego podatku od towarów i </w:t>
      </w:r>
      <w:r w:rsidR="00E513AD">
        <w:rPr>
          <w:bCs/>
          <w:sz w:val="22"/>
          <w:szCs w:val="22"/>
        </w:rPr>
        <w:t>u</w:t>
      </w:r>
      <w:r w:rsidRPr="00C76E41">
        <w:rPr>
          <w:bCs/>
          <w:sz w:val="22"/>
          <w:szCs w:val="22"/>
        </w:rPr>
        <w:t xml:space="preserve">sług VAT, wykonawca przedkłada wraz z ofertą dokumenty lub oświadczenia potwierdzające tę stawkę. </w:t>
      </w:r>
    </w:p>
    <w:p w14:paraId="6B519FF5" w14:textId="77777777" w:rsidR="00C76E41" w:rsidRPr="00C76E41" w:rsidRDefault="00C76E41" w:rsidP="009803AC">
      <w:pPr>
        <w:numPr>
          <w:ilvl w:val="0"/>
          <w:numId w:val="12"/>
        </w:numPr>
        <w:contextualSpacing/>
        <w:jc w:val="both"/>
        <w:rPr>
          <w:bCs/>
          <w:sz w:val="22"/>
          <w:szCs w:val="22"/>
        </w:rPr>
      </w:pPr>
      <w:r w:rsidRPr="00C76E41">
        <w:rPr>
          <w:bCs/>
          <w:color w:val="000000"/>
          <w:sz w:val="22"/>
          <w:szCs w:val="22"/>
        </w:rPr>
        <w:t>W</w:t>
      </w:r>
      <w:r w:rsidRPr="00C76E41">
        <w:rPr>
          <w:sz w:val="22"/>
          <w:szCs w:val="22"/>
        </w:rPr>
        <w:t xml:space="preserve"> czasie obowiązywania zawartej z wyłonionym wykonawcą umowy wysokość maksymalnego wynagrodzenia należnego wykonawcy może ulec zmianie w drodze pisemnego aneksu w przypadkach opisanych w treści załączonego do niniejszej SWZ wzoru umowy.</w:t>
      </w:r>
    </w:p>
    <w:p w14:paraId="1B905AED" w14:textId="77777777" w:rsidR="00C76E41" w:rsidRDefault="00C76E41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61D5CB64" w14:textId="77777777" w:rsidR="00D708D6" w:rsidRPr="004D7DAC" w:rsidRDefault="00D708D6" w:rsidP="00C76E41">
      <w:pPr>
        <w:pStyle w:val="Akapitzlist"/>
        <w:widowControl/>
        <w:suppressAutoHyphens w:val="0"/>
        <w:jc w:val="both"/>
        <w:rPr>
          <w:sz w:val="22"/>
          <w:szCs w:val="22"/>
        </w:rPr>
      </w:pPr>
    </w:p>
    <w:p w14:paraId="3FDCBBF4" w14:textId="77777777" w:rsidR="00C25F93" w:rsidRDefault="00C25F93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E09EAC0" w14:textId="5A6A6CCC" w:rsidR="004D0C91" w:rsidRDefault="004D0C91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Rozdział XV </w:t>
      </w:r>
      <w:r w:rsidR="00C71F3D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C71F3D">
        <w:rPr>
          <w:b/>
          <w:bCs/>
          <w:sz w:val="22"/>
          <w:szCs w:val="22"/>
        </w:rPr>
        <w:t>Opis kryteriów, którymi zamawiający będzie się kierował przy wyborze oferty wraz z podaniem ich znaczenia i sposobu oceny ofert</w:t>
      </w:r>
    </w:p>
    <w:p w14:paraId="7D7F790D" w14:textId="77777777" w:rsidR="00B934A4" w:rsidRPr="0033292F" w:rsidRDefault="005942F2" w:rsidP="009803AC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 w:rsidRPr="0033292F">
        <w:rPr>
          <w:bCs/>
          <w:sz w:val="22"/>
          <w:szCs w:val="22"/>
        </w:rPr>
        <w:t>Kryteria oceny ofert:</w:t>
      </w:r>
    </w:p>
    <w:p w14:paraId="1E53D57F" w14:textId="4BE85A0B" w:rsidR="00ED077B" w:rsidRPr="0033292F" w:rsidRDefault="00E00A29" w:rsidP="009803AC">
      <w:pPr>
        <w:pStyle w:val="Akapitzlist"/>
        <w:widowControl/>
        <w:numPr>
          <w:ilvl w:val="1"/>
          <w:numId w:val="13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33292F">
        <w:rPr>
          <w:b/>
          <w:bCs/>
          <w:i/>
          <w:iCs/>
          <w:sz w:val="22"/>
          <w:szCs w:val="22"/>
        </w:rPr>
        <w:t xml:space="preserve">Cena </w:t>
      </w:r>
      <w:r w:rsidR="007468A0" w:rsidRPr="0033292F">
        <w:rPr>
          <w:b/>
          <w:bCs/>
          <w:i/>
          <w:iCs/>
          <w:sz w:val="22"/>
          <w:szCs w:val="22"/>
        </w:rPr>
        <w:t xml:space="preserve">brutto </w:t>
      </w:r>
      <w:r w:rsidRPr="0033292F">
        <w:rPr>
          <w:b/>
          <w:bCs/>
          <w:i/>
          <w:iCs/>
          <w:sz w:val="22"/>
          <w:szCs w:val="22"/>
        </w:rPr>
        <w:t>za prz</w:t>
      </w:r>
      <w:r w:rsidR="00BA2590" w:rsidRPr="0033292F">
        <w:rPr>
          <w:b/>
          <w:bCs/>
          <w:i/>
          <w:iCs/>
          <w:sz w:val="22"/>
          <w:szCs w:val="22"/>
        </w:rPr>
        <w:t xml:space="preserve">edmiot zamówienia – </w:t>
      </w:r>
      <w:r w:rsidR="00553A3F" w:rsidRPr="0033292F">
        <w:rPr>
          <w:b/>
          <w:bCs/>
          <w:i/>
          <w:iCs/>
          <w:sz w:val="22"/>
          <w:szCs w:val="22"/>
        </w:rPr>
        <w:t>100</w:t>
      </w:r>
      <w:r w:rsidRPr="0033292F">
        <w:rPr>
          <w:b/>
          <w:bCs/>
          <w:i/>
          <w:iCs/>
          <w:sz w:val="22"/>
          <w:szCs w:val="22"/>
        </w:rPr>
        <w:t>%</w:t>
      </w:r>
      <w:r w:rsidR="00553A3F" w:rsidRPr="0033292F">
        <w:rPr>
          <w:b/>
          <w:bCs/>
          <w:i/>
          <w:iCs/>
          <w:sz w:val="22"/>
          <w:szCs w:val="22"/>
        </w:rPr>
        <w:t>.</w:t>
      </w:r>
    </w:p>
    <w:p w14:paraId="53F888F4" w14:textId="5AB0DA63" w:rsidR="001D448C" w:rsidRPr="0033292F" w:rsidRDefault="00B37F8E" w:rsidP="009803AC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 w:rsidRPr="0033292F">
        <w:rPr>
          <w:rFonts w:eastAsia="Calibri"/>
          <w:sz w:val="22"/>
          <w:szCs w:val="22"/>
          <w:lang w:eastAsia="en-US"/>
        </w:rPr>
        <w:t xml:space="preserve">Punkty przyznawane za kryterium </w:t>
      </w:r>
      <w:r w:rsidRPr="0033292F">
        <w:rPr>
          <w:rFonts w:eastAsia="Calibri"/>
          <w:i/>
          <w:sz w:val="22"/>
          <w:szCs w:val="22"/>
          <w:lang w:eastAsia="en-US"/>
        </w:rPr>
        <w:t>„</w:t>
      </w:r>
      <w:r w:rsidRPr="0033292F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cena </w:t>
      </w:r>
      <w:r w:rsidR="007468A0" w:rsidRPr="0033292F">
        <w:rPr>
          <w:rFonts w:eastAsia="Calibri"/>
          <w:bCs/>
          <w:i/>
          <w:iCs/>
          <w:color w:val="000000"/>
          <w:sz w:val="22"/>
          <w:szCs w:val="22"/>
          <w:lang w:eastAsia="en-US"/>
        </w:rPr>
        <w:t xml:space="preserve">brutto </w:t>
      </w:r>
      <w:r w:rsidRPr="0033292F">
        <w:rPr>
          <w:rFonts w:eastAsia="Calibri"/>
          <w:i/>
          <w:color w:val="000000"/>
          <w:sz w:val="22"/>
          <w:szCs w:val="22"/>
          <w:lang w:eastAsia="en-US"/>
        </w:rPr>
        <w:t>za przedmiot zamówienia</w:t>
      </w:r>
      <w:r w:rsidRPr="0033292F">
        <w:rPr>
          <w:rFonts w:eastAsia="Calibri"/>
          <w:sz w:val="22"/>
          <w:szCs w:val="22"/>
          <w:lang w:eastAsia="en-US"/>
        </w:rPr>
        <w:t>”, będą liczone wg</w:t>
      </w:r>
      <w:r w:rsidR="00E2101A" w:rsidRPr="0033292F">
        <w:rPr>
          <w:rFonts w:eastAsia="Calibri"/>
          <w:sz w:val="22"/>
          <w:szCs w:val="22"/>
          <w:lang w:eastAsia="en-US"/>
        </w:rPr>
        <w:t> </w:t>
      </w:r>
      <w:r w:rsidRPr="0033292F">
        <w:rPr>
          <w:rFonts w:eastAsia="Calibri"/>
          <w:sz w:val="22"/>
          <w:szCs w:val="22"/>
          <w:lang w:eastAsia="en-US"/>
        </w:rPr>
        <w:t>następującego wzoru:</w:t>
      </w:r>
    </w:p>
    <w:p w14:paraId="267D81B5" w14:textId="77777777" w:rsidR="00AC7054" w:rsidRPr="00AC7054" w:rsidRDefault="00AC7054" w:rsidP="00AC7054">
      <w:pPr>
        <w:pStyle w:val="Akapitzlist"/>
        <w:widowControl/>
        <w:suppressAutoHyphens w:val="0"/>
        <w:jc w:val="both"/>
        <w:rPr>
          <w:bCs/>
          <w:sz w:val="22"/>
          <w:szCs w:val="22"/>
        </w:rPr>
      </w:pPr>
    </w:p>
    <w:p w14:paraId="00AAC991" w14:textId="0F0C5690" w:rsidR="001D448C" w:rsidRPr="001D448C" w:rsidRDefault="001D448C" w:rsidP="001D448C">
      <w:pPr>
        <w:pStyle w:val="Zwykytekst"/>
        <w:tabs>
          <w:tab w:val="left" w:pos="426"/>
        </w:tabs>
        <w:suppressAutoHyphens/>
        <w:ind w:left="1418"/>
        <w:jc w:val="both"/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</w:pP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 = (</w:t>
      </w:r>
      <w:proofErr w:type="spellStart"/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naj</w:t>
      </w:r>
      <w:proofErr w:type="spellEnd"/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 /C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 xml:space="preserve">) x </w:t>
      </w:r>
      <w:r w:rsidR="0057583F">
        <w:rPr>
          <w:rFonts w:ascii="Times New Roman" w:hAnsi="Times New Roman"/>
          <w:b/>
          <w:bCs/>
          <w:i/>
          <w:iCs/>
          <w:color w:val="000000"/>
          <w:sz w:val="22"/>
          <w:szCs w:val="22"/>
        </w:rPr>
        <w:t>100</w:t>
      </w:r>
    </w:p>
    <w:p w14:paraId="330379BF" w14:textId="77777777" w:rsidR="001D448C" w:rsidRPr="001D448C" w:rsidRDefault="001D448C" w:rsidP="001D448C">
      <w:pPr>
        <w:pStyle w:val="Zwykytekst"/>
        <w:tabs>
          <w:tab w:val="left" w:pos="426"/>
        </w:tabs>
        <w:suppressAutoHyphens/>
        <w:spacing w:before="60" w:after="60"/>
        <w:ind w:firstLine="709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gdzie:</w:t>
      </w:r>
    </w:p>
    <w:p w14:paraId="27626576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 – liczba punktów przyznana danej ofercie;</w:t>
      </w:r>
    </w:p>
    <w:p w14:paraId="04DB3361" w14:textId="77777777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naj</w:t>
      </w:r>
      <w:proofErr w:type="spellEnd"/>
      <w:r w:rsidRPr="001D448C">
        <w:rPr>
          <w:rFonts w:ascii="Times New Roman" w:hAnsi="Times New Roman"/>
          <w:color w:val="000000"/>
          <w:sz w:val="22"/>
          <w:szCs w:val="22"/>
        </w:rPr>
        <w:t xml:space="preserve"> – najniższa cena wraz z należnym podatkiem od towarów i usług spośród ważnych ofert;</w:t>
      </w:r>
    </w:p>
    <w:p w14:paraId="684EC15A" w14:textId="3E109EA2" w:rsidR="001D448C" w:rsidRPr="001D448C" w:rsidRDefault="001D448C" w:rsidP="001D448C">
      <w:pPr>
        <w:pStyle w:val="Zwykytekst"/>
        <w:suppressAutoHyphens/>
        <w:ind w:left="1418"/>
        <w:jc w:val="both"/>
        <w:rPr>
          <w:rFonts w:ascii="Times New Roman" w:hAnsi="Times New Roman"/>
          <w:color w:val="000000"/>
          <w:sz w:val="22"/>
          <w:szCs w:val="22"/>
        </w:rPr>
      </w:pPr>
      <w:r w:rsidRPr="001D448C">
        <w:rPr>
          <w:rFonts w:ascii="Times New Roman" w:hAnsi="Times New Roman"/>
          <w:color w:val="000000"/>
          <w:sz w:val="22"/>
          <w:szCs w:val="22"/>
        </w:rPr>
        <w:t>C</w:t>
      </w:r>
      <w:r w:rsidRPr="001D448C">
        <w:rPr>
          <w:rFonts w:ascii="Times New Roman" w:hAnsi="Times New Roman"/>
          <w:color w:val="000000"/>
          <w:sz w:val="22"/>
          <w:szCs w:val="22"/>
          <w:vertAlign w:val="subscript"/>
        </w:rPr>
        <w:t>o</w:t>
      </w:r>
      <w:r w:rsidRPr="001D448C">
        <w:rPr>
          <w:rFonts w:ascii="Times New Roman" w:hAnsi="Times New Roman"/>
          <w:color w:val="000000"/>
          <w:sz w:val="22"/>
          <w:szCs w:val="22"/>
        </w:rPr>
        <w:t xml:space="preserve"> – cena wraz z należnym podatkiem od towarów i usług podana przez wykonawcę, </w:t>
      </w:r>
      <w:r w:rsidR="004A50F6">
        <w:rPr>
          <w:rFonts w:ascii="Times New Roman" w:hAnsi="Times New Roman"/>
          <w:color w:val="000000"/>
          <w:sz w:val="22"/>
          <w:szCs w:val="22"/>
        </w:rPr>
        <w:br/>
      </w:r>
      <w:r w:rsidRPr="001D448C">
        <w:rPr>
          <w:rFonts w:ascii="Times New Roman" w:hAnsi="Times New Roman"/>
          <w:color w:val="000000"/>
          <w:sz w:val="22"/>
          <w:szCs w:val="22"/>
        </w:rPr>
        <w:t>dla którego wynik jest obliczany.</w:t>
      </w:r>
    </w:p>
    <w:p w14:paraId="24BABD76" w14:textId="679A5360" w:rsidR="001D448C" w:rsidRPr="00703641" w:rsidRDefault="001D448C" w:rsidP="00703641">
      <w:pPr>
        <w:tabs>
          <w:tab w:val="left" w:pos="426"/>
        </w:tabs>
        <w:ind w:left="567" w:firstLine="142"/>
        <w:jc w:val="both"/>
        <w:rPr>
          <w:b/>
          <w:bCs/>
          <w:i/>
          <w:iCs/>
          <w:sz w:val="22"/>
          <w:szCs w:val="22"/>
          <w:u w:val="single"/>
        </w:rPr>
      </w:pPr>
      <w:r w:rsidRPr="001D448C">
        <w:rPr>
          <w:b/>
          <w:bCs/>
          <w:i/>
          <w:iCs/>
          <w:sz w:val="22"/>
          <w:szCs w:val="22"/>
          <w:u w:val="single"/>
        </w:rPr>
        <w:t xml:space="preserve">Maksymalna liczba punktów, które wykonawca może uzyskać w tym kryterium wynosi </w:t>
      </w:r>
      <w:r w:rsidR="0057583F">
        <w:rPr>
          <w:b/>
          <w:bCs/>
          <w:i/>
          <w:iCs/>
          <w:sz w:val="22"/>
          <w:szCs w:val="22"/>
          <w:u w:val="single"/>
        </w:rPr>
        <w:t>100</w:t>
      </w:r>
      <w:r w:rsidR="00745D90">
        <w:rPr>
          <w:b/>
          <w:bCs/>
          <w:i/>
          <w:iCs/>
          <w:sz w:val="22"/>
          <w:szCs w:val="22"/>
          <w:u w:val="single"/>
        </w:rPr>
        <w:t>,00</w:t>
      </w:r>
      <w:r w:rsidR="00504CE3">
        <w:rPr>
          <w:b/>
          <w:bCs/>
          <w:i/>
          <w:iCs/>
          <w:sz w:val="22"/>
          <w:szCs w:val="22"/>
          <w:u w:val="single"/>
        </w:rPr>
        <w:t>.</w:t>
      </w:r>
    </w:p>
    <w:p w14:paraId="0DDB515F" w14:textId="77777777" w:rsidR="00CA564D" w:rsidRPr="00DA6FB9" w:rsidRDefault="00CA564D" w:rsidP="009803AC">
      <w:pPr>
        <w:numPr>
          <w:ilvl w:val="0"/>
          <w:numId w:val="13"/>
        </w:numPr>
        <w:jc w:val="both"/>
        <w:rPr>
          <w:b/>
          <w:i/>
          <w:iCs/>
          <w:color w:val="000000"/>
          <w:sz w:val="22"/>
          <w:szCs w:val="22"/>
        </w:rPr>
      </w:pPr>
      <w:r w:rsidRPr="00DA6FB9">
        <w:rPr>
          <w:b/>
          <w:i/>
          <w:iCs/>
          <w:color w:val="000000"/>
          <w:sz w:val="22"/>
          <w:szCs w:val="22"/>
        </w:rPr>
        <w:t>Wszystkie obliczenia punktów będą dokonywane z dokładnością do dwóch miejsc po przecinku (bez zaokrągleń).</w:t>
      </w:r>
    </w:p>
    <w:p w14:paraId="31CD6EE6" w14:textId="0D0002D7" w:rsidR="00CA564D" w:rsidRDefault="00CA564D" w:rsidP="009803AC">
      <w:pPr>
        <w:numPr>
          <w:ilvl w:val="0"/>
          <w:numId w:val="13"/>
        </w:numPr>
        <w:jc w:val="both"/>
        <w:rPr>
          <w:color w:val="000000"/>
          <w:sz w:val="22"/>
          <w:szCs w:val="22"/>
        </w:rPr>
      </w:pPr>
      <w:r w:rsidRPr="0082794F">
        <w:rPr>
          <w:color w:val="000000"/>
          <w:sz w:val="22"/>
          <w:szCs w:val="22"/>
        </w:rPr>
        <w:t>Oferta wykonawcy, która uzyska najwyższą liczbę punktów, uznana zostanie za</w:t>
      </w:r>
      <w:r w:rsidR="00091D36">
        <w:rPr>
          <w:color w:val="000000"/>
          <w:sz w:val="22"/>
          <w:szCs w:val="22"/>
        </w:rPr>
        <w:t xml:space="preserve"> </w:t>
      </w:r>
      <w:r w:rsidRPr="0082794F">
        <w:rPr>
          <w:color w:val="000000"/>
          <w:sz w:val="22"/>
          <w:szCs w:val="22"/>
        </w:rPr>
        <w:t>najkorzystniejszą.</w:t>
      </w:r>
    </w:p>
    <w:p w14:paraId="54F4DEFE" w14:textId="2629F0C5" w:rsidR="00553A3F" w:rsidRPr="00553A3F" w:rsidRDefault="00553A3F" w:rsidP="009803AC">
      <w:pPr>
        <w:pStyle w:val="Akapitzlist"/>
        <w:widowControl/>
        <w:numPr>
          <w:ilvl w:val="0"/>
          <w:numId w:val="13"/>
        </w:numPr>
        <w:suppressAutoHyphens w:val="0"/>
        <w:jc w:val="both"/>
        <w:rPr>
          <w:bCs/>
          <w:sz w:val="22"/>
          <w:szCs w:val="22"/>
        </w:rPr>
      </w:pPr>
      <w:r w:rsidRPr="00553A3F">
        <w:rPr>
          <w:sz w:val="22"/>
          <w:szCs w:val="22"/>
        </w:rPr>
        <w:t>Jeżeli zostały złożone oferty o takiej samej cenie, zamawiający wzywa wykonawców, którzy złożyli te oferty, do złożenia w terminie określonym przez zamawiającego ofert dodatkowych</w:t>
      </w:r>
      <w:r w:rsidR="00091D36">
        <w:rPr>
          <w:sz w:val="22"/>
          <w:szCs w:val="22"/>
        </w:rPr>
        <w:t xml:space="preserve"> zawierających nową cenę</w:t>
      </w:r>
      <w:r w:rsidRPr="00553A3F">
        <w:rPr>
          <w:sz w:val="22"/>
          <w:szCs w:val="22"/>
        </w:rPr>
        <w:t>.</w:t>
      </w:r>
    </w:p>
    <w:p w14:paraId="6FB01570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51334DDE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VI – Informacje o formalnościach, jakie powinny zostać dopełnione </w:t>
      </w:r>
      <w:r w:rsidRPr="00AF682D">
        <w:rPr>
          <w:b/>
          <w:bCs/>
          <w:sz w:val="22"/>
          <w:szCs w:val="22"/>
          <w:u w:val="single"/>
        </w:rPr>
        <w:t xml:space="preserve">po wyborze oferty </w:t>
      </w:r>
      <w:r>
        <w:rPr>
          <w:b/>
          <w:bCs/>
          <w:sz w:val="22"/>
          <w:szCs w:val="22"/>
        </w:rPr>
        <w:t>w celu zawarcia umowy w sprawie zamówienia publicznego</w:t>
      </w:r>
    </w:p>
    <w:p w14:paraId="383F11F2" w14:textId="77777777" w:rsidR="00751882" w:rsidRPr="00751882" w:rsidRDefault="00751882" w:rsidP="009803A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Przed podpisaniem umowy wykonawca powinien złożyć:</w:t>
      </w:r>
    </w:p>
    <w:p w14:paraId="66A031A6" w14:textId="6F0BDFE0" w:rsidR="00751882" w:rsidRDefault="00751882" w:rsidP="009803AC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686AE2">
        <w:rPr>
          <w:sz w:val="22"/>
          <w:szCs w:val="22"/>
        </w:rPr>
        <w:t>kopię umowy(-ów) określającej podstawy i zasady wspólnego ubiegania się o udzielenie zamówienia publicznego – w przypadku złożenia oferty przez podmioty występujące wspólnie (tj. konsorcjum);</w:t>
      </w:r>
    </w:p>
    <w:p w14:paraId="2A9DAB1C" w14:textId="771F95B7" w:rsidR="00751882" w:rsidRPr="00425729" w:rsidRDefault="00751882" w:rsidP="009803AC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bCs/>
          <w:sz w:val="22"/>
          <w:szCs w:val="22"/>
        </w:rPr>
      </w:pPr>
      <w:r w:rsidRPr="00751882">
        <w:rPr>
          <w:sz w:val="22"/>
          <w:szCs w:val="22"/>
        </w:rPr>
        <w:t>wykaz podwykonawców z zakresem powierzanych im zadań, o ile przewiduje się ich udział w realizacji zamówienia</w:t>
      </w:r>
      <w:r w:rsidR="00425729">
        <w:rPr>
          <w:sz w:val="22"/>
          <w:szCs w:val="22"/>
        </w:rPr>
        <w:t>;</w:t>
      </w:r>
    </w:p>
    <w:p w14:paraId="7C3F7921" w14:textId="2A7BA48E" w:rsidR="00425729" w:rsidRPr="009A74E1" w:rsidRDefault="00425729" w:rsidP="009803AC">
      <w:pPr>
        <w:pStyle w:val="Akapitzlist"/>
        <w:widowControl/>
        <w:numPr>
          <w:ilvl w:val="1"/>
          <w:numId w:val="8"/>
        </w:numPr>
        <w:suppressAutoHyphens w:val="0"/>
        <w:jc w:val="both"/>
        <w:rPr>
          <w:sz w:val="22"/>
          <w:szCs w:val="22"/>
        </w:rPr>
      </w:pPr>
      <w:r w:rsidRPr="009A74E1">
        <w:rPr>
          <w:bCs/>
          <w:sz w:val="22"/>
          <w:szCs w:val="22"/>
        </w:rPr>
        <w:t xml:space="preserve">oświadczenie o niepodleganiu wykluczeniu – art. 7 ust. 1 ustawy z dnia 13 kwietnia 2022  r. o szczególnych rozwiązaniach w zakresie przeciwdziałania wspieraniu agresji na Ukrainę oraz służących ochronie bezpieczeństwa narodowego (Dz.U. z 2022 r., poz. 835) – </w:t>
      </w:r>
      <w:r w:rsidRPr="009A74E1">
        <w:rPr>
          <w:sz w:val="22"/>
          <w:szCs w:val="22"/>
        </w:rPr>
        <w:t>w przypadku wykonawców wspólnie ubiegających się o zamówienie oświadczenie składa każdy z nich</w:t>
      </w:r>
      <w:r w:rsidR="00B06857" w:rsidRPr="009A74E1">
        <w:rPr>
          <w:sz w:val="22"/>
          <w:szCs w:val="22"/>
        </w:rPr>
        <w:t>.</w:t>
      </w:r>
    </w:p>
    <w:p w14:paraId="7DBA2A09" w14:textId="77777777" w:rsidR="00FD0460" w:rsidRPr="00331E19" w:rsidRDefault="00751882" w:rsidP="009803AC">
      <w:pPr>
        <w:pStyle w:val="Akapitzlist"/>
        <w:widowControl/>
        <w:numPr>
          <w:ilvl w:val="0"/>
          <w:numId w:val="14"/>
        </w:numPr>
        <w:suppressAutoHyphens w:val="0"/>
        <w:jc w:val="both"/>
        <w:rPr>
          <w:bCs/>
          <w:sz w:val="22"/>
          <w:szCs w:val="22"/>
        </w:rPr>
      </w:pPr>
      <w:r>
        <w:rPr>
          <w:sz w:val="22"/>
          <w:szCs w:val="22"/>
        </w:rPr>
        <w:t>Wybrany w</w:t>
      </w:r>
      <w:r w:rsidRPr="00751882">
        <w:rPr>
          <w:sz w:val="22"/>
          <w:szCs w:val="22"/>
        </w:rPr>
        <w:t>ykonawca jest zobowiązany do zawarcia umowy w termin</w:t>
      </w:r>
      <w:r w:rsidR="00331E19">
        <w:rPr>
          <w:sz w:val="22"/>
          <w:szCs w:val="22"/>
        </w:rPr>
        <w:t>ie i miejscu wyznaczonym przez z</w:t>
      </w:r>
      <w:r w:rsidRPr="00751882">
        <w:rPr>
          <w:sz w:val="22"/>
          <w:szCs w:val="22"/>
        </w:rPr>
        <w:t>amawiającego.</w:t>
      </w:r>
    </w:p>
    <w:p w14:paraId="69EB8571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0B6B28BB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VII – Wymagania dotyczące zabezpieczenia należytego wykonania umowy</w:t>
      </w:r>
    </w:p>
    <w:p w14:paraId="290637E5" w14:textId="77777777" w:rsidR="00B934A4" w:rsidRPr="00B934A4" w:rsidRDefault="004E6834" w:rsidP="009803AC">
      <w:pPr>
        <w:pStyle w:val="Akapitzlist"/>
        <w:widowControl/>
        <w:numPr>
          <w:ilvl w:val="0"/>
          <w:numId w:val="15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konieczności wniesienia zabezpieczenia należytego wykonania umowy.</w:t>
      </w:r>
    </w:p>
    <w:p w14:paraId="6E9B1B3D" w14:textId="77777777" w:rsidR="00C71F3D" w:rsidRDefault="00C71F3D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4F70E533" w14:textId="51BFA01A" w:rsidR="00B934A4" w:rsidRPr="00DF1BFB" w:rsidRDefault="00C71F3D" w:rsidP="00DF1BFB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</w:t>
      </w:r>
      <w:r w:rsidR="00FF2BAC">
        <w:rPr>
          <w:b/>
          <w:bCs/>
          <w:sz w:val="22"/>
          <w:szCs w:val="22"/>
        </w:rPr>
        <w:t>XVIII – Wzór umowy</w:t>
      </w:r>
      <w:r w:rsidR="00D852AB">
        <w:rPr>
          <w:b/>
          <w:bCs/>
          <w:sz w:val="22"/>
          <w:szCs w:val="22"/>
        </w:rPr>
        <w:t xml:space="preserve"> (projektowane postanowienia umowy)</w:t>
      </w:r>
      <w:r w:rsidR="00FF2BAC">
        <w:rPr>
          <w:b/>
          <w:bCs/>
          <w:sz w:val="22"/>
          <w:szCs w:val="22"/>
        </w:rPr>
        <w:t xml:space="preserve"> – załącznik nr </w:t>
      </w:r>
      <w:r w:rsidR="0079471B">
        <w:rPr>
          <w:b/>
          <w:bCs/>
          <w:sz w:val="22"/>
          <w:szCs w:val="22"/>
        </w:rPr>
        <w:t>2</w:t>
      </w:r>
      <w:r w:rsidR="00FF2BAC">
        <w:rPr>
          <w:b/>
          <w:bCs/>
          <w:sz w:val="22"/>
          <w:szCs w:val="22"/>
        </w:rPr>
        <w:t xml:space="preserve"> do SWZ</w:t>
      </w:r>
    </w:p>
    <w:p w14:paraId="3915C10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129BDC4D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IX – Pouczenie ośrodkach ochrony prawnej przysługujących wykonawcy w toku postępowania o udzielenie zamówienia publicznego</w:t>
      </w:r>
    </w:p>
    <w:p w14:paraId="005F41E1" w14:textId="663C5A75" w:rsidR="00802A48" w:rsidRPr="00802A48" w:rsidRDefault="00802A48" w:rsidP="009803A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Ś</w:t>
      </w:r>
      <w:r w:rsidRPr="00802A48">
        <w:rPr>
          <w:spacing w:val="-3"/>
          <w:sz w:val="22"/>
          <w:szCs w:val="22"/>
        </w:rPr>
        <w:t>r</w:t>
      </w:r>
      <w:r w:rsidRPr="00802A48">
        <w:rPr>
          <w:sz w:val="22"/>
          <w:szCs w:val="22"/>
        </w:rPr>
        <w:t>od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i o</w:t>
      </w:r>
      <w:r w:rsidRPr="00802A48">
        <w:rPr>
          <w:spacing w:val="-2"/>
          <w:sz w:val="22"/>
          <w:szCs w:val="22"/>
        </w:rPr>
        <w:t>c</w:t>
      </w:r>
      <w:r w:rsidRPr="00802A48">
        <w:rPr>
          <w:spacing w:val="-3"/>
          <w:sz w:val="22"/>
          <w:szCs w:val="22"/>
        </w:rPr>
        <w:t>h</w:t>
      </w:r>
      <w:r w:rsidRPr="00802A48">
        <w:rPr>
          <w:sz w:val="22"/>
          <w:szCs w:val="22"/>
        </w:rPr>
        <w:t>r</w:t>
      </w:r>
      <w:r w:rsidRPr="00802A48">
        <w:rPr>
          <w:spacing w:val="-3"/>
          <w:sz w:val="22"/>
          <w:szCs w:val="22"/>
        </w:rPr>
        <w:t>o</w:t>
      </w:r>
      <w:r w:rsidRPr="00802A48">
        <w:rPr>
          <w:sz w:val="22"/>
          <w:szCs w:val="22"/>
        </w:rPr>
        <w:t xml:space="preserve">ny </w:t>
      </w:r>
      <w:r w:rsidRPr="00802A48">
        <w:rPr>
          <w:spacing w:val="-3"/>
          <w:sz w:val="22"/>
          <w:szCs w:val="22"/>
        </w:rPr>
        <w:t>p</w:t>
      </w:r>
      <w:r w:rsidRPr="00802A48">
        <w:rPr>
          <w:spacing w:val="-2"/>
          <w:sz w:val="22"/>
          <w:szCs w:val="22"/>
        </w:rPr>
        <w:t>r</w:t>
      </w:r>
      <w:r w:rsidRPr="00802A48">
        <w:rPr>
          <w:sz w:val="22"/>
          <w:szCs w:val="22"/>
        </w:rPr>
        <w:t>a</w:t>
      </w:r>
      <w:r w:rsidRPr="00802A48">
        <w:rPr>
          <w:spacing w:val="-4"/>
          <w:sz w:val="22"/>
          <w:szCs w:val="22"/>
        </w:rPr>
        <w:t>w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e</w:t>
      </w:r>
      <w:r w:rsidRPr="00802A48">
        <w:rPr>
          <w:sz w:val="22"/>
          <w:szCs w:val="22"/>
        </w:rPr>
        <w:t>j pr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5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ł</w:t>
      </w:r>
      <w:r w:rsidRPr="00802A48">
        <w:rPr>
          <w:sz w:val="22"/>
          <w:szCs w:val="22"/>
        </w:rPr>
        <w:t>u</w:t>
      </w:r>
      <w:r w:rsidRPr="00802A48">
        <w:rPr>
          <w:spacing w:val="-3"/>
          <w:sz w:val="22"/>
          <w:szCs w:val="22"/>
        </w:rPr>
        <w:t>gu</w:t>
      </w:r>
      <w:r w:rsidRPr="00802A48">
        <w:rPr>
          <w:sz w:val="22"/>
          <w:szCs w:val="22"/>
        </w:rPr>
        <w:t>ją</w:t>
      </w:r>
      <w:r w:rsidRPr="00802A48">
        <w:rPr>
          <w:spacing w:val="-2"/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 w:rsidRPr="00802A48">
        <w:rPr>
          <w:spacing w:val="-2"/>
          <w:sz w:val="22"/>
          <w:szCs w:val="22"/>
        </w:rPr>
        <w:t>y</w:t>
      </w:r>
      <w:r w:rsidRPr="00802A48">
        <w:rPr>
          <w:spacing w:val="-3"/>
          <w:sz w:val="22"/>
          <w:szCs w:val="22"/>
        </w:rPr>
        <w:t>ko</w:t>
      </w:r>
      <w:r w:rsidRPr="00802A48">
        <w:rPr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aw</w:t>
      </w:r>
      <w:r w:rsidRPr="00802A48">
        <w:rPr>
          <w:sz w:val="22"/>
          <w:szCs w:val="22"/>
        </w:rPr>
        <w:t>c</w:t>
      </w:r>
      <w:r w:rsidRPr="00802A48">
        <w:rPr>
          <w:spacing w:val="-2"/>
          <w:sz w:val="22"/>
          <w:szCs w:val="22"/>
        </w:rPr>
        <w:t>y</w:t>
      </w:r>
      <w:r w:rsidRPr="00802A48">
        <w:rPr>
          <w:sz w:val="22"/>
          <w:szCs w:val="22"/>
        </w:rPr>
        <w:t>, je</w:t>
      </w:r>
      <w:r w:rsidRPr="00802A48">
        <w:rPr>
          <w:spacing w:val="-2"/>
          <w:sz w:val="22"/>
          <w:szCs w:val="22"/>
        </w:rPr>
        <w:t>żel</w:t>
      </w:r>
      <w:r w:rsidRPr="00802A48">
        <w:rPr>
          <w:spacing w:val="1"/>
          <w:sz w:val="22"/>
          <w:szCs w:val="22"/>
        </w:rPr>
        <w:t>i</w:t>
      </w:r>
      <w:r w:rsidRPr="00802A48">
        <w:rPr>
          <w:sz w:val="22"/>
          <w:szCs w:val="22"/>
        </w:rPr>
        <w:t xml:space="preserve"> </w:t>
      </w:r>
      <w:r w:rsidRPr="00802A48">
        <w:rPr>
          <w:spacing w:val="-4"/>
          <w:sz w:val="22"/>
          <w:szCs w:val="22"/>
        </w:rPr>
        <w:t>m</w:t>
      </w:r>
      <w:r w:rsidRPr="00802A48">
        <w:rPr>
          <w:sz w:val="22"/>
          <w:szCs w:val="22"/>
        </w:rPr>
        <w:t>a l</w:t>
      </w:r>
      <w:r w:rsidRPr="00802A48">
        <w:rPr>
          <w:spacing w:val="-3"/>
          <w:sz w:val="22"/>
          <w:szCs w:val="22"/>
        </w:rPr>
        <w:t>u</w:t>
      </w:r>
      <w:r w:rsidRPr="00802A48">
        <w:rPr>
          <w:sz w:val="22"/>
          <w:szCs w:val="22"/>
        </w:rPr>
        <w:t xml:space="preserve">b </w:t>
      </w:r>
      <w:r w:rsidRPr="00802A48">
        <w:rPr>
          <w:spacing w:val="-4"/>
          <w:sz w:val="22"/>
          <w:szCs w:val="22"/>
        </w:rPr>
        <w:t>m</w:t>
      </w:r>
      <w:r w:rsidRPr="00802A48">
        <w:rPr>
          <w:spacing w:val="-2"/>
          <w:sz w:val="22"/>
          <w:szCs w:val="22"/>
        </w:rPr>
        <w:t>ia</w:t>
      </w:r>
      <w:r w:rsidRPr="00802A48">
        <w:rPr>
          <w:sz w:val="22"/>
          <w:szCs w:val="22"/>
        </w:rPr>
        <w:t>ł i</w:t>
      </w:r>
      <w:r w:rsidRPr="00802A48">
        <w:rPr>
          <w:spacing w:val="-3"/>
          <w:sz w:val="22"/>
          <w:szCs w:val="22"/>
        </w:rPr>
        <w:t>n</w:t>
      </w:r>
      <w:r w:rsidRPr="00802A48">
        <w:rPr>
          <w:spacing w:val="-2"/>
          <w:sz w:val="22"/>
          <w:szCs w:val="22"/>
        </w:rPr>
        <w:t>ter</w:t>
      </w:r>
      <w:r w:rsidRPr="00802A48">
        <w:rPr>
          <w:sz w:val="22"/>
          <w:szCs w:val="22"/>
        </w:rPr>
        <w:t>es w u</w:t>
      </w:r>
      <w:r w:rsidRPr="00802A48">
        <w:rPr>
          <w:spacing w:val="-2"/>
          <w:sz w:val="22"/>
          <w:szCs w:val="22"/>
        </w:rPr>
        <w:t>z</w:t>
      </w:r>
      <w:r w:rsidRPr="00802A48">
        <w:rPr>
          <w:spacing w:val="-3"/>
          <w:sz w:val="22"/>
          <w:szCs w:val="22"/>
        </w:rPr>
        <w:t>y</w:t>
      </w:r>
      <w:r w:rsidRPr="00802A48">
        <w:rPr>
          <w:spacing w:val="-1"/>
          <w:sz w:val="22"/>
          <w:szCs w:val="22"/>
        </w:rPr>
        <w:t>s</w:t>
      </w:r>
      <w:r w:rsidRPr="00802A48">
        <w:rPr>
          <w:spacing w:val="-5"/>
          <w:sz w:val="22"/>
          <w:szCs w:val="22"/>
        </w:rPr>
        <w:t>k</w:t>
      </w:r>
      <w:r w:rsidRPr="00802A48">
        <w:rPr>
          <w:sz w:val="22"/>
          <w:szCs w:val="22"/>
        </w:rPr>
        <w:t>a</w:t>
      </w:r>
      <w:r w:rsidRPr="00802A48">
        <w:rPr>
          <w:spacing w:val="-2"/>
          <w:sz w:val="22"/>
          <w:szCs w:val="22"/>
        </w:rPr>
        <w:t>n</w:t>
      </w:r>
      <w:r w:rsidRPr="00802A48">
        <w:rPr>
          <w:spacing w:val="-4"/>
          <w:sz w:val="22"/>
          <w:szCs w:val="22"/>
        </w:rPr>
        <w:t>i</w:t>
      </w:r>
      <w:r w:rsidRPr="00802A48">
        <w:rPr>
          <w:sz w:val="22"/>
          <w:szCs w:val="22"/>
        </w:rPr>
        <w:t>u zamówienia oraz poniósł́ lub moż</w:t>
      </w:r>
      <w:r w:rsidR="00EE5701">
        <w:rPr>
          <w:sz w:val="22"/>
          <w:szCs w:val="22"/>
        </w:rPr>
        <w:t>e</w:t>
      </w:r>
      <w:r w:rsidRPr="00802A48">
        <w:rPr>
          <w:sz w:val="22"/>
          <w:szCs w:val="22"/>
        </w:rPr>
        <w:t xml:space="preserve"> ponieś</w:t>
      </w:r>
      <w:r w:rsidR="00EE5701">
        <w:rPr>
          <w:sz w:val="22"/>
          <w:szCs w:val="22"/>
        </w:rPr>
        <w:t>ć</w:t>
      </w:r>
      <w:r w:rsidRPr="00802A48">
        <w:rPr>
          <w:sz w:val="22"/>
          <w:szCs w:val="22"/>
        </w:rPr>
        <w:t xml:space="preserve"> sz</w:t>
      </w:r>
      <w:r>
        <w:rPr>
          <w:sz w:val="22"/>
          <w:szCs w:val="22"/>
        </w:rPr>
        <w:t>kodę w wyniku naruszenia przez z</w:t>
      </w:r>
      <w:r w:rsidRPr="00802A48">
        <w:rPr>
          <w:sz w:val="22"/>
          <w:szCs w:val="22"/>
        </w:rPr>
        <w:t>amawiającegǫ przepisów ustawy PZP.</w:t>
      </w:r>
    </w:p>
    <w:p w14:paraId="616F084A" w14:textId="77777777" w:rsidR="00802A48" w:rsidRPr="001C73E1" w:rsidRDefault="00802A48" w:rsidP="009803AC">
      <w:pPr>
        <w:pStyle w:val="Akapitzlist"/>
        <w:widowControl/>
        <w:numPr>
          <w:ilvl w:val="0"/>
          <w:numId w:val="16"/>
        </w:numPr>
        <w:suppressAutoHyphens w:val="0"/>
        <w:jc w:val="both"/>
        <w:rPr>
          <w:bCs/>
          <w:sz w:val="22"/>
          <w:szCs w:val="22"/>
        </w:rPr>
      </w:pPr>
      <w:r w:rsidRPr="00802A48">
        <w:rPr>
          <w:spacing w:val="-1"/>
          <w:sz w:val="22"/>
          <w:szCs w:val="22"/>
        </w:rPr>
        <w:t>Odwołanie przysługuje na:</w:t>
      </w:r>
    </w:p>
    <w:p w14:paraId="7B9DD785" w14:textId="49374E61" w:rsidR="001C73E1" w:rsidRPr="00802A48" w:rsidRDefault="001C73E1" w:rsidP="009803AC">
      <w:pPr>
        <w:pStyle w:val="Akapitzlist"/>
        <w:widowControl/>
        <w:numPr>
          <w:ilvl w:val="1"/>
          <w:numId w:val="37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>
        <w:rPr>
          <w:sz w:val="22"/>
          <w:szCs w:val="22"/>
        </w:rPr>
        <w:t>niezgodną</w:t>
      </w:r>
      <w:r w:rsidRPr="003C50FF">
        <w:rPr>
          <w:sz w:val="22"/>
          <w:szCs w:val="22"/>
        </w:rPr>
        <w:t xml:space="preserve"> </w:t>
      </w:r>
      <w:r>
        <w:rPr>
          <w:sz w:val="22"/>
          <w:szCs w:val="22"/>
        </w:rPr>
        <w:t>z przepisami ustawy czynnoś</w:t>
      </w:r>
      <w:r w:rsidR="00BC18F9">
        <w:rPr>
          <w:sz w:val="22"/>
          <w:szCs w:val="22"/>
        </w:rPr>
        <w:t>ć</w:t>
      </w:r>
      <w:r>
        <w:rPr>
          <w:sz w:val="22"/>
          <w:szCs w:val="22"/>
        </w:rPr>
        <w:t xml:space="preserve"> z</w:t>
      </w:r>
      <w:r w:rsidRPr="003C50FF">
        <w:rPr>
          <w:sz w:val="22"/>
          <w:szCs w:val="22"/>
        </w:rPr>
        <w:t>amawiającego, podjętą w post</w:t>
      </w:r>
      <w:r w:rsidR="009D64A9">
        <w:rPr>
          <w:sz w:val="22"/>
          <w:szCs w:val="22"/>
        </w:rPr>
        <w:t>ę</w:t>
      </w:r>
      <w:r w:rsidRPr="003C50FF">
        <w:rPr>
          <w:sz w:val="22"/>
          <w:szCs w:val="22"/>
        </w:rPr>
        <w:t>powani</w:t>
      </w:r>
      <w:r w:rsidR="009D64A9">
        <w:rPr>
          <w:sz w:val="22"/>
          <w:szCs w:val="22"/>
        </w:rPr>
        <w:t>u</w:t>
      </w:r>
      <w:r w:rsidRPr="003C50FF">
        <w:rPr>
          <w:sz w:val="22"/>
          <w:szCs w:val="22"/>
        </w:rPr>
        <w:t xml:space="preserve"> o udzielenie zamówienia</w:t>
      </w:r>
      <w:r w:rsidR="00926F73">
        <w:rPr>
          <w:sz w:val="22"/>
          <w:szCs w:val="22"/>
        </w:rPr>
        <w:t>,</w:t>
      </w:r>
      <w:r w:rsidRPr="003C50FF">
        <w:rPr>
          <w:sz w:val="22"/>
          <w:szCs w:val="22"/>
        </w:rPr>
        <w:t xml:space="preserve"> w tym na projektowane postanowienie</w:t>
      </w:r>
      <w:r w:rsidRPr="003C50FF">
        <w:rPr>
          <w:spacing w:val="-26"/>
          <w:sz w:val="22"/>
          <w:szCs w:val="22"/>
        </w:rPr>
        <w:t xml:space="preserve"> </w:t>
      </w:r>
      <w:r w:rsidRPr="003C50FF">
        <w:rPr>
          <w:sz w:val="22"/>
          <w:szCs w:val="22"/>
        </w:rPr>
        <w:t>umowy;</w:t>
      </w:r>
    </w:p>
    <w:p w14:paraId="71621355" w14:textId="5978BFE7" w:rsidR="001C73E1" w:rsidRPr="001C73E1" w:rsidRDefault="001C73E1" w:rsidP="009803AC">
      <w:pPr>
        <w:pStyle w:val="Akapitzlist"/>
        <w:widowControl/>
        <w:numPr>
          <w:ilvl w:val="1"/>
          <w:numId w:val="37"/>
        </w:numPr>
        <w:suppressAutoHyphens w:val="0"/>
        <w:autoSpaceDE w:val="0"/>
        <w:autoSpaceDN w:val="0"/>
        <w:ind w:left="1418" w:hanging="709"/>
        <w:jc w:val="both"/>
        <w:rPr>
          <w:spacing w:val="-1"/>
          <w:sz w:val="22"/>
          <w:szCs w:val="22"/>
        </w:rPr>
      </w:pPr>
      <w:r w:rsidRPr="00802A48">
        <w:rPr>
          <w:sz w:val="22"/>
          <w:szCs w:val="22"/>
        </w:rPr>
        <w:lastRenderedPageBreak/>
        <w:t>zaniechanie czynnoścí w post</w:t>
      </w:r>
      <w:r w:rsidR="00EA0CDB">
        <w:rPr>
          <w:sz w:val="22"/>
          <w:szCs w:val="22"/>
        </w:rPr>
        <w:t>ę</w:t>
      </w:r>
      <w:r w:rsidRPr="00802A48">
        <w:rPr>
          <w:sz w:val="22"/>
          <w:szCs w:val="22"/>
        </w:rPr>
        <w:t>powani</w:t>
      </w:r>
      <w:r w:rsidR="00EA0CDB">
        <w:rPr>
          <w:sz w:val="22"/>
          <w:szCs w:val="22"/>
        </w:rPr>
        <w:t>u</w:t>
      </w:r>
      <w:r w:rsidRPr="00802A48">
        <w:rPr>
          <w:sz w:val="22"/>
          <w:szCs w:val="22"/>
        </w:rPr>
        <w:t xml:space="preserve"> o udzi</w:t>
      </w:r>
      <w:r>
        <w:rPr>
          <w:sz w:val="22"/>
          <w:szCs w:val="22"/>
        </w:rPr>
        <w:t>elenie zamówien</w:t>
      </w:r>
      <w:r w:rsidR="00BC18F9">
        <w:rPr>
          <w:sz w:val="22"/>
          <w:szCs w:val="22"/>
        </w:rPr>
        <w:t>ia</w:t>
      </w:r>
      <w:r>
        <w:rPr>
          <w:sz w:val="22"/>
          <w:szCs w:val="22"/>
        </w:rPr>
        <w:t>, do której́ z</w:t>
      </w:r>
      <w:r w:rsidRPr="00802A48">
        <w:rPr>
          <w:sz w:val="22"/>
          <w:szCs w:val="22"/>
        </w:rPr>
        <w:t>amawiający̨ był obowiązany̨ na podstawie ustawy PZP.</w:t>
      </w:r>
    </w:p>
    <w:p w14:paraId="5A8C9432" w14:textId="02C9E337" w:rsidR="001C73E1" w:rsidRPr="003C50FF" w:rsidRDefault="00A41E11" w:rsidP="009803AC">
      <w:pPr>
        <w:pStyle w:val="Akapitzlist"/>
        <w:widowControl/>
        <w:numPr>
          <w:ilvl w:val="0"/>
          <w:numId w:val="16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>
        <w:rPr>
          <w:spacing w:val="-1"/>
          <w:sz w:val="22"/>
          <w:szCs w:val="22"/>
        </w:rPr>
        <w:t>Odwołanie wnosi się</w:t>
      </w:r>
      <w:r w:rsidR="001C73E1" w:rsidRPr="003C50FF">
        <w:rPr>
          <w:spacing w:val="-1"/>
          <w:sz w:val="22"/>
          <w:szCs w:val="22"/>
        </w:rPr>
        <w:t xml:space="preserve"> do Prezesa Krajowej Izby Odwoławczej w formie pisemnej albo w formie elektronicznej albo w postaci elektronicznej opatrzone podpisem zaufanym.</w:t>
      </w:r>
    </w:p>
    <w:p w14:paraId="5E1E26CB" w14:textId="45F1B9CF" w:rsidR="001C73E1" w:rsidRDefault="001C73E1" w:rsidP="009803AC">
      <w:pPr>
        <w:pStyle w:val="Akapitzlist"/>
        <w:widowControl/>
        <w:numPr>
          <w:ilvl w:val="0"/>
          <w:numId w:val="16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3C50FF">
        <w:rPr>
          <w:spacing w:val="-1"/>
          <w:sz w:val="22"/>
          <w:szCs w:val="22"/>
        </w:rPr>
        <w:t>Na orzeczenie Krajowej Izby Odwoławczej oraz postanowienie Prezesa Krajowej Izby Odwoławczej, o któryḿ mowa w art. 519 ust. 1 ustawy PZP, stronom oraz uczestnikom postepowania odwoławczego przysługuje skarga do sadu. Skargę̨ wnosi się do Sądu Okręgowego w Warszawie</w:t>
      </w:r>
      <w:r>
        <w:rPr>
          <w:spacing w:val="-1"/>
          <w:sz w:val="22"/>
          <w:szCs w:val="22"/>
        </w:rPr>
        <w:t xml:space="preserve"> </w:t>
      </w:r>
      <w:r w:rsidRPr="003C50FF">
        <w:rPr>
          <w:spacing w:val="-1"/>
          <w:sz w:val="22"/>
          <w:szCs w:val="22"/>
        </w:rPr>
        <w:t>– sądu zamówień publicznych za pośrednictweḿ Prezesa Krajowej Izby Odwoławczej.</w:t>
      </w:r>
    </w:p>
    <w:p w14:paraId="677FD6EA" w14:textId="4E933623" w:rsidR="00BA102A" w:rsidRDefault="001C73E1" w:rsidP="009803AC">
      <w:pPr>
        <w:pStyle w:val="Akapitzlist"/>
        <w:widowControl/>
        <w:numPr>
          <w:ilvl w:val="0"/>
          <w:numId w:val="16"/>
        </w:numPr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  <w:r w:rsidRPr="00896314">
        <w:rPr>
          <w:spacing w:val="-1"/>
          <w:sz w:val="22"/>
          <w:szCs w:val="22"/>
        </w:rPr>
        <w:t>Szczegółowe informacje dotyczące środków ochrony prawnej określone są w Dziale IX „Środki ochrony prawnej” ustawy PZP.</w:t>
      </w:r>
    </w:p>
    <w:p w14:paraId="0090B4AF" w14:textId="77777777" w:rsidR="008219D2" w:rsidRPr="0097675F" w:rsidRDefault="008219D2" w:rsidP="008219D2">
      <w:pPr>
        <w:pStyle w:val="Akapitzlist"/>
        <w:widowControl/>
        <w:tabs>
          <w:tab w:val="left" w:pos="1793"/>
        </w:tabs>
        <w:suppressAutoHyphens w:val="0"/>
        <w:autoSpaceDE w:val="0"/>
        <w:autoSpaceDN w:val="0"/>
        <w:jc w:val="both"/>
        <w:rPr>
          <w:spacing w:val="-1"/>
          <w:sz w:val="22"/>
          <w:szCs w:val="22"/>
        </w:rPr>
      </w:pPr>
    </w:p>
    <w:p w14:paraId="2E64ACD2" w14:textId="77777777" w:rsidR="00BA102A" w:rsidRDefault="00BA102A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Rozdział XX </w:t>
      </w:r>
      <w:r w:rsidR="00132EB5">
        <w:rPr>
          <w:b/>
          <w:bCs/>
          <w:sz w:val="22"/>
          <w:szCs w:val="22"/>
        </w:rPr>
        <w:t>–</w:t>
      </w:r>
      <w:r>
        <w:rPr>
          <w:b/>
          <w:bCs/>
          <w:sz w:val="22"/>
          <w:szCs w:val="22"/>
        </w:rPr>
        <w:t xml:space="preserve"> </w:t>
      </w:r>
      <w:r w:rsidR="00132EB5">
        <w:rPr>
          <w:b/>
          <w:bCs/>
          <w:sz w:val="22"/>
          <w:szCs w:val="22"/>
        </w:rPr>
        <w:t>Postanowienia ogólne</w:t>
      </w:r>
    </w:p>
    <w:p w14:paraId="6746B7A6" w14:textId="77777777" w:rsidR="00B934A4" w:rsidRDefault="004F31B5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dopuszcza składania ofert częściowych.</w:t>
      </w:r>
    </w:p>
    <w:p w14:paraId="319400B8" w14:textId="69C6C8A9" w:rsidR="0012589B" w:rsidRPr="00631F41" w:rsidRDefault="009D3DDB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i/>
          <w:iCs/>
          <w:sz w:val="22"/>
          <w:szCs w:val="22"/>
        </w:rPr>
      </w:pPr>
      <w:r w:rsidRPr="00CA690C">
        <w:rPr>
          <w:bCs/>
          <w:sz w:val="22"/>
          <w:szCs w:val="22"/>
        </w:rPr>
        <w:t xml:space="preserve">Powody niedokonania podziału zamówienia na części: </w:t>
      </w:r>
      <w:r w:rsidR="0012589B" w:rsidRPr="00631F41">
        <w:rPr>
          <w:i/>
          <w:iCs/>
          <w:sz w:val="22"/>
          <w:szCs w:val="22"/>
        </w:rPr>
        <w:t>w niniejszym postępowaniu wzięto pod uwagę fakt, iż podział zamówienia na części przy tak określonym przedmiocie</w:t>
      </w:r>
      <w:r w:rsidR="009D64A9">
        <w:rPr>
          <w:i/>
          <w:iCs/>
          <w:sz w:val="22"/>
          <w:szCs w:val="22"/>
        </w:rPr>
        <w:t>,</w:t>
      </w:r>
      <w:r w:rsidR="0012589B" w:rsidRPr="00631F41">
        <w:rPr>
          <w:i/>
          <w:iCs/>
          <w:sz w:val="22"/>
          <w:szCs w:val="22"/>
        </w:rPr>
        <w:t xml:space="preserve"> związany byłyby z nadmiernymi trudnościami technicznymi w wykonaniu zamówienia, a brak podziału na części ułatwia je</w:t>
      </w:r>
      <w:r w:rsidR="003514AF">
        <w:rPr>
          <w:i/>
          <w:iCs/>
          <w:sz w:val="22"/>
          <w:szCs w:val="22"/>
        </w:rPr>
        <w:t>go</w:t>
      </w:r>
      <w:r w:rsidR="0012589B" w:rsidRPr="00631F41">
        <w:rPr>
          <w:i/>
          <w:iCs/>
          <w:sz w:val="22"/>
          <w:szCs w:val="22"/>
        </w:rPr>
        <w:t xml:space="preserve"> realizację. </w:t>
      </w:r>
      <w:r w:rsidR="007C5995">
        <w:rPr>
          <w:i/>
          <w:iCs/>
          <w:sz w:val="22"/>
          <w:szCs w:val="22"/>
        </w:rPr>
        <w:t xml:space="preserve">Tym samym </w:t>
      </w:r>
      <w:r w:rsidR="0012589B" w:rsidRPr="00631F41">
        <w:rPr>
          <w:i/>
          <w:iCs/>
          <w:sz w:val="22"/>
          <w:szCs w:val="22"/>
        </w:rPr>
        <w:t>brak podziału zamówienia na części, przy tak określonym przedmiocie zamówienia</w:t>
      </w:r>
      <w:r w:rsidR="007C5995">
        <w:rPr>
          <w:i/>
          <w:iCs/>
          <w:sz w:val="22"/>
          <w:szCs w:val="22"/>
        </w:rPr>
        <w:t>,</w:t>
      </w:r>
      <w:r w:rsidR="0012589B" w:rsidRPr="00631F41">
        <w:rPr>
          <w:i/>
          <w:iCs/>
          <w:sz w:val="22"/>
          <w:szCs w:val="22"/>
        </w:rPr>
        <w:t xml:space="preserve"> nie stanowi podstawy do zawężenia kręgu potencjalnych </w:t>
      </w:r>
      <w:r w:rsidR="004F4B35">
        <w:rPr>
          <w:i/>
          <w:iCs/>
          <w:sz w:val="22"/>
          <w:szCs w:val="22"/>
        </w:rPr>
        <w:t>w</w:t>
      </w:r>
      <w:r w:rsidR="0012589B" w:rsidRPr="00631F41">
        <w:rPr>
          <w:i/>
          <w:iCs/>
          <w:sz w:val="22"/>
          <w:szCs w:val="22"/>
        </w:rPr>
        <w:t>ykonawców.</w:t>
      </w:r>
    </w:p>
    <w:p w14:paraId="67B5AA95" w14:textId="77777777" w:rsidR="004F31B5" w:rsidRDefault="004F31B5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Zamawiający nie przewiduje zawarcia umowy ramowej.</w:t>
      </w:r>
    </w:p>
    <w:p w14:paraId="3F5E0D6A" w14:textId="7C65C757" w:rsidR="003C31DB" w:rsidRPr="003C31DB" w:rsidRDefault="003C31DB" w:rsidP="009803AC">
      <w:pPr>
        <w:pStyle w:val="Akapitzlist"/>
        <w:widowControl/>
        <w:numPr>
          <w:ilvl w:val="0"/>
          <w:numId w:val="17"/>
        </w:numPr>
        <w:suppressAutoHyphens w:val="0"/>
        <w:jc w:val="both"/>
        <w:rPr>
          <w:bCs/>
          <w:sz w:val="22"/>
          <w:szCs w:val="22"/>
        </w:rPr>
      </w:pPr>
      <w:r w:rsidRPr="003C31DB">
        <w:rPr>
          <w:sz w:val="22"/>
          <w:szCs w:val="22"/>
        </w:rPr>
        <w:t xml:space="preserve">Zamawiający nie przewiduje możliwości udzielenie zamówienia polegającego na powtórzeniu podobnych </w:t>
      </w:r>
      <w:r>
        <w:rPr>
          <w:sz w:val="22"/>
          <w:szCs w:val="22"/>
        </w:rPr>
        <w:t>dostaw</w:t>
      </w:r>
      <w:r w:rsidRPr="003C31DB">
        <w:rPr>
          <w:sz w:val="22"/>
          <w:szCs w:val="22"/>
        </w:rPr>
        <w:t xml:space="preserve"> na podstawie art. 214 ust. 1 pkt 8 ustawy PZP.</w:t>
      </w:r>
    </w:p>
    <w:p w14:paraId="16357BF2" w14:textId="77777777" w:rsidR="003C31DB" w:rsidRPr="00C869A8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sz w:val="22"/>
          <w:szCs w:val="22"/>
        </w:rPr>
        <w:t>Zamawiający nie dopuszcza składania ofert wariantowych.</w:t>
      </w:r>
    </w:p>
    <w:p w14:paraId="1CE09DA0" w14:textId="77777777" w:rsidR="003C31DB" w:rsidRPr="00C869A8" w:rsidRDefault="009233B4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Rozliczenia pomiędzy wykonawcą a z</w:t>
      </w:r>
      <w:r w:rsidR="003C31DB" w:rsidRPr="00C869A8">
        <w:rPr>
          <w:sz w:val="22"/>
          <w:szCs w:val="22"/>
        </w:rPr>
        <w:t xml:space="preserve">amawiającym będą dokonywane w złotych polskich (PLN). </w:t>
      </w:r>
    </w:p>
    <w:p w14:paraId="700BCB21" w14:textId="77777777" w:rsidR="003C31DB" w:rsidRPr="00C869A8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aukcji elektronicznej.</w:t>
      </w:r>
    </w:p>
    <w:p w14:paraId="0F7CA02F" w14:textId="77777777" w:rsidR="003C31DB" w:rsidRPr="00C869A8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>Zamawiający nie przewiduje zwrotu kosztów udziału w postępowaniu.</w:t>
      </w:r>
    </w:p>
    <w:p w14:paraId="3B19F3D5" w14:textId="21D6D752" w:rsidR="003C31DB" w:rsidRPr="008122AF" w:rsidRDefault="003C31DB" w:rsidP="009803AC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C869A8">
        <w:rPr>
          <w:bCs/>
          <w:sz w:val="22"/>
          <w:szCs w:val="22"/>
        </w:rPr>
        <w:t xml:space="preserve">Zamawiający </w:t>
      </w:r>
      <w:r w:rsidR="009233B4">
        <w:rPr>
          <w:bCs/>
          <w:sz w:val="22"/>
          <w:szCs w:val="22"/>
        </w:rPr>
        <w:t>żąda wskazania w ofercie przez w</w:t>
      </w:r>
      <w:r w:rsidRPr="00C869A8">
        <w:rPr>
          <w:bCs/>
          <w:sz w:val="22"/>
          <w:szCs w:val="22"/>
        </w:rPr>
        <w:t>ykonawcę tej części zamówienia, odpowiednio do treści postanowień SWZ, której wykonanie zamierza powierzyć podwykonawcom</w:t>
      </w:r>
      <w:r w:rsidR="00040EEC">
        <w:rPr>
          <w:bCs/>
          <w:sz w:val="22"/>
          <w:szCs w:val="22"/>
        </w:rPr>
        <w:t>.</w:t>
      </w:r>
    </w:p>
    <w:p w14:paraId="6DABF42A" w14:textId="77777777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</w:p>
    <w:p w14:paraId="78C2DB87" w14:textId="68A61051" w:rsidR="00132EB5" w:rsidRDefault="00132EB5" w:rsidP="00991F90">
      <w:pPr>
        <w:widowControl/>
        <w:suppressAutoHyphens w:val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 – Informacje o przetwarzaniu danych osobowych</w:t>
      </w:r>
    </w:p>
    <w:p w14:paraId="495E14AC" w14:textId="77777777" w:rsidR="00BF4F2E" w:rsidRPr="00ED02B6" w:rsidRDefault="00BF4F2E" w:rsidP="00ED02B6">
      <w:pPr>
        <w:jc w:val="both"/>
        <w:rPr>
          <w:bCs/>
          <w:sz w:val="22"/>
          <w:szCs w:val="22"/>
        </w:rPr>
      </w:pPr>
      <w:r w:rsidRPr="00ED02B6">
        <w:rPr>
          <w:sz w:val="22"/>
          <w:szCs w:val="22"/>
        </w:rPr>
        <w:t>Zgodnie z art. 13 i 14 Rozporządzenia Parlamentu Europejskiego i Rady (UE) 2016/679 z dnia 27 kwietnia 2016 r. w sprawie ochrony osób fizycznych w związku z przetwarzaniem danych osobowych i w sprawie swobodnego przepływu takich danych oraz uchylenia dyrektywy 95/46/WE (ogólne rozporządzenie o ochronie danych, dalej „RODO”) w zw. z art. 19 ust. 1 ustawy PZP, Uniwersytet Jagielloński informuje, że:</w:t>
      </w:r>
    </w:p>
    <w:p w14:paraId="394BE0CD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Administratorem</w:t>
      </w:r>
      <w:r w:rsidRPr="00ED02B6">
        <w:rPr>
          <w:sz w:val="22"/>
          <w:szCs w:val="22"/>
        </w:rPr>
        <w:t xml:space="preserve"> Pani/Pana danych osobowych jest Uniwersytet Jagielloński, ul. Gołębia 24, 31-007 Kraków, reprezentowany przez Rektora UJ.</w:t>
      </w:r>
    </w:p>
    <w:p w14:paraId="2EFBFBE7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Uniwersytet Jagielloński wyznaczył Inspektora Ochrony Danych</w:t>
      </w:r>
      <w:r w:rsidRPr="00ED02B6">
        <w:rPr>
          <w:sz w:val="22"/>
          <w:szCs w:val="22"/>
        </w:rPr>
        <w:t xml:space="preserve">, ul. Gołębia 24, 31-007 Kraków, pokój nr 5. Kontakt z Inspektorem możliwy jest przez e-mail: </w:t>
      </w:r>
      <w:hyperlink r:id="rId46" w:history="1">
        <w:r w:rsidRPr="00ED02B6">
          <w:rPr>
            <w:color w:val="0000FF"/>
            <w:sz w:val="22"/>
            <w:szCs w:val="22"/>
            <w:u w:val="single"/>
          </w:rPr>
          <w:t>iod@uj.edu.pl</w:t>
        </w:r>
      </w:hyperlink>
      <w:r w:rsidRPr="00ED02B6">
        <w:rPr>
          <w:sz w:val="22"/>
          <w:szCs w:val="22"/>
        </w:rPr>
        <w:t xml:space="preserve"> lub pod nr telefonu +4812 663 12 25.</w:t>
      </w:r>
    </w:p>
    <w:p w14:paraId="13FBA82F" w14:textId="7C277B55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i/>
          <w:sz w:val="22"/>
          <w:szCs w:val="22"/>
        </w:rPr>
      </w:pPr>
      <w:r w:rsidRPr="00ED02B6">
        <w:rPr>
          <w:sz w:val="22"/>
          <w:szCs w:val="22"/>
        </w:rPr>
        <w:t>Pani/Pana dane osobowe przetwarzane będą na podstawie art. 6 ust. 1 lit. c) RODO w celu związanym z postępowaniem o udzielenie zamówienia publicznego</w:t>
      </w:r>
      <w:r w:rsidRPr="00ED02B6">
        <w:rPr>
          <w:i/>
          <w:sz w:val="22"/>
          <w:szCs w:val="22"/>
        </w:rPr>
        <w:t xml:space="preserve">, nr sprawy </w:t>
      </w:r>
      <w:r w:rsidRPr="00ED02B6">
        <w:rPr>
          <w:b/>
          <w:sz w:val="22"/>
          <w:szCs w:val="22"/>
        </w:rPr>
        <w:t>80.272</w:t>
      </w:r>
      <w:r w:rsidR="001C0F64">
        <w:rPr>
          <w:b/>
          <w:sz w:val="22"/>
          <w:szCs w:val="22"/>
        </w:rPr>
        <w:t>.</w:t>
      </w:r>
      <w:r w:rsidR="008922AB">
        <w:rPr>
          <w:b/>
          <w:sz w:val="22"/>
          <w:szCs w:val="22"/>
        </w:rPr>
        <w:t>4</w:t>
      </w:r>
      <w:r w:rsidR="00AC7B23">
        <w:rPr>
          <w:b/>
          <w:sz w:val="22"/>
          <w:szCs w:val="22"/>
        </w:rPr>
        <w:t>3</w:t>
      </w:r>
      <w:r w:rsidR="00CD5B7C">
        <w:rPr>
          <w:b/>
          <w:sz w:val="22"/>
          <w:szCs w:val="22"/>
        </w:rPr>
        <w:t>6</w:t>
      </w:r>
      <w:r w:rsidR="00770455">
        <w:rPr>
          <w:b/>
          <w:sz w:val="22"/>
          <w:szCs w:val="22"/>
        </w:rPr>
        <w:t>.2023</w:t>
      </w:r>
    </w:p>
    <w:p w14:paraId="386FCFB1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danie przez Panią/Pana danych osobowych jest wymogiem ustawowym określonym w przepisach ustawy PZP związanym z udziałem w postępowaniu o udzielenie zamówienia publicznego. </w:t>
      </w:r>
    </w:p>
    <w:p w14:paraId="347F911E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Konsekwencje niepodania danych osobowych wynikają z ustawy PZP.</w:t>
      </w:r>
    </w:p>
    <w:p w14:paraId="1CEF013F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Odbiorcami Pani/Pana danych osobowych będą osoby lub podmioty, którym udostępniona zostanie dokumentacja postępowania w oparciu o art. 18 oraz art. 74 ust. 3 oraz 4 ustawy PZP, przy czym udostepnieniu nie podlegają dane osobowe, o których mowa w art. 9 ust. 1 RODO, zebrane w toku postępowania o udzielenie zamówienia.</w:t>
      </w:r>
    </w:p>
    <w:p w14:paraId="180F7D18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ani/Pana dane osobowe będą przechowywane zgodnie z art. 78 ust. 1 ustawy PZP przez okres co najmniej 4 lat liczonych od dnia zakończenia postępowania o udzielenie zamówienia publicznego albo do upływu terminu możliwości kontroli projektu współfinansowanego lub finansowanego ze środków Unii Europejskiej albo jego trwałości takie projektu bądź innych </w:t>
      </w:r>
      <w:r w:rsidRPr="00ED02B6">
        <w:rPr>
          <w:sz w:val="22"/>
          <w:szCs w:val="22"/>
        </w:rPr>
        <w:lastRenderedPageBreak/>
        <w:t>umów czy zobowiązań wynikających z realizowanych projektów.</w:t>
      </w:r>
    </w:p>
    <w:p w14:paraId="253EC5D5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Posiada Pani/Pan prawo do: </w:t>
      </w:r>
    </w:p>
    <w:p w14:paraId="7438341F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5 RODO prawo dostępu do danych osobowych Pani/Pana dotyczących;</w:t>
      </w:r>
    </w:p>
    <w:p w14:paraId="2B348EDC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6 RODO prawo do sprostowania Pani/Pana danych osobowych;</w:t>
      </w:r>
    </w:p>
    <w:p w14:paraId="1A5962AB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a podstawie art. 18 RODO prawo żądania od administratora ograniczenia przetwarzania danych osobowych,</w:t>
      </w:r>
    </w:p>
    <w:p w14:paraId="722AFE4E" w14:textId="77777777" w:rsidR="00BF4F2E" w:rsidRPr="00ED02B6" w:rsidRDefault="00BF4F2E" w:rsidP="009803AC">
      <w:pPr>
        <w:numPr>
          <w:ilvl w:val="0"/>
          <w:numId w:val="21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wniesienia skargi do Prezesa Urzędu Ochrony Danych Osobowych, gdy uzna Pani/Pan, że przetwarzanie danych osobowych Pani/Pana dotyczących narusza przepisy RODO.</w:t>
      </w:r>
    </w:p>
    <w:p w14:paraId="766ADB69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Nie przysługuje Pani/Panu prawo do:</w:t>
      </w:r>
    </w:p>
    <w:p w14:paraId="7C704CB1" w14:textId="77777777" w:rsidR="00BF4F2E" w:rsidRPr="00ED02B6" w:rsidRDefault="00BF4F2E" w:rsidP="009803AC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usunięcia danych osobowych w zw. z art. 17 ust. 3 lit. b), d) lub e) RODO,</w:t>
      </w:r>
    </w:p>
    <w:p w14:paraId="7B3B24BF" w14:textId="77777777" w:rsidR="00BF4F2E" w:rsidRPr="00ED02B6" w:rsidRDefault="00BF4F2E" w:rsidP="009803AC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do przenoszenia danych osobowych, o którym mowa w art. 20 RODO,</w:t>
      </w:r>
    </w:p>
    <w:p w14:paraId="26FDBCBB" w14:textId="77777777" w:rsidR="00BF4F2E" w:rsidRPr="00ED02B6" w:rsidRDefault="00BF4F2E" w:rsidP="009803AC">
      <w:pPr>
        <w:numPr>
          <w:ilvl w:val="0"/>
          <w:numId w:val="22"/>
        </w:numPr>
        <w:ind w:left="1418" w:hanging="709"/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>prawo sprzeciwu, wobec przetwarzania danych osobowych, gdyż podstawą prawną przetwarzania Pani/Pana danych osobowych jest art. 6 ust. 1 lit. c) w zw. z art. 21 RODO.</w:t>
      </w:r>
    </w:p>
    <w:p w14:paraId="6F3E29D2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Pana/Pani dane osobowe, o których mowa w art. 10 RODO</w:t>
      </w:r>
      <w:r w:rsidRPr="00ED02B6">
        <w:rPr>
          <w:sz w:val="22"/>
          <w:szCs w:val="22"/>
        </w:rPr>
        <w:t>, mogą zostać udostępnione, w celu umożliwienia korzystania ze środków ochrony prawnej, o których mowa w Dziale IX ustawy PZP, do upływu terminu na ich wniesienie.</w:t>
      </w:r>
    </w:p>
    <w:p w14:paraId="3ED75FF7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Zamawiający informuje, że </w:t>
      </w:r>
      <w:r w:rsidRPr="00ED02B6">
        <w:rPr>
          <w:b/>
          <w:sz w:val="22"/>
          <w:szCs w:val="22"/>
        </w:rPr>
        <w:t>w odniesieniu do Pani/Pana danych osobowych</w:t>
      </w:r>
      <w:r w:rsidRPr="00ED02B6">
        <w:rPr>
          <w:sz w:val="22"/>
          <w:szCs w:val="22"/>
        </w:rPr>
        <w:t xml:space="preserve"> decyzje nie będą podejmowane w sposób zautomatyzowany, stosownie do art. 22 RODO.</w:t>
      </w:r>
    </w:p>
    <w:p w14:paraId="6789582D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sz w:val="22"/>
          <w:szCs w:val="22"/>
        </w:rPr>
        <w:t xml:space="preserve">W przypadku gdy wykonanie obowiązków, o których mowa w art. 15 ust. 1 – 3 RODO, celem realizacji Pani/Pana uprawnienia wskazanego pkt 8 lit. a) powyżej, wymagałoby niewspółmiernie dużego wysiłku, </w:t>
      </w:r>
      <w:r w:rsidRPr="00ED02B6">
        <w:rPr>
          <w:b/>
          <w:sz w:val="22"/>
          <w:szCs w:val="22"/>
        </w:rPr>
        <w:t>zamawiający może żądać od Pana/Pani</w:t>
      </w:r>
      <w:r w:rsidRPr="00ED02B6">
        <w:rPr>
          <w:sz w:val="22"/>
          <w:szCs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1B08A133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b) powyżej, do sprostowania lub uzupełnienia danych osobowych, o którym mowa w art. 16 RODO, nie może skutkować zmianą wyniku postępowania o udzielenie zamówienia publicznego, ani zmianą postanowień umowy w zakresie niezgodnym z ustawą PZP, ani nie może naruszać integralności protokołu postępowania o udzielenie zamówienia publicznego oraz jego załączników.</w:t>
      </w:r>
    </w:p>
    <w:p w14:paraId="351CD5C1" w14:textId="77777777" w:rsidR="00BF4F2E" w:rsidRPr="00ED02B6" w:rsidRDefault="00BF4F2E" w:rsidP="009803AC">
      <w:pPr>
        <w:numPr>
          <w:ilvl w:val="3"/>
          <w:numId w:val="20"/>
        </w:numPr>
        <w:contextualSpacing/>
        <w:jc w:val="both"/>
        <w:rPr>
          <w:sz w:val="22"/>
          <w:szCs w:val="22"/>
          <w:u w:val="single"/>
        </w:rPr>
      </w:pPr>
      <w:r w:rsidRPr="00ED02B6">
        <w:rPr>
          <w:b/>
          <w:sz w:val="22"/>
          <w:szCs w:val="22"/>
        </w:rPr>
        <w:t>Skorzystanie przez Panią/Pana</w:t>
      </w:r>
      <w:r w:rsidRPr="00ED02B6">
        <w:rPr>
          <w:sz w:val="22"/>
          <w:szCs w:val="22"/>
        </w:rPr>
        <w:t>, z uprawnienia wskazanego pkt 8 lit. c) powyżej,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>polegającym na</w:t>
      </w:r>
      <w:r w:rsidRPr="00ED02B6">
        <w:rPr>
          <w:b/>
          <w:sz w:val="22"/>
          <w:szCs w:val="22"/>
        </w:rPr>
        <w:t xml:space="preserve"> </w:t>
      </w:r>
      <w:r w:rsidRPr="00ED02B6">
        <w:rPr>
          <w:sz w:val="22"/>
          <w:szCs w:val="22"/>
        </w:rPr>
        <w:t xml:space="preserve">żądaniu ograniczenia przetwarzania danych, o którym mowa w art. 18 ust. 1 Rozporządzenia Ogólnego, nie ogranicza przetwarzania danych osobowych do czasu zakończenia postępowania o udzielenie zamówienia publicznego oraz również po postępowania w przypadku wystąpienia okoliczności, o których mowa w art. 18 ust. 2 RODO </w:t>
      </w:r>
      <w:r w:rsidRPr="00ED02B6">
        <w:rPr>
          <w:sz w:val="22"/>
          <w:szCs w:val="22"/>
          <w:u w:val="single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.</w:t>
      </w:r>
    </w:p>
    <w:p w14:paraId="6395548E" w14:textId="77777777" w:rsidR="009C0FB2" w:rsidRDefault="009C0FB2" w:rsidP="009C0FB2">
      <w:pPr>
        <w:pStyle w:val="Akapitzlist"/>
        <w:widowControl/>
        <w:suppressAutoHyphens w:val="0"/>
        <w:ind w:left="644"/>
        <w:jc w:val="both"/>
        <w:rPr>
          <w:b/>
          <w:sz w:val="22"/>
          <w:szCs w:val="22"/>
        </w:rPr>
      </w:pPr>
    </w:p>
    <w:p w14:paraId="72D9C4F8" w14:textId="77777777" w:rsidR="009C0FB2" w:rsidRDefault="009C0FB2" w:rsidP="009C0FB2">
      <w:pPr>
        <w:pStyle w:val="Akapitzlist"/>
        <w:widowControl/>
        <w:suppressAutoHyphens w:val="0"/>
        <w:ind w:left="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ozdział XXII – Załączniki do SWZ</w:t>
      </w:r>
    </w:p>
    <w:p w14:paraId="536057CA" w14:textId="2D51F018" w:rsidR="00D71FDE" w:rsidRPr="00D71FDE" w:rsidRDefault="00D16E29" w:rsidP="009803AC">
      <w:pPr>
        <w:pStyle w:val="Akapitzlist"/>
        <w:widowControl/>
        <w:numPr>
          <w:ilvl w:val="0"/>
          <w:numId w:val="23"/>
        </w:numPr>
        <w:suppressAutoHyphens w:val="0"/>
        <w:jc w:val="both"/>
        <w:rPr>
          <w:sz w:val="22"/>
          <w:szCs w:val="22"/>
        </w:rPr>
      </w:pPr>
      <w:r w:rsidRPr="00010E9D">
        <w:rPr>
          <w:sz w:val="22"/>
          <w:szCs w:val="22"/>
        </w:rPr>
        <w:t xml:space="preserve">Załącznik A </w:t>
      </w:r>
      <w:r w:rsidR="0082700B" w:rsidRPr="00010E9D">
        <w:rPr>
          <w:sz w:val="22"/>
          <w:szCs w:val="22"/>
        </w:rPr>
        <w:t>–</w:t>
      </w:r>
      <w:r w:rsidRPr="00010E9D">
        <w:rPr>
          <w:sz w:val="22"/>
          <w:szCs w:val="22"/>
        </w:rPr>
        <w:t xml:space="preserve"> </w:t>
      </w:r>
      <w:r w:rsidR="00D71FDE" w:rsidRPr="00D71FDE">
        <w:rPr>
          <w:bCs/>
          <w:sz w:val="22"/>
          <w:szCs w:val="22"/>
        </w:rPr>
        <w:t>Załącznik A – Opis przedmiotu zamówienia;</w:t>
      </w:r>
    </w:p>
    <w:p w14:paraId="3214B67A" w14:textId="77777777" w:rsidR="00D71FDE" w:rsidRPr="00D71FDE" w:rsidRDefault="00D71FDE" w:rsidP="009803AC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1 – Formularz oferty;</w:t>
      </w:r>
    </w:p>
    <w:p w14:paraId="01D78F94" w14:textId="1500C94B" w:rsidR="00CA05FF" w:rsidRPr="00EA1B22" w:rsidRDefault="00D71FDE" w:rsidP="009803AC">
      <w:pPr>
        <w:numPr>
          <w:ilvl w:val="0"/>
          <w:numId w:val="23"/>
        </w:numPr>
        <w:contextualSpacing/>
        <w:jc w:val="both"/>
        <w:rPr>
          <w:bCs/>
          <w:sz w:val="22"/>
          <w:szCs w:val="22"/>
          <w:u w:val="single"/>
        </w:rPr>
      </w:pPr>
      <w:r w:rsidRPr="00D71FDE">
        <w:rPr>
          <w:bCs/>
          <w:sz w:val="22"/>
          <w:szCs w:val="22"/>
        </w:rPr>
        <w:t>Załącznik nr 2 – Wzór umowy (projektowane postanowienia umowy).</w:t>
      </w:r>
    </w:p>
    <w:p w14:paraId="5A370AC7" w14:textId="0CA5478B" w:rsidR="00EA1B22" w:rsidRDefault="00EA1B22" w:rsidP="00EA1B22">
      <w:pPr>
        <w:ind w:left="720"/>
        <w:contextualSpacing/>
        <w:jc w:val="both"/>
        <w:rPr>
          <w:bCs/>
          <w:sz w:val="22"/>
          <w:szCs w:val="22"/>
        </w:rPr>
      </w:pPr>
    </w:p>
    <w:p w14:paraId="34A16171" w14:textId="3FF584EA" w:rsidR="00DE2226" w:rsidRDefault="00DE2226">
      <w:pPr>
        <w:widowControl/>
        <w:suppressAutoHyphens w:val="0"/>
        <w:spacing w:after="160" w:line="259" w:lineRule="auto"/>
        <w:jc w:val="left"/>
        <w:rPr>
          <w:bCs/>
          <w:sz w:val="22"/>
          <w:szCs w:val="22"/>
          <w:u w:val="single"/>
        </w:rPr>
      </w:pPr>
      <w:r>
        <w:rPr>
          <w:bCs/>
          <w:sz w:val="22"/>
          <w:szCs w:val="22"/>
          <w:u w:val="single"/>
        </w:rPr>
        <w:br w:type="page"/>
      </w:r>
    </w:p>
    <w:p w14:paraId="2BE7ED0F" w14:textId="77777777" w:rsidR="006E5D67" w:rsidRPr="005B0DD7" w:rsidRDefault="006E5D67" w:rsidP="006E5D67">
      <w:pPr>
        <w:ind w:left="360"/>
        <w:jc w:val="right"/>
        <w:rPr>
          <w:b/>
          <w:bCs/>
          <w:i/>
          <w:sz w:val="22"/>
          <w:szCs w:val="22"/>
        </w:rPr>
      </w:pPr>
      <w:r w:rsidRPr="005B0DD7">
        <w:rPr>
          <w:b/>
          <w:bCs/>
          <w:i/>
          <w:sz w:val="22"/>
          <w:szCs w:val="22"/>
        </w:rPr>
        <w:lastRenderedPageBreak/>
        <w:t>Załącznik A do SWZ – Opis przedmiotu zamówienia</w:t>
      </w:r>
    </w:p>
    <w:p w14:paraId="49B7321A" w14:textId="77777777" w:rsidR="008B344B" w:rsidRDefault="006E5D67" w:rsidP="006E5D67">
      <w:pPr>
        <w:spacing w:after="100" w:afterAutospacing="1"/>
        <w:rPr>
          <w:b/>
          <w:sz w:val="22"/>
          <w:szCs w:val="22"/>
          <w:lang w:eastAsia="en-US"/>
        </w:rPr>
      </w:pPr>
      <w:r w:rsidRPr="005B0DD7">
        <w:rPr>
          <w:b/>
          <w:sz w:val="22"/>
          <w:szCs w:val="22"/>
          <w:lang w:eastAsia="en-US"/>
        </w:rPr>
        <w:br/>
      </w:r>
      <w:bookmarkStart w:id="14" w:name="_Hlk150342603"/>
    </w:p>
    <w:p w14:paraId="7B7E27DF" w14:textId="3C6500FA" w:rsidR="006E5D67" w:rsidRPr="005B0DD7" w:rsidRDefault="004707CB" w:rsidP="006E5D67">
      <w:pPr>
        <w:spacing w:after="100" w:afterAutospacing="1"/>
        <w:rPr>
          <w:b/>
          <w:sz w:val="22"/>
          <w:szCs w:val="22"/>
          <w:lang w:eastAsia="en-US"/>
        </w:rPr>
      </w:pPr>
      <w:r>
        <w:rPr>
          <w:b/>
          <w:sz w:val="22"/>
          <w:szCs w:val="22"/>
          <w:lang w:eastAsia="en-US"/>
        </w:rPr>
        <w:t>W</w:t>
      </w:r>
      <w:r w:rsidRPr="004707CB">
        <w:rPr>
          <w:b/>
          <w:sz w:val="22"/>
          <w:szCs w:val="22"/>
          <w:lang w:eastAsia="en-US"/>
        </w:rPr>
        <w:t>ielofunkcyjne urządzeni</w:t>
      </w:r>
      <w:r>
        <w:rPr>
          <w:b/>
          <w:sz w:val="22"/>
          <w:szCs w:val="22"/>
          <w:lang w:eastAsia="en-US"/>
        </w:rPr>
        <w:t>e</w:t>
      </w:r>
      <w:r w:rsidRPr="004707CB">
        <w:rPr>
          <w:b/>
          <w:sz w:val="22"/>
          <w:szCs w:val="22"/>
          <w:lang w:eastAsia="en-US"/>
        </w:rPr>
        <w:t xml:space="preserve"> powielające</w:t>
      </w:r>
      <w:r w:rsidR="006D7772">
        <w:rPr>
          <w:b/>
          <w:sz w:val="22"/>
          <w:szCs w:val="22"/>
          <w:lang w:eastAsia="en-US"/>
        </w:rPr>
        <w:t xml:space="preserve"> (kserokopiarka) </w:t>
      </w:r>
      <w:r w:rsidR="006D7772">
        <w:rPr>
          <w:b/>
          <w:sz w:val="22"/>
          <w:szCs w:val="22"/>
          <w:lang w:eastAsia="en-US"/>
        </w:rPr>
        <w:br/>
      </w:r>
      <w:r w:rsidR="00CD5B7C">
        <w:rPr>
          <w:b/>
          <w:sz w:val="22"/>
          <w:szCs w:val="22"/>
          <w:lang w:eastAsia="en-US"/>
        </w:rPr>
        <w:t>do</w:t>
      </w:r>
      <w:r w:rsidR="00487982" w:rsidRPr="00487982">
        <w:rPr>
          <w:b/>
          <w:sz w:val="22"/>
          <w:szCs w:val="22"/>
          <w:lang w:eastAsia="en-US"/>
        </w:rPr>
        <w:t xml:space="preserve"> </w:t>
      </w:r>
      <w:r w:rsidR="00452A37" w:rsidRPr="00452A37">
        <w:rPr>
          <w:b/>
          <w:sz w:val="22"/>
          <w:szCs w:val="22"/>
          <w:lang w:eastAsia="en-US"/>
        </w:rPr>
        <w:t xml:space="preserve">Pracowni Neuropatologii Doświadczalnej </w:t>
      </w:r>
      <w:r w:rsidR="00452A37">
        <w:rPr>
          <w:b/>
          <w:sz w:val="22"/>
          <w:szCs w:val="22"/>
          <w:lang w:eastAsia="en-US"/>
        </w:rPr>
        <w:br/>
      </w:r>
      <w:r w:rsidR="00452A37" w:rsidRPr="00452A37">
        <w:rPr>
          <w:b/>
          <w:sz w:val="22"/>
          <w:szCs w:val="22"/>
          <w:lang w:eastAsia="en-US"/>
        </w:rPr>
        <w:t xml:space="preserve">Instytutu Zoologii i Badań Biomedycznych (IZiBB) </w:t>
      </w:r>
      <w:r w:rsidR="0066698E">
        <w:rPr>
          <w:b/>
          <w:sz w:val="22"/>
          <w:szCs w:val="22"/>
          <w:lang w:eastAsia="en-US"/>
        </w:rPr>
        <w:t xml:space="preserve">Uniwersytetu </w:t>
      </w:r>
      <w:r w:rsidR="00487982" w:rsidRPr="00487982">
        <w:rPr>
          <w:b/>
          <w:sz w:val="22"/>
          <w:szCs w:val="22"/>
          <w:lang w:eastAsia="en-US"/>
        </w:rPr>
        <w:t>Jagiellońskiego w Krakowie</w:t>
      </w:r>
    </w:p>
    <w:bookmarkEnd w:id="14"/>
    <w:p w14:paraId="31CC8488" w14:textId="5B1864E5" w:rsidR="006E5D67" w:rsidRPr="002E7447" w:rsidRDefault="006E5D67" w:rsidP="006E5D67">
      <w:pPr>
        <w:spacing w:after="100" w:afterAutospacing="1"/>
        <w:rPr>
          <w:b/>
          <w:sz w:val="20"/>
          <w:szCs w:val="20"/>
          <w:lang w:eastAsia="en-US"/>
        </w:rPr>
      </w:pPr>
      <w:r w:rsidRPr="002E7447">
        <w:rPr>
          <w:b/>
          <w:sz w:val="20"/>
          <w:szCs w:val="20"/>
          <w:lang w:eastAsia="en-US"/>
        </w:rPr>
        <w:t>SPECYFIKACJA TECHNICZNA</w:t>
      </w:r>
    </w:p>
    <w:p w14:paraId="40DE4584" w14:textId="77777777" w:rsidR="00AF682D" w:rsidRPr="002E7447" w:rsidRDefault="00AF682D" w:rsidP="006E5D67">
      <w:pPr>
        <w:pStyle w:val="Default"/>
        <w:rPr>
          <w:sz w:val="20"/>
          <w:szCs w:val="20"/>
        </w:rPr>
      </w:pPr>
    </w:p>
    <w:tbl>
      <w:tblPr>
        <w:tblW w:w="0" w:type="auto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506"/>
        <w:gridCol w:w="3434"/>
        <w:gridCol w:w="4820"/>
      </w:tblGrid>
      <w:tr w:rsidR="0033292F" w:rsidRPr="00AA4278" w14:paraId="5A61B25F" w14:textId="77777777" w:rsidTr="0033292F">
        <w:tc>
          <w:tcPr>
            <w:tcW w:w="50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F2F2F2" w:themeFill="background1" w:themeFillShade="F2"/>
          </w:tcPr>
          <w:p w14:paraId="78F2B9A8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LP.</w:t>
            </w:r>
          </w:p>
        </w:tc>
        <w:tc>
          <w:tcPr>
            <w:tcW w:w="343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F2F2F2" w:themeFill="background1" w:themeFillShade="F2"/>
          </w:tcPr>
          <w:p w14:paraId="12C94936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Nazwa Parametru</w:t>
            </w:r>
          </w:p>
        </w:tc>
        <w:tc>
          <w:tcPr>
            <w:tcW w:w="482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2F2F2" w:themeFill="background1" w:themeFillShade="F2"/>
          </w:tcPr>
          <w:p w14:paraId="4F0A54BD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452E9E">
              <w:rPr>
                <w:b/>
                <w:bCs/>
                <w:color w:val="auto"/>
                <w:sz w:val="22"/>
                <w:szCs w:val="22"/>
              </w:rPr>
              <w:t>Minimalne</w:t>
            </w:r>
            <w:r w:rsidRPr="00452E9E">
              <w:rPr>
                <w:color w:val="auto"/>
                <w:sz w:val="22"/>
                <w:szCs w:val="22"/>
              </w:rPr>
              <w:t xml:space="preserve"> wymagane parametry techniczne</w:t>
            </w:r>
          </w:p>
        </w:tc>
      </w:tr>
      <w:tr w:rsidR="0033292F" w:rsidRPr="00AA4278" w14:paraId="2DD3AF2A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104CCF0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1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36F8A4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Obsługiwany typ nośnika</w:t>
            </w: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7ED8352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 xml:space="preserve">papier zwykły </w:t>
            </w:r>
          </w:p>
        </w:tc>
      </w:tr>
      <w:tr w:rsidR="0033292F" w:rsidRPr="00AA4278" w14:paraId="00C5BBB0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CF3B7F3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2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CE4A904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 xml:space="preserve">Obsługiwane formaty nośników </w:t>
            </w: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B34B9BA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A4</w:t>
            </w:r>
          </w:p>
        </w:tc>
      </w:tr>
      <w:tr w:rsidR="0033292F" w:rsidRPr="00AA4278" w14:paraId="38D670D3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3CBDFB5F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3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F613A56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Obsługiwany interfejs</w:t>
            </w: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007DDD8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USB</w:t>
            </w:r>
          </w:p>
        </w:tc>
      </w:tr>
      <w:tr w:rsidR="0033292F" w:rsidRPr="00AA4278" w14:paraId="5CA19403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5B321D3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4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42566F5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 xml:space="preserve">Szybkość kopiowania </w:t>
            </w: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9EB8D88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5 str./min</w:t>
            </w:r>
          </w:p>
        </w:tc>
      </w:tr>
      <w:tr w:rsidR="0033292F" w:rsidRPr="00AA4278" w14:paraId="22047F08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B82FCD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5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E0E96D9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 xml:space="preserve">Szybkość druku </w:t>
            </w: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0BDF8B1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>mono 20 str./min</w:t>
            </w:r>
          </w:p>
          <w:p w14:paraId="42FA93CA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33292F" w:rsidRPr="00AA4278" w14:paraId="3B82FCC2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18A16CC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6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9994F20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 xml:space="preserve">Rozdzielczość kopiowania </w:t>
            </w: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97D4F40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 xml:space="preserve">600 - 600 </w:t>
            </w:r>
            <w:proofErr w:type="spellStart"/>
            <w:r w:rsidRPr="0033292F">
              <w:rPr>
                <w:sz w:val="22"/>
                <w:szCs w:val="22"/>
              </w:rPr>
              <w:t>dpi</w:t>
            </w:r>
            <w:proofErr w:type="spellEnd"/>
          </w:p>
          <w:p w14:paraId="77560ECE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33292F" w:rsidRPr="00AA4278" w14:paraId="3F0CEBF2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276523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7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15FAE35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 xml:space="preserve">Rozdzielczość skanowania </w:t>
            </w:r>
          </w:p>
          <w:p w14:paraId="6EAAED76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E64A946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 xml:space="preserve">600 - 1200 </w:t>
            </w:r>
            <w:proofErr w:type="spellStart"/>
            <w:r w:rsidRPr="0033292F">
              <w:rPr>
                <w:sz w:val="22"/>
                <w:szCs w:val="22"/>
              </w:rPr>
              <w:t>dpi</w:t>
            </w:r>
            <w:proofErr w:type="spellEnd"/>
          </w:p>
          <w:p w14:paraId="66BEC15D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33292F" w:rsidRPr="00AA4278" w14:paraId="4358D8D6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DC4709D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8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4211EBD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 xml:space="preserve">Rozdzielczość druku </w:t>
            </w:r>
          </w:p>
          <w:p w14:paraId="25A4FB20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542B286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 xml:space="preserve">600 - 2400 </w:t>
            </w:r>
            <w:proofErr w:type="spellStart"/>
            <w:r w:rsidRPr="0033292F">
              <w:rPr>
                <w:sz w:val="22"/>
                <w:szCs w:val="22"/>
              </w:rPr>
              <w:t>dpi</w:t>
            </w:r>
            <w:proofErr w:type="spellEnd"/>
          </w:p>
          <w:p w14:paraId="2AC7857D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33292F" w:rsidRPr="00AA4278" w14:paraId="0A5328DA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2836E12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9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7228AB2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>Technologia druku</w:t>
            </w:r>
          </w:p>
          <w:p w14:paraId="132FA68F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61571E6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>laserowa</w:t>
            </w:r>
          </w:p>
          <w:p w14:paraId="1FBF5601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33292F" w:rsidRPr="00AA4278" w14:paraId="0B686F62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352E76C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10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FFFFFF" w:themeFill="background1"/>
          </w:tcPr>
          <w:p w14:paraId="0E84E4DE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>Kolor wydruku</w:t>
            </w:r>
          </w:p>
          <w:p w14:paraId="1B4CC8D4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 w:themeFill="background1"/>
          </w:tcPr>
          <w:p w14:paraId="6BC13EFC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>czarny</w:t>
            </w:r>
          </w:p>
          <w:p w14:paraId="6F9A3ECF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33292F" w:rsidRPr="00AA4278" w14:paraId="32E4DE72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085B088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11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FFFFFF" w:themeFill="background1"/>
          </w:tcPr>
          <w:p w14:paraId="63D23881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 xml:space="preserve">Zasilanie wymagane </w:t>
            </w:r>
          </w:p>
          <w:p w14:paraId="12CEAAAC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 w:themeFill="background1"/>
          </w:tcPr>
          <w:p w14:paraId="1D763AFD" w14:textId="77777777" w:rsidR="0033292F" w:rsidRPr="0033292F" w:rsidRDefault="0033292F" w:rsidP="00EE7BD8">
            <w:pPr>
              <w:jc w:val="both"/>
              <w:rPr>
                <w:sz w:val="22"/>
                <w:szCs w:val="22"/>
              </w:rPr>
            </w:pPr>
            <w:r w:rsidRPr="0033292F">
              <w:rPr>
                <w:sz w:val="22"/>
                <w:szCs w:val="22"/>
              </w:rPr>
              <w:t>230 V</w:t>
            </w:r>
          </w:p>
          <w:p w14:paraId="5BC1BFB8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33292F" w:rsidRPr="00AA4278" w14:paraId="0BD70157" w14:textId="77777777" w:rsidTr="0033292F">
        <w:tc>
          <w:tcPr>
            <w:tcW w:w="50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13684C6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12.</w:t>
            </w:r>
          </w:p>
        </w:tc>
        <w:tc>
          <w:tcPr>
            <w:tcW w:w="3434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FFFFFF" w:themeFill="background1"/>
          </w:tcPr>
          <w:p w14:paraId="73904CBC" w14:textId="77777777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>Gwarancja</w:t>
            </w:r>
          </w:p>
        </w:tc>
        <w:tc>
          <w:tcPr>
            <w:tcW w:w="482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 w:themeFill="background1"/>
          </w:tcPr>
          <w:p w14:paraId="01DCB9F8" w14:textId="32D515EF" w:rsidR="0033292F" w:rsidRPr="0033292F" w:rsidRDefault="0033292F" w:rsidP="00EE7BD8">
            <w:pPr>
              <w:pStyle w:val="Default"/>
              <w:rPr>
                <w:color w:val="auto"/>
                <w:sz w:val="22"/>
                <w:szCs w:val="22"/>
              </w:rPr>
            </w:pPr>
            <w:r w:rsidRPr="0033292F">
              <w:rPr>
                <w:color w:val="auto"/>
                <w:sz w:val="22"/>
                <w:szCs w:val="22"/>
              </w:rPr>
              <w:t xml:space="preserve">24 miesiące na wszystkie elementy składające się </w:t>
            </w:r>
            <w:r>
              <w:rPr>
                <w:color w:val="auto"/>
                <w:sz w:val="22"/>
                <w:szCs w:val="22"/>
              </w:rPr>
              <w:br/>
            </w:r>
            <w:r w:rsidRPr="0033292F">
              <w:rPr>
                <w:color w:val="auto"/>
                <w:sz w:val="22"/>
                <w:szCs w:val="22"/>
              </w:rPr>
              <w:t xml:space="preserve">na urządzenie powielające. </w:t>
            </w:r>
            <w:r w:rsidRPr="00452E9E">
              <w:rPr>
                <w:color w:val="auto"/>
                <w:sz w:val="22"/>
                <w:szCs w:val="22"/>
                <w:shd w:val="clear" w:color="auto" w:fill="FFFFFF" w:themeFill="background1"/>
              </w:rPr>
              <w:t>Naprawy gwarancyjne  realizowane w siedzibie Zamawiającego</w:t>
            </w:r>
          </w:p>
        </w:tc>
      </w:tr>
    </w:tbl>
    <w:p w14:paraId="2917AAB2" w14:textId="77777777" w:rsidR="006E5D67" w:rsidRPr="00CE4A35" w:rsidRDefault="006E5D67" w:rsidP="006E5D67">
      <w:pPr>
        <w:pStyle w:val="Default"/>
        <w:rPr>
          <w:sz w:val="20"/>
          <w:szCs w:val="20"/>
        </w:rPr>
      </w:pPr>
    </w:p>
    <w:p w14:paraId="0BFC34BA" w14:textId="77777777" w:rsidR="006E5D67" w:rsidRPr="00CF7C45" w:rsidRDefault="006E5D67" w:rsidP="006E5D67">
      <w:pPr>
        <w:jc w:val="both"/>
        <w:rPr>
          <w:b/>
          <w:bCs/>
          <w:iCs/>
          <w:sz w:val="20"/>
          <w:szCs w:val="20"/>
        </w:rPr>
      </w:pPr>
    </w:p>
    <w:p w14:paraId="1CCAEB9C" w14:textId="77777777" w:rsidR="00982D27" w:rsidRDefault="00982D27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br w:type="page"/>
      </w:r>
    </w:p>
    <w:p w14:paraId="48F8D88D" w14:textId="7BAC51CC" w:rsidR="00EA1B22" w:rsidRDefault="006C22E4" w:rsidP="006E376E">
      <w:pPr>
        <w:widowControl/>
        <w:suppressAutoHyphens w:val="0"/>
        <w:spacing w:after="160" w:line="259" w:lineRule="auto"/>
        <w:jc w:val="right"/>
        <w:rPr>
          <w:b/>
          <w:i/>
          <w:iCs/>
          <w:sz w:val="22"/>
          <w:szCs w:val="22"/>
        </w:rPr>
      </w:pPr>
      <w:r w:rsidRPr="00985F1A">
        <w:rPr>
          <w:b/>
          <w:i/>
          <w:iCs/>
          <w:sz w:val="22"/>
          <w:szCs w:val="22"/>
        </w:rPr>
        <w:lastRenderedPageBreak/>
        <w:t>Załącznik nr 1 do SWZ</w:t>
      </w:r>
    </w:p>
    <w:p w14:paraId="24DFE5EB" w14:textId="77777777" w:rsidR="006C22E4" w:rsidRPr="006C22E4" w:rsidRDefault="006C22E4" w:rsidP="006C22E4">
      <w:pPr>
        <w:contextualSpacing/>
        <w:jc w:val="right"/>
        <w:rPr>
          <w:b/>
          <w:i/>
          <w:iCs/>
          <w:sz w:val="22"/>
          <w:szCs w:val="22"/>
        </w:rPr>
      </w:pPr>
    </w:p>
    <w:p w14:paraId="42CB6FC5" w14:textId="7DA11058" w:rsidR="0072208B" w:rsidRPr="009A77E1" w:rsidRDefault="0072208B" w:rsidP="0072208B">
      <w:pPr>
        <w:ind w:left="567" w:firstLine="3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  <w:u w:val="single"/>
        </w:rPr>
        <w:t>FORMULARZ OFERTY</w:t>
      </w:r>
      <w:r>
        <w:rPr>
          <w:b/>
          <w:bCs/>
          <w:sz w:val="22"/>
          <w:szCs w:val="22"/>
          <w:u w:val="single"/>
        </w:rPr>
        <w:t xml:space="preserve"> – Znak sprawy 80.272</w:t>
      </w:r>
      <w:r w:rsidR="00470DC7">
        <w:rPr>
          <w:b/>
          <w:bCs/>
          <w:sz w:val="22"/>
          <w:szCs w:val="22"/>
          <w:u w:val="single"/>
        </w:rPr>
        <w:t>.</w:t>
      </w:r>
      <w:r w:rsidR="00E53531">
        <w:rPr>
          <w:b/>
          <w:bCs/>
          <w:sz w:val="22"/>
          <w:szCs w:val="22"/>
          <w:u w:val="single"/>
        </w:rPr>
        <w:t>43</w:t>
      </w:r>
      <w:r w:rsidR="00EC4DC3">
        <w:rPr>
          <w:b/>
          <w:bCs/>
          <w:sz w:val="22"/>
          <w:szCs w:val="22"/>
          <w:u w:val="single"/>
        </w:rPr>
        <w:t>6</w:t>
      </w:r>
      <w:r w:rsidR="00002D1B">
        <w:rPr>
          <w:b/>
          <w:bCs/>
          <w:sz w:val="22"/>
          <w:szCs w:val="22"/>
          <w:u w:val="single"/>
        </w:rPr>
        <w:t>.</w:t>
      </w:r>
      <w:r w:rsidR="008B02BA">
        <w:rPr>
          <w:b/>
          <w:bCs/>
          <w:sz w:val="22"/>
          <w:szCs w:val="22"/>
          <w:u w:val="single"/>
        </w:rPr>
        <w:t xml:space="preserve"> </w:t>
      </w:r>
      <w:r w:rsidR="00DE2226">
        <w:rPr>
          <w:b/>
          <w:bCs/>
          <w:sz w:val="22"/>
          <w:szCs w:val="22"/>
          <w:u w:val="single"/>
        </w:rPr>
        <w:t>2023</w:t>
      </w:r>
    </w:p>
    <w:p w14:paraId="118BBF4C" w14:textId="77777777" w:rsidR="0072208B" w:rsidRPr="009A77E1" w:rsidRDefault="0072208B" w:rsidP="0072208B">
      <w:pPr>
        <w:ind w:left="426"/>
        <w:jc w:val="both"/>
        <w:rPr>
          <w:b/>
          <w:bCs/>
          <w:sz w:val="22"/>
          <w:szCs w:val="22"/>
        </w:rPr>
      </w:pPr>
      <w:r w:rsidRPr="009A77E1">
        <w:rPr>
          <w:b/>
          <w:bCs/>
          <w:sz w:val="22"/>
          <w:szCs w:val="22"/>
        </w:rPr>
        <w:t>__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</w:t>
      </w:r>
    </w:p>
    <w:p w14:paraId="39367B36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</w:p>
    <w:p w14:paraId="7A218DB9" w14:textId="77777777" w:rsidR="0072208B" w:rsidRPr="009A77E1" w:rsidRDefault="0072208B" w:rsidP="0072208B">
      <w:pPr>
        <w:ind w:left="540"/>
        <w:jc w:val="both"/>
        <w:outlineLvl w:val="0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ZAMAWIAJĄCY</w:t>
      </w:r>
      <w:r w:rsidRPr="009A77E1">
        <w:rPr>
          <w:i/>
          <w:iCs/>
          <w:sz w:val="22"/>
          <w:szCs w:val="22"/>
        </w:rPr>
        <w:t>: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7446DA81" w14:textId="77777777" w:rsidR="0072208B" w:rsidRPr="009A77E1" w:rsidRDefault="0072208B" w:rsidP="0072208B">
      <w:pPr>
        <w:ind w:left="3544"/>
        <w:jc w:val="both"/>
        <w:rPr>
          <w:b/>
          <w:bCs/>
          <w:sz w:val="22"/>
          <w:szCs w:val="22"/>
        </w:rPr>
      </w:pPr>
      <w:r w:rsidRPr="009A77E1">
        <w:rPr>
          <w:b/>
          <w:bCs/>
          <w:i/>
          <w:iCs/>
          <w:sz w:val="22"/>
          <w:szCs w:val="22"/>
        </w:rPr>
        <w:t>ul. Gołębia 24, 31 – 007 Kraków</w:t>
      </w:r>
      <w:r w:rsidRPr="009A77E1">
        <w:rPr>
          <w:b/>
          <w:bCs/>
          <w:sz w:val="22"/>
          <w:szCs w:val="22"/>
        </w:rPr>
        <w:t>;</w:t>
      </w:r>
    </w:p>
    <w:p w14:paraId="5D398112" w14:textId="77777777" w:rsidR="0072208B" w:rsidRDefault="0072208B" w:rsidP="0072208B">
      <w:pPr>
        <w:ind w:left="540"/>
        <w:jc w:val="both"/>
        <w:rPr>
          <w:b/>
          <w:bCs/>
          <w:i/>
          <w:iCs/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Jednostka prowadząca sprawę</w:t>
      </w:r>
      <w:r w:rsidRPr="009A77E1">
        <w:rPr>
          <w:i/>
          <w:iCs/>
          <w:sz w:val="22"/>
          <w:szCs w:val="22"/>
        </w:rPr>
        <w:t xml:space="preserve">: </w:t>
      </w:r>
      <w:r w:rsidRPr="009A77E1">
        <w:rPr>
          <w:b/>
          <w:bCs/>
          <w:sz w:val="22"/>
          <w:szCs w:val="22"/>
        </w:rPr>
        <w:tab/>
      </w:r>
      <w:r w:rsidRPr="009A77E1">
        <w:rPr>
          <w:b/>
          <w:bCs/>
          <w:i/>
          <w:iCs/>
          <w:sz w:val="22"/>
          <w:szCs w:val="22"/>
        </w:rPr>
        <w:t>Dział Zamówień Publicznych UJ</w:t>
      </w:r>
    </w:p>
    <w:p w14:paraId="02197346" w14:textId="4CDCADC7" w:rsidR="0072208B" w:rsidRPr="009A77E1" w:rsidRDefault="0072208B" w:rsidP="0072208B">
      <w:pPr>
        <w:ind w:left="3544"/>
        <w:jc w:val="both"/>
        <w:outlineLvl w:val="0"/>
        <w:rPr>
          <w:b/>
          <w:bCs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ul. Straszewskiego 25/</w:t>
      </w:r>
      <w:r w:rsidR="00B21DD9">
        <w:rPr>
          <w:b/>
          <w:bCs/>
          <w:i/>
          <w:iCs/>
          <w:sz w:val="22"/>
          <w:szCs w:val="22"/>
        </w:rPr>
        <w:t>3 i 4</w:t>
      </w:r>
      <w:r>
        <w:rPr>
          <w:b/>
          <w:bCs/>
          <w:i/>
          <w:iCs/>
          <w:sz w:val="22"/>
          <w:szCs w:val="22"/>
        </w:rPr>
        <w:t>, 31-113 Kraków</w:t>
      </w:r>
    </w:p>
    <w:p w14:paraId="2567EED7" w14:textId="77777777" w:rsidR="0072208B" w:rsidRPr="009A77E1" w:rsidRDefault="0072208B" w:rsidP="0072208B">
      <w:pPr>
        <w:ind w:left="426"/>
        <w:jc w:val="both"/>
        <w:outlineLvl w:val="0"/>
        <w:rPr>
          <w:b/>
          <w:bCs/>
          <w:sz w:val="22"/>
          <w:szCs w:val="22"/>
          <w:u w:val="single"/>
        </w:rPr>
      </w:pPr>
      <w:r w:rsidRPr="009A77E1">
        <w:rPr>
          <w:b/>
          <w:bCs/>
          <w:sz w:val="22"/>
          <w:szCs w:val="22"/>
        </w:rPr>
        <w:t>____________________________________________________________________</w:t>
      </w:r>
      <w:r>
        <w:rPr>
          <w:b/>
          <w:bCs/>
          <w:sz w:val="22"/>
          <w:szCs w:val="22"/>
        </w:rPr>
        <w:t>______</w:t>
      </w:r>
      <w:r w:rsidRPr="009A77E1">
        <w:rPr>
          <w:b/>
          <w:bCs/>
          <w:sz w:val="22"/>
          <w:szCs w:val="22"/>
        </w:rPr>
        <w:t>___</w:t>
      </w:r>
    </w:p>
    <w:p w14:paraId="1F42809B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Nazwa (Firma) wykonawcy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554C8443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737AE2E4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4C5F3BE4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 xml:space="preserve">Adres siedziby: 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7C89656D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3E05115E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</w:rPr>
      </w:pPr>
      <w:r w:rsidRPr="009A77E1">
        <w:rPr>
          <w:sz w:val="22"/>
          <w:szCs w:val="22"/>
          <w:u w:val="single"/>
        </w:rPr>
        <w:t>................................................................................</w:t>
      </w:r>
    </w:p>
    <w:p w14:paraId="637805E8" w14:textId="77777777" w:rsidR="0072208B" w:rsidRPr="009A77E1" w:rsidRDefault="0072208B" w:rsidP="0072208B">
      <w:pPr>
        <w:ind w:left="540"/>
        <w:jc w:val="both"/>
        <w:rPr>
          <w:sz w:val="22"/>
          <w:szCs w:val="22"/>
        </w:rPr>
      </w:pPr>
      <w:r w:rsidRPr="009A77E1">
        <w:rPr>
          <w:i/>
          <w:iCs/>
          <w:sz w:val="22"/>
          <w:szCs w:val="22"/>
          <w:u w:val="single"/>
        </w:rPr>
        <w:t>Adres do korespondencji:</w:t>
      </w:r>
      <w:r w:rsidRPr="009A77E1">
        <w:rPr>
          <w:sz w:val="22"/>
          <w:szCs w:val="22"/>
        </w:rPr>
        <w:tab/>
      </w:r>
      <w:r w:rsidRPr="009A77E1">
        <w:rPr>
          <w:sz w:val="22"/>
          <w:szCs w:val="22"/>
        </w:rPr>
        <w:tab/>
      </w:r>
    </w:p>
    <w:p w14:paraId="0E878F6B" w14:textId="77777777" w:rsidR="0072208B" w:rsidRPr="009A77E1" w:rsidRDefault="0072208B" w:rsidP="0072208B">
      <w:pPr>
        <w:ind w:left="540"/>
        <w:jc w:val="right"/>
        <w:rPr>
          <w:sz w:val="22"/>
          <w:szCs w:val="22"/>
          <w:u w:val="single"/>
          <w:lang w:val="da-DK"/>
        </w:rPr>
      </w:pPr>
      <w:r w:rsidRPr="009A77E1">
        <w:rPr>
          <w:sz w:val="22"/>
          <w:szCs w:val="22"/>
          <w:u w:val="single"/>
          <w:lang w:val="da-DK"/>
        </w:rPr>
        <w:t>................................................................................</w:t>
      </w:r>
    </w:p>
    <w:p w14:paraId="0195B233" w14:textId="77777777" w:rsidR="0072208B" w:rsidRPr="009A77E1" w:rsidRDefault="0072208B" w:rsidP="0072208B">
      <w:pPr>
        <w:ind w:left="540"/>
        <w:jc w:val="right"/>
        <w:rPr>
          <w:i/>
          <w:iCs/>
          <w:sz w:val="22"/>
          <w:szCs w:val="22"/>
          <w:u w:val="single"/>
          <w:lang w:val="de-DE"/>
        </w:rPr>
      </w:pPr>
      <w:r w:rsidRPr="009A77E1">
        <w:rPr>
          <w:sz w:val="22"/>
          <w:szCs w:val="22"/>
          <w:u w:val="single"/>
          <w:lang w:val="de-DE"/>
        </w:rPr>
        <w:t>................................................................................</w:t>
      </w:r>
    </w:p>
    <w:p w14:paraId="66E1F616" w14:textId="77777777" w:rsidR="0072208B" w:rsidRPr="009A77E1" w:rsidRDefault="0072208B" w:rsidP="0072208B">
      <w:pPr>
        <w:ind w:left="540"/>
        <w:jc w:val="both"/>
        <w:rPr>
          <w:i/>
          <w:iCs/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Kontakt:</w:t>
      </w:r>
    </w:p>
    <w:p w14:paraId="05AAA69A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tel.:</w:t>
      </w:r>
      <w:r w:rsidRPr="009A77E1">
        <w:rPr>
          <w:i/>
          <w:iCs/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7EC62381" w14:textId="77777777" w:rsidR="0072208B" w:rsidRPr="009A77E1" w:rsidRDefault="0072208B" w:rsidP="0072208B">
      <w:pPr>
        <w:ind w:left="540"/>
        <w:jc w:val="right"/>
        <w:outlineLvl w:val="0"/>
        <w:rPr>
          <w:sz w:val="22"/>
          <w:szCs w:val="22"/>
          <w:u w:val="single"/>
          <w:lang w:val="de-DE"/>
        </w:rPr>
      </w:pPr>
      <w:r w:rsidRPr="009A77E1">
        <w:rPr>
          <w:i/>
          <w:iCs/>
          <w:sz w:val="22"/>
          <w:szCs w:val="22"/>
          <w:u w:val="single"/>
          <w:lang w:val="de-DE"/>
        </w:rPr>
        <w:t>fax:</w:t>
      </w:r>
      <w:r w:rsidRPr="009A77E1">
        <w:rPr>
          <w:sz w:val="22"/>
          <w:szCs w:val="22"/>
          <w:lang w:val="de-DE"/>
        </w:rPr>
        <w:tab/>
      </w:r>
      <w:r w:rsidRPr="009A77E1">
        <w:rPr>
          <w:sz w:val="22"/>
          <w:szCs w:val="22"/>
          <w:u w:val="single"/>
          <w:lang w:val="de-DE"/>
        </w:rPr>
        <w:t>...................................................................</w:t>
      </w:r>
    </w:p>
    <w:p w14:paraId="124D0999" w14:textId="77777777" w:rsidR="0072208B" w:rsidRPr="009A77E1" w:rsidRDefault="0072208B" w:rsidP="00375CCB">
      <w:pPr>
        <w:ind w:left="4395"/>
        <w:outlineLvl w:val="0"/>
        <w:rPr>
          <w:sz w:val="22"/>
          <w:szCs w:val="22"/>
          <w:u w:val="single"/>
          <w:lang w:val="da-DK"/>
        </w:rPr>
      </w:pPr>
      <w:r w:rsidRPr="009A77E1">
        <w:rPr>
          <w:i/>
          <w:iCs/>
          <w:sz w:val="22"/>
          <w:szCs w:val="22"/>
          <w:u w:val="single"/>
          <w:lang w:val="da-DK"/>
        </w:rPr>
        <w:t>e-mail:</w:t>
      </w:r>
      <w:r>
        <w:rPr>
          <w:sz w:val="22"/>
          <w:szCs w:val="22"/>
          <w:lang w:val="da-DK"/>
        </w:rPr>
        <w:t xml:space="preserve">   </w:t>
      </w:r>
      <w:r w:rsidR="00375CCB">
        <w:rPr>
          <w:sz w:val="22"/>
          <w:szCs w:val="22"/>
          <w:lang w:val="da-DK"/>
        </w:rPr>
        <w:t xml:space="preserve"> </w:t>
      </w:r>
      <w:r w:rsidRPr="009A77E1">
        <w:rPr>
          <w:sz w:val="22"/>
          <w:szCs w:val="22"/>
          <w:u w:val="single"/>
          <w:lang w:val="da-DK"/>
        </w:rPr>
        <w:t>..............................................................</w:t>
      </w:r>
      <w:r w:rsidR="00375CCB">
        <w:rPr>
          <w:sz w:val="22"/>
          <w:szCs w:val="22"/>
          <w:u w:val="single"/>
          <w:lang w:val="da-DK"/>
        </w:rPr>
        <w:t>...</w:t>
      </w:r>
      <w:r w:rsidRPr="009A77E1">
        <w:rPr>
          <w:sz w:val="22"/>
          <w:szCs w:val="22"/>
          <w:u w:val="single"/>
          <w:lang w:val="da-DK"/>
        </w:rPr>
        <w:t>..</w:t>
      </w:r>
    </w:p>
    <w:p w14:paraId="3075DE44" w14:textId="77777777" w:rsidR="0072208B" w:rsidRPr="009A77E1" w:rsidRDefault="0072208B" w:rsidP="0072208B">
      <w:pPr>
        <w:ind w:left="540"/>
        <w:jc w:val="both"/>
        <w:outlineLvl w:val="0"/>
        <w:rPr>
          <w:i/>
          <w:iCs/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Inne dane:</w:t>
      </w:r>
    </w:p>
    <w:p w14:paraId="34DCAC92" w14:textId="77777777" w:rsidR="00375CCB" w:rsidRDefault="0072208B" w:rsidP="00375CCB">
      <w:pPr>
        <w:ind w:left="4678" w:firstLine="31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NIP</w:t>
      </w:r>
      <w:r w:rsidRPr="009A77E1">
        <w:rPr>
          <w:sz w:val="22"/>
          <w:szCs w:val="22"/>
        </w:rPr>
        <w:t>:</w:t>
      </w:r>
      <w:r w:rsidRPr="009A77E1">
        <w:rPr>
          <w:sz w:val="22"/>
          <w:szCs w:val="22"/>
        </w:rPr>
        <w:tab/>
      </w:r>
      <w:r w:rsidRPr="009A77E1">
        <w:rPr>
          <w:i/>
          <w:iCs/>
          <w:sz w:val="22"/>
          <w:szCs w:val="22"/>
        </w:rPr>
        <w:t xml:space="preserve"> </w:t>
      </w:r>
      <w:r w:rsidRPr="009A77E1">
        <w:rPr>
          <w:sz w:val="22"/>
          <w:szCs w:val="22"/>
          <w:u w:val="single"/>
        </w:rPr>
        <w:t>.........................................................</w:t>
      </w:r>
      <w:r w:rsidR="00375CCB">
        <w:rPr>
          <w:sz w:val="22"/>
          <w:szCs w:val="22"/>
          <w:u w:val="single"/>
        </w:rPr>
        <w:t>.</w:t>
      </w:r>
      <w:r w:rsidRPr="009A77E1">
        <w:rPr>
          <w:sz w:val="22"/>
          <w:szCs w:val="22"/>
          <w:u w:val="single"/>
        </w:rPr>
        <w:t>.</w:t>
      </w:r>
      <w:r w:rsidR="00375CCB">
        <w:rPr>
          <w:sz w:val="22"/>
          <w:szCs w:val="22"/>
          <w:u w:val="single"/>
        </w:rPr>
        <w:t xml:space="preserve"> </w:t>
      </w:r>
    </w:p>
    <w:p w14:paraId="10D53D07" w14:textId="77777777" w:rsidR="0072208B" w:rsidRDefault="0072208B" w:rsidP="00375CCB">
      <w:pPr>
        <w:ind w:left="4678"/>
        <w:jc w:val="both"/>
        <w:outlineLvl w:val="0"/>
        <w:rPr>
          <w:sz w:val="22"/>
          <w:szCs w:val="22"/>
          <w:u w:val="single"/>
        </w:rPr>
      </w:pPr>
      <w:r w:rsidRPr="009A77E1">
        <w:rPr>
          <w:i/>
          <w:iCs/>
          <w:sz w:val="22"/>
          <w:szCs w:val="22"/>
          <w:u w:val="single"/>
        </w:rPr>
        <w:t>REGON</w:t>
      </w:r>
      <w:r w:rsidRPr="009A77E1">
        <w:rPr>
          <w:sz w:val="22"/>
          <w:szCs w:val="22"/>
        </w:rPr>
        <w:t>:</w:t>
      </w:r>
      <w:r>
        <w:rPr>
          <w:sz w:val="22"/>
          <w:szCs w:val="22"/>
        </w:rPr>
        <w:t xml:space="preserve">   </w:t>
      </w:r>
      <w:r w:rsidRPr="009A77E1">
        <w:rPr>
          <w:sz w:val="22"/>
          <w:szCs w:val="22"/>
          <w:u w:val="single"/>
        </w:rPr>
        <w:t>...............................</w:t>
      </w:r>
      <w:r w:rsidR="00375CCB">
        <w:rPr>
          <w:sz w:val="22"/>
          <w:szCs w:val="22"/>
          <w:u w:val="single"/>
        </w:rPr>
        <w:t>..............................</w:t>
      </w:r>
    </w:p>
    <w:p w14:paraId="5F92DCCE" w14:textId="77777777" w:rsidR="00934F31" w:rsidRDefault="00934F31" w:rsidP="0072208B">
      <w:pPr>
        <w:ind w:left="540"/>
        <w:jc w:val="right"/>
        <w:outlineLvl w:val="0"/>
        <w:rPr>
          <w:sz w:val="22"/>
          <w:szCs w:val="22"/>
          <w:u w:val="single"/>
        </w:rPr>
      </w:pPr>
    </w:p>
    <w:p w14:paraId="202DAB92" w14:textId="77777777" w:rsidR="00934F31" w:rsidRPr="008D3E2B" w:rsidRDefault="00934F31" w:rsidP="00934F31">
      <w:pPr>
        <w:widowControl/>
        <w:suppressAutoHyphens w:val="0"/>
        <w:ind w:left="567"/>
        <w:jc w:val="both"/>
        <w:outlineLvl w:val="0"/>
        <w:rPr>
          <w:b/>
          <w:i/>
          <w:sz w:val="22"/>
          <w:szCs w:val="22"/>
        </w:rPr>
      </w:pPr>
      <w:r w:rsidRPr="008D3E2B">
        <w:rPr>
          <w:b/>
          <w:i/>
          <w:sz w:val="22"/>
          <w:szCs w:val="22"/>
        </w:rPr>
        <w:t>Dane umożliwiające dos</w:t>
      </w:r>
      <w:r w:rsidR="00F00609">
        <w:rPr>
          <w:b/>
          <w:i/>
          <w:sz w:val="22"/>
          <w:szCs w:val="22"/>
        </w:rPr>
        <w:t>tęp do dokumentów potwierdzających</w:t>
      </w:r>
      <w:r w:rsidRPr="008D3E2B">
        <w:rPr>
          <w:b/>
          <w:i/>
          <w:sz w:val="22"/>
          <w:szCs w:val="22"/>
        </w:rPr>
        <w:t xml:space="preserve"> umocowan</w:t>
      </w:r>
      <w:r w:rsidR="001D18E9" w:rsidRPr="008D3E2B">
        <w:rPr>
          <w:b/>
          <w:i/>
          <w:sz w:val="22"/>
          <w:szCs w:val="22"/>
        </w:rPr>
        <w:t>ie osoby d</w:t>
      </w:r>
      <w:r w:rsidR="008D3E2B">
        <w:rPr>
          <w:b/>
          <w:i/>
          <w:sz w:val="22"/>
          <w:szCs w:val="22"/>
        </w:rPr>
        <w:t>ziałającej w </w:t>
      </w:r>
      <w:r w:rsidR="001D18E9" w:rsidRPr="008D3E2B">
        <w:rPr>
          <w:b/>
          <w:i/>
          <w:sz w:val="22"/>
          <w:szCs w:val="22"/>
        </w:rPr>
        <w:t>imieniu w</w:t>
      </w:r>
      <w:r w:rsidRPr="008D3E2B">
        <w:rPr>
          <w:b/>
          <w:i/>
          <w:sz w:val="22"/>
          <w:szCs w:val="22"/>
        </w:rPr>
        <w:t xml:space="preserve">ykonawcy </w:t>
      </w:r>
      <w:r w:rsidR="00294F26">
        <w:rPr>
          <w:b/>
          <w:i/>
          <w:sz w:val="22"/>
          <w:szCs w:val="22"/>
        </w:rPr>
        <w:t>znajdują</w:t>
      </w:r>
      <w:r w:rsidRPr="008D3E2B">
        <w:rPr>
          <w:b/>
          <w:i/>
          <w:sz w:val="22"/>
          <w:szCs w:val="22"/>
        </w:rPr>
        <w:t xml:space="preserve"> się w bezpłatnych i ogólnodostępnych bazach danych dostępnych pod następującym adresem:</w:t>
      </w:r>
      <w:r w:rsidR="001D18E9" w:rsidRPr="008D3E2B">
        <w:rPr>
          <w:b/>
          <w:i/>
          <w:sz w:val="22"/>
          <w:szCs w:val="22"/>
        </w:rPr>
        <w:t xml:space="preserve"> </w:t>
      </w:r>
      <w:r w:rsidR="001D18E9" w:rsidRPr="008D3E2B">
        <w:rPr>
          <w:b/>
          <w:i/>
          <w:sz w:val="22"/>
          <w:szCs w:val="22"/>
          <w:u w:val="single"/>
        </w:rPr>
        <w:t>https://....................................................</w:t>
      </w:r>
      <w:r w:rsidR="008D3E2B">
        <w:rPr>
          <w:b/>
          <w:i/>
          <w:sz w:val="22"/>
          <w:szCs w:val="22"/>
          <w:u w:val="single"/>
        </w:rPr>
        <w:t>........................</w:t>
      </w:r>
    </w:p>
    <w:p w14:paraId="131BC6A0" w14:textId="77777777" w:rsidR="0072208B" w:rsidRDefault="0072208B" w:rsidP="0072208B">
      <w:pPr>
        <w:widowControl/>
        <w:suppressAutoHyphens w:val="0"/>
        <w:jc w:val="both"/>
        <w:rPr>
          <w:i/>
          <w:iCs/>
          <w:sz w:val="22"/>
          <w:szCs w:val="22"/>
          <w:u w:val="single"/>
        </w:rPr>
      </w:pPr>
    </w:p>
    <w:p w14:paraId="2B9F9FA6" w14:textId="6E521A91" w:rsidR="0072208B" w:rsidRPr="00BD1C76" w:rsidRDefault="0072208B" w:rsidP="00785C74">
      <w:pPr>
        <w:widowControl/>
        <w:suppressAutoHyphens w:val="0"/>
        <w:ind w:left="567"/>
        <w:jc w:val="both"/>
        <w:rPr>
          <w:i/>
          <w:sz w:val="22"/>
          <w:szCs w:val="22"/>
          <w:u w:val="single"/>
        </w:rPr>
      </w:pPr>
      <w:r w:rsidRPr="00BD1C76">
        <w:rPr>
          <w:i/>
          <w:iCs/>
          <w:sz w:val="22"/>
          <w:szCs w:val="22"/>
          <w:u w:val="single"/>
        </w:rPr>
        <w:t xml:space="preserve">Nawiązując do ogłoszonego </w:t>
      </w:r>
      <w:r w:rsidR="008D3E2B" w:rsidRPr="00BD1C76">
        <w:rPr>
          <w:i/>
          <w:iCs/>
          <w:sz w:val="22"/>
          <w:szCs w:val="22"/>
          <w:u w:val="single"/>
        </w:rPr>
        <w:t>postępowania prowadzonego w trybie podstawowy</w:t>
      </w:r>
      <w:r w:rsidR="00BB62A3" w:rsidRPr="00BD1C76">
        <w:rPr>
          <w:i/>
          <w:iCs/>
          <w:sz w:val="22"/>
          <w:szCs w:val="22"/>
          <w:u w:val="single"/>
        </w:rPr>
        <w:t xml:space="preserve">m bez możliwości </w:t>
      </w:r>
      <w:r w:rsidR="00BB62A3" w:rsidRPr="00EC4DC3">
        <w:rPr>
          <w:i/>
          <w:iCs/>
          <w:sz w:val="22"/>
          <w:szCs w:val="22"/>
          <w:u w:val="single"/>
        </w:rPr>
        <w:t>negocjacji</w:t>
      </w:r>
      <w:r w:rsidR="00E54A00" w:rsidRPr="00EC4DC3">
        <w:rPr>
          <w:i/>
          <w:iCs/>
          <w:sz w:val="22"/>
          <w:szCs w:val="22"/>
          <w:u w:val="single"/>
        </w:rPr>
        <w:t>,</w:t>
      </w:r>
      <w:r w:rsidR="00EC4DC3" w:rsidRPr="00EC4DC3">
        <w:rPr>
          <w:i/>
          <w:iCs/>
          <w:sz w:val="22"/>
          <w:szCs w:val="22"/>
          <w:u w:val="single"/>
        </w:rPr>
        <w:t xml:space="preserve"> na</w:t>
      </w:r>
      <w:r w:rsidR="00EC4DC3">
        <w:t xml:space="preserve"> </w:t>
      </w:r>
      <w:r w:rsidR="00EC4DC3" w:rsidRPr="00EC4DC3">
        <w:rPr>
          <w:i/>
          <w:iCs/>
          <w:sz w:val="22"/>
          <w:szCs w:val="22"/>
          <w:u w:val="single"/>
        </w:rPr>
        <w:t xml:space="preserve">dostawę </w:t>
      </w:r>
      <w:r w:rsidR="00ED545C">
        <w:rPr>
          <w:i/>
          <w:iCs/>
          <w:sz w:val="22"/>
          <w:szCs w:val="22"/>
          <w:u w:val="single"/>
        </w:rPr>
        <w:t>jednej (</w:t>
      </w:r>
      <w:r w:rsidR="00EC4DC3" w:rsidRPr="00EC4DC3">
        <w:rPr>
          <w:i/>
          <w:iCs/>
          <w:sz w:val="22"/>
          <w:szCs w:val="22"/>
          <w:u w:val="single"/>
        </w:rPr>
        <w:t>1</w:t>
      </w:r>
      <w:r w:rsidR="00ED545C">
        <w:rPr>
          <w:i/>
          <w:iCs/>
          <w:sz w:val="22"/>
          <w:szCs w:val="22"/>
          <w:u w:val="single"/>
        </w:rPr>
        <w:t>)</w:t>
      </w:r>
      <w:r w:rsidR="00EC4DC3" w:rsidRPr="00EC4DC3">
        <w:rPr>
          <w:i/>
          <w:iCs/>
          <w:sz w:val="22"/>
          <w:szCs w:val="22"/>
          <w:u w:val="single"/>
        </w:rPr>
        <w:t xml:space="preserve"> sztuki wielofunkcyjnego urządzenia powielającego (kserokopiarki) do </w:t>
      </w:r>
      <w:r w:rsidR="00452A37" w:rsidRPr="00452A37">
        <w:rPr>
          <w:i/>
          <w:iCs/>
          <w:sz w:val="22"/>
          <w:szCs w:val="22"/>
          <w:u w:val="single"/>
        </w:rPr>
        <w:t xml:space="preserve">Pracowni Neuropatologii Doświadczalnej Instytutu Zoologii i Badań Biomedycznych (IZiBB) </w:t>
      </w:r>
      <w:r w:rsidR="00EC4DC3" w:rsidRPr="00EC4DC3">
        <w:rPr>
          <w:i/>
          <w:iCs/>
          <w:sz w:val="22"/>
          <w:szCs w:val="22"/>
          <w:u w:val="single"/>
        </w:rPr>
        <w:t>Uniwersytetu Jagiellońskiego w Krakowie</w:t>
      </w:r>
      <w:bookmarkStart w:id="15" w:name="_Hlk149811857"/>
      <w:r w:rsidR="00E54A00" w:rsidRPr="00E54A00">
        <w:rPr>
          <w:i/>
          <w:iCs/>
          <w:sz w:val="22"/>
          <w:szCs w:val="22"/>
          <w:u w:val="single"/>
        </w:rPr>
        <w:t xml:space="preserve">, </w:t>
      </w:r>
      <w:r w:rsidR="007F3B05" w:rsidRPr="007F3B05">
        <w:rPr>
          <w:i/>
          <w:iCs/>
          <w:sz w:val="22"/>
          <w:szCs w:val="22"/>
          <w:u w:val="single"/>
        </w:rPr>
        <w:t xml:space="preserve"> </w:t>
      </w:r>
      <w:r w:rsidR="00452A37">
        <w:rPr>
          <w:i/>
          <w:sz w:val="22"/>
          <w:szCs w:val="22"/>
          <w:u w:val="single"/>
        </w:rPr>
        <w:t xml:space="preserve">nr sprawy 80.272.436.2023, </w:t>
      </w:r>
      <w:r w:rsidR="00D6277C" w:rsidRPr="00BD1C76">
        <w:rPr>
          <w:i/>
          <w:sz w:val="22"/>
          <w:szCs w:val="22"/>
          <w:u w:val="single"/>
        </w:rPr>
        <w:t>s</w:t>
      </w:r>
      <w:r w:rsidR="00D6277C" w:rsidRPr="00BD1C76">
        <w:rPr>
          <w:i/>
          <w:iCs/>
          <w:sz w:val="22"/>
          <w:szCs w:val="22"/>
          <w:u w:val="single"/>
        </w:rPr>
        <w:t>kładamy poniższą ofertę</w:t>
      </w:r>
      <w:bookmarkEnd w:id="15"/>
      <w:r w:rsidR="00D6277C" w:rsidRPr="00BD1C76">
        <w:rPr>
          <w:i/>
          <w:iCs/>
          <w:sz w:val="22"/>
          <w:szCs w:val="22"/>
          <w:u w:val="single"/>
        </w:rPr>
        <w:t>:</w:t>
      </w:r>
    </w:p>
    <w:p w14:paraId="25BC6DA3" w14:textId="77777777" w:rsidR="0072208B" w:rsidRPr="00A95DB0" w:rsidRDefault="0072208B" w:rsidP="0072208B">
      <w:pPr>
        <w:tabs>
          <w:tab w:val="left" w:pos="1080"/>
          <w:tab w:val="left" w:pos="7290"/>
        </w:tabs>
        <w:jc w:val="both"/>
        <w:rPr>
          <w:sz w:val="22"/>
          <w:szCs w:val="22"/>
        </w:rPr>
      </w:pPr>
      <w:r w:rsidRPr="00A95DB0">
        <w:rPr>
          <w:sz w:val="22"/>
          <w:szCs w:val="22"/>
        </w:rPr>
        <w:tab/>
      </w:r>
      <w:r w:rsidRPr="00A95DB0">
        <w:rPr>
          <w:sz w:val="22"/>
          <w:szCs w:val="22"/>
        </w:rPr>
        <w:tab/>
      </w:r>
    </w:p>
    <w:p w14:paraId="07049099" w14:textId="671B603E" w:rsidR="009D3D8F" w:rsidRPr="009D3D8F" w:rsidRDefault="009D3D8F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9D3D8F">
        <w:rPr>
          <w:sz w:val="22"/>
          <w:szCs w:val="22"/>
        </w:rPr>
        <w:t xml:space="preserve">oferujemy wykonanie </w:t>
      </w:r>
      <w:r>
        <w:rPr>
          <w:b/>
          <w:bCs/>
          <w:sz w:val="22"/>
          <w:szCs w:val="22"/>
        </w:rPr>
        <w:t>CAŁOŚ</w:t>
      </w:r>
      <w:r w:rsidR="0069404F">
        <w:rPr>
          <w:b/>
          <w:bCs/>
          <w:sz w:val="22"/>
          <w:szCs w:val="22"/>
        </w:rPr>
        <w:t>CI</w:t>
      </w:r>
      <w:r w:rsidRPr="009D3D8F">
        <w:rPr>
          <w:b/>
          <w:bCs/>
          <w:sz w:val="22"/>
          <w:szCs w:val="22"/>
        </w:rPr>
        <w:t xml:space="preserve"> PRZEDMIOTU ZAMÓWIENIA</w:t>
      </w:r>
      <w:r w:rsidRPr="009D3D8F">
        <w:rPr>
          <w:sz w:val="22"/>
          <w:szCs w:val="22"/>
        </w:rPr>
        <w:t xml:space="preserve"> za cenę netto ……………………………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, a wraz z należnym podatkiem od towarów i usług VAT w wysokości ……………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%, za cenę brutto ....................................</w:t>
      </w:r>
      <w:r w:rsidR="0069481F">
        <w:rPr>
          <w:sz w:val="22"/>
          <w:szCs w:val="22"/>
        </w:rPr>
        <w:t>...........</w:t>
      </w:r>
      <w:r w:rsidRPr="009D3D8F">
        <w:rPr>
          <w:sz w:val="22"/>
          <w:szCs w:val="22"/>
        </w:rPr>
        <w:t>.................</w:t>
      </w:r>
      <w:r w:rsidR="00AC234B">
        <w:rPr>
          <w:sz w:val="22"/>
          <w:szCs w:val="22"/>
        </w:rPr>
        <w:t>*</w:t>
      </w:r>
      <w:r w:rsidRPr="009D3D8F">
        <w:rPr>
          <w:sz w:val="22"/>
          <w:szCs w:val="22"/>
        </w:rPr>
        <w:t xml:space="preserve"> PLN (słownie:.......................................................................................................................</w:t>
      </w:r>
      <w:r w:rsidR="003D4189">
        <w:rPr>
          <w:sz w:val="22"/>
          <w:szCs w:val="22"/>
        </w:rPr>
        <w:t>* 00/100</w:t>
      </w:r>
      <w:r w:rsidRPr="009D3D8F">
        <w:rPr>
          <w:sz w:val="22"/>
          <w:szCs w:val="22"/>
        </w:rPr>
        <w:t>), ustaloną na podstawie szczegółowej kalkulacji cenowej oferty opartej na wytycznych, o których mowa w treści rozdziału XIV SWZ;</w:t>
      </w:r>
    </w:p>
    <w:p w14:paraId="0DB47927" w14:textId="139D59FB" w:rsidR="005F35A5" w:rsidRPr="00CF63BF" w:rsidRDefault="005F35A5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5F35A5">
        <w:rPr>
          <w:sz w:val="22"/>
          <w:szCs w:val="22"/>
        </w:rPr>
        <w:t>oświadczamy, iż oferujemy przedmiot zamówienia zgodny z wymaganiami i warunkami określonymi przez zamawiającego w specyfikacji warunków zamówienia i jej załącznikach;</w:t>
      </w:r>
    </w:p>
    <w:p w14:paraId="60CF12B6" w14:textId="34273082" w:rsidR="000D5C58" w:rsidRPr="00E9385B" w:rsidRDefault="000D5C58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i/>
          <w:sz w:val="22"/>
          <w:szCs w:val="22"/>
        </w:rPr>
      </w:pPr>
      <w:r w:rsidRPr="000D5C58">
        <w:rPr>
          <w:sz w:val="22"/>
          <w:szCs w:val="22"/>
        </w:rPr>
        <w:t xml:space="preserve">oświadczamy, iż oferujemy okres i warunki gwarancji na cały przedmiot zamówienia zgodny z wymaganiami opisanymi w SWZ tj. wynoszący </w:t>
      </w:r>
      <w:r w:rsidR="009306BC">
        <w:rPr>
          <w:sz w:val="22"/>
          <w:szCs w:val="22"/>
        </w:rPr>
        <w:t>………</w:t>
      </w:r>
      <w:r w:rsidR="00AC234B">
        <w:rPr>
          <w:sz w:val="22"/>
          <w:szCs w:val="22"/>
        </w:rPr>
        <w:t>*</w:t>
      </w:r>
      <w:r w:rsidRPr="000D5C58">
        <w:rPr>
          <w:sz w:val="22"/>
          <w:szCs w:val="22"/>
        </w:rPr>
        <w:t>miesięcy</w:t>
      </w:r>
      <w:r w:rsidR="00424C78">
        <w:rPr>
          <w:sz w:val="22"/>
          <w:szCs w:val="22"/>
        </w:rPr>
        <w:t>, zgodnie z SWZ</w:t>
      </w:r>
      <w:r w:rsidR="009306BC">
        <w:rPr>
          <w:sz w:val="22"/>
          <w:szCs w:val="22"/>
        </w:rPr>
        <w:t>;</w:t>
      </w:r>
    </w:p>
    <w:p w14:paraId="561369D5" w14:textId="37A3B35E" w:rsidR="000D5C58" w:rsidRPr="00BF50DD" w:rsidRDefault="00E9385B" w:rsidP="00BF50DD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</w:t>
      </w:r>
      <w:r w:rsidR="00AC234B">
        <w:rPr>
          <w:rFonts w:ascii="Tahoma" w:hAnsi="Tahoma" w:cs="Tahoma"/>
          <w:i/>
          <w:sz w:val="18"/>
          <w:szCs w:val="18"/>
        </w:rPr>
        <w:t xml:space="preserve">należy </w:t>
      </w:r>
      <w:r>
        <w:rPr>
          <w:rFonts w:ascii="Tahoma" w:hAnsi="Tahoma" w:cs="Tahoma"/>
          <w:i/>
          <w:sz w:val="18"/>
          <w:szCs w:val="18"/>
        </w:rPr>
        <w:t>wypełn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773DA7D9" w14:textId="6422B535" w:rsidR="00AE4147" w:rsidRDefault="00AE4147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DD72F2">
        <w:rPr>
          <w:sz w:val="22"/>
          <w:szCs w:val="22"/>
        </w:rPr>
        <w:t>oświadczamy, że wybór oferty:</w:t>
      </w:r>
    </w:p>
    <w:p w14:paraId="135D283F" w14:textId="5E1426F3" w:rsidR="00AE4147" w:rsidRDefault="00AE4147" w:rsidP="009803AC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nie będzie prowadził do powstania u zamawiającego obowiązku podatkowego zgodnie </w:t>
      </w:r>
      <w:r w:rsidR="003042F1">
        <w:rPr>
          <w:sz w:val="22"/>
          <w:szCs w:val="22"/>
        </w:rPr>
        <w:br/>
      </w:r>
      <w:r w:rsidRPr="00DD72F2">
        <w:rPr>
          <w:sz w:val="22"/>
          <w:szCs w:val="22"/>
        </w:rPr>
        <w:t>z przepisa</w:t>
      </w:r>
      <w:r>
        <w:rPr>
          <w:sz w:val="22"/>
          <w:szCs w:val="22"/>
        </w:rPr>
        <w:t>mi ustawy o podatku od towarów i usług</w:t>
      </w:r>
      <w:r w:rsidRPr="00DD72F2">
        <w:rPr>
          <w:sz w:val="22"/>
          <w:szCs w:val="22"/>
        </w:rPr>
        <w:t>*</w:t>
      </w:r>
    </w:p>
    <w:p w14:paraId="77DDA877" w14:textId="77777777" w:rsidR="00AE4147" w:rsidRPr="00D95E35" w:rsidRDefault="00AE4147" w:rsidP="009803AC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DD72F2">
        <w:rPr>
          <w:sz w:val="22"/>
          <w:szCs w:val="22"/>
        </w:rPr>
        <w:t xml:space="preserve">będzie prowadził do powstania u zamawiającego </w:t>
      </w:r>
      <w:r>
        <w:rPr>
          <w:sz w:val="22"/>
          <w:szCs w:val="22"/>
        </w:rPr>
        <w:t>obowiązku podatkowego zgodnie z </w:t>
      </w:r>
      <w:r w:rsidRPr="00DD72F2">
        <w:rPr>
          <w:sz w:val="22"/>
          <w:szCs w:val="22"/>
        </w:rPr>
        <w:t xml:space="preserve">przepisami </w:t>
      </w:r>
      <w:r>
        <w:rPr>
          <w:sz w:val="22"/>
          <w:szCs w:val="22"/>
        </w:rPr>
        <w:t xml:space="preserve">ustawy </w:t>
      </w:r>
      <w:r w:rsidRPr="00DD72F2">
        <w:rPr>
          <w:sz w:val="22"/>
          <w:szCs w:val="22"/>
        </w:rPr>
        <w:t>o podatku od towarów i usług. Powyższy obowiązek podatkowy będzie dotyczył</w:t>
      </w:r>
      <w:r>
        <w:rPr>
          <w:sz w:val="22"/>
          <w:szCs w:val="22"/>
        </w:rPr>
        <w:t xml:space="preserve"> </w:t>
      </w:r>
      <w:r w:rsidRPr="00DD72F2">
        <w:rPr>
          <w:sz w:val="22"/>
          <w:szCs w:val="22"/>
        </w:rPr>
        <w:t xml:space="preserve"> </w:t>
      </w:r>
      <w:r w:rsidRPr="00DD72F2">
        <w:rPr>
          <w:i/>
          <w:sz w:val="22"/>
          <w:szCs w:val="22"/>
        </w:rPr>
        <w:t>……………………………………………………………………..……</w:t>
      </w:r>
      <w:r>
        <w:rPr>
          <w:i/>
          <w:sz w:val="22"/>
          <w:szCs w:val="22"/>
        </w:rPr>
        <w:t>…….</w:t>
      </w:r>
    </w:p>
    <w:p w14:paraId="0D94C42F" w14:textId="77777777" w:rsidR="00AE4147" w:rsidRDefault="00AE4147" w:rsidP="00AE4147">
      <w:pPr>
        <w:widowControl/>
        <w:suppressAutoHyphens w:val="0"/>
        <w:ind w:left="1429"/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lastRenderedPageBreak/>
        <w:t>……………………………………………………………………………………………………..</w:t>
      </w:r>
    </w:p>
    <w:p w14:paraId="1F3708BB" w14:textId="77777777" w:rsidR="00AE4147" w:rsidRPr="00DD72F2" w:rsidRDefault="00AE4147" w:rsidP="00AE4147">
      <w:pPr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i/>
          <w:sz w:val="22"/>
          <w:szCs w:val="22"/>
        </w:rPr>
        <w:t>…………………………………………………………………………………………………….*</w:t>
      </w:r>
    </w:p>
    <w:p w14:paraId="1D56B69E" w14:textId="77777777" w:rsidR="00AE4147" w:rsidRPr="007829B5" w:rsidRDefault="00AE4147" w:rsidP="00AE4147">
      <w:pPr>
        <w:pStyle w:val="Tekstpodstawowy"/>
        <w:spacing w:line="240" w:lineRule="auto"/>
        <w:ind w:left="142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1/niepotrzebne skreślić; 2/wpisać nazwę/rodzaj towaru lub usługi, które będą prowadziły do powstania u zamawiającego obowiązku podatkowego, zgodnie z przepisami obowiązującej ustawy o podatku od towarów i usług VAT</w:t>
      </w:r>
      <w:r w:rsidRPr="00047DFB">
        <w:rPr>
          <w:rFonts w:ascii="Tahoma" w:hAnsi="Tahoma" w:cs="Tahoma"/>
          <w:i/>
          <w:sz w:val="18"/>
          <w:szCs w:val="18"/>
        </w:rPr>
        <w:t>]</w:t>
      </w:r>
    </w:p>
    <w:p w14:paraId="46BCDA7D" w14:textId="71EE4A9E" w:rsidR="0072208B" w:rsidRPr="00307713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307713">
        <w:rPr>
          <w:sz w:val="22"/>
          <w:szCs w:val="22"/>
        </w:rPr>
        <w:t>oświadczamy, że uważamy się za związanych niniejszą o</w:t>
      </w:r>
      <w:r w:rsidR="00F15FE3" w:rsidRPr="00307713">
        <w:rPr>
          <w:sz w:val="22"/>
          <w:szCs w:val="22"/>
        </w:rPr>
        <w:t xml:space="preserve">fertą na czas wskazany w rozdziale </w:t>
      </w:r>
      <w:r w:rsidR="00BA3AA3" w:rsidRPr="00307713">
        <w:rPr>
          <w:sz w:val="22"/>
          <w:szCs w:val="22"/>
        </w:rPr>
        <w:t>XI SWZ;</w:t>
      </w:r>
    </w:p>
    <w:p w14:paraId="5616D69C" w14:textId="77777777" w:rsidR="00205020" w:rsidRDefault="00205020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05020">
        <w:rPr>
          <w:sz w:val="22"/>
          <w:szCs w:val="22"/>
        </w:rPr>
        <w:t xml:space="preserve">oświadczamy, że wypełniliśmy obowiązki informacyjne przewidziane w art. 13 lub art. 14 </w:t>
      </w:r>
      <w:r w:rsidRPr="00205020">
        <w:rPr>
          <w:bCs/>
          <w:sz w:val="22"/>
          <w:szCs w:val="22"/>
        </w:rPr>
        <w:t>Rozporządzenia Parlamentu Europejskiego i Rady UE 2016/6</w:t>
      </w:r>
      <w:r>
        <w:rPr>
          <w:bCs/>
          <w:sz w:val="22"/>
          <w:szCs w:val="22"/>
        </w:rPr>
        <w:t>79 z dnia 27 kwietnia 2016 r. w </w:t>
      </w:r>
      <w:r w:rsidRPr="00205020">
        <w:rPr>
          <w:bCs/>
          <w:sz w:val="22"/>
          <w:szCs w:val="22"/>
        </w:rPr>
        <w:t>sprawie ochrony osób fizycznych w związku z prze</w:t>
      </w:r>
      <w:r>
        <w:rPr>
          <w:bCs/>
          <w:sz w:val="22"/>
          <w:szCs w:val="22"/>
        </w:rPr>
        <w:t>twarzaniem danych osobowych i w </w:t>
      </w:r>
      <w:r w:rsidRPr="00205020">
        <w:rPr>
          <w:bCs/>
          <w:sz w:val="22"/>
          <w:szCs w:val="22"/>
        </w:rPr>
        <w:t>sprawie swobodnego przepływu takich danych oraz uchylenia dyrektywy 95/46/WE</w:t>
      </w:r>
      <w:r w:rsidRPr="00205020">
        <w:rPr>
          <w:bCs/>
          <w:i/>
          <w:sz w:val="22"/>
          <w:szCs w:val="22"/>
        </w:rPr>
        <w:t xml:space="preserve"> </w:t>
      </w:r>
      <w:r w:rsidRPr="00205020">
        <w:rPr>
          <w:bCs/>
          <w:sz w:val="22"/>
          <w:szCs w:val="22"/>
        </w:rPr>
        <w:t xml:space="preserve">wobec osób fizycznych, </w:t>
      </w:r>
      <w:r w:rsidRPr="00205020">
        <w:rPr>
          <w:sz w:val="22"/>
          <w:szCs w:val="22"/>
        </w:rPr>
        <w:t>od których dane osobowe bezpośrednio lub pośrednio pozyskaliśmy w celu ubiegania się o udzielenie zamówienia public</w:t>
      </w:r>
      <w:r>
        <w:rPr>
          <w:sz w:val="22"/>
          <w:szCs w:val="22"/>
        </w:rPr>
        <w:t>znego w niniejszym postępowaniu;</w:t>
      </w:r>
    </w:p>
    <w:p w14:paraId="4533F969" w14:textId="77777777" w:rsidR="00285E8A" w:rsidRDefault="00285E8A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świadczam, że jestem:</w:t>
      </w:r>
    </w:p>
    <w:p w14:paraId="75F409B5" w14:textId="1EDAD288" w:rsidR="00B04C50" w:rsidRPr="00EA268F" w:rsidRDefault="00EA268F" w:rsidP="00EA268F">
      <w:pPr>
        <w:widowControl/>
        <w:suppressAutoHyphens w:val="0"/>
        <w:ind w:left="361" w:firstLine="708"/>
        <w:jc w:val="both"/>
        <w:rPr>
          <w:sz w:val="22"/>
          <w:szCs w:val="22"/>
        </w:rPr>
      </w:pPr>
      <w:r>
        <w:rPr>
          <w:sz w:val="22"/>
          <w:szCs w:val="22"/>
        </w:rPr>
        <w:t>□</w:t>
      </w:r>
      <w:r>
        <w:rPr>
          <w:sz w:val="22"/>
          <w:szCs w:val="22"/>
        </w:rPr>
        <w:tab/>
      </w:r>
      <w:r w:rsidR="00B04C50" w:rsidRPr="00EA268F">
        <w:rPr>
          <w:sz w:val="22"/>
          <w:szCs w:val="22"/>
        </w:rPr>
        <w:t>mikroprzedsiębiorstwem;</w:t>
      </w:r>
    </w:p>
    <w:p w14:paraId="2E25596B" w14:textId="622A304F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małym przedsiębiorstwem;</w:t>
      </w:r>
    </w:p>
    <w:p w14:paraId="69E430AA" w14:textId="167B17B5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średnim przedsiębiorstwem;</w:t>
      </w:r>
    </w:p>
    <w:p w14:paraId="722BDEF1" w14:textId="5CFEC357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jednoosobową działalnością gospodarczą;</w:t>
      </w:r>
    </w:p>
    <w:p w14:paraId="1814C70D" w14:textId="79FCC2AD" w:rsidR="00B04C50" w:rsidRPr="00D95BC6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 w:rsidRPr="00D95BC6">
        <w:rPr>
          <w:rFonts w:ascii="Wingdings" w:hAnsi="Wingdings"/>
          <w:sz w:val="22"/>
          <w:szCs w:val="22"/>
        </w:rPr>
        <w:tab/>
      </w:r>
      <w:r w:rsidR="00B04C50" w:rsidRPr="00D95BC6">
        <w:rPr>
          <w:sz w:val="22"/>
          <w:szCs w:val="22"/>
        </w:rPr>
        <w:t>osobą fizyczną nieprowadzącą działalności gospodarczej;</w:t>
      </w:r>
    </w:p>
    <w:p w14:paraId="70250F2B" w14:textId="31431871" w:rsidR="00B04C50" w:rsidRPr="00EA268F" w:rsidRDefault="00EA268F" w:rsidP="00EA268F">
      <w:pPr>
        <w:widowControl/>
        <w:suppressAutoHyphens w:val="0"/>
        <w:ind w:left="1069"/>
        <w:jc w:val="both"/>
        <w:rPr>
          <w:sz w:val="22"/>
          <w:szCs w:val="22"/>
        </w:rPr>
      </w:pPr>
      <w:r w:rsidRPr="00D95BC6">
        <w:rPr>
          <w:sz w:val="22"/>
          <w:szCs w:val="22"/>
        </w:rPr>
        <w:t>□</w:t>
      </w:r>
      <w:r>
        <w:rPr>
          <w:rFonts w:ascii="Wingdings" w:hAnsi="Wingdings"/>
          <w:sz w:val="22"/>
          <w:szCs w:val="22"/>
        </w:rPr>
        <w:tab/>
      </w:r>
      <w:r w:rsidR="00B04C50" w:rsidRPr="00EA268F">
        <w:rPr>
          <w:sz w:val="22"/>
          <w:szCs w:val="22"/>
        </w:rPr>
        <w:t>inny rodzaj</w:t>
      </w:r>
      <w:r w:rsidR="002B6758" w:rsidRPr="00EA268F">
        <w:rPr>
          <w:sz w:val="22"/>
          <w:szCs w:val="22"/>
        </w:rPr>
        <w:t xml:space="preserve"> …………………….. </w:t>
      </w:r>
      <w:r w:rsidR="00B04C50" w:rsidRPr="00EA268F">
        <w:rPr>
          <w:sz w:val="22"/>
          <w:szCs w:val="22"/>
        </w:rPr>
        <w:t>;</w:t>
      </w:r>
    </w:p>
    <w:p w14:paraId="58C3CF78" w14:textId="77777777" w:rsidR="00B04C50" w:rsidRPr="00B04C50" w:rsidRDefault="00B04C50" w:rsidP="00B04C50">
      <w:pPr>
        <w:pStyle w:val="Akapitzlist"/>
        <w:widowControl/>
        <w:suppressAutoHyphens w:val="0"/>
        <w:ind w:left="1429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 xml:space="preserve">[*zaznaczyć właściwe </w:t>
      </w:r>
      <w:r w:rsidR="00207791">
        <w:rPr>
          <w:rFonts w:ascii="Tahoma" w:hAnsi="Tahoma" w:cs="Tahoma"/>
          <w:i/>
          <w:sz w:val="18"/>
          <w:szCs w:val="18"/>
        </w:rPr>
        <w:t xml:space="preserve">i wypełnić o ile dotyczy, </w:t>
      </w:r>
      <w:r>
        <w:rPr>
          <w:rFonts w:ascii="Tahoma" w:hAnsi="Tahoma" w:cs="Tahoma"/>
          <w:i/>
          <w:sz w:val="18"/>
          <w:szCs w:val="18"/>
        </w:rPr>
        <w:t>a niepotrzebne skreślić</w:t>
      </w:r>
      <w:r w:rsidRPr="00B04C50">
        <w:rPr>
          <w:rFonts w:ascii="Tahoma" w:hAnsi="Tahoma" w:cs="Tahoma"/>
          <w:i/>
          <w:sz w:val="18"/>
          <w:szCs w:val="18"/>
        </w:rPr>
        <w:t>]</w:t>
      </w:r>
    </w:p>
    <w:p w14:paraId="6AFB0954" w14:textId="77777777" w:rsidR="0072208B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A95DB0">
        <w:rPr>
          <w:sz w:val="22"/>
          <w:szCs w:val="22"/>
        </w:rPr>
        <w:t xml:space="preserve">w przypadku </w:t>
      </w:r>
      <w:r>
        <w:rPr>
          <w:sz w:val="22"/>
          <w:szCs w:val="22"/>
        </w:rPr>
        <w:t>udziele</w:t>
      </w:r>
      <w:r w:rsidRPr="00A95DB0">
        <w:rPr>
          <w:sz w:val="22"/>
          <w:szCs w:val="22"/>
        </w:rPr>
        <w:t>nia nam zamówienia – zobowiązujemy się do zawarcia umowy w miejscu i terminie wyznaczonym przez zamawiającego;</w:t>
      </w:r>
    </w:p>
    <w:p w14:paraId="3BA1DA72" w14:textId="77777777" w:rsidR="0038558C" w:rsidRDefault="0038558C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>
        <w:rPr>
          <w:sz w:val="22"/>
          <w:szCs w:val="22"/>
        </w:rPr>
        <w:t>osobą upoważnioną do kontaktów z zamawiającym w zakresie złożonej oferty oraz w sprawach związanych z realizacją zamówienia jest: ……………………………………………………….</w:t>
      </w:r>
    </w:p>
    <w:p w14:paraId="4B4615DD" w14:textId="77777777" w:rsidR="0038558C" w:rsidRPr="001B4FE0" w:rsidRDefault="0038558C" w:rsidP="0038558C">
      <w:pPr>
        <w:pStyle w:val="Akapitzlist"/>
        <w:widowControl/>
        <w:suppressAutoHyphens w:val="0"/>
        <w:ind w:left="709"/>
        <w:jc w:val="both"/>
        <w:rPr>
          <w:sz w:val="22"/>
          <w:szCs w:val="22"/>
        </w:rPr>
      </w:pPr>
      <w:r w:rsidRPr="0038558C">
        <w:rPr>
          <w:rFonts w:ascii="Tahoma" w:hAnsi="Tahoma" w:cs="Tahoma"/>
          <w:i/>
          <w:sz w:val="18"/>
          <w:szCs w:val="18"/>
        </w:rPr>
        <w:t>[*wypełnić</w:t>
      </w:r>
      <w:r>
        <w:rPr>
          <w:rFonts w:ascii="Tahoma" w:hAnsi="Tahoma" w:cs="Tahoma"/>
          <w:i/>
          <w:sz w:val="18"/>
          <w:szCs w:val="18"/>
        </w:rPr>
        <w:t xml:space="preserve"> dane personalne i adresowe – tel.; e-mail</w:t>
      </w:r>
      <w:r w:rsidRPr="0038558C">
        <w:rPr>
          <w:rFonts w:ascii="Tahoma" w:hAnsi="Tahoma" w:cs="Tahoma"/>
          <w:i/>
          <w:sz w:val="18"/>
          <w:szCs w:val="18"/>
        </w:rPr>
        <w:t>]</w:t>
      </w:r>
    </w:p>
    <w:p w14:paraId="5AC19FF1" w14:textId="77777777" w:rsidR="0072208B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2E5D9A">
        <w:rPr>
          <w:sz w:val="22"/>
          <w:szCs w:val="22"/>
        </w:rPr>
        <w:t xml:space="preserve">oferta liczy </w:t>
      </w:r>
      <w:r w:rsidRPr="002E5D9A">
        <w:rPr>
          <w:b/>
          <w:bCs/>
          <w:sz w:val="22"/>
          <w:szCs w:val="22"/>
          <w:u w:val="single"/>
        </w:rPr>
        <w:t>........................</w:t>
      </w:r>
      <w:r w:rsidRPr="00285844">
        <w:rPr>
          <w:b/>
          <w:bCs/>
          <w:sz w:val="22"/>
          <w:szCs w:val="22"/>
        </w:rPr>
        <w:t>*</w:t>
      </w:r>
      <w:r>
        <w:rPr>
          <w:sz w:val="22"/>
          <w:szCs w:val="22"/>
        </w:rPr>
        <w:t xml:space="preserve"> kolejno ponumerowanych kart;</w:t>
      </w:r>
    </w:p>
    <w:p w14:paraId="5121C687" w14:textId="77777777" w:rsidR="0072208B" w:rsidRPr="00D72311" w:rsidRDefault="0072208B" w:rsidP="009803AC">
      <w:pPr>
        <w:widowControl/>
        <w:numPr>
          <w:ilvl w:val="5"/>
          <w:numId w:val="24"/>
        </w:numPr>
        <w:tabs>
          <w:tab w:val="clear" w:pos="360"/>
        </w:tabs>
        <w:suppressAutoHyphens w:val="0"/>
        <w:ind w:left="709"/>
        <w:jc w:val="both"/>
        <w:rPr>
          <w:sz w:val="22"/>
          <w:szCs w:val="22"/>
        </w:rPr>
      </w:pPr>
      <w:r w:rsidRPr="00185FB6">
        <w:rPr>
          <w:sz w:val="22"/>
          <w:szCs w:val="22"/>
        </w:rPr>
        <w:t>załącznikami do niniejszego formularza są:</w:t>
      </w:r>
    </w:p>
    <w:p w14:paraId="17CA0B0D" w14:textId="3F4554A4" w:rsidR="0072208B" w:rsidRPr="00852464" w:rsidRDefault="0072208B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sz w:val="22"/>
          <w:szCs w:val="22"/>
        </w:rPr>
      </w:pPr>
      <w:r w:rsidRPr="00852464">
        <w:rPr>
          <w:i/>
          <w:sz w:val="22"/>
          <w:szCs w:val="22"/>
          <w:u w:val="single"/>
        </w:rPr>
        <w:t>Załącznik nr 1</w:t>
      </w:r>
      <w:r w:rsidRPr="00852464">
        <w:rPr>
          <w:b/>
          <w:sz w:val="22"/>
          <w:szCs w:val="22"/>
        </w:rPr>
        <w:t xml:space="preserve"> </w:t>
      </w:r>
      <w:r w:rsidR="00AA543D" w:rsidRPr="00852464">
        <w:rPr>
          <w:sz w:val="22"/>
          <w:szCs w:val="22"/>
        </w:rPr>
        <w:t>– o</w:t>
      </w:r>
      <w:r w:rsidR="000D23FF" w:rsidRPr="00852464">
        <w:rPr>
          <w:sz w:val="22"/>
          <w:szCs w:val="22"/>
        </w:rPr>
        <w:t xml:space="preserve">świadczenie </w:t>
      </w:r>
      <w:r w:rsidR="00D72311" w:rsidRPr="00852464">
        <w:rPr>
          <w:sz w:val="22"/>
          <w:szCs w:val="22"/>
        </w:rPr>
        <w:t>o niepodleganiu wykluczeniu</w:t>
      </w:r>
      <w:r w:rsidR="000D23FF" w:rsidRPr="00852464">
        <w:rPr>
          <w:sz w:val="22"/>
          <w:szCs w:val="22"/>
        </w:rPr>
        <w:t xml:space="preserve"> z postępowania w odniesieniu do odpowiednio wykonawcy/podwykonawcy </w:t>
      </w:r>
      <w:r w:rsidR="003D4B0F">
        <w:rPr>
          <w:sz w:val="22"/>
          <w:szCs w:val="22"/>
        </w:rPr>
        <w:t xml:space="preserve">- </w:t>
      </w:r>
      <w:r w:rsidR="000D23FF" w:rsidRPr="00852464">
        <w:rPr>
          <w:sz w:val="22"/>
          <w:szCs w:val="22"/>
        </w:rPr>
        <w:t>o ile dotyczy</w:t>
      </w:r>
      <w:r w:rsidRPr="00852464">
        <w:rPr>
          <w:sz w:val="22"/>
          <w:szCs w:val="22"/>
        </w:rPr>
        <w:t>;</w:t>
      </w:r>
    </w:p>
    <w:p w14:paraId="2C2AC067" w14:textId="0D8B44AF" w:rsidR="0072208B" w:rsidRDefault="0072208B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852464">
        <w:rPr>
          <w:bCs/>
          <w:i/>
          <w:sz w:val="22"/>
          <w:szCs w:val="22"/>
          <w:u w:val="single"/>
        </w:rPr>
        <w:t>Załącznik nr 2</w:t>
      </w:r>
      <w:r w:rsidRPr="00852464">
        <w:rPr>
          <w:b/>
          <w:bCs/>
          <w:sz w:val="22"/>
          <w:szCs w:val="22"/>
        </w:rPr>
        <w:t xml:space="preserve"> </w:t>
      </w:r>
      <w:r w:rsidR="00E63BE7" w:rsidRPr="0053761B">
        <w:rPr>
          <w:bCs/>
          <w:sz w:val="22"/>
          <w:szCs w:val="22"/>
        </w:rPr>
        <w:t xml:space="preserve">– </w:t>
      </w:r>
      <w:r w:rsidR="0053761B" w:rsidRPr="0053761B">
        <w:rPr>
          <w:sz w:val="22"/>
          <w:szCs w:val="22"/>
        </w:rPr>
        <w:t xml:space="preserve">indywidualna kalkulacja cenowa oferty, uwzględniająca wymagania i zapisy SWZ </w:t>
      </w:r>
      <w:r w:rsidR="0053761B" w:rsidRPr="0053761B">
        <w:rPr>
          <w:color w:val="000000"/>
          <w:sz w:val="22"/>
          <w:szCs w:val="22"/>
        </w:rPr>
        <w:t xml:space="preserve">wraz z </w:t>
      </w:r>
      <w:r w:rsidR="0053761B" w:rsidRPr="0053761B">
        <w:rPr>
          <w:bCs/>
          <w:sz w:val="22"/>
          <w:szCs w:val="22"/>
        </w:rPr>
        <w:t>zestawieniem oferowane</w:t>
      </w:r>
      <w:r w:rsidR="003B1423">
        <w:rPr>
          <w:bCs/>
          <w:sz w:val="22"/>
          <w:szCs w:val="22"/>
        </w:rPr>
        <w:t>go sprzętu</w:t>
      </w:r>
      <w:r w:rsidR="0053761B" w:rsidRPr="0053761B">
        <w:rPr>
          <w:bCs/>
          <w:sz w:val="22"/>
          <w:szCs w:val="22"/>
        </w:rPr>
        <w:t>, zawierającym nazwę (firmę) producenta, model, liczbę sztuk /TREŚĆ OFERTY/;</w:t>
      </w:r>
    </w:p>
    <w:p w14:paraId="2E264B3F" w14:textId="174F00FB" w:rsidR="00E126DC" w:rsidRPr="00026819" w:rsidRDefault="000E7737" w:rsidP="00026819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bookmarkStart w:id="16" w:name="_Hlk150162606"/>
      <w:r w:rsidRPr="00026819">
        <w:rPr>
          <w:bCs/>
          <w:i/>
          <w:sz w:val="22"/>
          <w:szCs w:val="22"/>
          <w:u w:val="single"/>
        </w:rPr>
        <w:t>Załącznik nr 3</w:t>
      </w:r>
      <w:r w:rsidRPr="00026819">
        <w:rPr>
          <w:bCs/>
          <w:sz w:val="22"/>
          <w:szCs w:val="22"/>
        </w:rPr>
        <w:t xml:space="preserve"> – </w:t>
      </w:r>
      <w:r w:rsidR="00E126DC" w:rsidRPr="00026819">
        <w:rPr>
          <w:bCs/>
          <w:sz w:val="22"/>
          <w:szCs w:val="22"/>
        </w:rPr>
        <w:t xml:space="preserve">przedmiotowe środki dowodowe </w:t>
      </w:r>
      <w:bookmarkEnd w:id="16"/>
      <w:r w:rsidR="00E126DC" w:rsidRPr="00026819">
        <w:rPr>
          <w:bCs/>
          <w:sz w:val="22"/>
          <w:szCs w:val="22"/>
        </w:rPr>
        <w:t>- opis/y techniczny/e sporządzone przez producenta i/lub wydruk/i ze stron internetowych producenta, bądź katalog/i producenta</w:t>
      </w:r>
      <w:r w:rsidR="00EC4DC3">
        <w:rPr>
          <w:bCs/>
          <w:sz w:val="22"/>
          <w:szCs w:val="22"/>
        </w:rPr>
        <w:t xml:space="preserve"> </w:t>
      </w:r>
      <w:r w:rsidR="00EC4DC3" w:rsidRPr="00EC4DC3">
        <w:rPr>
          <w:bCs/>
          <w:sz w:val="22"/>
          <w:szCs w:val="22"/>
        </w:rPr>
        <w:t>wielofunkcyjnego urządzenia powielającego (kserokopiarki)</w:t>
      </w:r>
      <w:r w:rsidR="007F3B05" w:rsidRPr="00026819">
        <w:rPr>
          <w:bCs/>
          <w:sz w:val="22"/>
          <w:szCs w:val="22"/>
        </w:rPr>
        <w:t>, ustalon</w:t>
      </w:r>
      <w:r w:rsidR="00026819">
        <w:rPr>
          <w:bCs/>
          <w:sz w:val="22"/>
          <w:szCs w:val="22"/>
        </w:rPr>
        <w:t>ego</w:t>
      </w:r>
      <w:r w:rsidR="007F3B05" w:rsidRPr="00026819">
        <w:rPr>
          <w:bCs/>
          <w:sz w:val="22"/>
          <w:szCs w:val="22"/>
        </w:rPr>
        <w:br/>
        <w:t>w Załączniku A do SWZ</w:t>
      </w:r>
      <w:r w:rsidR="00E126DC" w:rsidRPr="00026819">
        <w:rPr>
          <w:bCs/>
          <w:sz w:val="22"/>
          <w:szCs w:val="22"/>
        </w:rPr>
        <w:t>, pozwalające na ocenę zgodności oferowanych produktów oraz ich parametrów z wymaganiami SWZ.</w:t>
      </w:r>
    </w:p>
    <w:p w14:paraId="56ABB05B" w14:textId="32814ADF" w:rsidR="00805A59" w:rsidRPr="00E126DC" w:rsidRDefault="0063584B" w:rsidP="009803AC">
      <w:pPr>
        <w:pStyle w:val="Akapitzlist"/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E126DC">
        <w:rPr>
          <w:bCs/>
          <w:i/>
          <w:sz w:val="22"/>
          <w:szCs w:val="22"/>
          <w:u w:val="single"/>
        </w:rPr>
        <w:t xml:space="preserve">Załącznik nr </w:t>
      </w:r>
      <w:r w:rsidR="00E126DC">
        <w:rPr>
          <w:bCs/>
          <w:i/>
          <w:sz w:val="22"/>
          <w:szCs w:val="22"/>
          <w:u w:val="single"/>
        </w:rPr>
        <w:t>4</w:t>
      </w:r>
      <w:r w:rsidR="00805A59" w:rsidRPr="00E126DC">
        <w:rPr>
          <w:bCs/>
          <w:i/>
          <w:sz w:val="22"/>
          <w:szCs w:val="22"/>
        </w:rPr>
        <w:t xml:space="preserve"> – </w:t>
      </w:r>
      <w:r w:rsidR="00805A59" w:rsidRPr="00E126DC">
        <w:rPr>
          <w:bCs/>
          <w:sz w:val="22"/>
          <w:szCs w:val="22"/>
        </w:rPr>
        <w:t>oświadczenie o powierzeniu podwykonawcom wykonania części przedmiotu zamówienia (Wykaz podwykonawców – o ile dotyczy);</w:t>
      </w:r>
    </w:p>
    <w:p w14:paraId="1C5CC8BD" w14:textId="09AE47CC" w:rsidR="00996269" w:rsidRPr="00996269" w:rsidRDefault="00996269" w:rsidP="009803AC">
      <w:pPr>
        <w:widowControl/>
        <w:numPr>
          <w:ilvl w:val="0"/>
          <w:numId w:val="26"/>
        </w:numPr>
        <w:suppressAutoHyphens w:val="0"/>
        <w:ind w:left="1418"/>
        <w:jc w:val="both"/>
        <w:rPr>
          <w:bCs/>
          <w:sz w:val="22"/>
          <w:szCs w:val="22"/>
        </w:rPr>
      </w:pPr>
      <w:r w:rsidRPr="00996269">
        <w:rPr>
          <w:sz w:val="22"/>
          <w:szCs w:val="22"/>
        </w:rPr>
        <w:t>Inne:</w:t>
      </w:r>
    </w:p>
    <w:p w14:paraId="2E8DCA16" w14:textId="77777777" w:rsidR="00996269" w:rsidRPr="00996269" w:rsidRDefault="00996269" w:rsidP="009803AC">
      <w:pPr>
        <w:pStyle w:val="Akapitzlist"/>
        <w:widowControl/>
        <w:numPr>
          <w:ilvl w:val="0"/>
          <w:numId w:val="40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>pełnomocnictwo (zgodnie z ust. 5-7 rozdziału XII) lub inny dokument potwierdzający umocowanie do reprezentowania wykonawcy;</w:t>
      </w:r>
    </w:p>
    <w:p w14:paraId="108E7627" w14:textId="77ECB452" w:rsidR="00996269" w:rsidRPr="00996269" w:rsidRDefault="00996269" w:rsidP="009803AC">
      <w:pPr>
        <w:pStyle w:val="Akapitzlist"/>
        <w:widowControl/>
        <w:numPr>
          <w:ilvl w:val="0"/>
          <w:numId w:val="40"/>
        </w:numPr>
        <w:tabs>
          <w:tab w:val="left" w:pos="1843"/>
        </w:tabs>
        <w:suppressAutoHyphens w:val="0"/>
        <w:jc w:val="both"/>
        <w:rPr>
          <w:bCs/>
          <w:sz w:val="22"/>
          <w:szCs w:val="22"/>
        </w:rPr>
      </w:pPr>
      <w:r w:rsidRPr="00996269">
        <w:rPr>
          <w:bCs/>
          <w:sz w:val="22"/>
          <w:szCs w:val="22"/>
        </w:rPr>
        <w:t xml:space="preserve">KRS lub </w:t>
      </w:r>
      <w:proofErr w:type="spellStart"/>
      <w:r w:rsidRPr="00996269">
        <w:rPr>
          <w:bCs/>
          <w:sz w:val="22"/>
          <w:szCs w:val="22"/>
        </w:rPr>
        <w:t>CEiDG</w:t>
      </w:r>
      <w:proofErr w:type="spellEnd"/>
      <w:r w:rsidRPr="00996269">
        <w:rPr>
          <w:bCs/>
          <w:sz w:val="22"/>
          <w:szCs w:val="22"/>
        </w:rPr>
        <w:t xml:space="preserve"> – o ile nie podano w </w:t>
      </w:r>
      <w:r w:rsidR="0061707B">
        <w:rPr>
          <w:bCs/>
          <w:sz w:val="22"/>
          <w:szCs w:val="22"/>
        </w:rPr>
        <w:t xml:space="preserve">formularzu oferty </w:t>
      </w:r>
      <w:r w:rsidRPr="00996269">
        <w:rPr>
          <w:bCs/>
          <w:sz w:val="22"/>
          <w:szCs w:val="22"/>
        </w:rPr>
        <w:t>danych do ogólnodostępnych baz;</w:t>
      </w:r>
    </w:p>
    <w:p w14:paraId="00647C47" w14:textId="77777777" w:rsidR="00E45E44" w:rsidRDefault="00E45E44"/>
    <w:p w14:paraId="70166CA9" w14:textId="77777777" w:rsidR="00B00303" w:rsidRDefault="00B00303" w:rsidP="00B13C1B">
      <w:pPr>
        <w:jc w:val="both"/>
      </w:pPr>
    </w:p>
    <w:p w14:paraId="0FEC7277" w14:textId="77777777" w:rsidR="000D1056" w:rsidRDefault="000D1056" w:rsidP="00314EE4">
      <w:pPr>
        <w:jc w:val="right"/>
        <w:rPr>
          <w:b/>
          <w:i/>
          <w:iCs/>
          <w:sz w:val="22"/>
          <w:szCs w:val="22"/>
        </w:rPr>
      </w:pPr>
    </w:p>
    <w:p w14:paraId="78E1456A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6E08CCA5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244C9037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05264915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5DCA7A5C" w14:textId="77777777" w:rsidR="00B62B4F" w:rsidRDefault="00B62B4F" w:rsidP="00314EE4">
      <w:pPr>
        <w:jc w:val="right"/>
        <w:rPr>
          <w:b/>
          <w:i/>
          <w:iCs/>
          <w:sz w:val="22"/>
          <w:szCs w:val="22"/>
        </w:rPr>
      </w:pPr>
    </w:p>
    <w:p w14:paraId="11C4D1B1" w14:textId="77777777" w:rsidR="00B62B4F" w:rsidRDefault="00B62B4F" w:rsidP="00314EE4">
      <w:pPr>
        <w:jc w:val="right"/>
        <w:rPr>
          <w:b/>
          <w:i/>
          <w:iCs/>
          <w:sz w:val="22"/>
          <w:szCs w:val="22"/>
        </w:rPr>
      </w:pPr>
    </w:p>
    <w:p w14:paraId="119810FD" w14:textId="77777777" w:rsidR="0006111D" w:rsidRDefault="0006111D" w:rsidP="00314EE4">
      <w:pPr>
        <w:jc w:val="right"/>
        <w:rPr>
          <w:b/>
          <w:i/>
          <w:iCs/>
          <w:sz w:val="22"/>
          <w:szCs w:val="22"/>
        </w:rPr>
      </w:pPr>
    </w:p>
    <w:p w14:paraId="793D8491" w14:textId="77777777" w:rsidR="008B344B" w:rsidRDefault="008B344B" w:rsidP="00314EE4">
      <w:pPr>
        <w:jc w:val="right"/>
        <w:rPr>
          <w:b/>
          <w:i/>
          <w:iCs/>
          <w:sz w:val="22"/>
          <w:szCs w:val="22"/>
        </w:rPr>
      </w:pPr>
    </w:p>
    <w:p w14:paraId="36037752" w14:textId="2FB97801" w:rsidR="00110991" w:rsidRPr="00BF2A1F" w:rsidRDefault="00314EE4" w:rsidP="00314EE4">
      <w:pPr>
        <w:jc w:val="right"/>
        <w:rPr>
          <w:b/>
          <w:i/>
          <w:iCs/>
          <w:sz w:val="22"/>
          <w:szCs w:val="22"/>
        </w:rPr>
      </w:pPr>
      <w:r w:rsidRPr="00BF2A1F">
        <w:rPr>
          <w:b/>
          <w:i/>
          <w:iCs/>
          <w:sz w:val="22"/>
          <w:szCs w:val="22"/>
        </w:rPr>
        <w:t xml:space="preserve">Załącznik </w:t>
      </w:r>
      <w:r w:rsidR="00866D10" w:rsidRPr="00BF2A1F">
        <w:rPr>
          <w:b/>
          <w:i/>
          <w:iCs/>
          <w:sz w:val="22"/>
          <w:szCs w:val="22"/>
        </w:rPr>
        <w:t xml:space="preserve">nr </w:t>
      </w:r>
      <w:r w:rsidRPr="00BF2A1F">
        <w:rPr>
          <w:b/>
          <w:i/>
          <w:iCs/>
          <w:sz w:val="22"/>
          <w:szCs w:val="22"/>
        </w:rPr>
        <w:t>1 do formularza oferty</w:t>
      </w:r>
    </w:p>
    <w:p w14:paraId="3E054261" w14:textId="77777777" w:rsidR="00314EE4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AD068EA" w14:textId="77777777" w:rsidR="00314EE4" w:rsidRPr="006B2643" w:rsidRDefault="00314EE4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 xml:space="preserve">OŚWIADCZENIE </w:t>
      </w:r>
    </w:p>
    <w:p w14:paraId="5855C581" w14:textId="77777777" w:rsidR="00B74CD2" w:rsidRPr="006B2643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O N</w:t>
      </w:r>
      <w:r w:rsidR="00D12A8F"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IEPODLEGANIU WYKLUCZENIU Z POSTĘ</w:t>
      </w:r>
      <w:r w:rsidRPr="006B2643">
        <w:rPr>
          <w:rFonts w:ascii="Times New Roman" w:hAnsi="Times New Roman" w:cs="Times New Roman"/>
          <w:b/>
          <w:bCs/>
          <w:sz w:val="22"/>
          <w:szCs w:val="22"/>
          <w:u w:val="single"/>
        </w:rPr>
        <w:t>POWANIA</w:t>
      </w:r>
    </w:p>
    <w:p w14:paraId="6D86C04D" w14:textId="77777777" w:rsidR="009C6186" w:rsidRPr="006B2643" w:rsidRDefault="009C6186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658C2D07" w14:textId="02022FDB" w:rsidR="009C6186" w:rsidRPr="00973A37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/>
          <w:iCs/>
          <w:sz w:val="22"/>
          <w:szCs w:val="22"/>
          <w:u w:val="single"/>
        </w:rPr>
      </w:pP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>Składając ofertę</w:t>
      </w:r>
      <w:r w:rsidR="006B2643"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postępowaniu prowadzonym</w:t>
      </w: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w trybie podstawowym bez możliwości negocjacji</w:t>
      </w:r>
      <w:r w:rsidR="003D4B0F">
        <w:rPr>
          <w:rFonts w:ascii="Times New Roman" w:hAnsi="Times New Roman" w:cs="Times New Roman"/>
          <w:i/>
          <w:sz w:val="22"/>
          <w:szCs w:val="22"/>
          <w:u w:val="single"/>
        </w:rPr>
        <w:t>,</w:t>
      </w:r>
      <w:r w:rsidRPr="003A6882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3D4B0F">
        <w:rPr>
          <w:rFonts w:ascii="Times New Roman" w:hAnsi="Times New Roman" w:cs="Times New Roman"/>
          <w:i/>
          <w:sz w:val="22"/>
          <w:szCs w:val="22"/>
          <w:u w:val="single"/>
        </w:rPr>
        <w:br/>
      </w:r>
      <w:r w:rsidR="003D4B0F" w:rsidRPr="003D4B0F">
        <w:rPr>
          <w:rFonts w:ascii="Times New Roman" w:hAnsi="Times New Roman" w:cs="Times New Roman"/>
          <w:i/>
          <w:sz w:val="22"/>
          <w:szCs w:val="22"/>
          <w:u w:val="single"/>
        </w:rPr>
        <w:t xml:space="preserve">na </w:t>
      </w:r>
      <w:r w:rsidR="003D4B0F" w:rsidRPr="00ED545C">
        <w:rPr>
          <w:rFonts w:ascii="Times New Roman" w:hAnsi="Times New Roman" w:cs="Times New Roman"/>
          <w:i/>
          <w:sz w:val="22"/>
          <w:szCs w:val="22"/>
          <w:u w:val="single"/>
        </w:rPr>
        <w:t>dostawę</w:t>
      </w:r>
      <w:r w:rsidR="00B62B4F" w:rsidRPr="00ED545C">
        <w:rPr>
          <w:rFonts w:ascii="Times New Roman" w:hAnsi="Times New Roman" w:cs="Times New Roman"/>
          <w:i/>
          <w:sz w:val="22"/>
          <w:szCs w:val="22"/>
          <w:u w:val="single"/>
        </w:rPr>
        <w:t xml:space="preserve"> </w:t>
      </w:r>
      <w:r w:rsidR="00ED545C" w:rsidRPr="00ED545C">
        <w:rPr>
          <w:rFonts w:ascii="Times New Roman" w:hAnsi="Times New Roman" w:cs="Times New Roman"/>
          <w:i/>
          <w:sz w:val="22"/>
          <w:szCs w:val="22"/>
          <w:u w:val="single"/>
        </w:rPr>
        <w:t>jednej (</w:t>
      </w:r>
      <w:r w:rsidR="00B62B4F" w:rsidRPr="00ED545C">
        <w:rPr>
          <w:rFonts w:ascii="Times New Roman" w:hAnsi="Times New Roman" w:cs="Times New Roman"/>
          <w:i/>
          <w:sz w:val="22"/>
          <w:szCs w:val="22"/>
          <w:u w:val="single"/>
        </w:rPr>
        <w:t>1</w:t>
      </w:r>
      <w:r w:rsidR="00ED545C" w:rsidRPr="00ED545C">
        <w:rPr>
          <w:rFonts w:ascii="Times New Roman" w:hAnsi="Times New Roman" w:cs="Times New Roman"/>
          <w:i/>
          <w:sz w:val="22"/>
          <w:szCs w:val="22"/>
          <w:u w:val="single"/>
        </w:rPr>
        <w:t>)</w:t>
      </w:r>
      <w:r w:rsidR="00B62B4F" w:rsidRPr="00ED545C">
        <w:rPr>
          <w:rFonts w:ascii="Times New Roman" w:hAnsi="Times New Roman" w:cs="Times New Roman"/>
          <w:i/>
          <w:sz w:val="22"/>
          <w:szCs w:val="22"/>
          <w:u w:val="single"/>
        </w:rPr>
        <w:t xml:space="preserve"> sztuki</w:t>
      </w:r>
      <w:r w:rsidR="00B62B4F" w:rsidRPr="00B62B4F">
        <w:rPr>
          <w:rFonts w:ascii="Times New Roman" w:hAnsi="Times New Roman" w:cs="Times New Roman"/>
          <w:i/>
          <w:sz w:val="22"/>
          <w:szCs w:val="22"/>
          <w:u w:val="single"/>
        </w:rPr>
        <w:t xml:space="preserve"> wielofunkcyjnego urządzenia powielającego (kserokopiarki) do</w:t>
      </w:r>
      <w:r w:rsidR="00F47607" w:rsidRPr="00F47607">
        <w:t xml:space="preserve"> </w:t>
      </w:r>
      <w:r w:rsidR="00F47607" w:rsidRPr="00A7773A">
        <w:rPr>
          <w:rFonts w:ascii="Times New Roman" w:hAnsi="Times New Roman" w:cs="Times New Roman"/>
          <w:i/>
          <w:iCs/>
          <w:sz w:val="22"/>
          <w:szCs w:val="22"/>
          <w:u w:val="single"/>
        </w:rPr>
        <w:t>P</w:t>
      </w:r>
      <w:r w:rsidR="00F47607" w:rsidRPr="00F47607">
        <w:rPr>
          <w:rFonts w:ascii="Times New Roman" w:hAnsi="Times New Roman" w:cs="Times New Roman"/>
          <w:i/>
          <w:sz w:val="22"/>
          <w:szCs w:val="22"/>
          <w:u w:val="single"/>
        </w:rPr>
        <w:t xml:space="preserve">racowni Neuropatologii Doświadczalnej Instytutu Zoologii i Badań Biomedycznych (IZiBB) </w:t>
      </w:r>
      <w:r w:rsidR="00B62B4F" w:rsidRPr="00B62B4F">
        <w:rPr>
          <w:rFonts w:ascii="Times New Roman" w:hAnsi="Times New Roman" w:cs="Times New Roman"/>
          <w:i/>
          <w:sz w:val="22"/>
          <w:szCs w:val="22"/>
          <w:u w:val="single"/>
        </w:rPr>
        <w:t>Uniwersytetu Jagiellońskiego w Krakowie</w:t>
      </w:r>
      <w:r w:rsidR="007F3B05" w:rsidRPr="007F3B05">
        <w:rPr>
          <w:rFonts w:ascii="Times New Roman" w:hAnsi="Times New Roman" w:cs="Times New Roman"/>
          <w:i/>
          <w:sz w:val="22"/>
          <w:szCs w:val="22"/>
          <w:u w:val="single"/>
        </w:rPr>
        <w:t>, ustalon</w:t>
      </w:r>
      <w:r w:rsidR="00E575BD">
        <w:rPr>
          <w:rFonts w:ascii="Times New Roman" w:hAnsi="Times New Roman" w:cs="Times New Roman"/>
          <w:i/>
          <w:sz w:val="22"/>
          <w:szCs w:val="22"/>
          <w:u w:val="single"/>
        </w:rPr>
        <w:t>ego</w:t>
      </w:r>
      <w:r w:rsidR="007F3B05" w:rsidRPr="007F3B05">
        <w:rPr>
          <w:rFonts w:ascii="Times New Roman" w:hAnsi="Times New Roman" w:cs="Times New Roman"/>
          <w:i/>
          <w:sz w:val="22"/>
          <w:szCs w:val="22"/>
          <w:u w:val="single"/>
        </w:rPr>
        <w:t xml:space="preserve"> w Załączniku A do SWZ</w:t>
      </w:r>
      <w:r w:rsidR="003B1423" w:rsidRPr="003B1423">
        <w:rPr>
          <w:rFonts w:ascii="Times New Roman" w:hAnsi="Times New Roman" w:cs="Times New Roman"/>
          <w:i/>
          <w:iCs/>
          <w:sz w:val="22"/>
          <w:szCs w:val="22"/>
          <w:u w:val="single"/>
        </w:rPr>
        <w:t>,</w:t>
      </w:r>
      <w:r w:rsidR="00E575BD">
        <w:rPr>
          <w:rFonts w:ascii="Times New Roman" w:hAnsi="Times New Roman" w:cs="Times New Roman"/>
          <w:i/>
          <w:iCs/>
          <w:sz w:val="22"/>
          <w:szCs w:val="22"/>
          <w:u w:val="single"/>
        </w:rPr>
        <w:t xml:space="preserve"> </w:t>
      </w:r>
      <w:r w:rsidR="008237F1">
        <w:rPr>
          <w:rFonts w:ascii="Times New Roman" w:hAnsi="Times New Roman" w:cs="Times New Roman"/>
          <w:i/>
          <w:sz w:val="22"/>
          <w:szCs w:val="22"/>
          <w:u w:val="single"/>
        </w:rPr>
        <w:t>z</w:t>
      </w:r>
      <w:r w:rsidR="00B13C1B" w:rsidRPr="00973A37">
        <w:rPr>
          <w:rFonts w:ascii="Times New Roman" w:hAnsi="Times New Roman" w:cs="Times New Roman"/>
          <w:i/>
          <w:sz w:val="22"/>
          <w:szCs w:val="22"/>
          <w:u w:val="single"/>
        </w:rPr>
        <w:t>nak sprawy 80.272</w:t>
      </w:r>
      <w:r w:rsidR="00481297">
        <w:rPr>
          <w:rFonts w:ascii="Times New Roman" w:hAnsi="Times New Roman" w:cs="Times New Roman"/>
          <w:i/>
          <w:sz w:val="22"/>
          <w:szCs w:val="22"/>
          <w:u w:val="single"/>
        </w:rPr>
        <w:t>.</w:t>
      </w:r>
      <w:r w:rsidR="003B1423">
        <w:rPr>
          <w:rFonts w:ascii="Times New Roman" w:hAnsi="Times New Roman" w:cs="Times New Roman"/>
          <w:i/>
          <w:sz w:val="22"/>
          <w:szCs w:val="22"/>
          <w:u w:val="single"/>
        </w:rPr>
        <w:t>4</w:t>
      </w:r>
      <w:r w:rsidR="00E575BD">
        <w:rPr>
          <w:rFonts w:ascii="Times New Roman" w:hAnsi="Times New Roman" w:cs="Times New Roman"/>
          <w:i/>
          <w:sz w:val="22"/>
          <w:szCs w:val="22"/>
          <w:u w:val="single"/>
        </w:rPr>
        <w:t>3</w:t>
      </w:r>
      <w:r w:rsidR="00B62B4F">
        <w:rPr>
          <w:rFonts w:ascii="Times New Roman" w:hAnsi="Times New Roman" w:cs="Times New Roman"/>
          <w:i/>
          <w:sz w:val="22"/>
          <w:szCs w:val="22"/>
          <w:u w:val="single"/>
        </w:rPr>
        <w:t>6</w:t>
      </w:r>
      <w:r w:rsidR="00D74EA0">
        <w:rPr>
          <w:rFonts w:ascii="Times New Roman" w:hAnsi="Times New Roman" w:cs="Times New Roman"/>
          <w:i/>
          <w:sz w:val="22"/>
          <w:szCs w:val="22"/>
          <w:u w:val="single"/>
        </w:rPr>
        <w:t>.2023</w:t>
      </w:r>
      <w:r w:rsidR="006B42DE">
        <w:rPr>
          <w:rFonts w:ascii="Times New Roman" w:hAnsi="Times New Roman" w:cs="Times New Roman"/>
          <w:i/>
          <w:sz w:val="22"/>
          <w:szCs w:val="22"/>
          <w:u w:val="single"/>
        </w:rPr>
        <w:t>;</w:t>
      </w:r>
    </w:p>
    <w:p w14:paraId="4DA8447A" w14:textId="77777777" w:rsidR="00C753BE" w:rsidRDefault="00C753B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4B57DB7B" w14:textId="77777777" w:rsidR="00C753BE" w:rsidRPr="00D12A8F" w:rsidRDefault="00C753BE" w:rsidP="009803AC">
      <w:pPr>
        <w:pStyle w:val="Tekstpodstawowy"/>
        <w:numPr>
          <w:ilvl w:val="2"/>
          <w:numId w:val="31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WYKONAWCY</w:t>
      </w:r>
    </w:p>
    <w:p w14:paraId="048BCB63" w14:textId="77777777" w:rsidR="00D12A8F" w:rsidRDefault="00D12A8F" w:rsidP="00D12A8F">
      <w:pPr>
        <w:pStyle w:val="Tekstpodstawowy"/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iCs/>
          <w:sz w:val="22"/>
          <w:szCs w:val="22"/>
        </w:rPr>
      </w:pPr>
    </w:p>
    <w:p w14:paraId="0206564E" w14:textId="3BF2478C" w:rsidR="00554C84" w:rsidRDefault="00D12A8F" w:rsidP="009803AC">
      <w:pPr>
        <w:pStyle w:val="Tekstpodstawowy"/>
        <w:numPr>
          <w:ilvl w:val="6"/>
          <w:numId w:val="20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 w:rsidR="00554C84">
        <w:rPr>
          <w:rFonts w:ascii="Times New Roman" w:hAnsi="Times New Roman" w:cs="Times New Roman"/>
          <w:iCs/>
          <w:sz w:val="22"/>
          <w:szCs w:val="22"/>
        </w:rPr>
        <w:t xml:space="preserve">art. </w:t>
      </w:r>
      <w:r w:rsidR="00554C84">
        <w:rPr>
          <w:rFonts w:ascii="Times New Roman" w:hAnsi="Times New Roman" w:cs="Times New Roman"/>
          <w:bCs/>
          <w:sz w:val="22"/>
          <w:szCs w:val="22"/>
        </w:rPr>
        <w:t>108 ust. 1 PZP</w:t>
      </w:r>
      <w:r w:rsidR="00D747EE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EDBE2A" w14:textId="1D741C33" w:rsidR="00D44D08" w:rsidRDefault="00D44D08" w:rsidP="009803AC">
      <w:pPr>
        <w:pStyle w:val="Tekstpodstawowy"/>
        <w:numPr>
          <w:ilvl w:val="6"/>
          <w:numId w:val="20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</w:t>
      </w:r>
      <w:r>
        <w:rPr>
          <w:rFonts w:ascii="Times New Roman" w:hAnsi="Times New Roman" w:cs="Times New Roman"/>
          <w:bCs/>
          <w:sz w:val="22"/>
          <w:szCs w:val="22"/>
        </w:rPr>
        <w:t>art.</w:t>
      </w:r>
      <w:r w:rsidRPr="00554C84">
        <w:rPr>
          <w:rFonts w:ascii="Times New Roman" w:hAnsi="Times New Roman" w:cs="Times New Roman"/>
          <w:bCs/>
          <w:sz w:val="22"/>
          <w:szCs w:val="22"/>
        </w:rPr>
        <w:t xml:space="preserve"> 109 ust. 1</w:t>
      </w:r>
      <w:r>
        <w:rPr>
          <w:rFonts w:ascii="Times New Roman" w:hAnsi="Times New Roman" w:cs="Times New Roman"/>
          <w:bCs/>
          <w:sz w:val="22"/>
          <w:szCs w:val="22"/>
        </w:rPr>
        <w:t xml:space="preserve"> pkt</w:t>
      </w:r>
      <w:r w:rsidR="002960CE">
        <w:rPr>
          <w:rFonts w:ascii="Times New Roman" w:hAnsi="Times New Roman" w:cs="Times New Roman"/>
          <w:bCs/>
          <w:sz w:val="22"/>
          <w:szCs w:val="22"/>
        </w:rPr>
        <w:t> </w:t>
      </w:r>
      <w:r>
        <w:rPr>
          <w:rFonts w:ascii="Times New Roman" w:hAnsi="Times New Roman" w:cs="Times New Roman"/>
          <w:bCs/>
          <w:sz w:val="22"/>
          <w:szCs w:val="22"/>
        </w:rPr>
        <w:t>1,4,5, 7-10 ustawy PZP</w:t>
      </w:r>
      <w:r w:rsidR="00BF075F">
        <w:rPr>
          <w:rFonts w:ascii="Times New Roman" w:hAnsi="Times New Roman" w:cs="Times New Roman"/>
          <w:bCs/>
          <w:sz w:val="22"/>
          <w:szCs w:val="22"/>
        </w:rPr>
        <w:t>.</w:t>
      </w:r>
    </w:p>
    <w:p w14:paraId="5F657918" w14:textId="500A661D" w:rsidR="00BF075F" w:rsidRPr="00A41CA4" w:rsidRDefault="00BF075F" w:rsidP="009803AC">
      <w:pPr>
        <w:pStyle w:val="Tekstpodstawowy"/>
        <w:numPr>
          <w:ilvl w:val="6"/>
          <w:numId w:val="20"/>
        </w:numPr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  <w:r w:rsidRPr="00A41CA4">
        <w:rPr>
          <w:rFonts w:ascii="Times New Roman" w:hAnsi="Times New Roman" w:cs="Times New Roman"/>
          <w:iCs/>
          <w:sz w:val="22"/>
          <w:szCs w:val="22"/>
        </w:rPr>
        <w:t xml:space="preserve">Oświadczam, że nie podlegam wykluczeniu z postępowania na podstawie art. </w:t>
      </w:r>
      <w:r w:rsidRPr="00A41CA4">
        <w:rPr>
          <w:rFonts w:ascii="Times New Roman" w:hAnsi="Times New Roman" w:cs="Times New Roman"/>
          <w:bCs/>
          <w:sz w:val="22"/>
          <w:szCs w:val="22"/>
        </w:rPr>
        <w:t xml:space="preserve">7 ust. 1 ustawy </w:t>
      </w:r>
      <w:r w:rsidRPr="00A41CA4">
        <w:rPr>
          <w:rFonts w:ascii="Times New Roman" w:hAnsi="Times New Roman" w:cs="Times New Roman"/>
          <w:sz w:val="22"/>
          <w:szCs w:val="22"/>
        </w:rPr>
        <w:t>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dnia 13 kwietnia 2022 r. o szczególnych rozwiązaniach w zakresie przeciwdziałania wspieraniu agresji na Ukrainę oraz służących ochronie bezpieczeństwa narodowego (Dz.U. z</w:t>
      </w:r>
      <w:r w:rsidR="00E0518C" w:rsidRPr="00A41CA4">
        <w:rPr>
          <w:rFonts w:ascii="Times New Roman" w:hAnsi="Times New Roman" w:cs="Times New Roman"/>
          <w:sz w:val="22"/>
          <w:szCs w:val="22"/>
        </w:rPr>
        <w:t> </w:t>
      </w:r>
      <w:r w:rsidRPr="00A41CA4">
        <w:rPr>
          <w:rFonts w:ascii="Times New Roman" w:hAnsi="Times New Roman" w:cs="Times New Roman"/>
          <w:sz w:val="22"/>
          <w:szCs w:val="22"/>
        </w:rPr>
        <w:t>2022 r., poz. 835), tj.:</w:t>
      </w:r>
    </w:p>
    <w:p w14:paraId="52E36875" w14:textId="1C0A0A19" w:rsidR="00BF075F" w:rsidRPr="00A41CA4" w:rsidRDefault="00BF075F" w:rsidP="009803AC">
      <w:pPr>
        <w:pStyle w:val="Akapitzlist"/>
        <w:widowControl/>
        <w:numPr>
          <w:ilvl w:val="0"/>
          <w:numId w:val="35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F007FF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 wymienionym w wykazach określonych w rozporządzeniu 765/2006 i rozporządzeniu 269/2014 ani wpisanym na listę na podstawie decyzji w sprawie wpisu na listę rozstrzygającej o zastosowaniu środka, o którym mowa w art. 1 pkt 3 cyt. ustawy;</w:t>
      </w:r>
    </w:p>
    <w:p w14:paraId="792B2911" w14:textId="31F7DFE6" w:rsidR="00BF075F" w:rsidRPr="00A41CA4" w:rsidRDefault="00BF075F" w:rsidP="009803AC">
      <w:pPr>
        <w:pStyle w:val="Akapitzlist"/>
        <w:widowControl/>
        <w:numPr>
          <w:ilvl w:val="0"/>
          <w:numId w:val="35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beneficjentem rzeczywistym w rozumieniu ustawy z dnia 1 marca 2018 r. o przeciwdziałaniu praniu pieniędzy oraz finansowaniu terroryzmu (Dz.U z 2022 r., poz. 593 i 655) jest osoba wymieniona w wykazach określonych </w:t>
      </w:r>
      <w:r w:rsidR="006B42DE">
        <w:rPr>
          <w:sz w:val="22"/>
          <w:szCs w:val="22"/>
        </w:rPr>
        <w:br/>
      </w:r>
      <w:r w:rsidRPr="00A41CA4">
        <w:rPr>
          <w:sz w:val="22"/>
          <w:szCs w:val="22"/>
        </w:rPr>
        <w:t>w rozporządzeniu 765/2006 i rozporządzeniu 269/2014 ani wpisana na listę lub będąca takim beneficjentem rzeczywistym od dnia 24 lutego 2022 r., o ile została wpisana na listę na podstawie decyzji w sprawie wpisu na listę rozstrzygającej o zastosowaniu środka, o którym mowa w art. 1 pkt 3 cyt. ustawy;</w:t>
      </w:r>
    </w:p>
    <w:p w14:paraId="143F672A" w14:textId="0D457D06" w:rsidR="00BF075F" w:rsidRPr="00A41CA4" w:rsidRDefault="00BF075F" w:rsidP="009803AC">
      <w:pPr>
        <w:pStyle w:val="Akapitzlist"/>
        <w:widowControl/>
        <w:numPr>
          <w:ilvl w:val="0"/>
          <w:numId w:val="35"/>
        </w:numPr>
        <w:suppressAutoHyphens w:val="0"/>
        <w:ind w:hanging="720"/>
        <w:jc w:val="both"/>
        <w:rPr>
          <w:sz w:val="22"/>
          <w:szCs w:val="22"/>
        </w:rPr>
      </w:pPr>
      <w:r w:rsidRPr="00A41CA4">
        <w:rPr>
          <w:sz w:val="22"/>
          <w:szCs w:val="22"/>
        </w:rPr>
        <w:t>nie jeste</w:t>
      </w:r>
      <w:r w:rsidR="00443AB8">
        <w:rPr>
          <w:sz w:val="22"/>
          <w:szCs w:val="22"/>
        </w:rPr>
        <w:t>m</w:t>
      </w:r>
      <w:r w:rsidRPr="00A41CA4">
        <w:rPr>
          <w:sz w:val="22"/>
          <w:szCs w:val="22"/>
        </w:rPr>
        <w:t xml:space="preserve"> wykonawcą, którego jednostką dominującą w rozumieniu art. 3 ust. 1 pkt 37 ustawy z dnia 29 września 1994 r. o rachunkowości (Dz.U. z 2021 r.,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 1 pkt 3 cyt. ustawy</w:t>
      </w:r>
      <w:r w:rsidR="004E17EE" w:rsidRPr="00A41CA4">
        <w:rPr>
          <w:sz w:val="22"/>
          <w:szCs w:val="22"/>
        </w:rPr>
        <w:t>.</w:t>
      </w:r>
    </w:p>
    <w:p w14:paraId="4829B0CC" w14:textId="77777777" w:rsidR="00BD188C" w:rsidRDefault="00BD188C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02706060" w14:textId="77777777" w:rsidR="00BD188C" w:rsidRDefault="00DA25A6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 w:rsidR="00FB2C77">
        <w:rPr>
          <w:rFonts w:ascii="Times New Roman" w:hAnsi="Times New Roman" w:cs="Times New Roman"/>
          <w:sz w:val="22"/>
          <w:szCs w:val="22"/>
        </w:rPr>
        <w:t xml:space="preserve">podstawie art. …………. ustawy PZP </w:t>
      </w:r>
      <w:r w:rsidR="00FB2C77"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 w:rsidR="00FB2C77"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 ustawy PZP podjąłem następujące środki naprawcze</w:t>
      </w:r>
      <w:r w:rsidR="00FB2C77"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2C2DFA53" w14:textId="77777777" w:rsidR="00FB2C77" w:rsidRDefault="00FB2C77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7AE90583" w14:textId="77777777" w:rsidR="008D312D" w:rsidRPr="00DA25A6" w:rsidRDefault="008D312D" w:rsidP="00554C84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58856EBF" w14:textId="0E2098E0" w:rsidR="00554C84" w:rsidRDefault="00F904BB" w:rsidP="00F904BB">
      <w:pPr>
        <w:widowControl/>
        <w:suppressAutoHyphens w:val="0"/>
        <w:ind w:left="851"/>
        <w:jc w:val="both"/>
        <w:rPr>
          <w:rFonts w:ascii="Tahoma" w:hAnsi="Tahoma" w:cs="Tahoma"/>
          <w:i/>
          <w:sz w:val="18"/>
          <w:szCs w:val="18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4B002E0" w14:textId="77777777" w:rsidR="00B332CD" w:rsidRDefault="00B332CD" w:rsidP="00C642DE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B5B0B29" w14:textId="17EAF825" w:rsidR="00BC2ADD" w:rsidRDefault="00B332CD" w:rsidP="00B332CD">
      <w:pPr>
        <w:pStyle w:val="Tekstpodstawowy"/>
        <w:spacing w:line="240" w:lineRule="auto"/>
        <w:ind w:left="709"/>
        <w:outlineLvl w:val="0"/>
        <w:rPr>
          <w:rFonts w:ascii="Tahoma" w:hAnsi="Tahoma" w:cs="Tahoma"/>
          <w:i/>
          <w:sz w:val="18"/>
          <w:szCs w:val="18"/>
        </w:rPr>
      </w:pPr>
      <w:r w:rsidRPr="00DA25A6">
        <w:rPr>
          <w:rFonts w:ascii="Times New Roman" w:hAnsi="Times New Roman" w:cs="Times New Roman"/>
          <w:sz w:val="22"/>
          <w:szCs w:val="22"/>
        </w:rPr>
        <w:t xml:space="preserve">Oświadczam, że zachodzą w stosunku do mnie podstawy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podstawie art. …………. ustawy </w:t>
      </w:r>
      <w:r w:rsidR="00C642DE" w:rsidRPr="00A41CA4">
        <w:rPr>
          <w:rFonts w:ascii="Times New Roman" w:hAnsi="Times New Roman" w:cs="Times New Roman"/>
          <w:sz w:val="22"/>
          <w:szCs w:val="22"/>
        </w:rPr>
        <w:t>z dnia 13 kwietnia 2022 r. o szczególnych rozwiązaniach w</w:t>
      </w:r>
      <w:r w:rsidR="002338FD">
        <w:rPr>
          <w:rFonts w:ascii="Times New Roman" w:hAnsi="Times New Roman" w:cs="Times New Roman"/>
          <w:sz w:val="22"/>
          <w:szCs w:val="22"/>
        </w:rPr>
        <w:t> </w:t>
      </w:r>
      <w:r w:rsidR="00C642DE" w:rsidRPr="00A41CA4">
        <w:rPr>
          <w:rFonts w:ascii="Times New Roman" w:hAnsi="Times New Roman" w:cs="Times New Roman"/>
          <w:sz w:val="22"/>
          <w:szCs w:val="22"/>
        </w:rPr>
        <w:t>zakresie przeciwdziałania wspieraniu agresji na Ukrainę oraz służących ochronie bezpieczeństwa narodowego (Dz.U. z 2022 r., poz. 835)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</w:p>
    <w:p w14:paraId="7A7BBD11" w14:textId="6CD4D0CC" w:rsidR="00B332CD" w:rsidRPr="00DA25A6" w:rsidRDefault="00B332CD" w:rsidP="00B332CD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78112E8E" w14:textId="77777777" w:rsidR="00B332CD" w:rsidRPr="00F904BB" w:rsidRDefault="00B332CD" w:rsidP="00B332CD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11F66E7B" w14:textId="77777777" w:rsidR="00130EA7" w:rsidRDefault="00130EA7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08375AA7" w14:textId="77777777" w:rsidR="000D1056" w:rsidRPr="00C753BE" w:rsidRDefault="000D1056" w:rsidP="00D93CD2">
      <w:pPr>
        <w:pStyle w:val="Tekstpodstawowy"/>
        <w:spacing w:line="240" w:lineRule="auto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</w:p>
    <w:p w14:paraId="35F91709" w14:textId="77777777" w:rsidR="00C753BE" w:rsidRPr="00C753BE" w:rsidRDefault="00C753BE" w:rsidP="009803AC">
      <w:pPr>
        <w:pStyle w:val="Tekstpodstawowy"/>
        <w:numPr>
          <w:ilvl w:val="2"/>
          <w:numId w:val="31"/>
        </w:numPr>
        <w:spacing w:line="240" w:lineRule="auto"/>
        <w:ind w:left="709"/>
        <w:jc w:val="left"/>
        <w:outlineLvl w:val="0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iCs/>
          <w:sz w:val="22"/>
          <w:szCs w:val="22"/>
        </w:rPr>
        <w:t>OŚWIADCZENIE DOTYCZĄCE PODWYKONAWCY NIEBĘDĄCEGO PODMIOTEM, NA KTÓREGO ZASOBY POWOŁUJE SIĘ WYKONAWCA</w:t>
      </w:r>
    </w:p>
    <w:p w14:paraId="2FF59082" w14:textId="77777777" w:rsidR="00B74CD2" w:rsidRDefault="00B74CD2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7AB595B4" w14:textId="77777777" w:rsidR="00C30B5F" w:rsidRPr="00DB57B5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Oświadczam, że w stosunku do następującego/</w:t>
      </w:r>
      <w:proofErr w:type="spellStart"/>
      <w:r w:rsidRPr="00DB57B5">
        <w:rPr>
          <w:sz w:val="22"/>
          <w:szCs w:val="22"/>
        </w:rPr>
        <w:t>ych</w:t>
      </w:r>
      <w:proofErr w:type="spellEnd"/>
      <w:r w:rsidRPr="00DB57B5">
        <w:rPr>
          <w:sz w:val="22"/>
          <w:szCs w:val="22"/>
        </w:rPr>
        <w:t xml:space="preserve"> podmiotu/</w:t>
      </w:r>
      <w:proofErr w:type="spellStart"/>
      <w:r w:rsidRPr="00DB57B5">
        <w:rPr>
          <w:sz w:val="22"/>
          <w:szCs w:val="22"/>
        </w:rPr>
        <w:t>tów</w:t>
      </w:r>
      <w:proofErr w:type="spellEnd"/>
      <w:r w:rsidRPr="00DB57B5">
        <w:rPr>
          <w:sz w:val="22"/>
          <w:szCs w:val="22"/>
        </w:rPr>
        <w:t>, będącego/</w:t>
      </w:r>
      <w:proofErr w:type="spellStart"/>
      <w:r w:rsidRPr="00DB57B5">
        <w:rPr>
          <w:sz w:val="22"/>
          <w:szCs w:val="22"/>
        </w:rPr>
        <w:t>ych</w:t>
      </w:r>
      <w:proofErr w:type="spellEnd"/>
      <w:r w:rsidRPr="00DB57B5">
        <w:rPr>
          <w:sz w:val="22"/>
          <w:szCs w:val="22"/>
        </w:rPr>
        <w:t xml:space="preserve"> podwykonawcą/</w:t>
      </w:r>
      <w:proofErr w:type="spellStart"/>
      <w:r w:rsidRPr="00DB57B5">
        <w:rPr>
          <w:sz w:val="22"/>
          <w:szCs w:val="22"/>
        </w:rPr>
        <w:t>ami</w:t>
      </w:r>
      <w:proofErr w:type="spellEnd"/>
      <w:r w:rsidRPr="00DB57B5">
        <w:rPr>
          <w:sz w:val="22"/>
          <w:szCs w:val="22"/>
        </w:rPr>
        <w:t xml:space="preserve">: </w:t>
      </w:r>
      <w:r>
        <w:rPr>
          <w:rFonts w:ascii="Tahoma" w:hAnsi="Tahoma" w:cs="Tahoma"/>
          <w:i/>
          <w:sz w:val="18"/>
          <w:szCs w:val="18"/>
        </w:rPr>
        <w:t>[</w:t>
      </w:r>
      <w:r w:rsidRPr="00C30B5F">
        <w:rPr>
          <w:rFonts w:ascii="Tahoma" w:hAnsi="Tahoma" w:cs="Tahoma"/>
          <w:i/>
          <w:sz w:val="18"/>
          <w:szCs w:val="18"/>
        </w:rPr>
        <w:t>należy podać pełną nazwę/firmę, adres, a także w zależności od</w:t>
      </w:r>
      <w:r>
        <w:rPr>
          <w:rFonts w:ascii="Tahoma" w:hAnsi="Tahoma" w:cs="Tahoma"/>
          <w:i/>
          <w:sz w:val="18"/>
          <w:szCs w:val="18"/>
        </w:rPr>
        <w:t xml:space="preserve"> podmiotu: NIP/PESEL, KRS/</w:t>
      </w:r>
      <w:proofErr w:type="spellStart"/>
      <w:r>
        <w:rPr>
          <w:rFonts w:ascii="Tahoma" w:hAnsi="Tahoma" w:cs="Tahoma"/>
          <w:i/>
          <w:sz w:val="18"/>
          <w:szCs w:val="18"/>
        </w:rPr>
        <w:t>CEiDG</w:t>
      </w:r>
      <w:proofErr w:type="spellEnd"/>
      <w:r>
        <w:rPr>
          <w:rFonts w:ascii="Tahoma" w:hAnsi="Tahoma" w:cs="Tahoma"/>
          <w:i/>
          <w:sz w:val="18"/>
          <w:szCs w:val="18"/>
        </w:rPr>
        <w:t>]</w:t>
      </w:r>
      <w:r>
        <w:rPr>
          <w:sz w:val="22"/>
          <w:szCs w:val="22"/>
        </w:rPr>
        <w:t>…………………………………….………………………………………</w:t>
      </w:r>
    </w:p>
    <w:p w14:paraId="233D095D" w14:textId="77777777" w:rsidR="00C30B5F" w:rsidRDefault="00C30B5F" w:rsidP="00C30B5F">
      <w:pPr>
        <w:ind w:left="709"/>
        <w:jc w:val="both"/>
        <w:rPr>
          <w:sz w:val="22"/>
          <w:szCs w:val="22"/>
        </w:rPr>
      </w:pPr>
      <w:r w:rsidRPr="00DB57B5">
        <w:rPr>
          <w:sz w:val="22"/>
          <w:szCs w:val="22"/>
        </w:rPr>
        <w:t>nie zachodzą podstawy wykluczenia z postępowania o udzielenie zamówienia.</w:t>
      </w:r>
    </w:p>
    <w:p w14:paraId="779CE8B5" w14:textId="77777777" w:rsidR="009F28D8" w:rsidRDefault="009F28D8" w:rsidP="00C30B5F">
      <w:pPr>
        <w:ind w:left="709"/>
        <w:jc w:val="both"/>
        <w:rPr>
          <w:sz w:val="22"/>
          <w:szCs w:val="22"/>
        </w:rPr>
      </w:pPr>
    </w:p>
    <w:p w14:paraId="5998633C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Oświadczam, że w stosunku do ww. podmiotu zachodzą podstawy</w:t>
      </w:r>
      <w:r w:rsidRPr="00DA25A6">
        <w:rPr>
          <w:rFonts w:ascii="Times New Roman" w:hAnsi="Times New Roman" w:cs="Times New Roman"/>
          <w:sz w:val="22"/>
          <w:szCs w:val="22"/>
        </w:rPr>
        <w:t xml:space="preserve"> wykluczenia z postępowania na </w:t>
      </w:r>
      <w:r>
        <w:rPr>
          <w:rFonts w:ascii="Times New Roman" w:hAnsi="Times New Roman" w:cs="Times New Roman"/>
          <w:sz w:val="22"/>
          <w:szCs w:val="22"/>
        </w:rPr>
        <w:t xml:space="preserve">mocy art. …………. ustawy PZP </w:t>
      </w:r>
      <w:r>
        <w:rPr>
          <w:rFonts w:ascii="Tahoma" w:hAnsi="Tahoma" w:cs="Tahoma"/>
          <w:sz w:val="18"/>
          <w:szCs w:val="18"/>
        </w:rPr>
        <w:t>[</w:t>
      </w:r>
      <w:r w:rsidRPr="00FB2C77">
        <w:rPr>
          <w:rFonts w:ascii="Tahoma" w:hAnsi="Tahoma" w:cs="Tahoma"/>
          <w:i/>
          <w:sz w:val="18"/>
          <w:szCs w:val="18"/>
        </w:rPr>
        <w:t>podać mającą zastosowanie podstawę wykluczenia spośród wskazanych powyżej</w:t>
      </w:r>
      <w:r>
        <w:rPr>
          <w:rFonts w:ascii="Tahoma" w:hAnsi="Tahoma" w:cs="Tahoma"/>
          <w:i/>
          <w:sz w:val="18"/>
          <w:szCs w:val="18"/>
        </w:rPr>
        <w:t xml:space="preserve">]. </w:t>
      </w:r>
      <w:r w:rsidRPr="00DA25A6">
        <w:rPr>
          <w:rFonts w:ascii="Times New Roman" w:hAnsi="Times New Roman" w:cs="Times New Roman"/>
          <w:sz w:val="22"/>
          <w:szCs w:val="22"/>
        </w:rPr>
        <w:t>Jednocześnie oświadczam, że w związku z ww. okolicznością, na podstawie art. 110 ust. 2</w:t>
      </w:r>
      <w:r w:rsidR="00DF1772">
        <w:rPr>
          <w:rFonts w:ascii="Times New Roman" w:hAnsi="Times New Roman" w:cs="Times New Roman"/>
          <w:sz w:val="22"/>
          <w:szCs w:val="22"/>
        </w:rPr>
        <w:t xml:space="preserve"> ustawy PZP podjęto</w:t>
      </w:r>
      <w:r w:rsidRPr="00DA25A6">
        <w:rPr>
          <w:rFonts w:ascii="Times New Roman" w:hAnsi="Times New Roman" w:cs="Times New Roman"/>
          <w:sz w:val="22"/>
          <w:szCs w:val="22"/>
        </w:rPr>
        <w:t xml:space="preserve"> następujące środki naprawcze</w:t>
      </w:r>
      <w:r>
        <w:rPr>
          <w:rFonts w:ascii="Times New Roman" w:hAnsi="Times New Roman" w:cs="Times New Roman"/>
          <w:sz w:val="22"/>
          <w:szCs w:val="22"/>
        </w:rPr>
        <w:t>: …………………</w:t>
      </w:r>
    </w:p>
    <w:p w14:paraId="4623DBD3" w14:textId="77777777" w:rsidR="004A5E2B" w:rsidRDefault="004A5E2B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68B4FE20" w14:textId="77777777" w:rsidR="008D312D" w:rsidRPr="00DA25A6" w:rsidRDefault="008D312D" w:rsidP="004A5E2B">
      <w:pPr>
        <w:pStyle w:val="Tekstpodstawowy"/>
        <w:spacing w:line="240" w:lineRule="auto"/>
        <w:ind w:left="709"/>
        <w:outlineLvl w:val="0"/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…</w:t>
      </w:r>
    </w:p>
    <w:p w14:paraId="0285EE9D" w14:textId="77777777" w:rsidR="004A5E2B" w:rsidRPr="00F904BB" w:rsidRDefault="004A5E2B" w:rsidP="004A5E2B">
      <w:pPr>
        <w:widowControl/>
        <w:suppressAutoHyphens w:val="0"/>
        <w:ind w:left="851"/>
        <w:jc w:val="both"/>
        <w:rPr>
          <w:sz w:val="22"/>
          <w:szCs w:val="22"/>
        </w:rPr>
      </w:pPr>
      <w:r w:rsidRPr="00B634CE">
        <w:rPr>
          <w:rFonts w:ascii="Tahoma" w:hAnsi="Tahoma" w:cs="Tahoma"/>
          <w:i/>
          <w:sz w:val="18"/>
          <w:szCs w:val="18"/>
        </w:rPr>
        <w:t>[*wypełnić]</w:t>
      </w:r>
    </w:p>
    <w:p w14:paraId="671FC078" w14:textId="77777777" w:rsidR="009F28D8" w:rsidRPr="00DB57B5" w:rsidRDefault="009F28D8" w:rsidP="00C30B5F">
      <w:pPr>
        <w:ind w:left="709"/>
        <w:jc w:val="both"/>
        <w:rPr>
          <w:sz w:val="22"/>
          <w:szCs w:val="22"/>
        </w:rPr>
      </w:pPr>
    </w:p>
    <w:p w14:paraId="4827A7B8" w14:textId="77777777" w:rsidR="002D2CBB" w:rsidRDefault="002D2CBB" w:rsidP="00702625">
      <w:pPr>
        <w:pStyle w:val="Tekstpodstawowy"/>
        <w:spacing w:line="240" w:lineRule="auto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345A0C72" w14:textId="77777777" w:rsidR="00702625" w:rsidRPr="00DB57B5" w:rsidRDefault="00702625" w:rsidP="00702625">
      <w:pPr>
        <w:jc w:val="both"/>
        <w:rPr>
          <w:sz w:val="22"/>
          <w:szCs w:val="22"/>
        </w:rPr>
      </w:pPr>
      <w:r w:rsidRPr="00DB57B5">
        <w:rPr>
          <w:sz w:val="22"/>
          <w:szCs w:val="22"/>
        </w:rPr>
        <w:t xml:space="preserve">Oświadczam, że wszystkie informacje podane w powyższych oświadczeniach są aktualne </w:t>
      </w:r>
      <w:r w:rsidRPr="00DB57B5">
        <w:rPr>
          <w:sz w:val="22"/>
          <w:szCs w:val="22"/>
        </w:rPr>
        <w:br/>
        <w:t>i zgodne z prawdą oraz zostały przedstawione z pełną świadomo</w:t>
      </w:r>
      <w:r w:rsidR="001C1CCD">
        <w:rPr>
          <w:sz w:val="22"/>
          <w:szCs w:val="22"/>
        </w:rPr>
        <w:t>ścią konsekwencji wprowadzenia z</w:t>
      </w:r>
      <w:r w:rsidRPr="00DB57B5">
        <w:rPr>
          <w:sz w:val="22"/>
          <w:szCs w:val="22"/>
        </w:rPr>
        <w:t>amawiającego w błąd przy przedstawianiu informacji.</w:t>
      </w:r>
    </w:p>
    <w:p w14:paraId="7D9C39A4" w14:textId="77777777" w:rsidR="002D2CBB" w:rsidRDefault="002D2CBB" w:rsidP="00314EE4">
      <w:pPr>
        <w:pStyle w:val="Tekstpodstawowy"/>
        <w:spacing w:line="240" w:lineRule="auto"/>
        <w:jc w:val="center"/>
        <w:outlineLvl w:val="0"/>
        <w:rPr>
          <w:rFonts w:ascii="Times New Roman" w:hAnsi="Times New Roman" w:cs="Times New Roman"/>
          <w:b/>
          <w:bCs/>
          <w:sz w:val="22"/>
          <w:szCs w:val="22"/>
          <w:u w:val="single"/>
        </w:rPr>
      </w:pPr>
    </w:p>
    <w:p w14:paraId="0318BCC8" w14:textId="7E02CA0F" w:rsidR="00915C33" w:rsidRDefault="00C118D0" w:rsidP="0036512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5863E1B7" w14:textId="77777777" w:rsidR="00B87850" w:rsidRDefault="00B87850" w:rsidP="00915C33">
      <w:pPr>
        <w:jc w:val="both"/>
        <w:rPr>
          <w:b/>
          <w:sz w:val="22"/>
          <w:szCs w:val="22"/>
        </w:rPr>
      </w:pPr>
    </w:p>
    <w:p w14:paraId="08F5AB40" w14:textId="4A34A474" w:rsidR="002B533D" w:rsidRDefault="007F1850" w:rsidP="002B533D">
      <w:pPr>
        <w:jc w:val="right"/>
        <w:rPr>
          <w:sz w:val="22"/>
          <w:szCs w:val="22"/>
        </w:rPr>
      </w:pPr>
      <w:r w:rsidRPr="00BF2A1F">
        <w:rPr>
          <w:b/>
          <w:i/>
          <w:iCs/>
          <w:sz w:val="22"/>
          <w:szCs w:val="22"/>
        </w:rPr>
        <w:t xml:space="preserve">Załącznik </w:t>
      </w:r>
      <w:r w:rsidR="008F1FD7" w:rsidRPr="00BF2A1F">
        <w:rPr>
          <w:b/>
          <w:i/>
          <w:iCs/>
          <w:sz w:val="22"/>
          <w:szCs w:val="22"/>
        </w:rPr>
        <w:t xml:space="preserve">nr </w:t>
      </w:r>
      <w:r w:rsidRPr="00BF2A1F">
        <w:rPr>
          <w:b/>
          <w:i/>
          <w:iCs/>
          <w:sz w:val="22"/>
          <w:szCs w:val="22"/>
        </w:rPr>
        <w:t>2</w:t>
      </w:r>
      <w:r w:rsidR="00314EE4" w:rsidRPr="00BF2A1F">
        <w:rPr>
          <w:b/>
          <w:i/>
          <w:iCs/>
          <w:sz w:val="22"/>
          <w:szCs w:val="22"/>
        </w:rPr>
        <w:t xml:space="preserve"> do formularza oferty</w:t>
      </w:r>
      <w:r w:rsidR="00A37E9C" w:rsidRPr="00BF2A1F">
        <w:rPr>
          <w:b/>
          <w:i/>
          <w:iCs/>
          <w:sz w:val="22"/>
          <w:szCs w:val="22"/>
        </w:rPr>
        <w:t xml:space="preserve"> – </w:t>
      </w:r>
      <w:r w:rsidR="00D346B1" w:rsidRPr="00BF2A1F">
        <w:rPr>
          <w:b/>
          <w:i/>
          <w:iCs/>
          <w:sz w:val="22"/>
          <w:szCs w:val="22"/>
        </w:rPr>
        <w:t>Kalkulacja cenowa</w:t>
      </w:r>
    </w:p>
    <w:p w14:paraId="3E4E9705" w14:textId="77777777" w:rsidR="002B533D" w:rsidRDefault="002B533D" w:rsidP="00D346B1">
      <w:pPr>
        <w:jc w:val="both"/>
        <w:rPr>
          <w:sz w:val="22"/>
          <w:szCs w:val="22"/>
        </w:rPr>
      </w:pPr>
    </w:p>
    <w:p w14:paraId="69CA86C0" w14:textId="437F3EE7" w:rsidR="00D346B1" w:rsidRPr="00D346B1" w:rsidRDefault="00D346B1" w:rsidP="00D346B1">
      <w:pPr>
        <w:jc w:val="both"/>
        <w:rPr>
          <w:bCs/>
          <w:sz w:val="22"/>
          <w:szCs w:val="22"/>
        </w:rPr>
      </w:pPr>
      <w:r w:rsidRPr="00D346B1">
        <w:rPr>
          <w:sz w:val="22"/>
          <w:szCs w:val="22"/>
        </w:rPr>
        <w:t xml:space="preserve">uwzględniająca wymagania i zapisy SWZ </w:t>
      </w:r>
      <w:r w:rsidRPr="00D346B1">
        <w:rPr>
          <w:color w:val="000000"/>
          <w:sz w:val="22"/>
          <w:szCs w:val="22"/>
        </w:rPr>
        <w:t xml:space="preserve">wraz z </w:t>
      </w:r>
      <w:r w:rsidRPr="00D346B1">
        <w:rPr>
          <w:bCs/>
          <w:sz w:val="22"/>
          <w:szCs w:val="22"/>
        </w:rPr>
        <w:t>zestawieniem oferowane</w:t>
      </w:r>
      <w:r w:rsidR="002B533D">
        <w:rPr>
          <w:bCs/>
          <w:sz w:val="22"/>
          <w:szCs w:val="22"/>
        </w:rPr>
        <w:t>go sprzętu</w:t>
      </w:r>
      <w:r w:rsidRPr="00D346B1">
        <w:rPr>
          <w:bCs/>
          <w:sz w:val="22"/>
          <w:szCs w:val="22"/>
        </w:rPr>
        <w:t>, zawierającym nazwę (firmę) producenta, model, liczbę sztuk /TREŚĆ OFERTY/;</w:t>
      </w:r>
    </w:p>
    <w:p w14:paraId="768BC5FC" w14:textId="07D232CA" w:rsidR="002C1CEF" w:rsidRPr="002C1CEF" w:rsidRDefault="002C1CEF" w:rsidP="002C1CEF">
      <w:pPr>
        <w:widowControl/>
        <w:suppressAutoHyphens w:val="0"/>
        <w:spacing w:after="160" w:line="252" w:lineRule="auto"/>
        <w:jc w:val="both"/>
        <w:rPr>
          <w:rFonts w:ascii="Calibri" w:hAnsi="Calibri"/>
          <w:iCs/>
          <w:sz w:val="22"/>
          <w:szCs w:val="22"/>
          <w:lang w:eastAsia="en-US"/>
        </w:rPr>
      </w:pPr>
    </w:p>
    <w:tbl>
      <w:tblPr>
        <w:tblW w:w="92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838"/>
        <w:gridCol w:w="1276"/>
        <w:gridCol w:w="850"/>
        <w:gridCol w:w="1276"/>
        <w:gridCol w:w="1426"/>
        <w:gridCol w:w="1276"/>
        <w:gridCol w:w="1270"/>
      </w:tblGrid>
      <w:tr w:rsidR="00FF0830" w:rsidRPr="006043BF" w14:paraId="076D0238" w14:textId="12995E97" w:rsidTr="004A5748">
        <w:trPr>
          <w:trHeight w:val="1727"/>
        </w:trPr>
        <w:tc>
          <w:tcPr>
            <w:tcW w:w="1838" w:type="dxa"/>
            <w:shd w:val="clear" w:color="auto" w:fill="F2F2F2" w:themeFill="background1" w:themeFillShade="F2"/>
          </w:tcPr>
          <w:p w14:paraId="6B374576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  <w:bookmarkStart w:id="17" w:name="_Hlk150346087"/>
          </w:p>
          <w:p w14:paraId="08721098" w14:textId="6F658452" w:rsidR="006F204A" w:rsidRDefault="006F204A" w:rsidP="002C1C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zedmiot zamówienia </w:t>
            </w:r>
          </w:p>
          <w:p w14:paraId="02CA5D3C" w14:textId="77777777" w:rsidR="006F204A" w:rsidRDefault="006F204A" w:rsidP="002C1CEF">
            <w:pPr>
              <w:rPr>
                <w:b/>
                <w:sz w:val="20"/>
                <w:szCs w:val="20"/>
              </w:rPr>
            </w:pPr>
          </w:p>
          <w:p w14:paraId="503143BF" w14:textId="77777777" w:rsidR="00FF0830" w:rsidRPr="006043BF" w:rsidRDefault="00FF0830" w:rsidP="005F7957">
            <w:pPr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0D00DA6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49399EE6" w14:textId="77777777" w:rsidR="00FF0830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Producent/</w:t>
            </w:r>
          </w:p>
          <w:p w14:paraId="11991B53" w14:textId="0C1CD590" w:rsidR="00FF0830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model</w:t>
            </w:r>
            <w:r>
              <w:rPr>
                <w:b/>
                <w:sz w:val="20"/>
                <w:szCs w:val="20"/>
              </w:rPr>
              <w:t>/</w:t>
            </w:r>
          </w:p>
          <w:p w14:paraId="74C80127" w14:textId="4B4AD9FA" w:rsidR="00FF0830" w:rsidRPr="006043BF" w:rsidRDefault="00FF0830" w:rsidP="002C1CE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yp/rodzaj</w:t>
            </w:r>
          </w:p>
        </w:tc>
        <w:tc>
          <w:tcPr>
            <w:tcW w:w="850" w:type="dxa"/>
            <w:shd w:val="clear" w:color="auto" w:fill="F2F2F2" w:themeFill="background1" w:themeFillShade="F2"/>
          </w:tcPr>
          <w:p w14:paraId="37E11D8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600169C3" w14:textId="77777777" w:rsidR="00FF0830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Liczba </w:t>
            </w:r>
          </w:p>
          <w:p w14:paraId="52373862" w14:textId="777F0C22" w:rsidR="00FF0830" w:rsidRPr="006043BF" w:rsidRDefault="00FF0830" w:rsidP="002C1CEF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(szt.)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2B7AEE1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668AE31E" w14:textId="31EC041D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ena jednostkowa netto</w:t>
            </w:r>
          </w:p>
        </w:tc>
        <w:tc>
          <w:tcPr>
            <w:tcW w:w="1426" w:type="dxa"/>
            <w:shd w:val="clear" w:color="auto" w:fill="F2F2F2" w:themeFill="background1" w:themeFillShade="F2"/>
          </w:tcPr>
          <w:p w14:paraId="7937DD12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4B0B5AA8" w14:textId="77777777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ena jednostkowa brutto</w:t>
            </w:r>
          </w:p>
          <w:p w14:paraId="6F29004F" w14:textId="35308299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</w:tcPr>
          <w:p w14:paraId="12FDD1CF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  <w:p w14:paraId="1B8992EF" w14:textId="759BDD20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Suma </w:t>
            </w:r>
            <w:r>
              <w:rPr>
                <w:b/>
                <w:sz w:val="20"/>
                <w:szCs w:val="20"/>
              </w:rPr>
              <w:t>netto</w:t>
            </w:r>
            <w:r w:rsidRPr="006043BF">
              <w:rPr>
                <w:b/>
                <w:sz w:val="20"/>
                <w:szCs w:val="20"/>
              </w:rPr>
              <w:t xml:space="preserve">(cena jedn. </w:t>
            </w:r>
            <w:r>
              <w:rPr>
                <w:b/>
                <w:sz w:val="20"/>
                <w:szCs w:val="20"/>
              </w:rPr>
              <w:t>netto</w:t>
            </w:r>
            <w:r w:rsidRPr="006043BF">
              <w:rPr>
                <w:b/>
                <w:sz w:val="20"/>
                <w:szCs w:val="20"/>
              </w:rPr>
              <w:t xml:space="preserve"> x liczba)</w:t>
            </w:r>
          </w:p>
          <w:p w14:paraId="3572928D" w14:textId="77777777" w:rsidR="00FF0830" w:rsidRPr="006043BF" w:rsidRDefault="00FF0830" w:rsidP="00FF0830">
            <w:pPr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F2F2F2" w:themeFill="background1" w:themeFillShade="F2"/>
          </w:tcPr>
          <w:p w14:paraId="5CC549B3" w14:textId="77777777" w:rsidR="004A5748" w:rsidRDefault="004A5748" w:rsidP="00FF0830">
            <w:pPr>
              <w:rPr>
                <w:b/>
                <w:sz w:val="20"/>
                <w:szCs w:val="20"/>
              </w:rPr>
            </w:pPr>
          </w:p>
          <w:p w14:paraId="46D623E1" w14:textId="317125D6" w:rsidR="00FF0830" w:rsidRPr="006043BF" w:rsidRDefault="00FF0830" w:rsidP="00FF0830">
            <w:pPr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Suma brutto (cena jedn. brutto x liczba)</w:t>
            </w:r>
          </w:p>
          <w:p w14:paraId="20CE869F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</w:tr>
      <w:tr w:rsidR="00FF0830" w:rsidRPr="006043BF" w14:paraId="4F19052A" w14:textId="2E0F4B58" w:rsidTr="005F7957">
        <w:trPr>
          <w:trHeight w:val="1215"/>
        </w:trPr>
        <w:tc>
          <w:tcPr>
            <w:tcW w:w="1838" w:type="dxa"/>
          </w:tcPr>
          <w:p w14:paraId="2C833E8F" w14:textId="77777777" w:rsidR="0062704D" w:rsidRDefault="0062704D" w:rsidP="002C1CEF">
            <w:pPr>
              <w:jc w:val="left"/>
              <w:rPr>
                <w:sz w:val="20"/>
                <w:szCs w:val="20"/>
              </w:rPr>
            </w:pPr>
          </w:p>
          <w:p w14:paraId="7BFACD65" w14:textId="2872D32D" w:rsidR="009B37C5" w:rsidRPr="009B37C5" w:rsidRDefault="008B344B" w:rsidP="005F7957">
            <w:pPr>
              <w:tabs>
                <w:tab w:val="left" w:pos="249"/>
                <w:tab w:val="center" w:pos="811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Pr="008B344B">
              <w:rPr>
                <w:sz w:val="20"/>
                <w:szCs w:val="20"/>
              </w:rPr>
              <w:t>ielofunkcyjne urządzeni</w:t>
            </w:r>
            <w:r>
              <w:rPr>
                <w:sz w:val="20"/>
                <w:szCs w:val="20"/>
              </w:rPr>
              <w:t>e</w:t>
            </w:r>
            <w:r w:rsidRPr="008B344B">
              <w:rPr>
                <w:sz w:val="20"/>
                <w:szCs w:val="20"/>
              </w:rPr>
              <w:t xml:space="preserve"> powielające</w:t>
            </w:r>
            <w:r w:rsidR="00C25F93">
              <w:rPr>
                <w:sz w:val="20"/>
                <w:szCs w:val="20"/>
              </w:rPr>
              <w:t xml:space="preserve"> (kserokopiarka)</w:t>
            </w:r>
          </w:p>
        </w:tc>
        <w:tc>
          <w:tcPr>
            <w:tcW w:w="1276" w:type="dxa"/>
          </w:tcPr>
          <w:p w14:paraId="5FA69E97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  <w:p w14:paraId="161EED49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  <w:p w14:paraId="3B81C89C" w14:textId="77777777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1464ED97" w14:textId="77777777" w:rsidR="005F7957" w:rsidRDefault="005F7957" w:rsidP="00DF0420">
            <w:pPr>
              <w:jc w:val="left"/>
              <w:rPr>
                <w:sz w:val="20"/>
                <w:szCs w:val="20"/>
              </w:rPr>
            </w:pPr>
          </w:p>
          <w:p w14:paraId="0E1CCD60" w14:textId="77777777" w:rsidR="005F7957" w:rsidRDefault="005F7957" w:rsidP="00DF0420">
            <w:pPr>
              <w:jc w:val="left"/>
              <w:rPr>
                <w:sz w:val="20"/>
                <w:szCs w:val="20"/>
              </w:rPr>
            </w:pPr>
          </w:p>
          <w:p w14:paraId="7CF9E042" w14:textId="7EFB69F5" w:rsidR="00DF0420" w:rsidRPr="006043BF" w:rsidRDefault="005F7957" w:rsidP="005F79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14:paraId="14BEB403" w14:textId="4F338B9C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426" w:type="dxa"/>
          </w:tcPr>
          <w:p w14:paraId="730C9A13" w14:textId="5454AB11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457FB394" w14:textId="6F70C579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  <w:tc>
          <w:tcPr>
            <w:tcW w:w="1270" w:type="dxa"/>
          </w:tcPr>
          <w:p w14:paraId="1BCA30AF" w14:textId="794F39FE" w:rsidR="00FF0830" w:rsidRPr="006043BF" w:rsidRDefault="00FF0830" w:rsidP="002C1CEF">
            <w:pPr>
              <w:rPr>
                <w:sz w:val="20"/>
                <w:szCs w:val="20"/>
              </w:rPr>
            </w:pPr>
          </w:p>
        </w:tc>
      </w:tr>
      <w:tr w:rsidR="00FF0830" w:rsidRPr="006043BF" w14:paraId="4773D1EC" w14:textId="36BA6884" w:rsidTr="6F714265">
        <w:tc>
          <w:tcPr>
            <w:tcW w:w="6666" w:type="dxa"/>
            <w:gridSpan w:val="5"/>
            <w:shd w:val="clear" w:color="auto" w:fill="FFFFFF" w:themeFill="background1"/>
          </w:tcPr>
          <w:p w14:paraId="0DE7F247" w14:textId="77777777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  <w:p w14:paraId="40446B29" w14:textId="77777777" w:rsidR="00767CB3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 xml:space="preserve">SUMARYCZNA CENA ZA REALIZACJĘ </w:t>
            </w:r>
          </w:p>
          <w:p w14:paraId="1646555A" w14:textId="5EBE2954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CAŁOŚCI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6043BF">
              <w:rPr>
                <w:b/>
                <w:sz w:val="20"/>
                <w:szCs w:val="20"/>
              </w:rPr>
              <w:t>PRZEDMIOTU ZAMÓWIENIA:</w:t>
            </w:r>
          </w:p>
          <w:p w14:paraId="23452315" w14:textId="77777777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  <w:r w:rsidRPr="006043BF">
              <w:rPr>
                <w:b/>
                <w:sz w:val="20"/>
                <w:szCs w:val="20"/>
              </w:rPr>
              <w:t>(tj. zgodnie z rozdziałem XIV SWZ):</w:t>
            </w:r>
          </w:p>
          <w:p w14:paraId="2E5F97C0" w14:textId="77777777" w:rsidR="00FF0830" w:rsidRPr="006043BF" w:rsidRDefault="00FF0830" w:rsidP="00767CB3">
            <w:pPr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244D604B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  <w:tc>
          <w:tcPr>
            <w:tcW w:w="1270" w:type="dxa"/>
            <w:shd w:val="clear" w:color="auto" w:fill="FFFFFF" w:themeFill="background1"/>
          </w:tcPr>
          <w:p w14:paraId="2848599C" w14:textId="77777777" w:rsidR="00FF0830" w:rsidRPr="006043BF" w:rsidRDefault="00FF0830" w:rsidP="002C1CEF">
            <w:pPr>
              <w:rPr>
                <w:b/>
                <w:sz w:val="20"/>
                <w:szCs w:val="20"/>
              </w:rPr>
            </w:pPr>
          </w:p>
        </w:tc>
      </w:tr>
      <w:bookmarkEnd w:id="17"/>
    </w:tbl>
    <w:p w14:paraId="41D7746B" w14:textId="77777777" w:rsidR="00017C92" w:rsidRDefault="00017C92" w:rsidP="00017C92">
      <w:pPr>
        <w:jc w:val="both"/>
        <w:rPr>
          <w:b/>
          <w:i/>
          <w:iCs/>
          <w:sz w:val="22"/>
          <w:szCs w:val="22"/>
        </w:rPr>
      </w:pPr>
    </w:p>
    <w:p w14:paraId="5DC96F25" w14:textId="77777777" w:rsidR="009708A4" w:rsidRDefault="009708A4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3B378BE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FA93C48" w14:textId="77777777" w:rsidR="00BF15E5" w:rsidRDefault="00BF15E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38BF5D6F" w14:textId="77777777" w:rsidR="00BF15E5" w:rsidRDefault="00BF15E5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B0ECFC2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01BDCD5E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5F7F2103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37839A6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52E57B3C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78485DE2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47EC9737" w14:textId="77777777" w:rsidR="005963C2" w:rsidRDefault="005963C2" w:rsidP="0022593C">
      <w:pPr>
        <w:jc w:val="right"/>
        <w:rPr>
          <w:b/>
          <w:i/>
          <w:iCs/>
          <w:sz w:val="22"/>
          <w:szCs w:val="22"/>
        </w:rPr>
      </w:pPr>
    </w:p>
    <w:p w14:paraId="62A53222" w14:textId="77777777" w:rsidR="005963C2" w:rsidRDefault="005963C2" w:rsidP="0022593C">
      <w:pPr>
        <w:jc w:val="right"/>
        <w:rPr>
          <w:b/>
          <w:i/>
          <w:iCs/>
          <w:sz w:val="22"/>
          <w:szCs w:val="22"/>
        </w:rPr>
      </w:pPr>
    </w:p>
    <w:p w14:paraId="52DE2D11" w14:textId="3073BF51" w:rsidR="005963C2" w:rsidRDefault="005963C2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</w:rPr>
      </w:pPr>
      <w:r>
        <w:rPr>
          <w:b/>
          <w:i/>
          <w:iCs/>
          <w:sz w:val="22"/>
          <w:szCs w:val="22"/>
        </w:rPr>
        <w:br w:type="page"/>
      </w:r>
    </w:p>
    <w:p w14:paraId="637F4D9B" w14:textId="77777777" w:rsidR="005963C2" w:rsidRDefault="005963C2" w:rsidP="0022593C">
      <w:pPr>
        <w:jc w:val="right"/>
        <w:rPr>
          <w:b/>
          <w:i/>
          <w:iCs/>
          <w:sz w:val="22"/>
          <w:szCs w:val="22"/>
        </w:rPr>
      </w:pPr>
    </w:p>
    <w:p w14:paraId="2DD58C62" w14:textId="77777777" w:rsidR="00DF2179" w:rsidRDefault="00DF2179" w:rsidP="0022593C">
      <w:pPr>
        <w:jc w:val="right"/>
        <w:rPr>
          <w:b/>
          <w:i/>
          <w:iCs/>
          <w:sz w:val="22"/>
          <w:szCs w:val="22"/>
        </w:rPr>
      </w:pPr>
    </w:p>
    <w:p w14:paraId="48597FC7" w14:textId="0B46952D" w:rsidR="0022593C" w:rsidRPr="00BF2A1F" w:rsidRDefault="00FF4465" w:rsidP="0022593C">
      <w:pPr>
        <w:jc w:val="right"/>
        <w:rPr>
          <w:b/>
          <w:i/>
          <w:iCs/>
          <w:sz w:val="22"/>
          <w:szCs w:val="22"/>
        </w:rPr>
      </w:pPr>
      <w:bookmarkStart w:id="18" w:name="_Hlk150952414"/>
      <w:r w:rsidRPr="00FF4465">
        <w:rPr>
          <w:b/>
          <w:i/>
          <w:iCs/>
          <w:sz w:val="22"/>
          <w:szCs w:val="22"/>
        </w:rPr>
        <w:t>Z</w:t>
      </w:r>
      <w:r w:rsidR="0022593C" w:rsidRPr="00BF2A1F">
        <w:rPr>
          <w:b/>
          <w:i/>
          <w:iCs/>
          <w:sz w:val="22"/>
          <w:szCs w:val="22"/>
        </w:rPr>
        <w:t xml:space="preserve">ałącznik nr </w:t>
      </w:r>
      <w:r w:rsidR="0022593C">
        <w:rPr>
          <w:b/>
          <w:i/>
          <w:iCs/>
          <w:sz w:val="22"/>
          <w:szCs w:val="22"/>
        </w:rPr>
        <w:t>3</w:t>
      </w:r>
      <w:r w:rsidR="0022593C" w:rsidRPr="00BF2A1F">
        <w:rPr>
          <w:b/>
          <w:i/>
          <w:iCs/>
          <w:sz w:val="22"/>
          <w:szCs w:val="22"/>
        </w:rPr>
        <w:t xml:space="preserve"> do formularza oferty</w:t>
      </w:r>
    </w:p>
    <w:p w14:paraId="50CC4AAC" w14:textId="77777777" w:rsidR="0022593C" w:rsidRDefault="0022593C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</w:p>
    <w:p w14:paraId="47A09CED" w14:textId="77777777" w:rsidR="0022593C" w:rsidRDefault="0022593C" w:rsidP="0022593C">
      <w:pPr>
        <w:widowControl/>
        <w:suppressAutoHyphens w:val="0"/>
        <w:spacing w:after="160" w:line="259" w:lineRule="auto"/>
        <w:rPr>
          <w:b/>
          <w:sz w:val="22"/>
          <w:szCs w:val="22"/>
        </w:rPr>
      </w:pPr>
    </w:p>
    <w:p w14:paraId="22E86872" w14:textId="2111EC3D" w:rsidR="009708A4" w:rsidRDefault="0022593C" w:rsidP="0022593C">
      <w:pPr>
        <w:widowControl/>
        <w:suppressAutoHyphens w:val="0"/>
        <w:spacing w:after="160" w:line="259" w:lineRule="auto"/>
        <w:rPr>
          <w:b/>
          <w:sz w:val="22"/>
          <w:szCs w:val="22"/>
        </w:rPr>
      </w:pPr>
      <w:bookmarkStart w:id="19" w:name="_Hlk150166845"/>
      <w:r>
        <w:rPr>
          <w:b/>
          <w:sz w:val="22"/>
          <w:szCs w:val="22"/>
        </w:rPr>
        <w:t>PRZEDMIOTOWE ŚRODKI DOWODOWE</w:t>
      </w:r>
    </w:p>
    <w:bookmarkEnd w:id="18"/>
    <w:p w14:paraId="5CCFAB6C" w14:textId="78DF4FFB" w:rsidR="00516C31" w:rsidRDefault="0022593C" w:rsidP="009708A4">
      <w:pPr>
        <w:widowControl/>
        <w:suppressAutoHyphens w:val="0"/>
        <w:spacing w:after="160" w:line="259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O</w:t>
      </w:r>
      <w:r w:rsidR="009708A4">
        <w:rPr>
          <w:bCs/>
          <w:sz w:val="22"/>
          <w:szCs w:val="22"/>
        </w:rPr>
        <w:t>pis</w:t>
      </w:r>
      <w:r w:rsidR="009106A7">
        <w:rPr>
          <w:bCs/>
          <w:sz w:val="22"/>
          <w:szCs w:val="22"/>
        </w:rPr>
        <w:t>/</w:t>
      </w:r>
      <w:r w:rsidR="009708A4">
        <w:rPr>
          <w:bCs/>
          <w:sz w:val="22"/>
          <w:szCs w:val="22"/>
        </w:rPr>
        <w:t>y techniczn</w:t>
      </w:r>
      <w:r w:rsidR="009106A7">
        <w:rPr>
          <w:bCs/>
          <w:sz w:val="22"/>
          <w:szCs w:val="22"/>
        </w:rPr>
        <w:t>y/</w:t>
      </w:r>
      <w:r w:rsidR="009708A4">
        <w:rPr>
          <w:bCs/>
          <w:sz w:val="22"/>
          <w:szCs w:val="22"/>
        </w:rPr>
        <w:t xml:space="preserve">e sporządzone przez </w:t>
      </w:r>
      <w:r w:rsidR="009708A4" w:rsidRPr="00FF4465">
        <w:rPr>
          <w:bCs/>
          <w:sz w:val="22"/>
          <w:szCs w:val="22"/>
          <w:u w:val="single"/>
        </w:rPr>
        <w:t>producenta</w:t>
      </w:r>
      <w:r w:rsidR="009708A4">
        <w:rPr>
          <w:bCs/>
          <w:sz w:val="22"/>
          <w:szCs w:val="22"/>
        </w:rPr>
        <w:t xml:space="preserve"> i/lub wydruk</w:t>
      </w:r>
      <w:r w:rsidR="009106A7">
        <w:rPr>
          <w:bCs/>
          <w:sz w:val="22"/>
          <w:szCs w:val="22"/>
        </w:rPr>
        <w:t>/</w:t>
      </w:r>
      <w:r w:rsidR="009708A4">
        <w:rPr>
          <w:bCs/>
          <w:sz w:val="22"/>
          <w:szCs w:val="22"/>
        </w:rPr>
        <w:t xml:space="preserve">i ze stron internetowych </w:t>
      </w:r>
      <w:r w:rsidR="009708A4" w:rsidRPr="00FF4465">
        <w:rPr>
          <w:bCs/>
          <w:sz w:val="22"/>
          <w:szCs w:val="22"/>
          <w:u w:val="single"/>
        </w:rPr>
        <w:t>producenta</w:t>
      </w:r>
      <w:r w:rsidR="009708A4">
        <w:rPr>
          <w:bCs/>
          <w:sz w:val="22"/>
          <w:szCs w:val="22"/>
        </w:rPr>
        <w:t>, bądź katalog</w:t>
      </w:r>
      <w:r w:rsidR="00516C31">
        <w:rPr>
          <w:bCs/>
          <w:sz w:val="22"/>
          <w:szCs w:val="22"/>
        </w:rPr>
        <w:t xml:space="preserve">/i </w:t>
      </w:r>
      <w:r w:rsidR="009708A4" w:rsidRPr="00FF4465">
        <w:rPr>
          <w:bCs/>
          <w:sz w:val="22"/>
          <w:szCs w:val="22"/>
          <w:u w:val="single"/>
        </w:rPr>
        <w:t>producenta</w:t>
      </w:r>
      <w:r w:rsidR="00804185" w:rsidRPr="00804185">
        <w:rPr>
          <w:bCs/>
          <w:sz w:val="22"/>
          <w:szCs w:val="22"/>
        </w:rPr>
        <w:t xml:space="preserve">, </w:t>
      </w:r>
      <w:r w:rsidR="009708A4">
        <w:rPr>
          <w:bCs/>
          <w:sz w:val="22"/>
          <w:szCs w:val="22"/>
        </w:rPr>
        <w:t xml:space="preserve">oferowanego </w:t>
      </w:r>
      <w:r w:rsidR="00ED5E27" w:rsidRPr="00ED5E27">
        <w:rPr>
          <w:bCs/>
          <w:sz w:val="22"/>
          <w:szCs w:val="22"/>
        </w:rPr>
        <w:t xml:space="preserve">wielofunkcyjnego urządzenia powielającego </w:t>
      </w:r>
      <w:r w:rsidR="001034E7">
        <w:rPr>
          <w:bCs/>
          <w:sz w:val="22"/>
          <w:szCs w:val="22"/>
        </w:rPr>
        <w:t>(kserokopiarki)</w:t>
      </w:r>
      <w:r w:rsidR="00BC78DD">
        <w:rPr>
          <w:bCs/>
          <w:sz w:val="22"/>
          <w:szCs w:val="22"/>
        </w:rPr>
        <w:t>,</w:t>
      </w:r>
      <w:r w:rsidR="00203C38">
        <w:rPr>
          <w:bCs/>
          <w:sz w:val="22"/>
          <w:szCs w:val="22"/>
        </w:rPr>
        <w:t xml:space="preserve"> </w:t>
      </w:r>
      <w:r w:rsidR="001034E7">
        <w:rPr>
          <w:bCs/>
          <w:sz w:val="22"/>
          <w:szCs w:val="22"/>
        </w:rPr>
        <w:t xml:space="preserve"> </w:t>
      </w:r>
      <w:r w:rsidR="001034E7">
        <w:rPr>
          <w:bCs/>
          <w:sz w:val="22"/>
          <w:szCs w:val="22"/>
        </w:rPr>
        <w:br/>
      </w:r>
      <w:r w:rsidR="009708A4">
        <w:rPr>
          <w:bCs/>
          <w:sz w:val="22"/>
          <w:szCs w:val="22"/>
        </w:rPr>
        <w:t xml:space="preserve">pozwalające na ocenę zgodności oferowanych produktów oraz ich parametrów z wymaganiami SWZ. </w:t>
      </w:r>
    </w:p>
    <w:p w14:paraId="097AA671" w14:textId="77777777" w:rsidR="00583A28" w:rsidRDefault="009708A4" w:rsidP="009708A4">
      <w:pPr>
        <w:widowControl/>
        <w:suppressAutoHyphens w:val="0"/>
        <w:spacing w:after="160" w:line="259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Zamawiający dopuszcza złożenie </w:t>
      </w:r>
      <w:r w:rsidR="00516C31">
        <w:rPr>
          <w:bCs/>
          <w:sz w:val="22"/>
          <w:szCs w:val="22"/>
        </w:rPr>
        <w:t xml:space="preserve">w j. angielskim </w:t>
      </w:r>
      <w:r>
        <w:rPr>
          <w:bCs/>
          <w:sz w:val="22"/>
          <w:szCs w:val="22"/>
        </w:rPr>
        <w:t>wyżej wskazanych dokumentów</w:t>
      </w:r>
      <w:r w:rsidR="00516C31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na potwierdzenie spełnienia warunków</w:t>
      </w:r>
      <w:r w:rsidR="00516C31">
        <w:rPr>
          <w:bCs/>
          <w:sz w:val="22"/>
          <w:szCs w:val="22"/>
        </w:rPr>
        <w:t xml:space="preserve"> przedmiotowych</w:t>
      </w:r>
      <w:r>
        <w:rPr>
          <w:bCs/>
          <w:sz w:val="22"/>
          <w:szCs w:val="22"/>
        </w:rPr>
        <w:t xml:space="preserve">. </w:t>
      </w:r>
      <w:bookmarkEnd w:id="19"/>
    </w:p>
    <w:p w14:paraId="5F09099D" w14:textId="518693D3" w:rsidR="00583A28" w:rsidRPr="00583A28" w:rsidRDefault="00583A28" w:rsidP="00583A28">
      <w:pPr>
        <w:jc w:val="both"/>
        <w:rPr>
          <w:bCs/>
          <w:sz w:val="22"/>
          <w:szCs w:val="22"/>
        </w:rPr>
      </w:pPr>
      <w:r>
        <w:rPr>
          <w:bCs/>
          <w:sz w:val="22"/>
          <w:szCs w:val="22"/>
          <w:u w:val="single"/>
        </w:rPr>
        <w:t>O</w:t>
      </w:r>
      <w:r w:rsidRPr="00583A28">
        <w:rPr>
          <w:bCs/>
          <w:sz w:val="22"/>
          <w:szCs w:val="22"/>
          <w:u w:val="single"/>
        </w:rPr>
        <w:t xml:space="preserve">pisy i/lub wydruki muszą zostać opatrzone podpisem kwalifikowanym, zaufanym lub osobistym, zgodnie z zasadami SWZ. </w:t>
      </w:r>
    </w:p>
    <w:p w14:paraId="268DDEA6" w14:textId="30AA1F2C" w:rsidR="00C118D0" w:rsidRDefault="00C118D0" w:rsidP="009708A4">
      <w:pPr>
        <w:widowControl/>
        <w:suppressAutoHyphens w:val="0"/>
        <w:spacing w:after="160" w:line="259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755D5769" w14:textId="77777777" w:rsidR="002E68B8" w:rsidRPr="002213C8" w:rsidRDefault="002E68B8" w:rsidP="002213C8">
      <w:pPr>
        <w:widowControl/>
        <w:tabs>
          <w:tab w:val="left" w:pos="1260"/>
        </w:tabs>
        <w:suppressAutoHyphens w:val="0"/>
        <w:jc w:val="both"/>
        <w:rPr>
          <w:rFonts w:ascii="Calibri" w:hAnsi="Calibri" w:cs="Calibri"/>
          <w:b/>
          <w:iCs/>
          <w:sz w:val="20"/>
          <w:szCs w:val="20"/>
          <w:lang w:eastAsia="en-US"/>
        </w:rPr>
      </w:pPr>
    </w:p>
    <w:p w14:paraId="0D814E8B" w14:textId="1301DAF6" w:rsidR="007A41D2" w:rsidRPr="006F6AC8" w:rsidRDefault="004E6BC2" w:rsidP="004E6BC2">
      <w:pPr>
        <w:tabs>
          <w:tab w:val="left" w:pos="1260"/>
        </w:tabs>
        <w:jc w:val="right"/>
        <w:rPr>
          <w:b/>
          <w:i/>
          <w:iCs/>
          <w:sz w:val="22"/>
          <w:szCs w:val="22"/>
        </w:rPr>
      </w:pPr>
      <w:bookmarkStart w:id="20" w:name="_Hlk150952438"/>
      <w:r w:rsidRPr="006F6AC8">
        <w:rPr>
          <w:b/>
          <w:i/>
          <w:iCs/>
          <w:sz w:val="22"/>
          <w:szCs w:val="22"/>
        </w:rPr>
        <w:t xml:space="preserve">Załącznik </w:t>
      </w:r>
      <w:r w:rsidR="008621D2" w:rsidRPr="006F6AC8">
        <w:rPr>
          <w:b/>
          <w:i/>
          <w:iCs/>
          <w:sz w:val="22"/>
          <w:szCs w:val="22"/>
        </w:rPr>
        <w:t xml:space="preserve">nr </w:t>
      </w:r>
      <w:r w:rsidR="00E126DC">
        <w:rPr>
          <w:b/>
          <w:i/>
          <w:iCs/>
          <w:sz w:val="22"/>
          <w:szCs w:val="22"/>
        </w:rPr>
        <w:t>4</w:t>
      </w:r>
      <w:r w:rsidRPr="006F6AC8">
        <w:rPr>
          <w:b/>
          <w:i/>
          <w:iCs/>
          <w:sz w:val="22"/>
          <w:szCs w:val="22"/>
        </w:rPr>
        <w:t xml:space="preserve"> do formularza oferty</w:t>
      </w:r>
    </w:p>
    <w:p w14:paraId="1BE3B4CA" w14:textId="77777777" w:rsidR="00340DB9" w:rsidRDefault="00340DB9" w:rsidP="00314EE4">
      <w:pPr>
        <w:jc w:val="right"/>
        <w:rPr>
          <w:b/>
          <w:sz w:val="22"/>
          <w:szCs w:val="22"/>
        </w:rPr>
      </w:pPr>
    </w:p>
    <w:p w14:paraId="0EF2217E" w14:textId="77777777" w:rsidR="009C6186" w:rsidRDefault="009C6186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iCs/>
          <w:sz w:val="22"/>
          <w:szCs w:val="22"/>
        </w:rPr>
      </w:pPr>
    </w:p>
    <w:p w14:paraId="79FBA547" w14:textId="77777777" w:rsidR="00D86A5E" w:rsidRPr="006D6E0E" w:rsidRDefault="00D86A5E" w:rsidP="00D86A5E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 w:rsidRPr="006D6E0E"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OŚWIADCZENIE</w:t>
      </w:r>
    </w:p>
    <w:p w14:paraId="46009D93" w14:textId="77777777" w:rsidR="00D86A5E" w:rsidRPr="00576A1B" w:rsidRDefault="00576A1B" w:rsidP="00576A1B">
      <w:pPr>
        <w:pStyle w:val="Tekstpodstawowy"/>
        <w:spacing w:line="240" w:lineRule="auto"/>
        <w:jc w:val="center"/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iCs/>
          <w:color w:val="000000"/>
          <w:sz w:val="22"/>
          <w:szCs w:val="22"/>
          <w:u w:val="single"/>
        </w:rPr>
        <w:t>(wykaz podwykonawców)</w:t>
      </w:r>
    </w:p>
    <w:bookmarkEnd w:id="20"/>
    <w:p w14:paraId="20A9ED8A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Oświadczamy, że:</w:t>
      </w:r>
    </w:p>
    <w:p w14:paraId="320A9882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B8970BE" w14:textId="77777777" w:rsidR="00D86A5E" w:rsidRDefault="00D86A5E" w:rsidP="009803AC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C86D62">
        <w:rPr>
          <w:rFonts w:ascii="Times New Roman" w:hAnsi="Times New Roman" w:cs="Times New Roman"/>
          <w:sz w:val="22"/>
          <w:szCs w:val="22"/>
        </w:rPr>
        <w:t>powierzamy* następującym podwykonawcom wykonanie następujących części (zakresu) zamówienia</w:t>
      </w:r>
      <w:r>
        <w:rPr>
          <w:rFonts w:ascii="Times New Roman" w:hAnsi="Times New Roman" w:cs="Times New Roman"/>
          <w:sz w:val="22"/>
          <w:szCs w:val="22"/>
        </w:rPr>
        <w:t>:</w:t>
      </w:r>
    </w:p>
    <w:p w14:paraId="42B707BC" w14:textId="77777777" w:rsidR="00D86A5E" w:rsidRDefault="00D86A5E" w:rsidP="00D86A5E">
      <w:pPr>
        <w:pStyle w:val="Tekstpodstawowy"/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</w:p>
    <w:p w14:paraId="02B0818E" w14:textId="77777777" w:rsidR="00D86A5E" w:rsidRDefault="00D86A5E" w:rsidP="009803AC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..</w:t>
      </w:r>
    </w:p>
    <w:p w14:paraId="4866D849" w14:textId="77777777" w:rsidR="00D86A5E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844F1A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Zakres zamówienia</w:t>
      </w:r>
      <w:r w:rsidR="00576A1B">
        <w:rPr>
          <w:rFonts w:ascii="Times New Roman" w:hAnsi="Times New Roman" w:cs="Times New Roman"/>
          <w:sz w:val="22"/>
          <w:szCs w:val="22"/>
        </w:rPr>
        <w:t xml:space="preserve"> …………………………………………………………………………….</w:t>
      </w:r>
      <w:r w:rsidR="00A0546E">
        <w:rPr>
          <w:rFonts w:ascii="Times New Roman" w:hAnsi="Times New Roman" w:cs="Times New Roman"/>
          <w:sz w:val="22"/>
          <w:szCs w:val="22"/>
        </w:rPr>
        <w:t>.</w:t>
      </w:r>
    </w:p>
    <w:p w14:paraId="6ADB561C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B835CD1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798CA673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23DA729B" w14:textId="77777777" w:rsidR="00A0546E" w:rsidRDefault="00A0546E" w:rsidP="00D86A5E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</w:p>
    <w:p w14:paraId="0E6B5C49" w14:textId="77777777" w:rsidR="00D86A5E" w:rsidRDefault="00D86A5E" w:rsidP="009803AC">
      <w:pPr>
        <w:pStyle w:val="Tekstpodstawowy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Podwykonawca: ………………………………………………………………………………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5F6A24">
        <w:rPr>
          <w:rFonts w:ascii="Times New Roman" w:hAnsi="Times New Roman" w:cs="Times New Roman"/>
          <w:sz w:val="22"/>
          <w:szCs w:val="22"/>
        </w:rPr>
        <w:t>.</w:t>
      </w:r>
    </w:p>
    <w:p w14:paraId="47C003EF" w14:textId="77777777" w:rsidR="00D86A5E" w:rsidRPr="00E66562" w:rsidRDefault="00D86A5E" w:rsidP="00D86A5E">
      <w:pPr>
        <w:widowControl/>
        <w:suppressAutoHyphens w:val="0"/>
        <w:ind w:left="786"/>
        <w:jc w:val="both"/>
        <w:rPr>
          <w:sz w:val="22"/>
          <w:szCs w:val="22"/>
        </w:rPr>
      </w:pPr>
      <w:r>
        <w:rPr>
          <w:rFonts w:ascii="Tahoma" w:hAnsi="Tahoma" w:cs="Tahoma"/>
          <w:i/>
          <w:sz w:val="18"/>
          <w:szCs w:val="18"/>
        </w:rPr>
        <w:t>[*podać: pełną nazwę/firmę; adres; w zależności od podmiotu: NIP/PESEL, numer KRS/CEIDG]</w:t>
      </w:r>
    </w:p>
    <w:p w14:paraId="2C63B022" w14:textId="77777777" w:rsidR="00D86A5E" w:rsidRDefault="00D86A5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Zakres zamówienia </w:t>
      </w:r>
      <w:r w:rsidR="00576A1B"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..…</w:t>
      </w:r>
    </w:p>
    <w:p w14:paraId="0768C6B2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.</w:t>
      </w:r>
    </w:p>
    <w:p w14:paraId="599B52EF" w14:textId="77777777" w:rsidR="00A0546E" w:rsidRDefault="00A0546E" w:rsidP="00576A1B">
      <w:pPr>
        <w:pStyle w:val="Tekstpodstawowy"/>
        <w:spacing w:line="240" w:lineRule="auto"/>
        <w:ind w:left="709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………………………………………………………………………………………………….</w:t>
      </w:r>
    </w:p>
    <w:p w14:paraId="36C98479" w14:textId="77777777" w:rsidR="00D86A5E" w:rsidRDefault="00D86A5E" w:rsidP="00D86A5E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podać]</w:t>
      </w:r>
    </w:p>
    <w:p w14:paraId="6BEBF424" w14:textId="77777777" w:rsidR="00D86A5E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5601EF47" w14:textId="77777777" w:rsidR="00D86A5E" w:rsidRDefault="00D86A5E" w:rsidP="009803AC">
      <w:pPr>
        <w:pStyle w:val="Tekstpodstawowy"/>
        <w:numPr>
          <w:ilvl w:val="0"/>
          <w:numId w:val="27"/>
        </w:numPr>
        <w:spacing w:line="240" w:lineRule="auto"/>
        <w:ind w:left="426"/>
        <w:rPr>
          <w:rFonts w:ascii="Times New Roman" w:hAnsi="Times New Roman" w:cs="Times New Roman"/>
          <w:sz w:val="22"/>
          <w:szCs w:val="22"/>
        </w:rPr>
      </w:pPr>
      <w:r w:rsidRPr="005F6A24">
        <w:rPr>
          <w:rFonts w:ascii="Times New Roman" w:hAnsi="Times New Roman" w:cs="Times New Roman"/>
          <w:sz w:val="22"/>
          <w:szCs w:val="22"/>
        </w:rPr>
        <w:t>nie powierzamy* podwykonawcom żadnej części (zakresu) zamówienia</w:t>
      </w:r>
    </w:p>
    <w:p w14:paraId="23456DB5" w14:textId="77777777" w:rsidR="00D86A5E" w:rsidRDefault="00D86A5E" w:rsidP="00576A1B">
      <w:pPr>
        <w:widowControl/>
        <w:suppressAutoHyphens w:val="0"/>
        <w:jc w:val="both"/>
        <w:rPr>
          <w:i/>
          <w:iCs/>
          <w:sz w:val="22"/>
          <w:szCs w:val="22"/>
        </w:rPr>
      </w:pPr>
    </w:p>
    <w:p w14:paraId="398E7658" w14:textId="77777777" w:rsidR="00D86A5E" w:rsidRDefault="00D86A5E" w:rsidP="00D801F2">
      <w:pPr>
        <w:pStyle w:val="Tekstpodstawowy"/>
        <w:spacing w:line="240" w:lineRule="auto"/>
        <w:ind w:left="709"/>
        <w:rPr>
          <w:rFonts w:ascii="Tahoma" w:hAnsi="Tahoma" w:cs="Tahoma"/>
          <w:i/>
          <w:sz w:val="18"/>
          <w:szCs w:val="18"/>
        </w:rPr>
      </w:pPr>
      <w:r>
        <w:rPr>
          <w:rFonts w:ascii="Tahoma" w:hAnsi="Tahoma" w:cs="Tahoma"/>
          <w:i/>
          <w:sz w:val="18"/>
          <w:szCs w:val="18"/>
        </w:rPr>
        <w:t>[*w razie braku podwykonawców – niepotrzebne skreślić]</w:t>
      </w:r>
    </w:p>
    <w:p w14:paraId="295EF3A6" w14:textId="77777777" w:rsidR="00D86A5E" w:rsidRDefault="00D86A5E" w:rsidP="00D86A5E">
      <w:pPr>
        <w:widowControl/>
        <w:suppressAutoHyphens w:val="0"/>
        <w:ind w:left="2880"/>
        <w:jc w:val="right"/>
        <w:rPr>
          <w:i/>
          <w:iCs/>
          <w:sz w:val="22"/>
          <w:szCs w:val="22"/>
        </w:rPr>
      </w:pPr>
    </w:p>
    <w:p w14:paraId="3AB5ED70" w14:textId="77777777" w:rsidR="00D86A5E" w:rsidRPr="00C86D62" w:rsidRDefault="00D86A5E" w:rsidP="00D86A5E">
      <w:pPr>
        <w:pStyle w:val="Tekstpodstawowy"/>
        <w:spacing w:line="240" w:lineRule="auto"/>
        <w:ind w:left="540"/>
        <w:rPr>
          <w:rFonts w:ascii="Times New Roman" w:hAnsi="Times New Roman" w:cs="Times New Roman"/>
          <w:sz w:val="22"/>
          <w:szCs w:val="22"/>
        </w:rPr>
      </w:pPr>
    </w:p>
    <w:p w14:paraId="7062BC20" w14:textId="77777777" w:rsidR="00D86A5E" w:rsidRPr="00C86D62" w:rsidRDefault="00D86A5E" w:rsidP="00D86A5E">
      <w:pPr>
        <w:pStyle w:val="Tekstpodstawowy"/>
        <w:spacing w:line="240" w:lineRule="auto"/>
        <w:rPr>
          <w:rFonts w:ascii="Times New Roman" w:hAnsi="Times New Roman" w:cs="Times New Roman"/>
          <w:sz w:val="22"/>
          <w:szCs w:val="22"/>
        </w:rPr>
      </w:pPr>
    </w:p>
    <w:p w14:paraId="16D7FAAF" w14:textId="77777777" w:rsidR="00D86A5E" w:rsidRPr="00C4556C" w:rsidRDefault="00D86A5E" w:rsidP="00D86A5E">
      <w:pPr>
        <w:pStyle w:val="Tekstpodstawowy"/>
        <w:spacing w:line="240" w:lineRule="auto"/>
        <w:rPr>
          <w:rFonts w:ascii="Tahoma" w:hAnsi="Tahoma" w:cs="Tahoma"/>
          <w:b/>
          <w:i/>
          <w:sz w:val="18"/>
          <w:szCs w:val="18"/>
        </w:rPr>
      </w:pPr>
      <w:r>
        <w:rPr>
          <w:rFonts w:ascii="Tahoma" w:hAnsi="Tahoma" w:cs="Tahoma"/>
          <w:b/>
          <w:i/>
          <w:sz w:val="18"/>
          <w:szCs w:val="18"/>
        </w:rPr>
        <w:t xml:space="preserve"> [Jeżeli w</w:t>
      </w:r>
      <w:r w:rsidRPr="00C4556C">
        <w:rPr>
          <w:rFonts w:ascii="Tahoma" w:hAnsi="Tahoma" w:cs="Tahoma"/>
          <w:b/>
          <w:i/>
          <w:sz w:val="18"/>
          <w:szCs w:val="18"/>
        </w:rPr>
        <w:t>ykonawca nie wykreśli żadnej z powyższych opcji, zamawiający uzna, że nie powierza podwykonawcom wykonania ż</w:t>
      </w:r>
      <w:r>
        <w:rPr>
          <w:rFonts w:ascii="Tahoma" w:hAnsi="Tahoma" w:cs="Tahoma"/>
          <w:b/>
          <w:i/>
          <w:sz w:val="18"/>
          <w:szCs w:val="18"/>
        </w:rPr>
        <w:t xml:space="preserve">adnych prac objętych przedmiotowym </w:t>
      </w:r>
      <w:r w:rsidRPr="00C4556C">
        <w:rPr>
          <w:rFonts w:ascii="Tahoma" w:hAnsi="Tahoma" w:cs="Tahoma"/>
          <w:b/>
          <w:i/>
          <w:sz w:val="18"/>
          <w:szCs w:val="18"/>
        </w:rPr>
        <w:t>zamówieniem]</w:t>
      </w:r>
    </w:p>
    <w:p w14:paraId="76B8C424" w14:textId="77777777" w:rsidR="00D86A5E" w:rsidRPr="009C6186" w:rsidRDefault="00D86A5E" w:rsidP="009C6186">
      <w:pPr>
        <w:pStyle w:val="Tekstpodstawowy"/>
        <w:spacing w:line="240" w:lineRule="auto"/>
        <w:outlineLvl w:val="0"/>
        <w:rPr>
          <w:rFonts w:ascii="Times New Roman" w:hAnsi="Times New Roman" w:cs="Times New Roman"/>
          <w:bCs/>
          <w:sz w:val="22"/>
          <w:szCs w:val="22"/>
        </w:rPr>
      </w:pPr>
    </w:p>
    <w:p w14:paraId="3475CB15" w14:textId="77777777" w:rsidR="00C118D0" w:rsidRDefault="00C118D0">
      <w:pPr>
        <w:widowControl/>
        <w:suppressAutoHyphens w:val="0"/>
        <w:spacing w:after="160" w:line="259" w:lineRule="auto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461E41F" w14:textId="39502150" w:rsidR="0093750D" w:rsidRPr="007049A0" w:rsidRDefault="00861C13" w:rsidP="007049A0">
      <w:pPr>
        <w:pStyle w:val="Akapitzlist"/>
        <w:tabs>
          <w:tab w:val="left" w:pos="426"/>
        </w:tabs>
        <w:ind w:left="426"/>
        <w:jc w:val="right"/>
        <w:rPr>
          <w:b/>
          <w:sz w:val="22"/>
          <w:szCs w:val="22"/>
        </w:rPr>
      </w:pPr>
      <w:r w:rsidRPr="00CD6E82">
        <w:rPr>
          <w:b/>
          <w:sz w:val="22"/>
          <w:szCs w:val="22"/>
        </w:rPr>
        <w:lastRenderedPageBreak/>
        <w:t>Załącznik nr 2 do SWZ – wzór umowy</w:t>
      </w:r>
    </w:p>
    <w:p w14:paraId="5CACA2E1" w14:textId="77777777" w:rsidR="00E33081" w:rsidRDefault="00E33081" w:rsidP="00E33081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</w:p>
    <w:p w14:paraId="66084F16" w14:textId="6A4FABCE" w:rsidR="00E33081" w:rsidRPr="00E33081" w:rsidRDefault="00E33081" w:rsidP="00AE476F">
      <w:pPr>
        <w:pStyle w:val="Akapitzlist"/>
        <w:tabs>
          <w:tab w:val="left" w:pos="426"/>
        </w:tabs>
        <w:ind w:left="426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UMOWA 80.272.</w:t>
      </w:r>
      <w:r w:rsidR="00AE476F">
        <w:rPr>
          <w:b/>
          <w:color w:val="000000"/>
          <w:sz w:val="22"/>
          <w:szCs w:val="22"/>
          <w:u w:val="single"/>
          <w:lang w:eastAsia="en-US"/>
        </w:rPr>
        <w:t>4</w:t>
      </w:r>
      <w:r w:rsidR="002835D2">
        <w:rPr>
          <w:b/>
          <w:color w:val="000000"/>
          <w:sz w:val="22"/>
          <w:szCs w:val="22"/>
          <w:u w:val="single"/>
          <w:lang w:eastAsia="en-US"/>
        </w:rPr>
        <w:t>3</w:t>
      </w:r>
      <w:r w:rsidR="00F47607">
        <w:rPr>
          <w:b/>
          <w:color w:val="000000"/>
          <w:sz w:val="22"/>
          <w:szCs w:val="22"/>
          <w:u w:val="single"/>
          <w:lang w:eastAsia="en-US"/>
        </w:rPr>
        <w:t>6</w:t>
      </w:r>
      <w:r w:rsidRPr="00E33081">
        <w:rPr>
          <w:b/>
          <w:color w:val="000000"/>
          <w:sz w:val="22"/>
          <w:szCs w:val="22"/>
          <w:u w:val="single"/>
          <w:lang w:eastAsia="en-US"/>
        </w:rPr>
        <w:t>.2023</w:t>
      </w:r>
    </w:p>
    <w:p w14:paraId="35A9AD0E" w14:textId="6D380C58" w:rsidR="00EE7F2F" w:rsidRPr="00E33081" w:rsidRDefault="00E33081" w:rsidP="00AE476F">
      <w:pPr>
        <w:pStyle w:val="Akapitzlist"/>
        <w:ind w:left="0"/>
        <w:rPr>
          <w:b/>
          <w:color w:val="000000"/>
          <w:sz w:val="22"/>
          <w:szCs w:val="22"/>
          <w:u w:val="single"/>
          <w:lang w:eastAsia="en-US"/>
        </w:rPr>
      </w:pPr>
      <w:r w:rsidRPr="00E33081">
        <w:rPr>
          <w:b/>
          <w:color w:val="000000"/>
          <w:sz w:val="22"/>
          <w:szCs w:val="22"/>
          <w:u w:val="single"/>
          <w:lang w:eastAsia="en-US"/>
        </w:rPr>
        <w:t>– wzór /projektowane postanowienia umowy/</w:t>
      </w:r>
      <w:r>
        <w:rPr>
          <w:b/>
          <w:color w:val="000000"/>
          <w:sz w:val="22"/>
          <w:szCs w:val="22"/>
          <w:u w:val="single"/>
          <w:lang w:eastAsia="en-US"/>
        </w:rPr>
        <w:br w:type="textWrapping" w:clear="all"/>
      </w:r>
    </w:p>
    <w:p w14:paraId="78F0FF43" w14:textId="09B9BD8E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zawarta w Krakowie w dniu ...................... pomiędzy:</w:t>
      </w:r>
    </w:p>
    <w:p w14:paraId="507DA50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Uniwersytetem Jagiellońskim z siedzibą w Krakowie przy ul. Gołębiej 24, reprezentowanym przez:</w:t>
      </w:r>
    </w:p>
    <w:p w14:paraId="7F2FCDFC" w14:textId="77777777" w:rsidR="00D0699B" w:rsidRPr="00D0699B" w:rsidRDefault="00D0699B" w:rsidP="00FA47B1">
      <w:pPr>
        <w:widowControl/>
        <w:suppressAutoHyphens w:val="0"/>
        <w:contextualSpacing/>
        <w:jc w:val="both"/>
        <w:rPr>
          <w:i/>
          <w:color w:val="000000"/>
          <w:sz w:val="22"/>
          <w:szCs w:val="22"/>
          <w:lang w:eastAsia="en-US"/>
        </w:rPr>
      </w:pPr>
      <w:r w:rsidRPr="00D0699B">
        <w:rPr>
          <w:i/>
          <w:iCs/>
          <w:sz w:val="22"/>
          <w:szCs w:val="22"/>
          <w:lang w:eastAsia="en-US"/>
        </w:rPr>
        <w:t xml:space="preserve">……….  – …………………… </w:t>
      </w:r>
      <w:r w:rsidRPr="00D0699B">
        <w:rPr>
          <w:i/>
          <w:color w:val="000000"/>
          <w:sz w:val="22"/>
          <w:szCs w:val="22"/>
          <w:lang w:eastAsia="en-US"/>
        </w:rPr>
        <w:t>działającego na</w:t>
      </w:r>
      <w:r w:rsidRPr="00D0699B">
        <w:rPr>
          <w:b/>
          <w:i/>
          <w:color w:val="000000"/>
          <w:sz w:val="22"/>
          <w:szCs w:val="22"/>
          <w:lang w:eastAsia="en-US"/>
        </w:rPr>
        <w:t xml:space="preserve"> </w:t>
      </w:r>
      <w:r w:rsidRPr="00D0699B">
        <w:rPr>
          <w:i/>
          <w:color w:val="000000"/>
          <w:sz w:val="22"/>
          <w:szCs w:val="22"/>
          <w:lang w:eastAsia="en-US"/>
        </w:rPr>
        <w:t>podstawie pełnomocnictwa udzielonego przez JM Rektora UJ, w dniu  ……………… r., nr ………………, przy kontrasygnacie finansowej Kwestora UJ,</w:t>
      </w:r>
    </w:p>
    <w:p w14:paraId="67FE2658" w14:textId="64F66AEF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Zamawiającym”</w:t>
      </w:r>
    </w:p>
    <w:p w14:paraId="1C11EA18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a</w:t>
      </w:r>
    </w:p>
    <w:p w14:paraId="764E5250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>............................................................................................................. z siedzibą w ........................... reprezentowanym przez ......................................................................................</w:t>
      </w:r>
    </w:p>
    <w:p w14:paraId="35B8BEB9" w14:textId="01E463B9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b/>
          <w:i/>
          <w:sz w:val="22"/>
          <w:szCs w:val="22"/>
          <w:lang w:eastAsia="en-US"/>
        </w:rPr>
      </w:pPr>
      <w:r w:rsidRPr="00D0699B">
        <w:rPr>
          <w:b/>
          <w:i/>
          <w:sz w:val="22"/>
          <w:szCs w:val="22"/>
          <w:lang w:eastAsia="en-US"/>
        </w:rPr>
        <w:t xml:space="preserve">zwanym dalej w treści </w:t>
      </w:r>
      <w:r w:rsidR="001A1B11">
        <w:rPr>
          <w:b/>
          <w:i/>
          <w:sz w:val="22"/>
          <w:szCs w:val="22"/>
          <w:lang w:eastAsia="en-US"/>
        </w:rPr>
        <w:t>U</w:t>
      </w:r>
      <w:r w:rsidRPr="00D0699B">
        <w:rPr>
          <w:b/>
          <w:i/>
          <w:sz w:val="22"/>
          <w:szCs w:val="22"/>
          <w:lang w:eastAsia="en-US"/>
        </w:rPr>
        <w:t>mowy „Wykonawcą”.</w:t>
      </w:r>
    </w:p>
    <w:p w14:paraId="0B799C32" w14:textId="77777777" w:rsidR="00D0699B" w:rsidRPr="00D0699B" w:rsidRDefault="00D0699B" w:rsidP="00FA47B1">
      <w:pPr>
        <w:widowControl/>
        <w:tabs>
          <w:tab w:val="num" w:pos="567"/>
          <w:tab w:val="left" w:pos="993"/>
        </w:tabs>
        <w:suppressAutoHyphens w:val="0"/>
        <w:jc w:val="both"/>
        <w:rPr>
          <w:i/>
          <w:sz w:val="22"/>
          <w:szCs w:val="22"/>
          <w:lang w:val="sq-AL" w:eastAsia="en-US"/>
        </w:rPr>
      </w:pPr>
    </w:p>
    <w:p w14:paraId="21CCF2B5" w14:textId="65F48291" w:rsidR="00D0699B" w:rsidRPr="00FE69A3" w:rsidRDefault="00D0699B" w:rsidP="00FE69A3">
      <w:pPr>
        <w:widowControl/>
        <w:tabs>
          <w:tab w:val="num" w:pos="567"/>
          <w:tab w:val="left" w:pos="993"/>
        </w:tabs>
        <w:suppressAutoHyphens w:val="0"/>
        <w:jc w:val="both"/>
        <w:rPr>
          <w:bCs/>
          <w:i/>
          <w:spacing w:val="-6"/>
          <w:kern w:val="2"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val="sq-AL" w:eastAsia="en-US"/>
        </w:rPr>
        <w:t xml:space="preserve">Niniejsza </w:t>
      </w:r>
      <w:r w:rsidR="001A1B11">
        <w:rPr>
          <w:i/>
          <w:sz w:val="22"/>
          <w:szCs w:val="22"/>
          <w:lang w:val="sq-AL" w:eastAsia="en-US"/>
        </w:rPr>
        <w:t>U</w:t>
      </w:r>
      <w:r w:rsidRPr="00D0699B">
        <w:rPr>
          <w:i/>
          <w:sz w:val="22"/>
          <w:szCs w:val="22"/>
          <w:lang w:val="sq-AL" w:eastAsia="en-US"/>
        </w:rPr>
        <w:t xml:space="preserve">mowa jest wynikiem przeprowadzonego postępowania o udzielenie zamówienia publicznego w trybie </w:t>
      </w:r>
      <w:r w:rsidR="00DC31EC">
        <w:rPr>
          <w:i/>
          <w:sz w:val="22"/>
          <w:szCs w:val="22"/>
          <w:lang w:val="sq-AL" w:eastAsia="en-US"/>
        </w:rPr>
        <w:t>podstaowwym bez możliwości negocjacji</w:t>
      </w:r>
      <w:r w:rsidRPr="00D0699B">
        <w:rPr>
          <w:i/>
          <w:sz w:val="22"/>
          <w:szCs w:val="22"/>
          <w:lang w:val="sq-AL" w:eastAsia="en-US"/>
        </w:rPr>
        <w:t xml:space="preserve"> zgodnie z ustawą z dnia 11 wrze</w:t>
      </w:r>
      <w:r w:rsidR="00DC31EC">
        <w:rPr>
          <w:i/>
          <w:sz w:val="22"/>
          <w:szCs w:val="22"/>
          <w:lang w:val="sq-AL" w:eastAsia="en-US"/>
        </w:rPr>
        <w:t>ś</w:t>
      </w:r>
      <w:r w:rsidRPr="00D0699B">
        <w:rPr>
          <w:i/>
          <w:sz w:val="22"/>
          <w:szCs w:val="22"/>
          <w:lang w:val="sq-AL" w:eastAsia="en-US"/>
        </w:rPr>
        <w:t xml:space="preserve">nia 2019 r. – Prawo zamówień publicznych </w:t>
      </w:r>
      <w:r w:rsidRPr="00D0699B">
        <w:rPr>
          <w:bCs/>
          <w:i/>
          <w:sz w:val="22"/>
          <w:szCs w:val="22"/>
          <w:lang w:eastAsia="en-US"/>
        </w:rPr>
        <w:t>(tj. Dz.U. z 202</w:t>
      </w:r>
      <w:r w:rsidR="000970E9">
        <w:rPr>
          <w:bCs/>
          <w:i/>
          <w:sz w:val="22"/>
          <w:szCs w:val="22"/>
          <w:lang w:eastAsia="en-US"/>
        </w:rPr>
        <w:t>3</w:t>
      </w:r>
      <w:r w:rsidRPr="00D0699B">
        <w:rPr>
          <w:bCs/>
          <w:i/>
          <w:sz w:val="22"/>
          <w:szCs w:val="22"/>
          <w:lang w:eastAsia="en-US"/>
        </w:rPr>
        <w:t xml:space="preserve"> r. poz. 1</w:t>
      </w:r>
      <w:r w:rsidR="000970E9">
        <w:rPr>
          <w:bCs/>
          <w:i/>
          <w:sz w:val="22"/>
          <w:szCs w:val="22"/>
          <w:lang w:eastAsia="en-US"/>
        </w:rPr>
        <w:t>605</w:t>
      </w:r>
      <w:r w:rsidRPr="00D0699B">
        <w:rPr>
          <w:bCs/>
          <w:i/>
          <w:sz w:val="22"/>
          <w:szCs w:val="22"/>
          <w:lang w:eastAsia="en-US"/>
        </w:rPr>
        <w:t xml:space="preserve"> z </w:t>
      </w:r>
      <w:proofErr w:type="spellStart"/>
      <w:r w:rsidRPr="00D0699B">
        <w:rPr>
          <w:bCs/>
          <w:i/>
          <w:sz w:val="22"/>
          <w:szCs w:val="22"/>
          <w:lang w:eastAsia="en-US"/>
        </w:rPr>
        <w:t>późn</w:t>
      </w:r>
      <w:proofErr w:type="spellEnd"/>
      <w:r w:rsidRPr="00D0699B">
        <w:rPr>
          <w:bCs/>
          <w:i/>
          <w:sz w:val="22"/>
          <w:szCs w:val="22"/>
          <w:lang w:eastAsia="en-US"/>
        </w:rPr>
        <w:t xml:space="preserve">. zm.), 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zwaną też w dalszej części </w:t>
      </w:r>
      <w:r w:rsidR="005F057A">
        <w:rPr>
          <w:bCs/>
          <w:i/>
          <w:spacing w:val="-6"/>
          <w:kern w:val="2"/>
          <w:sz w:val="22"/>
          <w:szCs w:val="22"/>
          <w:lang w:eastAsia="en-US"/>
        </w:rPr>
        <w:t>U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 xml:space="preserve">mowy 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„</w:t>
      </w:r>
      <w:r w:rsidRPr="00D0699B">
        <w:rPr>
          <w:bCs/>
          <w:i/>
          <w:spacing w:val="-6"/>
          <w:kern w:val="2"/>
          <w:sz w:val="22"/>
          <w:szCs w:val="22"/>
          <w:lang w:eastAsia="en-US"/>
        </w:rPr>
        <w:t>PZP</w:t>
      </w:r>
      <w:r w:rsidR="00E97F0D">
        <w:rPr>
          <w:bCs/>
          <w:i/>
          <w:spacing w:val="-6"/>
          <w:kern w:val="2"/>
          <w:sz w:val="22"/>
          <w:szCs w:val="22"/>
          <w:lang w:eastAsia="en-US"/>
        </w:rPr>
        <w:t>”.</w:t>
      </w:r>
    </w:p>
    <w:p w14:paraId="4E87C15A" w14:textId="77777777" w:rsidR="00D0699B" w:rsidRP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</w:t>
      </w:r>
    </w:p>
    <w:p w14:paraId="65F0BB80" w14:textId="0C518038" w:rsidR="00D0699B" w:rsidRPr="00B1635C" w:rsidRDefault="00D0699B" w:rsidP="00C25F93">
      <w:pPr>
        <w:widowControl/>
        <w:numPr>
          <w:ilvl w:val="0"/>
          <w:numId w:val="41"/>
        </w:numPr>
        <w:tabs>
          <w:tab w:val="clear" w:pos="720"/>
          <w:tab w:val="num" w:pos="426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Zamawiający powierza</w:t>
      </w:r>
      <w:r w:rsidR="004F792B">
        <w:rPr>
          <w:color w:val="000000"/>
          <w:sz w:val="22"/>
          <w:szCs w:val="22"/>
          <w:lang w:eastAsia="en-US"/>
        </w:rPr>
        <w:t>,</w:t>
      </w:r>
      <w:r w:rsidRPr="00D0699B">
        <w:rPr>
          <w:color w:val="000000"/>
          <w:sz w:val="22"/>
          <w:szCs w:val="22"/>
          <w:lang w:eastAsia="en-US"/>
        </w:rPr>
        <w:t xml:space="preserve"> a Wykonawca przyjmuje do zrealizowania </w:t>
      </w:r>
      <w:r w:rsidRPr="00203C38">
        <w:rPr>
          <w:color w:val="000000"/>
          <w:sz w:val="22"/>
          <w:szCs w:val="22"/>
          <w:lang w:eastAsia="en-US"/>
        </w:rPr>
        <w:t>dostaw</w:t>
      </w:r>
      <w:r w:rsidR="004F792B" w:rsidRPr="00203C38">
        <w:rPr>
          <w:color w:val="000000"/>
          <w:sz w:val="22"/>
          <w:szCs w:val="22"/>
          <w:lang w:eastAsia="en-US"/>
        </w:rPr>
        <w:t>ę</w:t>
      </w:r>
      <w:r w:rsidR="0010086D">
        <w:rPr>
          <w:color w:val="000000"/>
          <w:sz w:val="22"/>
          <w:szCs w:val="22"/>
          <w:lang w:eastAsia="en-US"/>
        </w:rPr>
        <w:t xml:space="preserve"> </w:t>
      </w:r>
      <w:r w:rsidR="00CD6E82">
        <w:rPr>
          <w:color w:val="000000"/>
          <w:sz w:val="22"/>
          <w:szCs w:val="22"/>
          <w:lang w:eastAsia="en-US"/>
        </w:rPr>
        <w:t xml:space="preserve">jednej sztuki </w:t>
      </w:r>
      <w:r w:rsidR="00DB1356">
        <w:rPr>
          <w:color w:val="000000"/>
          <w:sz w:val="22"/>
          <w:szCs w:val="22"/>
          <w:lang w:eastAsia="en-US"/>
        </w:rPr>
        <w:br/>
      </w:r>
      <w:r w:rsidR="004F792B" w:rsidRPr="004F792B">
        <w:rPr>
          <w:color w:val="000000"/>
          <w:sz w:val="22"/>
          <w:szCs w:val="22"/>
          <w:lang w:eastAsia="en-US"/>
        </w:rPr>
        <w:t xml:space="preserve">(1 sztuka) </w:t>
      </w:r>
      <w:r w:rsidR="00DB1356" w:rsidRPr="00DB1356">
        <w:rPr>
          <w:color w:val="000000"/>
          <w:sz w:val="22"/>
          <w:szCs w:val="22"/>
          <w:lang w:eastAsia="en-US"/>
        </w:rPr>
        <w:t xml:space="preserve">wielofunkcyjnego urządzenia powielającego </w:t>
      </w:r>
      <w:r w:rsidR="00AA46B3">
        <w:rPr>
          <w:color w:val="000000"/>
          <w:sz w:val="22"/>
          <w:szCs w:val="22"/>
          <w:lang w:eastAsia="en-US"/>
        </w:rPr>
        <w:t xml:space="preserve">(kserokopiarki) </w:t>
      </w:r>
      <w:r w:rsidR="004F792B">
        <w:rPr>
          <w:i/>
          <w:color w:val="000000"/>
          <w:sz w:val="22"/>
          <w:szCs w:val="22"/>
          <w:lang w:eastAsia="en-US"/>
        </w:rPr>
        <w:t>[producent, model]</w:t>
      </w:r>
      <w:r w:rsidR="004F792B">
        <w:rPr>
          <w:color w:val="000000"/>
          <w:sz w:val="22"/>
          <w:szCs w:val="22"/>
          <w:lang w:eastAsia="en-US"/>
        </w:rPr>
        <w:t>,</w:t>
      </w:r>
      <w:r w:rsidR="00507DE0">
        <w:rPr>
          <w:color w:val="000000"/>
          <w:sz w:val="22"/>
          <w:szCs w:val="22"/>
          <w:lang w:eastAsia="en-US"/>
        </w:rPr>
        <w:t xml:space="preserve"> </w:t>
      </w:r>
      <w:r w:rsidR="004F792B">
        <w:rPr>
          <w:i/>
          <w:color w:val="000000"/>
          <w:sz w:val="22"/>
          <w:szCs w:val="22"/>
          <w:lang w:eastAsia="en-US"/>
        </w:rPr>
        <w:t xml:space="preserve">zwanego dalej </w:t>
      </w:r>
      <w:r w:rsidR="00FB7FCC">
        <w:rPr>
          <w:i/>
          <w:color w:val="000000"/>
          <w:sz w:val="22"/>
          <w:szCs w:val="22"/>
          <w:lang w:eastAsia="en-US"/>
        </w:rPr>
        <w:t>urządzeniem</w:t>
      </w:r>
      <w:r w:rsidR="004F792B">
        <w:rPr>
          <w:color w:val="000000"/>
          <w:sz w:val="22"/>
          <w:szCs w:val="22"/>
          <w:lang w:eastAsia="en-US"/>
        </w:rPr>
        <w:t xml:space="preserve">, </w:t>
      </w:r>
      <w:r w:rsidRPr="00D0699B">
        <w:rPr>
          <w:color w:val="000000"/>
          <w:sz w:val="22"/>
          <w:szCs w:val="22"/>
          <w:lang w:eastAsia="en-US"/>
        </w:rPr>
        <w:t>o parametrach technicznych, funkcjonalnych i</w:t>
      </w:r>
      <w:r w:rsidR="00C840B1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color w:val="000000"/>
          <w:sz w:val="22"/>
          <w:szCs w:val="22"/>
          <w:lang w:eastAsia="en-US"/>
        </w:rPr>
        <w:t xml:space="preserve">użytkowych </w:t>
      </w:r>
      <w:r w:rsidRPr="004F792B">
        <w:rPr>
          <w:color w:val="000000"/>
          <w:sz w:val="22"/>
          <w:szCs w:val="22"/>
          <w:lang w:eastAsia="en-US"/>
        </w:rPr>
        <w:t>opisanych w</w:t>
      </w:r>
      <w:r w:rsidR="00C840B1" w:rsidRPr="004F792B">
        <w:rPr>
          <w:color w:val="000000"/>
          <w:sz w:val="22"/>
          <w:szCs w:val="22"/>
          <w:lang w:eastAsia="en-US"/>
        </w:rPr>
        <w:t> </w:t>
      </w:r>
      <w:r w:rsidRPr="004F792B">
        <w:rPr>
          <w:color w:val="000000"/>
          <w:sz w:val="22"/>
          <w:szCs w:val="22"/>
          <w:lang w:eastAsia="en-US"/>
        </w:rPr>
        <w:t>załączniku A do SWZ,</w:t>
      </w:r>
      <w:r w:rsidRPr="00D0699B">
        <w:rPr>
          <w:color w:val="000000"/>
          <w:sz w:val="22"/>
          <w:szCs w:val="22"/>
          <w:lang w:eastAsia="en-US"/>
        </w:rPr>
        <w:t xml:space="preserve"> </w:t>
      </w:r>
      <w:r w:rsidR="00AA46B3">
        <w:rPr>
          <w:color w:val="000000"/>
          <w:sz w:val="22"/>
          <w:szCs w:val="22"/>
          <w:lang w:eastAsia="en-US"/>
        </w:rPr>
        <w:t>do</w:t>
      </w:r>
      <w:r w:rsidR="00B1635C">
        <w:rPr>
          <w:color w:val="000000"/>
          <w:sz w:val="22"/>
          <w:szCs w:val="22"/>
          <w:lang w:eastAsia="en-US"/>
        </w:rPr>
        <w:t xml:space="preserve"> </w:t>
      </w:r>
      <w:r w:rsidR="00203C38">
        <w:rPr>
          <w:color w:val="000000"/>
          <w:sz w:val="22"/>
          <w:szCs w:val="22"/>
          <w:lang w:eastAsia="en-US"/>
        </w:rPr>
        <w:t xml:space="preserve">Pracowni Neuropatologii Doświadczalnej </w:t>
      </w:r>
      <w:r w:rsidR="00203C38" w:rsidRPr="00203C38">
        <w:rPr>
          <w:color w:val="000000"/>
          <w:sz w:val="22"/>
          <w:szCs w:val="22"/>
          <w:lang w:eastAsia="en-US"/>
        </w:rPr>
        <w:t xml:space="preserve">Instytutu Zoologii i Badań Biomedycznych </w:t>
      </w:r>
      <w:r w:rsidR="00203C38">
        <w:rPr>
          <w:color w:val="000000"/>
          <w:sz w:val="22"/>
          <w:szCs w:val="22"/>
          <w:lang w:eastAsia="en-US"/>
        </w:rPr>
        <w:t xml:space="preserve">(IZiBB) Uniwersytetu </w:t>
      </w:r>
      <w:r w:rsidR="00B1635C" w:rsidRPr="00B1635C">
        <w:rPr>
          <w:color w:val="000000"/>
          <w:sz w:val="22"/>
          <w:szCs w:val="22"/>
          <w:lang w:eastAsia="en-US"/>
        </w:rPr>
        <w:t xml:space="preserve">Jagiellońskiego w Krakowie, mieszczącego się w Krakowie, kod: </w:t>
      </w:r>
      <w:r w:rsidR="004F1A27" w:rsidRPr="004F1A27">
        <w:rPr>
          <w:color w:val="000000"/>
          <w:sz w:val="22"/>
          <w:szCs w:val="22"/>
          <w:lang w:eastAsia="en-US"/>
        </w:rPr>
        <w:t>30-387, przy ul. Gronostajowej 9</w:t>
      </w:r>
      <w:r w:rsidR="004F1A27">
        <w:rPr>
          <w:color w:val="000000"/>
          <w:sz w:val="22"/>
          <w:szCs w:val="22"/>
          <w:lang w:eastAsia="en-US"/>
        </w:rPr>
        <w:t>.</w:t>
      </w:r>
    </w:p>
    <w:p w14:paraId="78F11653" w14:textId="10B239F0" w:rsidR="00D0699B" w:rsidRPr="00D0699B" w:rsidRDefault="00D0699B" w:rsidP="009803AC">
      <w:pPr>
        <w:widowControl/>
        <w:numPr>
          <w:ilvl w:val="0"/>
          <w:numId w:val="41"/>
        </w:numPr>
        <w:tabs>
          <w:tab w:val="clear" w:pos="720"/>
          <w:tab w:val="num" w:pos="1080"/>
          <w:tab w:val="num" w:pos="5040"/>
        </w:tabs>
        <w:suppressAutoHyphens w:val="0"/>
        <w:ind w:left="426" w:hanging="426"/>
        <w:contextualSpacing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leca, a Wykonawca zobowiązuje się wykonać wszelkie niezbędne czynności </w:t>
      </w:r>
      <w:r w:rsidR="002B4526">
        <w:rPr>
          <w:color w:val="000000"/>
          <w:sz w:val="22"/>
          <w:szCs w:val="22"/>
          <w:lang w:eastAsia="en-US"/>
        </w:rPr>
        <w:br/>
      </w:r>
      <w:r w:rsidRPr="00D0699B">
        <w:rPr>
          <w:color w:val="000000"/>
          <w:sz w:val="22"/>
          <w:szCs w:val="22"/>
          <w:lang w:eastAsia="en-US"/>
        </w:rPr>
        <w:t>dla zrealizowania przedmiotu Umowy.</w:t>
      </w:r>
    </w:p>
    <w:p w14:paraId="53F26AFB" w14:textId="17D84D24" w:rsidR="00D0699B" w:rsidRPr="00D0699B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Integralną częścią niniejszej Umowy jest dokumentacja postępowania, a w tym w szczególności Specyfikacja Warunków Zamówienia wraz z załącznikami (zwana dalej „SWZ”) i oferta Wykonawcy z dnia …………………… 202</w:t>
      </w:r>
      <w:r w:rsidR="00000824">
        <w:rPr>
          <w:color w:val="000000"/>
          <w:sz w:val="22"/>
          <w:szCs w:val="22"/>
          <w:lang w:eastAsia="en-US"/>
        </w:rPr>
        <w:t>3</w:t>
      </w:r>
      <w:r w:rsidRPr="00D0699B">
        <w:rPr>
          <w:color w:val="000000"/>
          <w:sz w:val="22"/>
          <w:szCs w:val="22"/>
          <w:lang w:eastAsia="en-US"/>
        </w:rPr>
        <w:t xml:space="preserve"> r.</w:t>
      </w:r>
    </w:p>
    <w:p w14:paraId="33216A37" w14:textId="6472639F" w:rsidR="00FF4465" w:rsidRPr="00FF4465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a zobowiązany jest do zrealizowania całego przedmiotu </w:t>
      </w:r>
      <w:r w:rsidR="003A4F1C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</w:t>
      </w:r>
      <w:r w:rsidR="00A77381">
        <w:rPr>
          <w:color w:val="000000"/>
          <w:sz w:val="22"/>
          <w:szCs w:val="22"/>
          <w:lang w:eastAsia="en-US"/>
        </w:rPr>
        <w:t xml:space="preserve"> </w:t>
      </w:r>
      <w:r w:rsidRPr="00D0699B">
        <w:rPr>
          <w:bCs/>
          <w:color w:val="000000"/>
          <w:sz w:val="22"/>
          <w:szCs w:val="22"/>
          <w:lang w:eastAsia="en-US"/>
        </w:rPr>
        <w:t xml:space="preserve">w terminie </w:t>
      </w:r>
      <w:r w:rsidR="00593DAF">
        <w:rPr>
          <w:bCs/>
          <w:color w:val="000000"/>
          <w:sz w:val="22"/>
          <w:szCs w:val="22"/>
          <w:lang w:eastAsia="en-US"/>
        </w:rPr>
        <w:t xml:space="preserve">do </w:t>
      </w:r>
      <w:r w:rsidR="00DF736A" w:rsidRPr="001D3F7F">
        <w:rPr>
          <w:b/>
          <w:color w:val="000000"/>
          <w:sz w:val="22"/>
          <w:szCs w:val="22"/>
          <w:lang w:eastAsia="en-US"/>
        </w:rPr>
        <w:t>30 dni</w:t>
      </w:r>
      <w:r w:rsidRPr="001D3F7F">
        <w:rPr>
          <w:b/>
          <w:color w:val="000000"/>
          <w:sz w:val="22"/>
          <w:szCs w:val="22"/>
          <w:lang w:eastAsia="en-US"/>
        </w:rPr>
        <w:t>,</w:t>
      </w:r>
      <w:r w:rsidRPr="00D0699B">
        <w:rPr>
          <w:bCs/>
          <w:color w:val="000000"/>
          <w:sz w:val="22"/>
          <w:szCs w:val="22"/>
          <w:lang w:eastAsia="en-US"/>
        </w:rPr>
        <w:t xml:space="preserve"> licząc od dnia udzielenia zamówienia, tj. zawarcia </w:t>
      </w:r>
      <w:r w:rsidR="004E7DB2">
        <w:rPr>
          <w:bCs/>
          <w:color w:val="000000"/>
          <w:sz w:val="22"/>
          <w:szCs w:val="22"/>
          <w:lang w:eastAsia="en-US"/>
        </w:rPr>
        <w:t>U</w:t>
      </w:r>
      <w:r w:rsidRPr="00D0699B">
        <w:rPr>
          <w:bCs/>
          <w:color w:val="000000"/>
          <w:sz w:val="22"/>
          <w:szCs w:val="22"/>
          <w:lang w:eastAsia="en-US"/>
        </w:rPr>
        <w:t>mowy.</w:t>
      </w:r>
    </w:p>
    <w:p w14:paraId="0DFBBF13" w14:textId="5C4D557A" w:rsidR="00D0699B" w:rsidRPr="00FF4465" w:rsidRDefault="00264448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FF4465">
        <w:rPr>
          <w:color w:val="000000"/>
          <w:sz w:val="22"/>
          <w:szCs w:val="22"/>
          <w:lang w:eastAsia="en-US"/>
        </w:rPr>
        <w:t xml:space="preserve">Wykonawca ponosi całkowitą odpowiedzialność materialną i prawną za wynikłe u Zamawiającego jak i osób trzecich szkody powstałe po stronie Wykonawcy, spowodowane działalnością wynikłą </w:t>
      </w:r>
      <w:r w:rsidR="00FF4465">
        <w:rPr>
          <w:color w:val="000000"/>
          <w:sz w:val="22"/>
          <w:szCs w:val="22"/>
          <w:lang w:eastAsia="en-US"/>
        </w:rPr>
        <w:br/>
      </w:r>
      <w:r w:rsidRPr="00FF4465">
        <w:rPr>
          <w:color w:val="000000"/>
          <w:sz w:val="22"/>
          <w:szCs w:val="22"/>
          <w:lang w:eastAsia="en-US"/>
        </w:rPr>
        <w:t>z realizacji niniejszej Umowy.</w:t>
      </w:r>
    </w:p>
    <w:p w14:paraId="0DDDE7E3" w14:textId="051A1714" w:rsidR="00D0699B" w:rsidRPr="00D0699B" w:rsidRDefault="00D0699B" w:rsidP="009803AC">
      <w:pPr>
        <w:widowControl/>
        <w:numPr>
          <w:ilvl w:val="0"/>
          <w:numId w:val="41"/>
        </w:numPr>
        <w:tabs>
          <w:tab w:val="num" w:pos="1080"/>
          <w:tab w:val="num" w:pos="5040"/>
        </w:tabs>
        <w:suppressAutoHyphens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lecenie wykonania, części czynności podwykonawcom nie zmienia zobowiązań Wykonawcy wobec Zamawiającego za wykonanie tej części </w:t>
      </w:r>
      <w:r w:rsidR="0073520F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</w:t>
      </w:r>
    </w:p>
    <w:p w14:paraId="189B3D76" w14:textId="77777777" w:rsidR="00B37636" w:rsidRDefault="00B37636" w:rsidP="00FA47B1">
      <w:pPr>
        <w:widowControl/>
        <w:suppressAutoHyphens w:val="0"/>
        <w:rPr>
          <w:b/>
          <w:bCs/>
          <w:sz w:val="22"/>
          <w:szCs w:val="22"/>
        </w:rPr>
      </w:pPr>
    </w:p>
    <w:p w14:paraId="0DAA5C39" w14:textId="4BC67C4C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2</w:t>
      </w:r>
    </w:p>
    <w:p w14:paraId="5BA0A2FD" w14:textId="77777777" w:rsidR="00D0699B" w:rsidRPr="00D0699B" w:rsidRDefault="00D0699B" w:rsidP="009803AC">
      <w:pPr>
        <w:widowControl/>
        <w:numPr>
          <w:ilvl w:val="0"/>
          <w:numId w:val="49"/>
        </w:numPr>
        <w:suppressAutoHyphens w:val="0"/>
        <w:ind w:left="709" w:hanging="709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świadcza, że:</w:t>
      </w:r>
    </w:p>
    <w:p w14:paraId="3C99AB29" w14:textId="77777777" w:rsidR="00D0699B" w:rsidRPr="00D0699B" w:rsidRDefault="00D0699B" w:rsidP="009803AC">
      <w:pPr>
        <w:widowControl/>
        <w:numPr>
          <w:ilvl w:val="1"/>
          <w:numId w:val="55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osiada odpowiednią wiedzę, doświadczenie i dysponuje stosowną bazą do wykonania przedmiotu Umowy,</w:t>
      </w:r>
    </w:p>
    <w:p w14:paraId="6E482945" w14:textId="77777777" w:rsidR="00D0699B" w:rsidRPr="00D0699B" w:rsidRDefault="00D0699B" w:rsidP="009803AC">
      <w:pPr>
        <w:widowControl/>
        <w:numPr>
          <w:ilvl w:val="1"/>
          <w:numId w:val="55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zedmiot zamówienia jest fabrycznie nowy i pochodzi z legalnego źródła. </w:t>
      </w:r>
    </w:p>
    <w:p w14:paraId="6164330D" w14:textId="77777777" w:rsidR="00D0699B" w:rsidRPr="00D0699B" w:rsidRDefault="00D0699B" w:rsidP="009803AC">
      <w:pPr>
        <w:widowControl/>
        <w:numPr>
          <w:ilvl w:val="1"/>
          <w:numId w:val="55"/>
        </w:numPr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przedmiot Umowy wykona z zachowaniem wysokiej jakości użytych materiałów i zrealizowanych prac oraz dotrzyma umówionych terminów przy zachowaniu należytej staranności uwzględniając zawodowy charakter prowadzonej przez niego działalności.</w:t>
      </w:r>
    </w:p>
    <w:p w14:paraId="40E295C0" w14:textId="77777777" w:rsidR="00D0699B" w:rsidRPr="00D0699B" w:rsidRDefault="00D0699B" w:rsidP="00FA47B1">
      <w:pPr>
        <w:widowControl/>
        <w:suppressAutoHyphens w:val="0"/>
        <w:ind w:left="540"/>
        <w:rPr>
          <w:b/>
          <w:bCs/>
          <w:sz w:val="22"/>
          <w:szCs w:val="22"/>
        </w:rPr>
      </w:pPr>
    </w:p>
    <w:p w14:paraId="5AB2B009" w14:textId="77777777" w:rsidR="004C214A" w:rsidRDefault="004C214A">
      <w:pPr>
        <w:widowControl/>
        <w:suppressAutoHyphens w:val="0"/>
        <w:spacing w:after="160" w:line="259" w:lineRule="auto"/>
        <w:jc w:val="lef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4F97C935" w14:textId="3F5C804C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lastRenderedPageBreak/>
        <w:t>§ 3</w:t>
      </w:r>
    </w:p>
    <w:p w14:paraId="0D0EC3A9" w14:textId="77777777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sokość wynagrodzenia przysługującego Wykonawcy za wykonanie przedmiotu Umowy ustalona została na podstawie oferty Wykonawcy.</w:t>
      </w:r>
    </w:p>
    <w:p w14:paraId="0A74CFDD" w14:textId="49C716CA" w:rsidR="00D0699B" w:rsidRPr="00C97DB8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nagrodzenie ryczałtowe za przedmiot Umowy ustala się na kwotę netto: </w:t>
      </w:r>
      <w:r w:rsidRPr="0073520F">
        <w:rPr>
          <w:sz w:val="22"/>
          <w:szCs w:val="22"/>
          <w:u w:val="single"/>
        </w:rPr>
        <w:t>……….. (PLN),</w:t>
      </w:r>
      <w:r w:rsidRPr="00D0699B">
        <w:rPr>
          <w:sz w:val="22"/>
          <w:szCs w:val="22"/>
        </w:rPr>
        <w:t xml:space="preserve"> co po doliczeniu należnej stawki podatku od towarów i usług VAT w wysokości …%, daje kwotę brutto: </w:t>
      </w:r>
      <w:r w:rsidRPr="00D0699B">
        <w:rPr>
          <w:sz w:val="22"/>
          <w:szCs w:val="22"/>
          <w:u w:val="single"/>
        </w:rPr>
        <w:t>…...... (PLN)</w:t>
      </w:r>
      <w:r w:rsidRPr="00D0699B">
        <w:rPr>
          <w:sz w:val="22"/>
          <w:szCs w:val="22"/>
        </w:rPr>
        <w:t xml:space="preserve">, słownie: </w:t>
      </w:r>
      <w:r w:rsidRPr="00D0699B">
        <w:rPr>
          <w:sz w:val="22"/>
          <w:szCs w:val="22"/>
          <w:u w:val="single"/>
        </w:rPr>
        <w:t>…................................. (PLN) 00/100</w:t>
      </w:r>
      <w:r w:rsidR="0073520F">
        <w:rPr>
          <w:sz w:val="22"/>
          <w:szCs w:val="22"/>
          <w:u w:val="single"/>
        </w:rPr>
        <w:t>.</w:t>
      </w:r>
    </w:p>
    <w:p w14:paraId="3E56FDDE" w14:textId="43128954" w:rsidR="00D0699B" w:rsidRPr="00C97DB8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C97DB8">
        <w:rPr>
          <w:sz w:val="22"/>
          <w:szCs w:val="22"/>
        </w:rPr>
        <w:t xml:space="preserve">Wynagrodzenie określone w ust. 2 obejmuje wszystkie koszty, które Wykonawca powinien był przewidzieć w celu prawidłowego wykonania </w:t>
      </w:r>
      <w:r w:rsidR="00A21A6E" w:rsidRPr="00C97DB8">
        <w:rPr>
          <w:sz w:val="22"/>
          <w:szCs w:val="22"/>
        </w:rPr>
        <w:t>U</w:t>
      </w:r>
      <w:r w:rsidRPr="00C97DB8">
        <w:rPr>
          <w:sz w:val="22"/>
          <w:szCs w:val="22"/>
        </w:rPr>
        <w:t>mowy</w:t>
      </w:r>
      <w:r w:rsidR="001E4463" w:rsidRPr="00C97DB8">
        <w:rPr>
          <w:sz w:val="22"/>
          <w:szCs w:val="22"/>
        </w:rPr>
        <w:t>.</w:t>
      </w:r>
    </w:p>
    <w:p w14:paraId="41DA330A" w14:textId="77777777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podatnikiem VAT i posiada NIP 675-000-22-36.</w:t>
      </w:r>
    </w:p>
    <w:p w14:paraId="6AE4D8C0" w14:textId="77777777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jest podatnikiem VAT i posiada NIP …............................. lub nie jest podatnikiem VAT na terytorium Rzeczypospolitej Polskiej</w:t>
      </w:r>
      <w:r w:rsidRPr="00D0699B">
        <w:rPr>
          <w:sz w:val="22"/>
          <w:szCs w:val="22"/>
          <w:vertAlign w:val="superscript"/>
        </w:rPr>
        <w:footnoteReference w:id="1"/>
      </w:r>
      <w:r w:rsidRPr="00D0699B">
        <w:rPr>
          <w:sz w:val="22"/>
          <w:szCs w:val="22"/>
        </w:rPr>
        <w:t>.</w:t>
      </w:r>
    </w:p>
    <w:p w14:paraId="685C40F3" w14:textId="695EDA68" w:rsidR="00D0699B" w:rsidRPr="00D0699B" w:rsidRDefault="00D0699B" w:rsidP="009803AC">
      <w:pPr>
        <w:widowControl/>
        <w:numPr>
          <w:ilvl w:val="6"/>
          <w:numId w:val="42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Należny od kwoty wynagrodzenia podatek od towarów i usług VAT pokryje Zamawiający na konto właściwego Urzędu Skarbowego w przypadku powstania u Zamawiającego obowiązku podatkowego zgodnie z przepisami o podatku od towarów i usług.</w:t>
      </w:r>
    </w:p>
    <w:p w14:paraId="2971643D" w14:textId="77777777" w:rsidR="00CD145A" w:rsidRDefault="00CD145A" w:rsidP="00FA47B1">
      <w:pPr>
        <w:widowControl/>
        <w:suppressAutoHyphens w:val="0"/>
        <w:rPr>
          <w:sz w:val="22"/>
          <w:szCs w:val="22"/>
        </w:rPr>
      </w:pPr>
    </w:p>
    <w:p w14:paraId="62B0035E" w14:textId="3F07CDDD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4</w:t>
      </w:r>
    </w:p>
    <w:p w14:paraId="157E05DE" w14:textId="47DC23DD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otrzyma wynagrodzenie po wykonaniu całości przedmiotu Umowy, potwierdzonego protokołem odbioru bez zastrzeżeń i po złożeniu w siedzibie jednostki UJ, o której mowa w § 1 ust. </w:t>
      </w:r>
      <w:r w:rsidR="00784E94">
        <w:rPr>
          <w:sz w:val="22"/>
          <w:szCs w:val="22"/>
        </w:rPr>
        <w:t>1</w:t>
      </w:r>
      <w:r w:rsidRPr="00D0699B">
        <w:rPr>
          <w:sz w:val="22"/>
          <w:szCs w:val="22"/>
        </w:rPr>
        <w:t xml:space="preserve"> prawidłowo wystawionej faktury. </w:t>
      </w:r>
    </w:p>
    <w:p w14:paraId="1EB3CB86" w14:textId="3DB0A03A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6F714265">
        <w:rPr>
          <w:sz w:val="22"/>
          <w:szCs w:val="22"/>
        </w:rPr>
        <w:t xml:space="preserve">Zamawiający przystąpi do czynności odbioru po powiadomieniu go przez Wykonawcę o gotowości do odbioru. Dostawa i wykonanie całego przedmiotu </w:t>
      </w:r>
      <w:r w:rsidR="000C739C" w:rsidRPr="6F714265">
        <w:rPr>
          <w:sz w:val="22"/>
          <w:szCs w:val="22"/>
        </w:rPr>
        <w:t>U</w:t>
      </w:r>
      <w:r w:rsidRPr="6F714265">
        <w:rPr>
          <w:sz w:val="22"/>
          <w:szCs w:val="22"/>
        </w:rPr>
        <w:t xml:space="preserve">mowy musi zostać wykonana w dzień roboczy. Dokument zgłoszenia o gotowości do odbioru Wykonawca zobowiązany jest dostarczyć do osoby wskazanej w § 8 ust. 1 lit. a) Umowy </w:t>
      </w:r>
      <w:r w:rsidRPr="00C97DB8">
        <w:rPr>
          <w:sz w:val="22"/>
          <w:szCs w:val="22"/>
        </w:rPr>
        <w:t>na co najmniej 1 dzień roboczy</w:t>
      </w:r>
      <w:r w:rsidRPr="6F714265">
        <w:rPr>
          <w:sz w:val="22"/>
          <w:szCs w:val="22"/>
        </w:rPr>
        <w:t xml:space="preserve"> przed planowanym terminem odbioru. Przez dni robocze rozumie się dni od poniedziałku do piątku, z wyjątkiem dni ustawowo wolnych od pracy. </w:t>
      </w:r>
    </w:p>
    <w:p w14:paraId="72939E28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 dzień odbioru przedmiotu Umowy Strony uważać będą dzień faktycznej realizacji przez Wykonawcę czynności składających się na przedmiot zamówienia, który zostanie odnotowany ww. protokole.</w:t>
      </w:r>
    </w:p>
    <w:p w14:paraId="24275381" w14:textId="5FD86D35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Protokół odbioru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ędzie sporządzony z udziałem upoważnionych przedstawicieli Stron Umowy, po sprawdzeniu zgodności realizacji przedmiotu </w:t>
      </w:r>
      <w:r w:rsidR="00C7146C">
        <w:rPr>
          <w:sz w:val="22"/>
          <w:szCs w:val="22"/>
        </w:rPr>
        <w:t>U</w:t>
      </w:r>
      <w:r w:rsidRPr="00D0699B">
        <w:rPr>
          <w:sz w:val="22"/>
          <w:szCs w:val="22"/>
        </w:rPr>
        <w:t>mowy zgodnie z warunkami Umowy, Zaproszeniem i ofertą Wykonawcy.</w:t>
      </w:r>
    </w:p>
    <w:p w14:paraId="13BB2FCB" w14:textId="6669F45E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6F714265">
        <w:rPr>
          <w:sz w:val="22"/>
          <w:szCs w:val="22"/>
        </w:rPr>
        <w:t xml:space="preserve">Zamawiający dokona odbioru całości przedmiotu zamówienia w terminie </w:t>
      </w:r>
      <w:r w:rsidRPr="00C97DB8">
        <w:rPr>
          <w:sz w:val="22"/>
          <w:szCs w:val="22"/>
        </w:rPr>
        <w:t>do 2 dni roboczych</w:t>
      </w:r>
      <w:r w:rsidRPr="6F714265">
        <w:rPr>
          <w:sz w:val="22"/>
          <w:szCs w:val="22"/>
        </w:rPr>
        <w:t xml:space="preserve"> od dnia otrzymania przez niego pisemnego zawiadomienia Wykonawcy wskazanego w ust. 2 niniejszego paragrafu, pod warunkiem, iż przedmiot </w:t>
      </w:r>
      <w:r w:rsidR="00C7146C" w:rsidRPr="6F714265">
        <w:rPr>
          <w:sz w:val="22"/>
          <w:szCs w:val="22"/>
        </w:rPr>
        <w:t>U</w:t>
      </w:r>
      <w:r w:rsidRPr="6F714265">
        <w:rPr>
          <w:sz w:val="22"/>
          <w:szCs w:val="22"/>
        </w:rPr>
        <w:t>mowy będzie wolny od wad.</w:t>
      </w:r>
    </w:p>
    <w:p w14:paraId="0F252D81" w14:textId="3BC6C775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stawa przedmiotu nie może nastąpić częściami. Protokół odbioru przedmiotu </w:t>
      </w:r>
      <w:r w:rsidR="00AD2C91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może być podpisany z chwilą jego dostarczenia w całości do Zamawiającego i po stwierdzeniu braku widocznych wad oraz po przeprowadzeniu usług towarzyszących. </w:t>
      </w:r>
    </w:p>
    <w:p w14:paraId="204F6E87" w14:textId="2C44B8E1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Podpisanie protokołu nie wyłącza dochodzenia przez Zamawiającego roszczeń z tytułu nienależytego wykonania </w:t>
      </w:r>
      <w:r w:rsidR="0098180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, w szczególności w przypadku wykrycia wad przedmiotu </w:t>
      </w:r>
      <w:r w:rsidR="004A13DA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>mowy przez Zamawiającego po dokonaniu odbioru</w:t>
      </w:r>
      <w:r w:rsidRPr="00D0699B">
        <w:rPr>
          <w:sz w:val="22"/>
          <w:szCs w:val="22"/>
        </w:rPr>
        <w:t>.</w:t>
      </w:r>
    </w:p>
    <w:p w14:paraId="22500185" w14:textId="4AF206B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Do przeprowadzenia odbioru przedmiotu </w:t>
      </w:r>
      <w:r w:rsidR="00F726B2">
        <w:rPr>
          <w:sz w:val="22"/>
          <w:szCs w:val="22"/>
        </w:rPr>
        <w:t>U</w:t>
      </w:r>
      <w:r w:rsidRPr="00D0699B">
        <w:rPr>
          <w:sz w:val="22"/>
          <w:szCs w:val="22"/>
        </w:rPr>
        <w:t>mowy ze strony Zamawiającego upoważniony jest przedstawiciel wskazany w § 8 ust. 1 lit. a) Umowy, zaś ze strony Wykonawcy osoba wymieniona w jej § 8 ust. 1 lit. b).</w:t>
      </w:r>
    </w:p>
    <w:p w14:paraId="725701F0" w14:textId="529393F6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Termin zapłaty faktury za wykonany i odebrany przedmiot Umowy ustala się </w:t>
      </w:r>
      <w:r w:rsidRPr="00716E9D">
        <w:rPr>
          <w:b/>
          <w:bCs/>
          <w:i/>
          <w:iCs/>
          <w:sz w:val="22"/>
          <w:szCs w:val="22"/>
        </w:rPr>
        <w:t>do 30 dni</w:t>
      </w:r>
      <w:r w:rsidRPr="00D0699B">
        <w:rPr>
          <w:sz w:val="22"/>
          <w:szCs w:val="22"/>
        </w:rPr>
        <w:t xml:space="preserve"> od daty dostarczenia Zamawiającemu prawidłowo wystawionej faktury wraz z protokołem odbioru przedmiotu Umowy</w:t>
      </w:r>
      <w:r w:rsidR="00716E9D">
        <w:rPr>
          <w:sz w:val="22"/>
          <w:szCs w:val="22"/>
        </w:rPr>
        <w:t>,</w:t>
      </w:r>
      <w:r w:rsidRPr="00D0699B">
        <w:rPr>
          <w:sz w:val="22"/>
          <w:szCs w:val="22"/>
        </w:rPr>
        <w:t xml:space="preserve"> bez zastrzeżeń. </w:t>
      </w:r>
    </w:p>
    <w:p w14:paraId="0EF23DFD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Faktura winna być wystawiana w następujący sposób:</w:t>
      </w:r>
    </w:p>
    <w:p w14:paraId="7E40D8AA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Uniwersytet Jagielloński, ul. Gołębia 24, 31-007 Kraków, </w:t>
      </w:r>
    </w:p>
    <w:p w14:paraId="18C4F615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NIP: 675-000-22-36, REGON: 000001270 </w:t>
      </w:r>
    </w:p>
    <w:p w14:paraId="57215513" w14:textId="77777777" w:rsidR="00D0699B" w:rsidRPr="00D0699B" w:rsidRDefault="00D0699B" w:rsidP="00FA47B1">
      <w:pPr>
        <w:widowControl/>
        <w:suppressAutoHyphens w:val="0"/>
        <w:ind w:left="708" w:firstLine="1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i opatrzona dopiskiem, dla jakiej Jednostki Zamawiającego zamówienie zrealizowano.</w:t>
      </w:r>
    </w:p>
    <w:p w14:paraId="34C9A4C0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nagrodzenie przysługujące Wykonawcy jest płatne przelewem z rachunku bankowego Zamawiającego na rachunek bankowy Wykonawcy wskazany w fakturze.</w:t>
      </w:r>
    </w:p>
    <w:p w14:paraId="36C23457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lastRenderedPageBreak/>
        <w:t>Miejscem płatności jest Bank Zamawiającego, a zapłata następuje z chwilą dokonania zlecenia przelewu przez Zamawiającego.</w:t>
      </w:r>
    </w:p>
    <w:p w14:paraId="535EB83C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prawo przenoszenia na podmioty trzecie wierzytelności wynikających z niniejszej Umowy, bez uprzedniej, pisemnej zgody Zamawiającego.</w:t>
      </w:r>
    </w:p>
    <w:p w14:paraId="73CEAC56" w14:textId="7B3458A0" w:rsidR="00D0699B" w:rsidRPr="0012009A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i/>
          <w:iCs/>
          <w:sz w:val="22"/>
          <w:szCs w:val="22"/>
          <w:lang w:eastAsia="en-US"/>
        </w:rPr>
      </w:pPr>
      <w:r w:rsidRPr="6F714265">
        <w:rPr>
          <w:sz w:val="22"/>
          <w:szCs w:val="22"/>
          <w:lang w:eastAsia="en-US"/>
        </w:rPr>
        <w:t xml:space="preserve">W przypadku wystawiania ustrukturyzowanych faktur elektronicznych w rozumieniu art. 6 ust. 1 ustawy z dnia 9 listopada 2018 r. o elektronicznym fakturowaniu w zamówieniach publicznych, koncesjach na roboty budowlane lub usługi oraz partnerstwie publiczno-prywatnym (t. j. Dz. U. 2020 poz. 1666 ze zm.) za pośrednictwem Platformy Elektronicznego Fakturowania dostępnej pod adresem: </w:t>
      </w:r>
      <w:hyperlink r:id="rId47">
        <w:r w:rsidRPr="6F714265">
          <w:rPr>
            <w:i/>
            <w:iCs/>
            <w:color w:val="0000FF"/>
            <w:sz w:val="22"/>
            <w:szCs w:val="22"/>
            <w:u w:val="single"/>
            <w:lang w:eastAsia="en-US"/>
          </w:rPr>
          <w:t>https://efaktura.gov.pl/</w:t>
        </w:r>
      </w:hyperlink>
      <w:r w:rsidRPr="6F714265">
        <w:rPr>
          <w:i/>
          <w:iCs/>
          <w:sz w:val="22"/>
          <w:szCs w:val="22"/>
          <w:lang w:eastAsia="en-US"/>
        </w:rPr>
        <w:t>,</w:t>
      </w:r>
      <w:r w:rsidRPr="6F714265">
        <w:rPr>
          <w:sz w:val="22"/>
          <w:szCs w:val="22"/>
          <w:lang w:eastAsia="en-US"/>
        </w:rPr>
        <w:t xml:space="preserve"> w polu „referencja”, Wykonawca wpisze następujący e-mail:</w:t>
      </w:r>
      <w:r w:rsidR="003F1BFF" w:rsidRPr="6F714265">
        <w:rPr>
          <w:sz w:val="22"/>
          <w:szCs w:val="22"/>
          <w:lang w:eastAsia="en-US"/>
        </w:rPr>
        <w:t xml:space="preserve"> </w:t>
      </w:r>
      <w:hyperlink r:id="rId48" w:history="1">
        <w:r w:rsidR="00716E9D" w:rsidRPr="00255CC3">
          <w:rPr>
            <w:rStyle w:val="Hipercze"/>
            <w:i/>
            <w:iCs/>
            <w:sz w:val="22"/>
            <w:szCs w:val="22"/>
            <w:lang w:eastAsia="en-US"/>
          </w:rPr>
          <w:t>…</w:t>
        </w:r>
      </w:hyperlink>
      <w:r w:rsidR="007F3C5C" w:rsidRPr="6F714265">
        <w:rPr>
          <w:i/>
          <w:iCs/>
          <w:color w:val="FF0000"/>
          <w:sz w:val="22"/>
          <w:szCs w:val="22"/>
          <w:lang w:eastAsia="en-US"/>
        </w:rPr>
        <w:t xml:space="preserve"> </w:t>
      </w:r>
    </w:p>
    <w:p w14:paraId="5AB65793" w14:textId="7C605138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zobowiązany jest do wskazania na fakturze numeru rachunku, który został ujawniony w wykazie podmiotów zarejestrowanych jako podatnicy VAT, niezarejestrowanych oraz wykreślonych i przywróconych do rejestru VAT prowadzonym przez Szefa Krajowej Administracji Skarbowej (tzw. „Biała lista” – art. 96b ust. 1 ustawy z dnia 11 marca 2004 r. o podatku od towarów i usług – t. j. Dz. U. 2020 poz. 106 ze zm.).</w:t>
      </w:r>
    </w:p>
    <w:p w14:paraId="204A97D1" w14:textId="77777777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 razie braku ujawnienia bankowego rachunku rozliczeniowego Wykonawcy na „Białej liście”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8AEF89A" w14:textId="2EAE4139" w:rsidR="00D0699B" w:rsidRPr="00D0699B" w:rsidRDefault="00D0699B" w:rsidP="009803AC">
      <w:pPr>
        <w:widowControl/>
        <w:numPr>
          <w:ilvl w:val="0"/>
          <w:numId w:val="45"/>
        </w:numPr>
        <w:tabs>
          <w:tab w:val="left" w:pos="567"/>
          <w:tab w:val="left" w:pos="900"/>
        </w:tabs>
        <w:suppressAutoHyphens w:val="0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Zamawiający w przypadku, gdy Wykonawca jest zarejestrowany jako czynny podatnik podatku od towarów i usług Zamawiający może dokonać płatności wynagrodzenia z zastosowaniem mechanizmu podzielonej płatności, to jest w sposób wskazany w art. 108a ust. 2 ustawy z dnia 11 marca 2004 r. o podatku od towarów i usług (t. j. Dz. U. 2020 poz. 106 ze zm.). Postanowień zdania 1. nie stosuje się, gdy przedmiot </w:t>
      </w:r>
      <w:r w:rsidR="00012B59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y stanowi czynność zwolnioną z podatku VAT albo jest on objęty 0% stawką podatku VAT.</w:t>
      </w:r>
    </w:p>
    <w:p w14:paraId="1B841752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</w:rPr>
      </w:pPr>
      <w:r w:rsidRPr="00D0699B">
        <w:rPr>
          <w:b/>
          <w:bCs/>
          <w:sz w:val="22"/>
          <w:szCs w:val="22"/>
        </w:rPr>
        <w:t>§ 5</w:t>
      </w:r>
    </w:p>
    <w:p w14:paraId="357F636E" w14:textId="4C78B441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zobowiązuje się wykonać przedmiot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ez wad i usterek, przy czym jest on zobowiązany zweryfikować zgodność znajdujących się na przedmiocie Umowy oznaczeń z danymi zawartymi w dokumencie gwarancyjnym (oświadczeniu gwaranta) wskazanym w ust. 2 niniejszego paragrafu </w:t>
      </w:r>
      <w:r w:rsidR="00AA4A37">
        <w:rPr>
          <w:sz w:val="22"/>
          <w:szCs w:val="22"/>
        </w:rPr>
        <w:t>U</w:t>
      </w:r>
      <w:r w:rsidRPr="00D0699B">
        <w:rPr>
          <w:sz w:val="22"/>
          <w:szCs w:val="22"/>
        </w:rPr>
        <w:t>mowy oraz stan plomb i innych umieszczonych na nim zabezpieczeń, o ile takie zabezpieczenia zostały zastosowane.</w:t>
      </w:r>
    </w:p>
    <w:p w14:paraId="7316471A" w14:textId="17C8AF51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wraz z dostawą całości przedmiotu niniejszej Umowy, wyda Zamawiającemu dokument gwarancyjny (oświadczenie gwaranta), którego treść będzie obejmowała co najmniej następujące informacje: nazwę i adres gwaranta lub jego przedstawiciela w Rzeczypospolitej Polskiej, czas trwania i terytorialny zasięg ochrony gwarancyjnej, uprawnienia przysługujące Zamawiającemu w razie stwierdzenia wady fizycznej, a także stwierdzenie, że gwarancja nie wyłącza, nie ogranicza ani nie zawiesza uprawnień Zamawiającego wynikających z przepisów o rękojmi za wady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38B2AFF9" w14:textId="4712E778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 udziela gwarancji na przedmiot zamówienia na okres</w:t>
      </w:r>
      <w:r w:rsidR="0033225F">
        <w:rPr>
          <w:sz w:val="22"/>
          <w:szCs w:val="22"/>
        </w:rPr>
        <w:t xml:space="preserve"> </w:t>
      </w:r>
      <w:r w:rsidR="00784E94" w:rsidRPr="00784E94">
        <w:rPr>
          <w:b/>
          <w:bCs/>
          <w:sz w:val="22"/>
          <w:szCs w:val="22"/>
        </w:rPr>
        <w:t>24</w:t>
      </w:r>
      <w:r w:rsidR="00784E94">
        <w:rPr>
          <w:sz w:val="22"/>
          <w:szCs w:val="22"/>
        </w:rPr>
        <w:t xml:space="preserve"> </w:t>
      </w:r>
      <w:r w:rsidR="00255CC3" w:rsidRPr="00D0699B">
        <w:rPr>
          <w:b/>
          <w:sz w:val="22"/>
          <w:szCs w:val="22"/>
        </w:rPr>
        <w:t>miesięc</w:t>
      </w:r>
      <w:r w:rsidR="00255CC3">
        <w:rPr>
          <w:b/>
          <w:sz w:val="22"/>
          <w:szCs w:val="22"/>
        </w:rPr>
        <w:t>y</w:t>
      </w:r>
      <w:r w:rsidRPr="00D0699B">
        <w:rPr>
          <w:b/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obejmującej koszt napraw i części zamiennych, licząc od dnia odbioru przedmiotu </w:t>
      </w:r>
      <w:r w:rsidR="00EF6BCA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potwierdzonym podpisanym protokołem odbioru niezawierającym zastrzeżeń. W ramach gwarancji Wykonawca będzie zobowiązany m.in. do nieodpłatnej (wliczonej w cenę oferty) bieżącej konserwacji, serwisu i przeglądów technicznych wynikających z warunków gwarancji i naprawy przedmiotu </w:t>
      </w:r>
      <w:r w:rsidR="00684B6B">
        <w:rPr>
          <w:sz w:val="22"/>
          <w:szCs w:val="22"/>
        </w:rPr>
        <w:t>U</w:t>
      </w:r>
      <w:r w:rsidRPr="00D0699B">
        <w:rPr>
          <w:sz w:val="22"/>
          <w:szCs w:val="22"/>
        </w:rPr>
        <w:t>mowy w</w:t>
      </w:r>
      <w:r w:rsidR="003267D8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okresie gwarancyjnym. </w:t>
      </w:r>
    </w:p>
    <w:p w14:paraId="3A15C34A" w14:textId="7777777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Gwarancja będzie świadczona przez producenta lub autoryzowany przez niego serwis lub osoby na koszt Wykonawcy w siedzibie Zamawiającego, a jeżeli jest to technicznie niemożliwe to wszelkie działania organizacyjne i koszty związane ze świadczeniem usługi gwarancyjnej poza siedzibą Zamawiającego ponosi Wykonawca.</w:t>
      </w:r>
    </w:p>
    <w:p w14:paraId="6FF1D3EF" w14:textId="7E8C656A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684B6B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 lub usunięcia wad na zasadach i w trybie określonym w treści </w:t>
      </w:r>
      <w:r w:rsidRPr="00D0699B">
        <w:rPr>
          <w:sz w:val="22"/>
          <w:szCs w:val="22"/>
        </w:rPr>
        <w:t xml:space="preserve">dokument gwarancyjny (oświadczenie gwaranta) wskazanego w ust. 2 powyżej, z uwzględnieniem zapisów niniejszego paragrafu </w:t>
      </w:r>
      <w:r w:rsidR="00E56E4E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Pr="00D0699B">
        <w:rPr>
          <w:color w:val="000000"/>
          <w:sz w:val="22"/>
          <w:szCs w:val="22"/>
        </w:rPr>
        <w:t>.</w:t>
      </w:r>
    </w:p>
    <w:p w14:paraId="2B5C60CD" w14:textId="39689741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 xml:space="preserve">W przypadku stwierdzenia wad w wykonanym przedmiocie </w:t>
      </w:r>
      <w:r w:rsidR="00E56E4E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Wykonawca zobowiązuje się do jego nieodpłatnej wymiany, w terminie uzgodnionym przez Strony, nie dłuższym jednak niż </w:t>
      </w:r>
      <w:r w:rsidR="001C4B30">
        <w:rPr>
          <w:color w:val="000000"/>
          <w:sz w:val="22"/>
          <w:szCs w:val="22"/>
        </w:rPr>
        <w:br/>
      </w:r>
      <w:r w:rsidRPr="00D0699B">
        <w:rPr>
          <w:color w:val="000000"/>
          <w:sz w:val="22"/>
          <w:szCs w:val="22"/>
        </w:rPr>
        <w:lastRenderedPageBreak/>
        <w:t>7 dni roboczych, przy czym reakcja serwisu musi nastąpić do 24 godzin od chwili zgłoszenia telefonicznie, faxem lub emailem</w:t>
      </w:r>
      <w:r w:rsidR="00B61D41">
        <w:rPr>
          <w:color w:val="000000"/>
          <w:sz w:val="22"/>
          <w:szCs w:val="22"/>
        </w:rPr>
        <w:t xml:space="preserve"> (tzw. </w:t>
      </w:r>
      <w:proofErr w:type="spellStart"/>
      <w:r w:rsidR="00B61D41" w:rsidRPr="00B61D41">
        <w:rPr>
          <w:color w:val="000000"/>
          <w:sz w:val="22"/>
          <w:szCs w:val="22"/>
        </w:rPr>
        <w:t>Next</w:t>
      </w:r>
      <w:proofErr w:type="spellEnd"/>
      <w:r w:rsidR="00B61D41" w:rsidRPr="00B61D41">
        <w:rPr>
          <w:color w:val="000000"/>
          <w:sz w:val="22"/>
          <w:szCs w:val="22"/>
        </w:rPr>
        <w:t xml:space="preserve"> Business Day</w:t>
      </w:r>
      <w:r w:rsidR="00B61D41">
        <w:rPr>
          <w:color w:val="000000"/>
          <w:sz w:val="22"/>
          <w:szCs w:val="22"/>
        </w:rPr>
        <w:t xml:space="preserve">) </w:t>
      </w:r>
      <w:r w:rsidRPr="00D0699B">
        <w:rPr>
          <w:color w:val="000000"/>
          <w:sz w:val="22"/>
          <w:szCs w:val="22"/>
        </w:rPr>
        <w:t>przy czym</w:t>
      </w:r>
      <w:r w:rsidR="00B61D41">
        <w:rPr>
          <w:color w:val="000000"/>
          <w:sz w:val="22"/>
          <w:szCs w:val="22"/>
        </w:rPr>
        <w:t>,</w:t>
      </w:r>
      <w:r w:rsidRPr="00D0699B">
        <w:rPr>
          <w:color w:val="000000"/>
          <w:sz w:val="22"/>
          <w:szCs w:val="22"/>
        </w:rPr>
        <w:t xml:space="preserve"> wszelkie działania organizacyjne i koszty związane ze świadczeniem usługi gwarancyjnej poza miejscem wykonania </w:t>
      </w:r>
      <w:r w:rsidR="009F2F35">
        <w:rPr>
          <w:color w:val="000000"/>
          <w:sz w:val="22"/>
          <w:szCs w:val="22"/>
        </w:rPr>
        <w:t>U</w:t>
      </w:r>
      <w:r w:rsidRPr="00D0699B">
        <w:rPr>
          <w:color w:val="000000"/>
          <w:sz w:val="22"/>
          <w:szCs w:val="22"/>
        </w:rPr>
        <w:t xml:space="preserve">mowy ponosi Wykonawca. </w:t>
      </w:r>
      <w:r w:rsidR="00B61D41">
        <w:rPr>
          <w:color w:val="000000"/>
          <w:sz w:val="22"/>
          <w:szCs w:val="22"/>
        </w:rPr>
        <w:tab/>
      </w:r>
      <w:r w:rsidR="00B61D41">
        <w:rPr>
          <w:color w:val="000000"/>
          <w:sz w:val="22"/>
          <w:szCs w:val="22"/>
        </w:rPr>
        <w:br/>
      </w:r>
      <w:r w:rsidRPr="00D0699B">
        <w:rPr>
          <w:color w:val="000000"/>
          <w:sz w:val="22"/>
          <w:szCs w:val="22"/>
        </w:rPr>
        <w:t xml:space="preserve">W przypadku konieczności sprowadzenia specjalistycznych części zamiennych termin ten nie może być dłuższy niż 21 dni, chyba, że Strony w oparciu o stosowny protokół konieczności zgodnie postanowią wydłużyć czas naprawy. </w:t>
      </w:r>
    </w:p>
    <w:p w14:paraId="11FA5E62" w14:textId="18E6755D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ykonawca gwarantuje najwyższą jakość dostarczonego przedmiotu </w:t>
      </w:r>
      <w:r w:rsidR="00354DD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zgodnie </w:t>
      </w:r>
      <w:r w:rsidR="00255CC3">
        <w:rPr>
          <w:sz w:val="22"/>
          <w:szCs w:val="22"/>
        </w:rPr>
        <w:br/>
      </w:r>
      <w:r w:rsidRPr="00D0699B">
        <w:rPr>
          <w:sz w:val="22"/>
          <w:szCs w:val="22"/>
        </w:rPr>
        <w:t xml:space="preserve">ze specyfikacją techniczną. Odpowiedzialność z tytułu gwarancji obejmuje zarówno wady powstałe z przyczyn tkwiących w przedmiocie </w:t>
      </w:r>
      <w:r w:rsidR="00B525A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w chwili dokonania odbioru przez Zamawiającego jak i wszelkie inne wady fizyczne, powstałe z przyczyn, za które Wykonawca ponosi odpowiedzialność, pod warunkiem, że wady te ujawnią się w ciągu terminu obowiązywania gwarancji. </w:t>
      </w:r>
    </w:p>
    <w:p w14:paraId="4D039B22" w14:textId="2E36CECC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Bieg terminu gwarancji rozpoczyna się w dniu następnym, po odbiorze przedmiotu </w:t>
      </w:r>
      <w:r w:rsidR="0002239B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, przy czym w przypadku wymiany wadliwego przedmiotu </w:t>
      </w:r>
      <w:r w:rsidR="0055641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jego elementu lub modułu) na nowy albo dokonania usunięcia istotnej wady (usterki) termin gwarancji biegnie na nowo od chwili ponownego dostarczenia Zamawiającemu naprawionych rzeczy (odpowiednio przedmiot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, jego elementu lub modułu).</w:t>
      </w:r>
    </w:p>
    <w:p w14:paraId="1E6356C6" w14:textId="5AD79164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kres gwarancji ulega automatycznie przedłużeniu o okres naprawy, tj. czas liczony od zgłoszenia do usunięcia awarii czy usterki określony w ust. </w:t>
      </w:r>
      <w:r w:rsidR="00A66ADD">
        <w:rPr>
          <w:sz w:val="22"/>
          <w:szCs w:val="22"/>
        </w:rPr>
        <w:t>6</w:t>
      </w:r>
      <w:r w:rsidRPr="00D0699B">
        <w:rPr>
          <w:sz w:val="22"/>
          <w:szCs w:val="22"/>
        </w:rPr>
        <w:t xml:space="preserve"> niniejszego paragrafu </w:t>
      </w:r>
      <w:r w:rsidR="002043F5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6404A13A" w14:textId="1BC7DDD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może wykonywać uprawnienia z tytułu rękojmi za wady fizyczne rzeczy niezależnie od uprawnień wynikających z gwarancji. Uprawnienia z tytułu rękojmi za wady fizyczne wygasają po upływie 24 miesięcy od momentu dostarczenia Zamawiającemu całości przedmiotu </w:t>
      </w:r>
      <w:r w:rsidR="005B1739">
        <w:rPr>
          <w:sz w:val="22"/>
          <w:szCs w:val="22"/>
        </w:rPr>
        <w:t>U</w:t>
      </w:r>
      <w:r w:rsidRPr="00D0699B">
        <w:rPr>
          <w:sz w:val="22"/>
          <w:szCs w:val="22"/>
        </w:rPr>
        <w:t>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</w:t>
      </w:r>
      <w:r w:rsidR="005E57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gwarancji albo bezskutecznego upływu terminu określonego na usunięcie wady (usterki) przedmiotu </w:t>
      </w:r>
      <w:r w:rsidR="009F30F3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0AA09DC" w14:textId="589F1BB7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w ramach wykonywania uprawnień z tytułu rękojmi za wady fizyczne rzeczy, w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szczególności w razie wadliwego montażu przedmiotu niniejszej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(§ 1 ust. 1) przez Wykonawcę, będzie domagał się jej demontażu i ponownego zamontowania po dokonaniu wymiany na wolną od wad lub usunięciu wady. W razie niewykonania tego obowiązku przez Wykonawcę zapis ust. 12 niniejszego paragrafu </w:t>
      </w:r>
      <w:r w:rsidR="00722D74">
        <w:rPr>
          <w:sz w:val="22"/>
          <w:szCs w:val="22"/>
        </w:rPr>
        <w:t>U</w:t>
      </w:r>
      <w:r w:rsidRPr="00D0699B">
        <w:rPr>
          <w:sz w:val="22"/>
          <w:szCs w:val="22"/>
        </w:rPr>
        <w:t>mowy stosuje się odpowiednio.</w:t>
      </w:r>
    </w:p>
    <w:p w14:paraId="364903F4" w14:textId="5B889E8B" w:rsidR="00D0699B" w:rsidRP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W przypadku, gdy Wykonawca nie dochowa postanowień dotyczących odpowiedzialności z tytułu gwarancji lub nie zastosuje się do powyższych zasad Zamawiający jest uprawniony do usunięcia wad (usterek) w drodze naprawy, na ryzyko i koszt Wykonawcy, zachowując przy tym inne uprawnienia przysługujące mu na podstawie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>mowy. W takich przypadkach</w:t>
      </w:r>
      <w:r w:rsidRPr="00D0699B">
        <w:rPr>
          <w:spacing w:val="-3"/>
          <w:sz w:val="22"/>
          <w:szCs w:val="22"/>
        </w:rPr>
        <w:t xml:space="preserve"> Zamawiający ma prawo zaangażować inny podmiot </w:t>
      </w:r>
      <w:r w:rsidRPr="00D0699B">
        <w:rPr>
          <w:spacing w:val="-4"/>
          <w:sz w:val="22"/>
          <w:szCs w:val="22"/>
        </w:rPr>
        <w:t xml:space="preserve">do usunięcia wad (usterek), a Wykonawca zobowiązany jest pokryć związane z tym </w:t>
      </w:r>
      <w:r w:rsidRPr="00D0699B">
        <w:rPr>
          <w:spacing w:val="-5"/>
          <w:sz w:val="22"/>
          <w:szCs w:val="22"/>
        </w:rPr>
        <w:t>koszty w ciągu 14 dni od daty otrzymania wezwania wraz z dowodem zapłaty.</w:t>
      </w:r>
    </w:p>
    <w:p w14:paraId="2A2988F9" w14:textId="12C65C69" w:rsidR="00D0699B" w:rsidRDefault="00D0699B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mawiający zobowiązuje się dotrzymywać podstawowych warunków eksploatacji określonych przez producenta w treści oświadczenia gwaranta zawartego w dokumentach gwarancyjnych lub instrukcjach eksploatacji dostarczonych przez Wykonawcę, w zakresie w jakim nie jest ono sprzeczne z postanowieniami niniejszego paragrafu </w:t>
      </w:r>
      <w:r w:rsidR="007E795F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. </w:t>
      </w:r>
    </w:p>
    <w:p w14:paraId="1296E24F" w14:textId="24E27A84" w:rsidR="00B61D41" w:rsidRPr="00D0699B" w:rsidRDefault="00B61D41" w:rsidP="009803AC">
      <w:pPr>
        <w:widowControl/>
        <w:numPr>
          <w:ilvl w:val="3"/>
          <w:numId w:val="50"/>
        </w:numPr>
        <w:suppressAutoHyphens w:val="0"/>
        <w:ind w:left="426" w:hanging="425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arunki gwarancji nie mogą nakazywać Zamawiającemu przechowywania opakowań, w których sprzęt był dostarczany. Zamawiający może usunąć opakowania urządzeń po ich dostarczeniu, </w:t>
      </w:r>
      <w:r>
        <w:rPr>
          <w:sz w:val="22"/>
          <w:szCs w:val="22"/>
        </w:rPr>
        <w:br/>
        <w:t xml:space="preserve">co nie spowoduje utraty ich gwarancji, a dostarczony sprzęt pomimo braku opakowań będzie podlega usłudze gwarancyjnej. </w:t>
      </w:r>
    </w:p>
    <w:p w14:paraId="2A496284" w14:textId="77777777" w:rsidR="00D0699B" w:rsidRP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6</w:t>
      </w:r>
    </w:p>
    <w:p w14:paraId="5C552F47" w14:textId="0454FACD" w:rsidR="00D0699B" w:rsidRPr="00D0699B" w:rsidRDefault="00D0699B" w:rsidP="009803AC">
      <w:pPr>
        <w:widowControl/>
        <w:numPr>
          <w:ilvl w:val="0"/>
          <w:numId w:val="46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prócz przypadków wymienionych w Kodeksie cywilnym</w:t>
      </w:r>
      <w:r w:rsidR="00B61D41">
        <w:rPr>
          <w:sz w:val="22"/>
          <w:szCs w:val="22"/>
          <w:lang w:eastAsia="en-US"/>
        </w:rPr>
        <w:t>,</w:t>
      </w:r>
      <w:r w:rsidRPr="00D0699B">
        <w:rPr>
          <w:sz w:val="22"/>
          <w:szCs w:val="22"/>
          <w:lang w:eastAsia="en-US"/>
        </w:rPr>
        <w:t xml:space="preserve"> Stronom przysługuje prawo odstąpienia od niniejszej Umowy w razie zaistnienia okoliczności wskazanych w ust. 2</w:t>
      </w:r>
      <w:r w:rsidRPr="00D0699B">
        <w:rPr>
          <w:color w:val="000000"/>
          <w:sz w:val="22"/>
          <w:szCs w:val="22"/>
          <w:lang w:eastAsia="en-US"/>
        </w:rPr>
        <w:t>.</w:t>
      </w:r>
    </w:p>
    <w:p w14:paraId="4B03A204" w14:textId="6EA9757B" w:rsidR="00D0699B" w:rsidRPr="00D0699B" w:rsidRDefault="00D0699B" w:rsidP="009803AC">
      <w:pPr>
        <w:widowControl/>
        <w:numPr>
          <w:ilvl w:val="0"/>
          <w:numId w:val="46"/>
        </w:numPr>
        <w:tabs>
          <w:tab w:val="num" w:pos="900"/>
        </w:tabs>
        <w:suppressAutoHyphens w:val="0"/>
        <w:ind w:left="567" w:hanging="567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nie wcześniej niż w terminie 7 dni od dnia powzięcia wiadomości o zaistnieniu jednej z poniższych okoliczności oraz nie później niż do dnia upływu okresu gwarancji (rękojmi) na przedmiot </w:t>
      </w:r>
      <w:r w:rsidR="00436FF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 to jest gdy:</w:t>
      </w:r>
    </w:p>
    <w:p w14:paraId="656B4A85" w14:textId="7777777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a na skutek swojej niewypłacalności nie wykonuje zobowiązań pieniężnych przez okres co najmniej 3 miesięcy;</w:t>
      </w:r>
    </w:p>
    <w:p w14:paraId="6016ACB4" w14:textId="7777777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lastRenderedPageBreak/>
        <w:t>zostanie podjęta likwidacja Wykonawcy albo nastąpi rozwiązanie Wykonawcy bez przeprowadzania likwidacji, bądź nastąpi zakończenie prowadzenia działalności gospodarczej przez Wykonawcę albo wykreślenie Wykonawcy jako przedsiębiorcy z CEIDG,</w:t>
      </w:r>
    </w:p>
    <w:p w14:paraId="60EC4DCE" w14:textId="68C0375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ostał wydany nakaz zajęcia majątku Wykonawcy, w stopniu uniemożliwiającym wykonanie </w:t>
      </w:r>
      <w:r w:rsidR="00F64456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,</w:t>
      </w:r>
    </w:p>
    <w:p w14:paraId="6471BE90" w14:textId="77777777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powzięciu informacji o wystąpieniu u Wykonawcy dużych trudności finansowych, w szczególności wystąpią zajęcia komornicze lub inne zajęcia uprawnionych organów o łącznej wartości przekraczającej 200 000,00 PLN (słownie: dwieście tysięcy złotych </w:t>
      </w:r>
      <w:r w:rsidRPr="00D0699B">
        <w:rPr>
          <w:color w:val="000000"/>
          <w:sz w:val="22"/>
          <w:szCs w:val="22"/>
          <w:vertAlign w:val="superscript"/>
          <w:lang w:eastAsia="en-US"/>
        </w:rPr>
        <w:t>00</w:t>
      </w:r>
      <w:r w:rsidRPr="00D0699B">
        <w:rPr>
          <w:color w:val="000000"/>
          <w:sz w:val="22"/>
          <w:szCs w:val="22"/>
          <w:lang w:eastAsia="en-US"/>
        </w:rPr>
        <w:t>/</w:t>
      </w:r>
      <w:r w:rsidRPr="00D0699B">
        <w:rPr>
          <w:color w:val="000000"/>
          <w:sz w:val="22"/>
          <w:szCs w:val="22"/>
          <w:vertAlign w:val="subscript"/>
          <w:lang w:eastAsia="en-US"/>
        </w:rPr>
        <w:t>100</w:t>
      </w:r>
      <w:r w:rsidRPr="00D0699B">
        <w:rPr>
          <w:color w:val="000000"/>
          <w:sz w:val="22"/>
          <w:szCs w:val="22"/>
          <w:lang w:eastAsia="en-US"/>
        </w:rPr>
        <w:t>),</w:t>
      </w:r>
    </w:p>
    <w:p w14:paraId="7AA87546" w14:textId="4C61FB5D" w:rsidR="00D0699B" w:rsidRPr="00D0699B" w:rsidRDefault="00D0699B" w:rsidP="009803AC">
      <w:pPr>
        <w:widowControl/>
        <w:numPr>
          <w:ilvl w:val="2"/>
          <w:numId w:val="44"/>
        </w:numPr>
        <w:tabs>
          <w:tab w:val="left" w:pos="993"/>
          <w:tab w:val="num" w:pos="2367"/>
        </w:tabs>
        <w:suppressAutoHyphens w:val="0"/>
        <w:ind w:left="993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ykonawca dostarczył </w:t>
      </w:r>
      <w:r w:rsidR="003B1423">
        <w:rPr>
          <w:sz w:val="22"/>
          <w:szCs w:val="22"/>
          <w:lang w:eastAsia="en-US"/>
        </w:rPr>
        <w:t>sprzęt</w:t>
      </w:r>
      <w:r w:rsidRPr="00D0699B">
        <w:rPr>
          <w:sz w:val="22"/>
          <w:szCs w:val="22"/>
          <w:lang w:eastAsia="en-US"/>
        </w:rPr>
        <w:t xml:space="preserve">  nieodpowiadając</w:t>
      </w:r>
      <w:r w:rsidR="003B1423">
        <w:rPr>
          <w:sz w:val="22"/>
          <w:szCs w:val="22"/>
          <w:lang w:eastAsia="en-US"/>
        </w:rPr>
        <w:t>y</w:t>
      </w:r>
      <w:r w:rsidRPr="00D0699B">
        <w:rPr>
          <w:sz w:val="22"/>
          <w:szCs w:val="22"/>
          <w:lang w:eastAsia="en-US"/>
        </w:rPr>
        <w:t xml:space="preserve"> treści Umowy lub nie wykonał Umowy zgodnie z jej postanowieniami</w:t>
      </w:r>
      <w:r w:rsidR="003B46D3">
        <w:rPr>
          <w:sz w:val="22"/>
          <w:szCs w:val="22"/>
          <w:lang w:eastAsia="en-US"/>
        </w:rPr>
        <w:t>.</w:t>
      </w:r>
    </w:p>
    <w:p w14:paraId="2BA7EBE7" w14:textId="702778DC" w:rsidR="00D0699B" w:rsidRPr="00917AED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917AED">
        <w:rPr>
          <w:color w:val="000000"/>
          <w:sz w:val="22"/>
          <w:szCs w:val="22"/>
          <w:lang w:eastAsia="en-US"/>
        </w:rPr>
        <w:t>Ponadto</w:t>
      </w:r>
      <w:r w:rsidR="00BB2DF8" w:rsidRPr="00917AED">
        <w:rPr>
          <w:color w:val="000000"/>
          <w:sz w:val="22"/>
          <w:szCs w:val="22"/>
          <w:lang w:eastAsia="en-US"/>
        </w:rPr>
        <w:t xml:space="preserve">, w terminie 30 dni licząc od dnia powzięcia informacji, </w:t>
      </w:r>
      <w:r w:rsidRPr="00917AED">
        <w:rPr>
          <w:color w:val="000000"/>
          <w:sz w:val="22"/>
          <w:szCs w:val="22"/>
          <w:lang w:eastAsia="en-US"/>
        </w:rPr>
        <w:t xml:space="preserve">Zamawiający może odstąpić od </w:t>
      </w:r>
      <w:r w:rsidR="00DE40C7" w:rsidRPr="00917AED">
        <w:rPr>
          <w:color w:val="000000"/>
          <w:sz w:val="22"/>
          <w:szCs w:val="22"/>
          <w:lang w:eastAsia="en-US"/>
        </w:rPr>
        <w:t>U</w:t>
      </w:r>
      <w:r w:rsidRPr="00917AED">
        <w:rPr>
          <w:color w:val="000000"/>
          <w:sz w:val="22"/>
          <w:szCs w:val="22"/>
          <w:lang w:eastAsia="en-US"/>
        </w:rPr>
        <w:t xml:space="preserve">mowy gdy Wykonawca </w:t>
      </w:r>
      <w:r w:rsidRPr="00917AED">
        <w:rPr>
          <w:sz w:val="22"/>
          <w:szCs w:val="22"/>
          <w:lang w:eastAsia="en-US"/>
        </w:rPr>
        <w:t>przekroczył termin wykonania Umowy o 7 dni, bez konieczności wyznaczania Wykonawcy dodatkowego terminu na realizację.</w:t>
      </w:r>
    </w:p>
    <w:p w14:paraId="6411BEEE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onadto w razie zaistnienia istotnej zmiany okoliczności powodującej, że wykonanie Umowy nie leży w interesie publicznym, czego nie można było przewidzieć w chwili zawarcia Umowy, Zamawiający może odstąpić od Umowy w terminie 30 dni od powzięcia wiadomości o tych okolicznościach.</w:t>
      </w:r>
    </w:p>
    <w:p w14:paraId="17D68B47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ykonawcy nie przysługuje odszkodowanie z tytułu odstąpienia przez  Zamawiającego od Umowy z powodu okoliczności leżących po stronie Wykonawcy albo w razie odstąpienia od Umowy na podstawie ust. 2 -4  niniejszego paragrafu Umowy.</w:t>
      </w:r>
    </w:p>
    <w:p w14:paraId="1CA9DBF7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Odstąpienie od Umowy powinno nastąpić w formie pisemnej pod rygorem nieważności oraz zawierać uzasadnienie.</w:t>
      </w:r>
    </w:p>
    <w:p w14:paraId="3B685CE9" w14:textId="47BB0319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Zamawiający zastrzega sobie prawo do częściowego odstąpienia od </w:t>
      </w:r>
      <w:r w:rsidR="00E46713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, tj. w zakresie </w:t>
      </w:r>
      <w:r w:rsidRPr="00D0699B">
        <w:rPr>
          <w:sz w:val="22"/>
          <w:szCs w:val="22"/>
          <w:lang w:eastAsia="en-US"/>
        </w:rPr>
        <w:t>niewykonanej</w:t>
      </w:r>
      <w:r w:rsidRPr="00D0699B">
        <w:rPr>
          <w:color w:val="000000"/>
          <w:sz w:val="22"/>
          <w:szCs w:val="22"/>
          <w:lang w:eastAsia="en-US"/>
        </w:rPr>
        <w:t xml:space="preserve"> lub nieprawidłowo wykonanej części przedmiotu </w:t>
      </w:r>
      <w:r w:rsidR="00AD2948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 xml:space="preserve">mowy. W takim przypadku wszystkie postanowienia </w:t>
      </w:r>
      <w:r w:rsidR="00BF1BDE">
        <w:rPr>
          <w:color w:val="000000"/>
          <w:sz w:val="22"/>
          <w:szCs w:val="22"/>
          <w:lang w:eastAsia="en-US"/>
        </w:rPr>
        <w:t>U</w:t>
      </w:r>
      <w:r w:rsidRPr="00D0699B">
        <w:rPr>
          <w:color w:val="000000"/>
          <w:sz w:val="22"/>
          <w:szCs w:val="22"/>
          <w:lang w:eastAsia="en-US"/>
        </w:rPr>
        <w:t>mowy w zakresie prawidłowo jej wykonanej części pozostają w mocy.</w:t>
      </w:r>
    </w:p>
    <w:p w14:paraId="2DC129BE" w14:textId="77777777" w:rsidR="00D0699B" w:rsidRPr="00D0699B" w:rsidRDefault="00D0699B" w:rsidP="009803AC">
      <w:pPr>
        <w:widowControl/>
        <w:numPr>
          <w:ilvl w:val="0"/>
          <w:numId w:val="46"/>
        </w:numPr>
        <w:tabs>
          <w:tab w:val="left" w:pos="567"/>
        </w:tabs>
        <w:suppressAutoHyphens w:val="0"/>
        <w:ind w:left="567" w:hanging="425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Odstąpienie od Umowy nie wpływa na skuteczność roszczeń o zapłatę kar umownych. </w:t>
      </w:r>
    </w:p>
    <w:p w14:paraId="666B225B" w14:textId="77777777" w:rsidR="00D0699B" w:rsidRPr="00D0699B" w:rsidRDefault="00D0699B" w:rsidP="00FA47B1">
      <w:pPr>
        <w:widowControl/>
        <w:suppressAutoHyphens w:val="0"/>
        <w:ind w:left="360"/>
        <w:rPr>
          <w:b/>
          <w:sz w:val="22"/>
          <w:szCs w:val="22"/>
          <w:lang w:eastAsia="en-US"/>
        </w:rPr>
      </w:pPr>
    </w:p>
    <w:p w14:paraId="3711F013" w14:textId="77777777" w:rsidR="00D0699B" w:rsidRP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>§ 7</w:t>
      </w:r>
    </w:p>
    <w:p w14:paraId="4633DBC6" w14:textId="159B1D07" w:rsidR="00D0699B" w:rsidRPr="00D0699B" w:rsidRDefault="00D0699B" w:rsidP="009803AC">
      <w:pPr>
        <w:widowControl/>
        <w:numPr>
          <w:ilvl w:val="3"/>
          <w:numId w:val="47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zastrzegają sobie prawo do dochodzenia kar umownych za niezgodne z niniejszą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ą lub nienależyte wykonanie zobowiązań z Umowy wynikających.</w:t>
      </w:r>
    </w:p>
    <w:p w14:paraId="4E8310B9" w14:textId="77777777" w:rsidR="00D0699B" w:rsidRPr="00D0699B" w:rsidRDefault="00D0699B" w:rsidP="009803AC">
      <w:pPr>
        <w:widowControl/>
        <w:numPr>
          <w:ilvl w:val="3"/>
          <w:numId w:val="47"/>
        </w:numPr>
        <w:tabs>
          <w:tab w:val="left" w:pos="709"/>
        </w:tabs>
        <w:suppressAutoHyphens w:val="0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konawca, z zastrzeżeniem ust. 4 niniejszego paragrafu, zapłaci Zamawiającemu karę umowną w poniższej wysokości w przypadkach</w:t>
      </w:r>
      <w:r w:rsidRPr="00D0699B">
        <w:rPr>
          <w:color w:val="000000"/>
          <w:sz w:val="22"/>
          <w:szCs w:val="22"/>
        </w:rPr>
        <w:t>:</w:t>
      </w:r>
    </w:p>
    <w:p w14:paraId="1525623A" w14:textId="19161FD1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odstąpienia od Umowy z przyczyn leżących po stronie Wykonawc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;</w:t>
      </w:r>
    </w:p>
    <w:p w14:paraId="5635F674" w14:textId="7EC224C6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niewykonania lub nienależytego wykonania Umowy </w:t>
      </w:r>
      <w:r w:rsidR="00AF2C03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10% wynagrodzenia brutto ustalonego w § 3 ust. 2 Umowy, przy czym nienależyte wykonanie Umowy to jej realizacja, która pozostaje w sprzeczności z treścią Umowy lub ofertą Wykonawcy, bądź postanowieniami SWZ  wraz z załącznikami, albo też nie zapewnia osiągnięcia wymaganych parametrów, funkcjonalności i zakresów wynikających z SWZ</w:t>
      </w:r>
      <w:r w:rsidR="00AF2C03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>wraz z załącznikami i</w:t>
      </w:r>
      <w:r w:rsidR="00AF2C03">
        <w:rPr>
          <w:sz w:val="22"/>
          <w:szCs w:val="22"/>
        </w:rPr>
        <w:t> </w:t>
      </w:r>
      <w:r w:rsidRPr="00D0699B">
        <w:rPr>
          <w:sz w:val="22"/>
          <w:szCs w:val="22"/>
        </w:rPr>
        <w:t>użytkowych przedmiotu Umowy;</w:t>
      </w:r>
    </w:p>
    <w:p w14:paraId="03E6189C" w14:textId="051C9CA3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wykonaniu przedmiotu Umowy </w:t>
      </w:r>
      <w:r w:rsidR="002B3CE0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w wysokości </w:t>
      </w:r>
      <w:r w:rsidRPr="00255CC3">
        <w:rPr>
          <w:sz w:val="22"/>
          <w:szCs w:val="22"/>
        </w:rPr>
        <w:t>0,2%</w:t>
      </w:r>
      <w:r w:rsidRPr="00D0699B">
        <w:rPr>
          <w:sz w:val="22"/>
          <w:szCs w:val="22"/>
        </w:rPr>
        <w:t xml:space="preserve"> wynagrodzenia brutto ustalonego w § 3 ust. 2 Umowy za każdy dzień zwłoki licząc od dnia następnego w stosunku do terminu zakończenia realizacji przedmiotu Umowy, określonego w § 1 ust. </w:t>
      </w:r>
      <w:r w:rsidR="003B46D3">
        <w:rPr>
          <w:sz w:val="22"/>
          <w:szCs w:val="22"/>
        </w:rPr>
        <w:t>4</w:t>
      </w:r>
      <w:r w:rsidRPr="00D0699B">
        <w:rPr>
          <w:sz w:val="22"/>
          <w:szCs w:val="22"/>
        </w:rPr>
        <w:t xml:space="preserve"> Umowy, </w:t>
      </w:r>
      <w:r w:rsidR="003B46D3">
        <w:rPr>
          <w:sz w:val="22"/>
          <w:szCs w:val="22"/>
        </w:rPr>
        <w:br/>
      </w:r>
      <w:r w:rsidRPr="00D0699B">
        <w:rPr>
          <w:sz w:val="22"/>
          <w:szCs w:val="22"/>
        </w:rPr>
        <w:t xml:space="preserve">nie więcej </w:t>
      </w:r>
      <w:r w:rsidRPr="00ED1707">
        <w:rPr>
          <w:sz w:val="22"/>
          <w:szCs w:val="22"/>
        </w:rPr>
        <w:t>niż 10 %</w:t>
      </w:r>
      <w:r w:rsidRPr="00D0699B">
        <w:rPr>
          <w:sz w:val="22"/>
          <w:szCs w:val="22"/>
        </w:rPr>
        <w:t xml:space="preserve"> wartości brutto przedmiotu </w:t>
      </w:r>
      <w:r w:rsidR="00F9636C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D4ABE83" w14:textId="6C2C42B4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włoki w usunięciu wad przedmiotu, Umowy stwierdzonych przy odbiorze, w wysokości 0,2% wynagrodzenia brutto ustalonego w § 3 ust. 2 Umowy za każdy dzień zwłoki, licząc od następnego dnia po upływie terminu określonego przez Zamawiającego w celu usunięcia wad, nie więcej niż 10 % wartości brutto przedmiotu </w:t>
      </w:r>
      <w:r w:rsidR="007648D4">
        <w:rPr>
          <w:sz w:val="22"/>
          <w:szCs w:val="22"/>
        </w:rPr>
        <w:t>U</w:t>
      </w:r>
      <w:r w:rsidRPr="00D0699B">
        <w:rPr>
          <w:sz w:val="22"/>
          <w:szCs w:val="22"/>
        </w:rPr>
        <w:t>mowy, o której mowa w § 3 ust. 2,</w:t>
      </w:r>
    </w:p>
    <w:p w14:paraId="277B7704" w14:textId="6774B89F" w:rsidR="00D0699B" w:rsidRPr="00D0699B" w:rsidRDefault="00D0699B" w:rsidP="009803AC">
      <w:pPr>
        <w:widowControl/>
        <w:numPr>
          <w:ilvl w:val="0"/>
          <w:numId w:val="56"/>
        </w:numPr>
        <w:suppressAutoHyphens w:val="0"/>
        <w:ind w:hanging="502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włoki w usunięciu wad stwierdzonych w okresie gwarancji lub rękojmi w wysokości 0,2% wynagrodzenia brutto ustalonego w § 3 ust. 2 Umowy za każdy dzień zwłoki liczony od dnia następnego w stosunku do terminu (dnia) ustalonego zgodnie z treścią § 5 Umowy albo w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 xml:space="preserve">pisemnym oświadczeniu Stron, nie więcej niż 10 % wartości brutto przedmiotu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, o</w:t>
      </w:r>
      <w:r w:rsidR="002B3CE0">
        <w:rPr>
          <w:sz w:val="22"/>
          <w:szCs w:val="22"/>
        </w:rPr>
        <w:t> </w:t>
      </w:r>
      <w:r w:rsidRPr="00D0699B">
        <w:rPr>
          <w:sz w:val="22"/>
          <w:szCs w:val="22"/>
        </w:rPr>
        <w:t>której mowa w § 3 ust. 2</w:t>
      </w:r>
      <w:r w:rsidR="00386311">
        <w:rPr>
          <w:sz w:val="22"/>
          <w:szCs w:val="22"/>
        </w:rPr>
        <w:t>.</w:t>
      </w:r>
    </w:p>
    <w:p w14:paraId="5B31E370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Zamawiający zapłaci Wykonawcy karę umowną w przydatku odstąpienia od niniejszej Umowy przez Wykonawcę z przyczyn leżących wyłącznie po stronie Zamawiającego w wysokości 10% wynagrodzenia brutto ustalonego w § 3 ust. 2 Umowy.</w:t>
      </w:r>
    </w:p>
    <w:p w14:paraId="23EF2691" w14:textId="2A2B44F9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trony mogą dochodzić na zasadach ogólnych odszkodowania przewyższającego wysokość zastrzeżonych kar umownych, przy czym kary umowne mają charakter </w:t>
      </w:r>
      <w:r w:rsidR="00AA42C6" w:rsidRPr="00D0699B">
        <w:rPr>
          <w:sz w:val="22"/>
          <w:szCs w:val="22"/>
        </w:rPr>
        <w:t>zalicza</w:t>
      </w:r>
      <w:r w:rsidR="00AA42C6">
        <w:rPr>
          <w:sz w:val="22"/>
          <w:szCs w:val="22"/>
        </w:rPr>
        <w:t>l</w:t>
      </w:r>
      <w:r w:rsidR="00AA42C6" w:rsidRPr="00D0699B">
        <w:rPr>
          <w:sz w:val="22"/>
          <w:szCs w:val="22"/>
        </w:rPr>
        <w:t>ny</w:t>
      </w:r>
      <w:r w:rsidRPr="00D0699B">
        <w:rPr>
          <w:sz w:val="22"/>
          <w:szCs w:val="22"/>
        </w:rPr>
        <w:t xml:space="preserve"> na poczet przedmiotowego odszkodowania uzupełniającego dochodzonego przez daną Stronę </w:t>
      </w:r>
      <w:r w:rsidR="00AB3541">
        <w:rPr>
          <w:sz w:val="22"/>
          <w:szCs w:val="22"/>
        </w:rPr>
        <w:t>U</w:t>
      </w:r>
      <w:r w:rsidRPr="00D0699B">
        <w:rPr>
          <w:sz w:val="22"/>
          <w:szCs w:val="22"/>
        </w:rPr>
        <w:t>mowy.</w:t>
      </w:r>
    </w:p>
    <w:p w14:paraId="28A74B37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Suma kar umownych nie może przekroczyć </w:t>
      </w:r>
      <w:r w:rsidRPr="00ED1707">
        <w:rPr>
          <w:sz w:val="22"/>
          <w:szCs w:val="22"/>
        </w:rPr>
        <w:t>30%</w:t>
      </w:r>
      <w:r w:rsidRPr="00D0699B">
        <w:rPr>
          <w:sz w:val="22"/>
          <w:szCs w:val="22"/>
        </w:rPr>
        <w:t xml:space="preserve"> wynagrodzenia brutto, o którym mowa w § 3 ust. 2 niniejszej umowy.</w:t>
      </w:r>
    </w:p>
    <w:p w14:paraId="34FD3BD9" w14:textId="04F981CF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apisy </w:t>
      </w:r>
      <w:r w:rsidR="007B5C88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dotyczące naliczania kar umownych nie mają zastosowania za zachowanie Wykonawcy niezwiązane bezpośrednio lub pośrednio z przedmiotem </w:t>
      </w:r>
      <w:r w:rsidR="00600B35">
        <w:rPr>
          <w:sz w:val="22"/>
          <w:szCs w:val="22"/>
        </w:rPr>
        <w:t>U</w:t>
      </w:r>
      <w:r w:rsidRPr="00D0699B">
        <w:rPr>
          <w:sz w:val="22"/>
          <w:szCs w:val="22"/>
        </w:rPr>
        <w:t>mowy</w:t>
      </w:r>
      <w:r w:rsidR="00386311">
        <w:rPr>
          <w:sz w:val="22"/>
          <w:szCs w:val="22"/>
        </w:rPr>
        <w:t xml:space="preserve"> </w:t>
      </w:r>
      <w:r w:rsidRPr="00D0699B">
        <w:rPr>
          <w:sz w:val="22"/>
          <w:szCs w:val="22"/>
        </w:rPr>
        <w:t xml:space="preserve">lub jej prawidłowym wykonaniem. Wykonawca nie ponosi odpowiedzialności za okoliczności, za które wyłączną odpowiedzialność ponosi </w:t>
      </w:r>
      <w:r w:rsidR="00A67719">
        <w:rPr>
          <w:sz w:val="22"/>
          <w:szCs w:val="22"/>
        </w:rPr>
        <w:t>Z</w:t>
      </w:r>
      <w:r w:rsidRPr="00D0699B">
        <w:rPr>
          <w:sz w:val="22"/>
          <w:szCs w:val="22"/>
        </w:rPr>
        <w:t xml:space="preserve">amawiający. </w:t>
      </w:r>
    </w:p>
    <w:p w14:paraId="71EDB684" w14:textId="275CA9FB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Roszczenie o zapłatę kar umownych staje się wymagalne począwszy od dnia następnego po dniu, w którym miały miejsce okoliczności faktyczne określone w niniejszej </w:t>
      </w:r>
      <w:r w:rsidR="00E76467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ie stanowiące podstawę do ich naliczenia. </w:t>
      </w:r>
    </w:p>
    <w:p w14:paraId="477FD91E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Zamawiający jest uprawniony do potrącenia ewentualnych kar umownych z  należnej Wykonawcy wierzytelności, w tym z kwoty wynagrodzenia określonej w fakturze, na co Wykonawca wyraża zgodę.</w:t>
      </w:r>
    </w:p>
    <w:p w14:paraId="0EB934C9" w14:textId="77777777" w:rsidR="00D0699B" w:rsidRPr="00D0699B" w:rsidRDefault="00D0699B" w:rsidP="009803AC">
      <w:pPr>
        <w:widowControl/>
        <w:numPr>
          <w:ilvl w:val="0"/>
          <w:numId w:val="51"/>
        </w:numPr>
        <w:suppressAutoHyphens w:val="0"/>
        <w:ind w:left="567" w:hanging="567"/>
        <w:jc w:val="both"/>
        <w:rPr>
          <w:sz w:val="22"/>
          <w:szCs w:val="22"/>
        </w:rPr>
      </w:pPr>
      <w:r w:rsidRPr="00D0699B">
        <w:rPr>
          <w:color w:val="000000"/>
          <w:sz w:val="22"/>
          <w:szCs w:val="22"/>
        </w:rPr>
        <w:t>Zapłata kar umownych nie zwalnia Wykonawcy od obowiązku wykonania Umowy</w:t>
      </w:r>
      <w:r w:rsidRPr="00D0699B">
        <w:rPr>
          <w:sz w:val="22"/>
          <w:szCs w:val="22"/>
        </w:rPr>
        <w:t>.</w:t>
      </w:r>
    </w:p>
    <w:p w14:paraId="722AB12C" w14:textId="77777777" w:rsidR="00D0699B" w:rsidRP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</w:p>
    <w:p w14:paraId="6ADBE0FD" w14:textId="77777777" w:rsidR="00D0699B" w:rsidRDefault="00D0699B" w:rsidP="00FA47B1">
      <w:pPr>
        <w:widowControl/>
        <w:suppressAutoHyphens w:val="0"/>
        <w:rPr>
          <w:b/>
          <w:bCs/>
          <w:color w:val="000000"/>
          <w:sz w:val="22"/>
          <w:szCs w:val="22"/>
          <w:lang w:eastAsia="en-US"/>
        </w:rPr>
      </w:pPr>
      <w:r w:rsidRPr="00D0699B">
        <w:rPr>
          <w:b/>
          <w:bCs/>
          <w:color w:val="000000"/>
          <w:sz w:val="22"/>
          <w:szCs w:val="22"/>
          <w:lang w:eastAsia="en-US"/>
        </w:rPr>
        <w:t>§ 8</w:t>
      </w:r>
    </w:p>
    <w:p w14:paraId="10533B6E" w14:textId="77777777" w:rsidR="00D0699B" w:rsidRPr="00D0699B" w:rsidRDefault="00D0699B" w:rsidP="009803AC">
      <w:pPr>
        <w:widowControl/>
        <w:numPr>
          <w:ilvl w:val="0"/>
          <w:numId w:val="52"/>
        </w:numPr>
        <w:tabs>
          <w:tab w:val="left" w:pos="567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Strony ustalają, iż do bezpośrednich kontaktów, mających na celu zapewnienie prawidłowej realizacji przedmiotu Umowy, jego bieżący nadzór oraz weryfikację, upoważnione zostają następujące osoby: </w:t>
      </w:r>
    </w:p>
    <w:p w14:paraId="6A8FAD71" w14:textId="79E93EA3" w:rsidR="00C27DC1" w:rsidRPr="00BF4E32" w:rsidRDefault="00D063D6" w:rsidP="00593DAF">
      <w:pPr>
        <w:widowControl/>
        <w:numPr>
          <w:ilvl w:val="1"/>
          <w:numId w:val="52"/>
        </w:numPr>
        <w:tabs>
          <w:tab w:val="clear" w:pos="1018"/>
        </w:tabs>
        <w:suppressAutoHyphens w:val="0"/>
        <w:ind w:left="1260" w:hanging="693"/>
        <w:jc w:val="left"/>
        <w:rPr>
          <w:color w:val="000000" w:themeColor="text1"/>
          <w:sz w:val="22"/>
          <w:szCs w:val="22"/>
          <w:lang w:val="en-US" w:eastAsia="en-US"/>
        </w:rPr>
      </w:pPr>
      <w:r>
        <w:rPr>
          <w:color w:val="000000" w:themeColor="text1"/>
          <w:sz w:val="22"/>
          <w:szCs w:val="22"/>
          <w:lang w:eastAsia="en-US"/>
        </w:rPr>
        <w:t>z</w:t>
      </w:r>
      <w:r w:rsidR="00D0699B" w:rsidRPr="00BF4E32">
        <w:rPr>
          <w:color w:val="000000" w:themeColor="text1"/>
          <w:sz w:val="22"/>
          <w:szCs w:val="22"/>
          <w:lang w:eastAsia="en-US"/>
        </w:rPr>
        <w:t xml:space="preserve">e strony </w:t>
      </w:r>
      <w:r w:rsidR="00D0699B" w:rsidRPr="001D3F7F">
        <w:rPr>
          <w:color w:val="000000" w:themeColor="text1"/>
          <w:sz w:val="22"/>
          <w:szCs w:val="22"/>
          <w:lang w:eastAsia="en-US"/>
        </w:rPr>
        <w:t>Zamawiającego:</w:t>
      </w:r>
      <w:r w:rsidR="00D0699B" w:rsidRPr="001D3F7F">
        <w:rPr>
          <w:i/>
          <w:iCs/>
          <w:color w:val="000000" w:themeColor="text1"/>
          <w:sz w:val="22"/>
          <w:szCs w:val="22"/>
          <w:lang w:eastAsia="en-US"/>
        </w:rPr>
        <w:t xml:space="preserve"> </w:t>
      </w:r>
      <w:r w:rsidR="00B028EA" w:rsidRPr="001D3F7F">
        <w:rPr>
          <w:i/>
          <w:iCs/>
          <w:color w:val="000000" w:themeColor="text1"/>
          <w:sz w:val="22"/>
          <w:szCs w:val="22"/>
          <w:lang w:eastAsia="en-US"/>
        </w:rPr>
        <w:t>Michał Kobiałka</w:t>
      </w:r>
      <w:r w:rsidR="00255CC3" w:rsidRPr="001D3F7F">
        <w:rPr>
          <w:i/>
          <w:iCs/>
          <w:color w:val="000000" w:themeColor="text1"/>
          <w:sz w:val="22"/>
          <w:szCs w:val="22"/>
          <w:lang w:eastAsia="en-US"/>
        </w:rPr>
        <w:t xml:space="preserve">, </w:t>
      </w:r>
      <w:r w:rsidR="001B7D56" w:rsidRPr="001D3F7F">
        <w:rPr>
          <w:i/>
          <w:iCs/>
          <w:color w:val="000000" w:themeColor="text1"/>
          <w:sz w:val="22"/>
          <w:szCs w:val="22"/>
          <w:lang w:val="en-US"/>
        </w:rPr>
        <w:t xml:space="preserve"> tel. </w:t>
      </w:r>
      <w:r w:rsidR="003B46D3">
        <w:rPr>
          <w:i/>
          <w:iCs/>
          <w:color w:val="000000" w:themeColor="text1"/>
          <w:sz w:val="22"/>
          <w:szCs w:val="22"/>
          <w:lang w:val="en-US"/>
        </w:rPr>
        <w:t>12 </w:t>
      </w:r>
      <w:r w:rsidR="003B46D3" w:rsidRPr="003B46D3">
        <w:rPr>
          <w:i/>
          <w:iCs/>
          <w:color w:val="000000" w:themeColor="text1"/>
          <w:sz w:val="22"/>
          <w:szCs w:val="22"/>
          <w:lang w:val="en-US"/>
        </w:rPr>
        <w:t>664</w:t>
      </w:r>
      <w:r w:rsidR="003B46D3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  <w:r w:rsidR="003B46D3" w:rsidRPr="003B46D3">
        <w:rPr>
          <w:i/>
          <w:iCs/>
          <w:color w:val="000000" w:themeColor="text1"/>
          <w:sz w:val="22"/>
          <w:szCs w:val="22"/>
          <w:lang w:val="en-US"/>
        </w:rPr>
        <w:t>5011</w:t>
      </w:r>
      <w:r w:rsidR="003C3E61" w:rsidRPr="001D3F7F">
        <w:rPr>
          <w:i/>
          <w:iCs/>
          <w:color w:val="000000" w:themeColor="text1"/>
          <w:sz w:val="22"/>
          <w:szCs w:val="22"/>
          <w:lang w:val="en-US"/>
        </w:rPr>
        <w:br/>
      </w:r>
      <w:r w:rsidR="001B7D56" w:rsidRPr="001D3F7F">
        <w:rPr>
          <w:i/>
          <w:iCs/>
          <w:color w:val="000000" w:themeColor="text1"/>
          <w:sz w:val="22"/>
          <w:szCs w:val="22"/>
          <w:lang w:val="en-US"/>
        </w:rPr>
        <w:t xml:space="preserve"> e-mail:</w:t>
      </w:r>
      <w:r w:rsidR="00593DAF" w:rsidRPr="001D3F7F">
        <w:rPr>
          <w:i/>
          <w:iCs/>
          <w:color w:val="000000" w:themeColor="text1"/>
          <w:sz w:val="22"/>
          <w:szCs w:val="22"/>
          <w:lang w:val="en-US"/>
        </w:rPr>
        <w:t xml:space="preserve"> </w:t>
      </w:r>
      <w:r w:rsidR="00B028EA" w:rsidRPr="001D3F7F">
        <w:rPr>
          <w:i/>
          <w:iCs/>
          <w:color w:val="000000" w:themeColor="text1"/>
          <w:sz w:val="22"/>
          <w:szCs w:val="22"/>
          <w:lang w:val="en-US"/>
        </w:rPr>
        <w:t>michal.kobialka</w:t>
      </w:r>
      <w:r w:rsidR="00255CC3" w:rsidRPr="001D3F7F">
        <w:rPr>
          <w:i/>
          <w:iCs/>
          <w:color w:val="000000" w:themeColor="text1"/>
          <w:sz w:val="22"/>
          <w:szCs w:val="22"/>
          <w:lang w:val="en-US"/>
        </w:rPr>
        <w:t>@uj.edu.pl</w:t>
      </w:r>
    </w:p>
    <w:p w14:paraId="13ADF3F2" w14:textId="60785CB4" w:rsidR="00D0699B" w:rsidRPr="00BF4E32" w:rsidRDefault="00D063D6" w:rsidP="009803AC">
      <w:pPr>
        <w:widowControl/>
        <w:numPr>
          <w:ilvl w:val="1"/>
          <w:numId w:val="52"/>
        </w:numPr>
        <w:tabs>
          <w:tab w:val="clear" w:pos="1018"/>
        </w:tabs>
        <w:suppressAutoHyphens w:val="0"/>
        <w:ind w:left="1260" w:hanging="693"/>
        <w:jc w:val="left"/>
        <w:rPr>
          <w:sz w:val="22"/>
          <w:szCs w:val="22"/>
          <w:lang w:eastAsia="en-US"/>
        </w:rPr>
      </w:pPr>
      <w:r>
        <w:rPr>
          <w:color w:val="000000"/>
          <w:sz w:val="22"/>
          <w:szCs w:val="22"/>
          <w:lang w:eastAsia="en-US"/>
        </w:rPr>
        <w:t>z</w:t>
      </w:r>
      <w:r w:rsidR="00D0699B" w:rsidRPr="00BF4E32">
        <w:rPr>
          <w:color w:val="000000"/>
          <w:sz w:val="22"/>
          <w:szCs w:val="22"/>
          <w:lang w:eastAsia="en-US"/>
        </w:rPr>
        <w:t>e strony Wykonawcy</w:t>
      </w:r>
      <w:r w:rsidR="00BB109F" w:rsidRPr="00BF4E32">
        <w:rPr>
          <w:color w:val="000000"/>
          <w:sz w:val="22"/>
          <w:szCs w:val="22"/>
          <w:lang w:eastAsia="en-US"/>
        </w:rPr>
        <w:t>:</w:t>
      </w:r>
      <w:r w:rsidR="00D0699B" w:rsidRPr="00BF4E32">
        <w:rPr>
          <w:color w:val="000000"/>
          <w:sz w:val="22"/>
          <w:szCs w:val="22"/>
          <w:lang w:eastAsia="en-US"/>
        </w:rPr>
        <w:t xml:space="preserve">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........................... </w:t>
      </w:r>
      <w:r w:rsidR="00D0699B" w:rsidRPr="00BF4E32">
        <w:rPr>
          <w:color w:val="000000"/>
          <w:sz w:val="22"/>
          <w:szCs w:val="22"/>
          <w:lang w:eastAsia="en-US"/>
        </w:rPr>
        <w:t xml:space="preserve">– </w:t>
      </w:r>
      <w:r w:rsidR="00D0699B" w:rsidRPr="00BF4E32">
        <w:rPr>
          <w:i/>
          <w:iCs/>
          <w:color w:val="000000"/>
          <w:sz w:val="22"/>
          <w:szCs w:val="22"/>
          <w:lang w:eastAsia="en-US"/>
        </w:rPr>
        <w:t xml:space="preserve">tel. ..........., e-mail: </w:t>
      </w:r>
      <w:r w:rsidR="00D0699B" w:rsidRPr="00BF4E32">
        <w:rPr>
          <w:i/>
          <w:iCs/>
          <w:sz w:val="22"/>
          <w:szCs w:val="22"/>
          <w:lang w:eastAsia="en-US"/>
        </w:rPr>
        <w:t>.........................</w:t>
      </w:r>
    </w:p>
    <w:p w14:paraId="43806E27" w14:textId="016E529D" w:rsidR="00C75116" w:rsidRPr="00386311" w:rsidRDefault="00D0699B" w:rsidP="009803AC">
      <w:pPr>
        <w:widowControl/>
        <w:numPr>
          <w:ilvl w:val="0"/>
          <w:numId w:val="52"/>
        </w:numPr>
        <w:tabs>
          <w:tab w:val="left" w:pos="709"/>
        </w:tabs>
        <w:suppressAutoHyphens w:val="0"/>
        <w:ind w:left="567" w:hanging="567"/>
        <w:contextualSpacing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Strony zgodnie postanawiają, iż osoby wskazane powyżej nie są uprawnione do podejmowania decyzji w zakresie zmiany zasad wykonywania Umowy, a także zaciągania nowych zobowiązań lub zmiany Umowy.</w:t>
      </w:r>
    </w:p>
    <w:p w14:paraId="716CE740" w14:textId="3995D105" w:rsidR="00D0699B" w:rsidRDefault="00D0699B" w:rsidP="00FA47B1">
      <w:pPr>
        <w:widowControl/>
        <w:suppressAutoHyphens w:val="0"/>
        <w:rPr>
          <w:b/>
          <w:sz w:val="22"/>
          <w:szCs w:val="22"/>
          <w:lang w:eastAsia="en-US"/>
        </w:rPr>
      </w:pPr>
      <w:bookmarkStart w:id="21" w:name="_Hlk152319192"/>
      <w:r w:rsidRPr="00D0699B">
        <w:rPr>
          <w:b/>
          <w:sz w:val="22"/>
          <w:szCs w:val="22"/>
          <w:lang w:eastAsia="en-US"/>
        </w:rPr>
        <w:t>§ 9</w:t>
      </w:r>
    </w:p>
    <w:p w14:paraId="79F07B8E" w14:textId="77777777" w:rsidR="00D0699B" w:rsidRPr="00D0699B" w:rsidRDefault="00D0699B" w:rsidP="00FA47B1">
      <w:pPr>
        <w:widowControl/>
        <w:tabs>
          <w:tab w:val="left" w:pos="567"/>
        </w:tabs>
        <w:ind w:left="567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Strony dopuszczają możliwość zmiany Umowy po uprzednim sporządzeniu protokołu konieczności, przy zachowaniu ryczałtowego charakteru ceny Umowy, poprzez podpisanie aneksu do Umowy, w następujących przypadkach:</w:t>
      </w:r>
    </w:p>
    <w:p w14:paraId="19C0F9CA" w14:textId="456FB95A" w:rsidR="00D0699B" w:rsidRPr="00D0699B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terminu realizacji przedmiotu Umowy (początkowego, końcowego) poprzez jego skrócenie lub przedłużenie i/lub zmiany sposobu realizacji poprzez wprowadzenie etapów realizacji (z możliwością wprowadzenia płatności częściowej odpowiadającej wartości realizacji etapu), zawieszenia realizacji </w:t>
      </w:r>
      <w:r w:rsidR="00B41CC6">
        <w:rPr>
          <w:sz w:val="22"/>
          <w:szCs w:val="22"/>
        </w:rPr>
        <w:t>–</w:t>
      </w:r>
      <w:r w:rsidRPr="00D0699B">
        <w:rPr>
          <w:sz w:val="22"/>
          <w:szCs w:val="22"/>
        </w:rPr>
        <w:t xml:space="preserve"> ze względu na przyczyny leżące po stronie Zamawiającego, dotyczące w szczególności kluczowych zmian w harmonogramie projektu mających na celu zapewnienie prawidłowej realizacji projektu, braku przygotowania/przekazania miejsca realizacji/dostawy, nieobecność pracownika odpowiedzianego za realizację lub odbiór przedmiotu </w:t>
      </w:r>
      <w:r w:rsidR="003D7F0A">
        <w:rPr>
          <w:sz w:val="22"/>
          <w:szCs w:val="22"/>
        </w:rPr>
        <w:t>U</w:t>
      </w:r>
      <w:r w:rsidRPr="00D0699B">
        <w:rPr>
          <w:sz w:val="22"/>
          <w:szCs w:val="22"/>
        </w:rPr>
        <w:t>mowy, lub przyczyny leżące po stronie producenta sprzętu dotyczące udokumentowanych problemów związanych z produkcją lub dostawą sprzętu lub z innych przyczyn niezależnych od Stron, w tym spowodowanych przez siłę wyższą,</w:t>
      </w:r>
    </w:p>
    <w:p w14:paraId="1B3B6FF6" w14:textId="77777777" w:rsidR="00D0699B" w:rsidRPr="00D0699B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>wydłużenia terminu gwarancji, w sytuacji przedłużenia jej przez producenta/Wykonawcę,</w:t>
      </w:r>
    </w:p>
    <w:p w14:paraId="5242DEF9" w14:textId="6D9F8A6A" w:rsidR="00D0699B" w:rsidRPr="00D0699B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t xml:space="preserve">zmiany określonego typu, modelu, nazwy, producenta przedmiotu </w:t>
      </w:r>
      <w:r w:rsidR="00214774">
        <w:rPr>
          <w:sz w:val="22"/>
          <w:szCs w:val="22"/>
        </w:rPr>
        <w:t>U</w:t>
      </w:r>
      <w:r w:rsidRPr="00D0699B">
        <w:rPr>
          <w:sz w:val="22"/>
          <w:szCs w:val="22"/>
        </w:rPr>
        <w:t xml:space="preserve">mowy bądź jego elementów, poprawy jakości lub innych parametrów charakterystycznych dla danego elementu dostawy lub zmiany technologii na równoważną lub lepszą w szczególności </w:t>
      </w:r>
      <w:r w:rsidR="0012082A">
        <w:rPr>
          <w:sz w:val="22"/>
          <w:szCs w:val="22"/>
        </w:rPr>
        <w:br/>
      </w:r>
      <w:r w:rsidRPr="00D0699B">
        <w:rPr>
          <w:sz w:val="22"/>
          <w:szCs w:val="22"/>
        </w:rPr>
        <w:t xml:space="preserve">w przypadku zakończenia jego produkcji lub wstrzymania lub wycofania go z produkcji po przedstawianiu stosownych dokumentów od producenta lub dystrybutora, z tym że cena wskazana w § </w:t>
      </w:r>
      <w:r w:rsidR="00633BBF">
        <w:rPr>
          <w:sz w:val="22"/>
          <w:szCs w:val="22"/>
        </w:rPr>
        <w:t>3</w:t>
      </w:r>
      <w:r w:rsidRPr="00D0699B">
        <w:rPr>
          <w:sz w:val="22"/>
          <w:szCs w:val="22"/>
        </w:rPr>
        <w:t xml:space="preserve"> nie może ulec podwyższeniu, a parametry techniczne nie mogą być gorsze niż wskazane w  treści oferty,</w:t>
      </w:r>
    </w:p>
    <w:p w14:paraId="66147406" w14:textId="0D721F67" w:rsidR="00D81A16" w:rsidRPr="003D0CCE" w:rsidRDefault="00D0699B" w:rsidP="009803AC">
      <w:pPr>
        <w:widowControl/>
        <w:numPr>
          <w:ilvl w:val="1"/>
          <w:numId w:val="48"/>
        </w:numPr>
        <w:tabs>
          <w:tab w:val="left" w:pos="1134"/>
          <w:tab w:val="num" w:pos="3491"/>
        </w:tabs>
        <w:suppressAutoHyphens w:val="0"/>
        <w:ind w:left="993" w:hanging="426"/>
        <w:jc w:val="both"/>
        <w:rPr>
          <w:sz w:val="22"/>
          <w:szCs w:val="22"/>
        </w:rPr>
      </w:pPr>
      <w:r w:rsidRPr="00D0699B">
        <w:rPr>
          <w:sz w:val="22"/>
          <w:szCs w:val="22"/>
        </w:rPr>
        <w:lastRenderedPageBreak/>
        <w:t>aktualizacji rozwiązań z uwagi na postęp technologiczny lub zmiany obowiązujących przepisów.</w:t>
      </w:r>
    </w:p>
    <w:bookmarkEnd w:id="21"/>
    <w:p w14:paraId="04D70694" w14:textId="45FE8141" w:rsid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0</w:t>
      </w:r>
    </w:p>
    <w:p w14:paraId="482411A4" w14:textId="77777777" w:rsidR="00D0699B" w:rsidRPr="00D0699B" w:rsidRDefault="00D0699B" w:rsidP="009803AC">
      <w:pPr>
        <w:widowControl/>
        <w:numPr>
          <w:ilvl w:val="0"/>
          <w:numId w:val="53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Przez okoliczności siły wyższej strony rozumieją zdarzenie zewnętrzne o charakterze nadzwyczajnym, którego nie można było przewidzieć ani jemu zapobiec, w szczególności takie jak: wojna, stan wyjątkowy, powódź, epidemia choroby zagrażającej życiu lub zdrowiu ludzi, pożar czy też zasadnicza zmiana sytuacji społeczno-gospodarczej.</w:t>
      </w:r>
    </w:p>
    <w:p w14:paraId="2AC58B0F" w14:textId="1505D1E3" w:rsidR="00D0699B" w:rsidRPr="00D0699B" w:rsidRDefault="00D0699B" w:rsidP="009803AC">
      <w:pPr>
        <w:widowControl/>
        <w:numPr>
          <w:ilvl w:val="0"/>
          <w:numId w:val="53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Jeżeli wskutek okoliczności siły wyższej Strona nie będzie mogła wykonywać swoich obowiązków umownych w całości lub w części, niezwłocznie powiadomi o tym drugą stronę. W takim przypadku Strony uzgodnią sposób i zasady dalszego wykonywania </w:t>
      </w:r>
      <w:r w:rsidR="00AA319E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czasowo zawieszą jej realizację lub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a zostanie rozwiązana.</w:t>
      </w:r>
    </w:p>
    <w:p w14:paraId="70CA97BC" w14:textId="758E7BFA" w:rsidR="00A17F4F" w:rsidRPr="00A17F4F" w:rsidRDefault="00D0699B" w:rsidP="009803AC">
      <w:pPr>
        <w:widowControl/>
        <w:numPr>
          <w:ilvl w:val="0"/>
          <w:numId w:val="53"/>
        </w:numPr>
        <w:tabs>
          <w:tab w:val="left" w:pos="900"/>
        </w:tabs>
        <w:suppressAutoHyphens w:val="0"/>
        <w:jc w:val="both"/>
        <w:rPr>
          <w:color w:val="000000"/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Bieg terminów określonych w niniejszej </w:t>
      </w:r>
      <w:r w:rsidR="00F91928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ie ulega zawieszeniu przez czas trwania przeszkody spowodowanej siłą wyższą.</w:t>
      </w:r>
    </w:p>
    <w:p w14:paraId="48DBF669" w14:textId="46922CB9" w:rsidR="00D0699B" w:rsidRDefault="00D0699B" w:rsidP="00FA47B1">
      <w:pPr>
        <w:widowControl/>
        <w:suppressAutoHyphens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1</w:t>
      </w:r>
    </w:p>
    <w:p w14:paraId="3988EA3E" w14:textId="77777777" w:rsidR="00D0699B" w:rsidRPr="00D0699B" w:rsidRDefault="00D0699B" w:rsidP="009803AC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oświadczenia Stron skutkujące zmianą lub wygaśnięciem Umowy będą składane na piśmie pod rygorem nieważności listem poleconym lub za potwierdzeniem ich złożenia.</w:t>
      </w:r>
    </w:p>
    <w:p w14:paraId="548F2D08" w14:textId="77777777" w:rsidR="00D0699B" w:rsidRPr="00D0699B" w:rsidRDefault="00D0699B" w:rsidP="009803AC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Ewentualna nieważność jednego lub kilku postanowień niniejszej Umowy nie wpływa na ważność Umowy w całości. W takim przypadku Strony zastępują nieważne postanowienie postanowieniem zgodnym z celem i innymi postanowieniami Umowy.</w:t>
      </w:r>
    </w:p>
    <w:p w14:paraId="13BF63F3" w14:textId="3F600AE7" w:rsidR="00D0699B" w:rsidRPr="00D0699B" w:rsidRDefault="00D0699B" w:rsidP="009803AC">
      <w:pPr>
        <w:widowControl/>
        <w:numPr>
          <w:ilvl w:val="0"/>
          <w:numId w:val="54"/>
        </w:numPr>
        <w:suppressAutoHyphens w:val="0"/>
        <w:ind w:left="426" w:hanging="426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razie rozbieżności pomiędzy treścią SWZ a postanowieniami </w:t>
      </w:r>
      <w:r w:rsidR="001405D1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y oraz w sprawach nieuregulowanych niniejszą </w:t>
      </w:r>
      <w:r w:rsidR="00D803FC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priorytet nadaje się zapisom SWZ i jej załącznikom.</w:t>
      </w:r>
    </w:p>
    <w:p w14:paraId="03A70957" w14:textId="77777777" w:rsidR="00447C7B" w:rsidRDefault="00447C7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</w:p>
    <w:p w14:paraId="73208576" w14:textId="532D15B8" w:rsidR="00D0699B" w:rsidRDefault="00D0699B" w:rsidP="00FA47B1">
      <w:pPr>
        <w:widowControl/>
        <w:suppressAutoHyphens w:val="0"/>
        <w:outlineLvl w:val="0"/>
        <w:rPr>
          <w:b/>
          <w:bCs/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2</w:t>
      </w:r>
    </w:p>
    <w:p w14:paraId="41ACEB77" w14:textId="77777777" w:rsidR="00D0699B" w:rsidRPr="00D0699B" w:rsidRDefault="00D0699B" w:rsidP="009803AC">
      <w:pPr>
        <w:widowControl/>
        <w:numPr>
          <w:ilvl w:val="3"/>
          <w:numId w:val="54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 xml:space="preserve">Wykonawcy nie przysługuje prawo przenoszenia wierzytelności wynikających z niniejszej Umowy na podmioty trzecie bez uprzedniej zgody Zamawiającego.  </w:t>
      </w:r>
    </w:p>
    <w:p w14:paraId="21D207C7" w14:textId="77777777" w:rsidR="00D0699B" w:rsidRPr="00D0699B" w:rsidRDefault="00D0699B" w:rsidP="009803AC">
      <w:pPr>
        <w:widowControl/>
        <w:numPr>
          <w:ilvl w:val="3"/>
          <w:numId w:val="54"/>
        </w:numPr>
        <w:suppressAutoHyphens w:val="0"/>
        <w:autoSpaceDE w:val="0"/>
        <w:autoSpaceDN w:val="0"/>
        <w:adjustRightInd w:val="0"/>
        <w:ind w:left="426" w:hanging="426"/>
        <w:jc w:val="both"/>
        <w:rPr>
          <w:color w:val="000000"/>
          <w:sz w:val="22"/>
          <w:szCs w:val="22"/>
          <w:lang w:eastAsia="en-US"/>
        </w:rPr>
      </w:pPr>
      <w:r w:rsidRPr="00D0699B">
        <w:rPr>
          <w:color w:val="000000"/>
          <w:sz w:val="22"/>
          <w:szCs w:val="22"/>
          <w:lang w:eastAsia="en-US"/>
        </w:rPr>
        <w:t>Strony zobowiązują się do każdorazowego powiadamiania się listem poleconym o zmianie adresu swojej siedziby, pod rygorem uznania za skutecznie doręczoną korespondencję wysłaną pod dotychczasowy znany adres.</w:t>
      </w:r>
    </w:p>
    <w:p w14:paraId="11812514" w14:textId="5EBE8C59" w:rsidR="00D0699B" w:rsidRPr="00D0699B" w:rsidRDefault="00D0699B" w:rsidP="00FA47B1">
      <w:pPr>
        <w:widowControl/>
        <w:suppressAutoHyphens w:val="0"/>
        <w:rPr>
          <w:sz w:val="22"/>
          <w:szCs w:val="22"/>
          <w:lang w:eastAsia="en-US"/>
        </w:rPr>
      </w:pPr>
      <w:r w:rsidRPr="00D0699B">
        <w:rPr>
          <w:b/>
          <w:bCs/>
          <w:sz w:val="22"/>
          <w:szCs w:val="22"/>
          <w:lang w:eastAsia="en-US"/>
        </w:rPr>
        <w:t>§ 13</w:t>
      </w:r>
    </w:p>
    <w:p w14:paraId="22782431" w14:textId="1D1B684E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W sprawach nieuregulowanych niniejszą </w:t>
      </w:r>
      <w:r w:rsidR="00722BCD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 xml:space="preserve">mową mają zastosowanie przepisy prawa polskiego (RP), w szczególności </w:t>
      </w:r>
      <w:r w:rsidRPr="00D0699B">
        <w:rPr>
          <w:bCs/>
          <w:sz w:val="22"/>
          <w:szCs w:val="22"/>
          <w:lang w:eastAsia="en-US"/>
        </w:rPr>
        <w:t>ustawy z dnia 11 września 2019 r. – Prawo zamówień publicznych (Dz. U. z</w:t>
      </w:r>
      <w:r w:rsidR="00571C34">
        <w:rPr>
          <w:bCs/>
          <w:sz w:val="22"/>
          <w:szCs w:val="22"/>
          <w:lang w:eastAsia="en-US"/>
        </w:rPr>
        <w:t> </w:t>
      </w:r>
      <w:r w:rsidRPr="00D0699B">
        <w:rPr>
          <w:bCs/>
          <w:sz w:val="22"/>
          <w:szCs w:val="22"/>
          <w:lang w:eastAsia="en-US"/>
        </w:rPr>
        <w:t>202</w:t>
      </w:r>
      <w:r w:rsidR="00571C34">
        <w:rPr>
          <w:bCs/>
          <w:sz w:val="22"/>
          <w:szCs w:val="22"/>
          <w:lang w:eastAsia="en-US"/>
        </w:rPr>
        <w:t>3</w:t>
      </w:r>
      <w:r w:rsidRPr="00D0699B">
        <w:rPr>
          <w:bCs/>
          <w:sz w:val="22"/>
          <w:szCs w:val="22"/>
          <w:lang w:eastAsia="en-US"/>
        </w:rPr>
        <w:t xml:space="preserve"> r., poz. 1</w:t>
      </w:r>
      <w:r w:rsidR="00571C34">
        <w:rPr>
          <w:bCs/>
          <w:sz w:val="22"/>
          <w:szCs w:val="22"/>
          <w:lang w:eastAsia="en-US"/>
        </w:rPr>
        <w:t>605</w:t>
      </w:r>
      <w:r w:rsidRPr="00D0699B">
        <w:rPr>
          <w:bCs/>
          <w:sz w:val="22"/>
          <w:szCs w:val="22"/>
          <w:lang w:eastAsia="en-US"/>
        </w:rPr>
        <w:t xml:space="preserve"> </w:t>
      </w:r>
      <w:proofErr w:type="spellStart"/>
      <w:r w:rsidRPr="00D0699B">
        <w:rPr>
          <w:bCs/>
          <w:sz w:val="22"/>
          <w:szCs w:val="22"/>
          <w:lang w:eastAsia="en-US"/>
        </w:rPr>
        <w:t>t.j</w:t>
      </w:r>
      <w:proofErr w:type="spellEnd"/>
      <w:r w:rsidRPr="00D0699B">
        <w:rPr>
          <w:bCs/>
          <w:sz w:val="22"/>
          <w:szCs w:val="22"/>
          <w:lang w:eastAsia="en-US"/>
        </w:rPr>
        <w:t xml:space="preserve">. z </w:t>
      </w:r>
      <w:proofErr w:type="spellStart"/>
      <w:r w:rsidRPr="00D0699B">
        <w:rPr>
          <w:bCs/>
          <w:sz w:val="22"/>
          <w:szCs w:val="22"/>
          <w:lang w:eastAsia="en-US"/>
        </w:rPr>
        <w:t>późn</w:t>
      </w:r>
      <w:proofErr w:type="spellEnd"/>
      <w:r w:rsidRPr="00D0699B">
        <w:rPr>
          <w:bCs/>
          <w:sz w:val="22"/>
          <w:szCs w:val="22"/>
          <w:lang w:eastAsia="en-US"/>
        </w:rPr>
        <w:t xml:space="preserve"> zm.)</w:t>
      </w:r>
      <w:r w:rsidR="003B46D3">
        <w:rPr>
          <w:bCs/>
          <w:sz w:val="22"/>
          <w:szCs w:val="22"/>
          <w:lang w:eastAsia="en-US"/>
        </w:rPr>
        <w:t xml:space="preserve"> </w:t>
      </w:r>
      <w:r w:rsidR="004739BF">
        <w:rPr>
          <w:bCs/>
          <w:sz w:val="22"/>
          <w:szCs w:val="22"/>
          <w:lang w:eastAsia="en-US"/>
        </w:rPr>
        <w:t xml:space="preserve"> </w:t>
      </w:r>
      <w:r w:rsidRPr="00D0699B">
        <w:rPr>
          <w:sz w:val="22"/>
          <w:szCs w:val="22"/>
          <w:lang w:eastAsia="en-US"/>
        </w:rPr>
        <w:t>oraz przepisy ustawy z dnia 23 kwietnia 1964 r. – Kodeks cywilny (t. j. Dz. U. 202</w:t>
      </w:r>
      <w:r w:rsidR="00571C34">
        <w:rPr>
          <w:sz w:val="22"/>
          <w:szCs w:val="22"/>
          <w:lang w:eastAsia="en-US"/>
        </w:rPr>
        <w:t>3</w:t>
      </w:r>
      <w:r w:rsidR="006E41F2">
        <w:rPr>
          <w:sz w:val="22"/>
          <w:szCs w:val="22"/>
          <w:lang w:eastAsia="en-US"/>
        </w:rPr>
        <w:t xml:space="preserve"> r.,</w:t>
      </w:r>
      <w:r w:rsidRPr="00D0699B">
        <w:rPr>
          <w:sz w:val="22"/>
          <w:szCs w:val="22"/>
          <w:lang w:eastAsia="en-US"/>
        </w:rPr>
        <w:t xml:space="preserve"> poz. 1</w:t>
      </w:r>
      <w:r w:rsidR="00571C34">
        <w:rPr>
          <w:sz w:val="22"/>
          <w:szCs w:val="22"/>
          <w:lang w:eastAsia="en-US"/>
        </w:rPr>
        <w:t>610</w:t>
      </w:r>
      <w:r w:rsidRPr="00D0699B">
        <w:rPr>
          <w:sz w:val="22"/>
          <w:szCs w:val="22"/>
          <w:lang w:eastAsia="en-US"/>
        </w:rPr>
        <w:t xml:space="preserve"> ze zm.).</w:t>
      </w:r>
    </w:p>
    <w:p w14:paraId="761140EB" w14:textId="77777777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>Wszelkie zmiany lub uzupełnienia niniejszej Umowy mogą nastąpić za zgodą Stron w formie pisemnej pod rygorem nieważności.</w:t>
      </w:r>
    </w:p>
    <w:p w14:paraId="0EF45E67" w14:textId="66E7961D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Sądem właściwym dla wszystkich spraw związanych z 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ą będzie sąd miejscowo właściwy według siedziby Zamawiającego.</w:t>
      </w:r>
    </w:p>
    <w:p w14:paraId="4FD63F9A" w14:textId="3232ECAE" w:rsidR="00D0699B" w:rsidRPr="00D0699B" w:rsidRDefault="00D0699B" w:rsidP="009803AC">
      <w:pPr>
        <w:widowControl/>
        <w:numPr>
          <w:ilvl w:val="0"/>
          <w:numId w:val="36"/>
        </w:numPr>
        <w:suppressAutoHyphens w:val="0"/>
        <w:jc w:val="both"/>
        <w:rPr>
          <w:sz w:val="22"/>
          <w:szCs w:val="22"/>
          <w:lang w:eastAsia="en-US"/>
        </w:rPr>
      </w:pPr>
      <w:r w:rsidRPr="00D0699B">
        <w:rPr>
          <w:sz w:val="22"/>
          <w:szCs w:val="22"/>
          <w:lang w:eastAsia="en-US"/>
        </w:rPr>
        <w:t xml:space="preserve">Niniejszą </w:t>
      </w:r>
      <w:r w:rsidR="008165FA">
        <w:rPr>
          <w:sz w:val="22"/>
          <w:szCs w:val="22"/>
          <w:lang w:eastAsia="en-US"/>
        </w:rPr>
        <w:t>U</w:t>
      </w:r>
      <w:r w:rsidRPr="00D0699B">
        <w:rPr>
          <w:sz w:val="22"/>
          <w:szCs w:val="22"/>
          <w:lang w:eastAsia="en-US"/>
        </w:rPr>
        <w:t>mowę sporządzono w dwóch (2) jednobrzmiących egzemplarzach po jednym (1) egzemplarzu dla każdej ze Stron, z zastrzeżeniem ust. 5.</w:t>
      </w:r>
    </w:p>
    <w:p w14:paraId="6952DAE6" w14:textId="3A1C6FDB" w:rsidR="00D0699B" w:rsidRPr="000021C6" w:rsidRDefault="00D0699B" w:rsidP="000021C6">
      <w:pPr>
        <w:widowControl/>
        <w:numPr>
          <w:ilvl w:val="0"/>
          <w:numId w:val="36"/>
        </w:numPr>
        <w:suppressAutoHyphens w:val="0"/>
        <w:jc w:val="both"/>
        <w:rPr>
          <w:b/>
          <w:bCs/>
          <w:i/>
          <w:iCs/>
          <w:sz w:val="22"/>
          <w:szCs w:val="22"/>
          <w:lang w:eastAsia="en-US"/>
        </w:rPr>
      </w:pPr>
      <w:r w:rsidRPr="00D0699B">
        <w:rPr>
          <w:b/>
          <w:bCs/>
          <w:i/>
          <w:iCs/>
          <w:sz w:val="22"/>
          <w:szCs w:val="22"/>
          <w:lang w:eastAsia="en-US"/>
        </w:rPr>
        <w:t xml:space="preserve">Strony zgodnie oświadczają, że z uwagi na fakt zawarcia niniejszej </w:t>
      </w:r>
      <w:r w:rsidR="008165FA">
        <w:rPr>
          <w:b/>
          <w:bCs/>
          <w:i/>
          <w:iCs/>
          <w:sz w:val="22"/>
          <w:szCs w:val="22"/>
          <w:lang w:eastAsia="en-US"/>
        </w:rPr>
        <w:t>U</w:t>
      </w:r>
      <w:r w:rsidRPr="00D0699B">
        <w:rPr>
          <w:b/>
          <w:bCs/>
          <w:i/>
          <w:iCs/>
          <w:sz w:val="22"/>
          <w:szCs w:val="22"/>
          <w:lang w:eastAsia="en-US"/>
        </w:rPr>
        <w:t>mowy w formie elektronicznej za pomocą kwalifikowanego podpisu elektronicznego powstały w ten sposób dokument elektroniczny stanowi poświadczenie, iż Strony zgodnie złożyły oświadczenia woli w</w:t>
      </w:r>
      <w:r w:rsidR="008165FA">
        <w:rPr>
          <w:b/>
          <w:bCs/>
          <w:i/>
          <w:iCs/>
          <w:sz w:val="22"/>
          <w:szCs w:val="22"/>
          <w:lang w:eastAsia="en-US"/>
        </w:rPr>
        <w:t> </w:t>
      </w:r>
      <w:r w:rsidRPr="00D0699B">
        <w:rPr>
          <w:b/>
          <w:bCs/>
          <w:i/>
          <w:iCs/>
          <w:sz w:val="22"/>
          <w:szCs w:val="22"/>
          <w:lang w:eastAsia="en-US"/>
        </w:rPr>
        <w:t xml:space="preserve">nim zawarte, zaś datą zawarcia jest dzień złożenia ostatniego (późniejszego) oświadczenia woli </w:t>
      </w:r>
      <w:r w:rsidRPr="000021C6">
        <w:rPr>
          <w:b/>
          <w:bCs/>
          <w:i/>
          <w:iCs/>
          <w:sz w:val="22"/>
          <w:szCs w:val="22"/>
          <w:lang w:eastAsia="en-US"/>
        </w:rPr>
        <w:t>o jej zawarciu przez umocowanych przedstawicieli każdej ze Stron.</w:t>
      </w:r>
    </w:p>
    <w:p w14:paraId="7E9AA431" w14:textId="77777777" w:rsidR="00E12549" w:rsidRPr="00D0699B" w:rsidRDefault="00E12549" w:rsidP="00A17F4F">
      <w:pPr>
        <w:widowControl/>
        <w:suppressAutoHyphens w:val="0"/>
        <w:ind w:left="360"/>
        <w:jc w:val="both"/>
        <w:rPr>
          <w:b/>
          <w:bCs/>
          <w:i/>
          <w:iCs/>
          <w:sz w:val="22"/>
          <w:szCs w:val="22"/>
          <w:lang w:eastAsia="en-US"/>
        </w:rPr>
      </w:pPr>
    </w:p>
    <w:p w14:paraId="736F9D5C" w14:textId="77777777" w:rsidR="000021C6" w:rsidRDefault="000021C6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178F34EA" w14:textId="77777777" w:rsidR="000021C6" w:rsidRPr="00D0699B" w:rsidRDefault="000021C6" w:rsidP="00FA47B1">
      <w:pPr>
        <w:widowControl/>
        <w:suppressAutoHyphens w:val="0"/>
        <w:jc w:val="both"/>
        <w:rPr>
          <w:bCs/>
          <w:i/>
          <w:iCs/>
          <w:sz w:val="22"/>
          <w:szCs w:val="22"/>
          <w:lang w:eastAsia="en-US"/>
        </w:rPr>
      </w:pPr>
    </w:p>
    <w:p w14:paraId="0617B6EF" w14:textId="77777777" w:rsidR="00D0699B" w:rsidRPr="00D0699B" w:rsidRDefault="00D0699B" w:rsidP="00FA47B1">
      <w:pPr>
        <w:widowControl/>
        <w:suppressAutoHyphens w:val="0"/>
        <w:ind w:left="360"/>
        <w:rPr>
          <w:i/>
          <w:iCs/>
          <w:sz w:val="22"/>
          <w:szCs w:val="22"/>
        </w:rPr>
      </w:pPr>
      <w:r w:rsidRPr="00D0699B">
        <w:rPr>
          <w:i/>
          <w:iCs/>
          <w:sz w:val="22"/>
          <w:szCs w:val="22"/>
        </w:rPr>
        <w:t>.........................................                                                                                .....................................</w:t>
      </w:r>
    </w:p>
    <w:p w14:paraId="56D1A2E6" w14:textId="3129A6E0" w:rsidR="00D0699B" w:rsidRDefault="00D0699B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  <w:r w:rsidRPr="00D0699B">
        <w:rPr>
          <w:b/>
          <w:i/>
          <w:iCs/>
          <w:sz w:val="22"/>
          <w:szCs w:val="22"/>
        </w:rPr>
        <w:t>Zamawiający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 xml:space="preserve">                                 </w:t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</w:r>
      <w:r w:rsidRPr="00D0699B">
        <w:rPr>
          <w:b/>
          <w:i/>
          <w:iCs/>
          <w:sz w:val="22"/>
          <w:szCs w:val="22"/>
        </w:rPr>
        <w:tab/>
        <w:t>Wykonawca</w:t>
      </w:r>
    </w:p>
    <w:p w14:paraId="25F3A7E8" w14:textId="77777777" w:rsidR="00A3647C" w:rsidRPr="00D0699B" w:rsidRDefault="00A3647C" w:rsidP="00FA47B1">
      <w:pPr>
        <w:widowControl/>
        <w:suppressAutoHyphens w:val="0"/>
        <w:ind w:left="360"/>
        <w:rPr>
          <w:b/>
          <w:i/>
          <w:iCs/>
          <w:sz w:val="22"/>
          <w:szCs w:val="22"/>
        </w:rPr>
      </w:pPr>
    </w:p>
    <w:p w14:paraId="650B3397" w14:textId="77777777" w:rsidR="00E12549" w:rsidRDefault="00E12549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</w:p>
    <w:p w14:paraId="4363349C" w14:textId="0D99EC4E" w:rsidR="00D0699B" w:rsidRPr="00D0699B" w:rsidRDefault="00D0699B" w:rsidP="00FA47B1">
      <w:pPr>
        <w:widowControl/>
        <w:suppressAutoHyphens w:val="0"/>
        <w:jc w:val="left"/>
        <w:rPr>
          <w:bCs/>
          <w:i/>
          <w:sz w:val="22"/>
          <w:szCs w:val="22"/>
          <w:u w:val="single"/>
          <w:lang w:eastAsia="en-US"/>
        </w:rPr>
      </w:pPr>
      <w:r w:rsidRPr="00D0699B">
        <w:rPr>
          <w:bCs/>
          <w:i/>
          <w:sz w:val="22"/>
          <w:szCs w:val="22"/>
          <w:u w:val="single"/>
          <w:lang w:eastAsia="en-US"/>
        </w:rPr>
        <w:t>Załączniki do umowy:</w:t>
      </w:r>
    </w:p>
    <w:p w14:paraId="4FE62375" w14:textId="3748E818" w:rsidR="00D0699B" w:rsidRPr="00D0699B" w:rsidRDefault="00D0699B" w:rsidP="009803AC">
      <w:pPr>
        <w:widowControl/>
        <w:numPr>
          <w:ilvl w:val="0"/>
          <w:numId w:val="43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1 – Kalkulacja cenowa przedmiotu umowy;</w:t>
      </w:r>
    </w:p>
    <w:p w14:paraId="4AEB10BA" w14:textId="226D8E8E" w:rsidR="00D0699B" w:rsidRPr="00D0699B" w:rsidRDefault="00D0699B" w:rsidP="009803AC">
      <w:pPr>
        <w:widowControl/>
        <w:numPr>
          <w:ilvl w:val="0"/>
          <w:numId w:val="43"/>
        </w:numPr>
        <w:suppressAutoHyphens w:val="0"/>
        <w:ind w:left="540" w:hanging="540"/>
        <w:jc w:val="both"/>
        <w:rPr>
          <w:i/>
          <w:sz w:val="22"/>
          <w:szCs w:val="22"/>
          <w:lang w:eastAsia="en-US"/>
        </w:rPr>
      </w:pPr>
      <w:r w:rsidRPr="00D0699B">
        <w:rPr>
          <w:i/>
          <w:sz w:val="22"/>
          <w:szCs w:val="22"/>
          <w:lang w:eastAsia="en-US"/>
        </w:rPr>
        <w:t xml:space="preserve">Załącznik </w:t>
      </w:r>
      <w:r w:rsidR="001A3890">
        <w:rPr>
          <w:i/>
          <w:sz w:val="22"/>
          <w:szCs w:val="22"/>
          <w:lang w:eastAsia="en-US"/>
        </w:rPr>
        <w:t xml:space="preserve">nr </w:t>
      </w:r>
      <w:r w:rsidRPr="00D0699B">
        <w:rPr>
          <w:i/>
          <w:sz w:val="22"/>
          <w:szCs w:val="22"/>
          <w:lang w:eastAsia="en-US"/>
        </w:rPr>
        <w:t>2 – Protokół odbioru.</w:t>
      </w:r>
    </w:p>
    <w:p w14:paraId="43620831" w14:textId="1236219A" w:rsidR="000B38A1" w:rsidRPr="00F74B37" w:rsidRDefault="00101208" w:rsidP="000B38A1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>
        <w:rPr>
          <w:b/>
          <w:i/>
          <w:iCs/>
          <w:sz w:val="22"/>
          <w:szCs w:val="22"/>
          <w:lang w:eastAsia="en-US"/>
        </w:rPr>
        <w:lastRenderedPageBreak/>
        <w:t>Z</w:t>
      </w:r>
      <w:r w:rsidR="000B38A1" w:rsidRPr="00F74B37">
        <w:rPr>
          <w:b/>
          <w:i/>
          <w:iCs/>
          <w:sz w:val="22"/>
          <w:szCs w:val="22"/>
          <w:lang w:eastAsia="en-US"/>
        </w:rPr>
        <w:t xml:space="preserve">AŁĄCZNIK NR </w:t>
      </w:r>
      <w:r w:rsidR="000B38A1">
        <w:rPr>
          <w:b/>
          <w:i/>
          <w:iCs/>
          <w:sz w:val="22"/>
          <w:szCs w:val="22"/>
          <w:lang w:eastAsia="en-US"/>
        </w:rPr>
        <w:t>1</w:t>
      </w:r>
      <w:r w:rsidR="000B38A1" w:rsidRPr="00F74B37">
        <w:rPr>
          <w:b/>
          <w:i/>
          <w:iCs/>
          <w:sz w:val="22"/>
          <w:szCs w:val="22"/>
          <w:lang w:eastAsia="en-US"/>
        </w:rPr>
        <w:t xml:space="preserve"> do wzoru umowy</w:t>
      </w:r>
    </w:p>
    <w:p w14:paraId="06693866" w14:textId="77777777" w:rsidR="00DA6BF4" w:rsidRDefault="00DA6BF4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</w:p>
    <w:p w14:paraId="00D17301" w14:textId="39F1FFDB" w:rsidR="00D0699B" w:rsidRDefault="00D0699B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  <w:r w:rsidRPr="00D0699B">
        <w:rPr>
          <w:b/>
          <w:sz w:val="22"/>
          <w:szCs w:val="22"/>
          <w:lang w:eastAsia="en-US"/>
        </w:rPr>
        <w:t xml:space="preserve">KALKULACJA CENOWA </w:t>
      </w:r>
      <w:r w:rsidR="00101208">
        <w:rPr>
          <w:b/>
          <w:sz w:val="22"/>
          <w:szCs w:val="22"/>
          <w:lang w:eastAsia="en-US"/>
        </w:rPr>
        <w:t xml:space="preserve">PRZEDMIOTU ZAMÓWIENIA </w:t>
      </w:r>
    </w:p>
    <w:p w14:paraId="3E53B59F" w14:textId="77777777" w:rsidR="000B38A1" w:rsidRPr="00D0699B" w:rsidRDefault="000B38A1" w:rsidP="00D0699B">
      <w:pPr>
        <w:keepNext/>
        <w:widowControl/>
        <w:tabs>
          <w:tab w:val="num" w:pos="567"/>
        </w:tabs>
        <w:suppressAutoHyphens w:val="0"/>
        <w:spacing w:after="160"/>
        <w:rPr>
          <w:b/>
          <w:sz w:val="22"/>
          <w:szCs w:val="22"/>
          <w:lang w:eastAsia="en-US"/>
        </w:rPr>
      </w:pP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55"/>
        <w:gridCol w:w="1701"/>
        <w:gridCol w:w="992"/>
        <w:gridCol w:w="992"/>
        <w:gridCol w:w="1276"/>
        <w:gridCol w:w="1426"/>
        <w:gridCol w:w="1125"/>
      </w:tblGrid>
      <w:tr w:rsidR="003C6C71" w:rsidRPr="003C6C71" w14:paraId="6992EAB9" w14:textId="77777777" w:rsidTr="003C6C71">
        <w:trPr>
          <w:trHeight w:val="1727"/>
        </w:trPr>
        <w:tc>
          <w:tcPr>
            <w:tcW w:w="1555" w:type="dxa"/>
            <w:shd w:val="clear" w:color="auto" w:fill="F2F2F2" w:themeFill="background1" w:themeFillShade="F2"/>
          </w:tcPr>
          <w:p w14:paraId="187E59B5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bookmarkStart w:id="22" w:name="_Hlk149810690"/>
          </w:p>
          <w:p w14:paraId="4244362B" w14:textId="77777777" w:rsidR="003C6C71" w:rsidRPr="003C6C71" w:rsidRDefault="003C6C71" w:rsidP="00297E1F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 xml:space="preserve">Przedmiot zamówienia </w:t>
            </w:r>
          </w:p>
          <w:p w14:paraId="4DDED90D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7939A1DC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33036278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39725685" w14:textId="1FD52478" w:rsidR="003C6C71" w:rsidRPr="003C6C71" w:rsidRDefault="003C6C71" w:rsidP="00297E1F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Producent/model/</w:t>
            </w:r>
            <w:r w:rsidR="00297E1F">
              <w:rPr>
                <w:b/>
                <w:bCs/>
                <w:sz w:val="18"/>
                <w:szCs w:val="18"/>
                <w:lang w:eastAsia="en-US"/>
              </w:rPr>
              <w:br/>
            </w:r>
            <w:r w:rsidRPr="003C6C71">
              <w:rPr>
                <w:b/>
                <w:bCs/>
                <w:sz w:val="18"/>
                <w:szCs w:val="18"/>
                <w:lang w:eastAsia="en-US"/>
              </w:rPr>
              <w:t>typ/rodzaj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726DF358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299117CD" w14:textId="4EE4E3E3" w:rsidR="003C6C71" w:rsidRPr="003C6C71" w:rsidRDefault="003C6C71" w:rsidP="00297E1F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Liczba (szt.)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14:paraId="3E4AD76F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58378D7F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Cena jednostkowa netto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63C289C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2CEEE2F5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Cena jednostkowa brutto</w:t>
            </w:r>
          </w:p>
          <w:p w14:paraId="63859543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426" w:type="dxa"/>
            <w:shd w:val="clear" w:color="auto" w:fill="F2F2F2" w:themeFill="background1" w:themeFillShade="F2"/>
          </w:tcPr>
          <w:p w14:paraId="16BC1764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48DA07F5" w14:textId="51B466A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 xml:space="preserve">Suma netto(cena jedn. netto </w:t>
            </w:r>
            <w:r w:rsidR="00297E1F">
              <w:rPr>
                <w:b/>
                <w:bCs/>
                <w:sz w:val="18"/>
                <w:szCs w:val="18"/>
                <w:lang w:eastAsia="en-US"/>
              </w:rPr>
              <w:br/>
            </w:r>
            <w:r w:rsidRPr="003C6C71">
              <w:rPr>
                <w:b/>
                <w:bCs/>
                <w:sz w:val="18"/>
                <w:szCs w:val="18"/>
                <w:lang w:eastAsia="en-US"/>
              </w:rPr>
              <w:t>x liczba)</w:t>
            </w:r>
          </w:p>
          <w:p w14:paraId="6F70176B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125" w:type="dxa"/>
            <w:shd w:val="clear" w:color="auto" w:fill="F2F2F2" w:themeFill="background1" w:themeFillShade="F2"/>
          </w:tcPr>
          <w:p w14:paraId="65148510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  <w:p w14:paraId="3A3F66C6" w14:textId="722F68D2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 xml:space="preserve">Suma brutto (cena jedn. brutto </w:t>
            </w:r>
            <w:r w:rsidR="00297E1F">
              <w:rPr>
                <w:b/>
                <w:bCs/>
                <w:sz w:val="18"/>
                <w:szCs w:val="18"/>
                <w:lang w:eastAsia="en-US"/>
              </w:rPr>
              <w:br/>
            </w:r>
            <w:r w:rsidRPr="003C6C71">
              <w:rPr>
                <w:b/>
                <w:bCs/>
                <w:sz w:val="18"/>
                <w:szCs w:val="18"/>
                <w:lang w:eastAsia="en-US"/>
              </w:rPr>
              <w:t>x liczba)</w:t>
            </w:r>
          </w:p>
          <w:p w14:paraId="2D5679FF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3C6C71" w:rsidRPr="003C6C71" w14:paraId="241F3921" w14:textId="77777777" w:rsidTr="003C6C71">
        <w:trPr>
          <w:trHeight w:val="1215"/>
        </w:trPr>
        <w:tc>
          <w:tcPr>
            <w:tcW w:w="1555" w:type="dxa"/>
          </w:tcPr>
          <w:p w14:paraId="4443B929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</w:p>
          <w:p w14:paraId="752340B1" w14:textId="080667DD" w:rsidR="003C6C71" w:rsidRPr="003C6C71" w:rsidRDefault="001C4B30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jc w:val="left"/>
              <w:rPr>
                <w:bCs/>
                <w:sz w:val="18"/>
                <w:szCs w:val="18"/>
                <w:lang w:eastAsia="en-US"/>
              </w:rPr>
            </w:pPr>
            <w:r>
              <w:rPr>
                <w:bCs/>
                <w:sz w:val="18"/>
                <w:szCs w:val="18"/>
                <w:lang w:eastAsia="en-US"/>
              </w:rPr>
              <w:t>W</w:t>
            </w:r>
            <w:r w:rsidRPr="001C4B30">
              <w:rPr>
                <w:bCs/>
                <w:sz w:val="18"/>
                <w:szCs w:val="18"/>
                <w:lang w:eastAsia="en-US"/>
              </w:rPr>
              <w:t>ielofunkcyjne urządzeni</w:t>
            </w:r>
            <w:r>
              <w:rPr>
                <w:bCs/>
                <w:sz w:val="18"/>
                <w:szCs w:val="18"/>
                <w:lang w:eastAsia="en-US"/>
              </w:rPr>
              <w:t xml:space="preserve">e </w:t>
            </w:r>
            <w:r w:rsidRPr="001C4B30">
              <w:rPr>
                <w:bCs/>
                <w:sz w:val="18"/>
                <w:szCs w:val="18"/>
                <w:lang w:eastAsia="en-US"/>
              </w:rPr>
              <w:t>powielające</w:t>
            </w:r>
            <w:r w:rsidR="0016704B">
              <w:rPr>
                <w:bCs/>
                <w:sz w:val="18"/>
                <w:szCs w:val="18"/>
                <w:lang w:eastAsia="en-US"/>
              </w:rPr>
              <w:t xml:space="preserve"> (kserokopiarka)</w:t>
            </w:r>
          </w:p>
        </w:tc>
        <w:tc>
          <w:tcPr>
            <w:tcW w:w="1701" w:type="dxa"/>
          </w:tcPr>
          <w:p w14:paraId="6475CE98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</w:p>
          <w:p w14:paraId="168386A5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</w:p>
          <w:p w14:paraId="4ED13138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</w:p>
        </w:tc>
        <w:tc>
          <w:tcPr>
            <w:tcW w:w="992" w:type="dxa"/>
          </w:tcPr>
          <w:p w14:paraId="4A5A23E9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</w:p>
          <w:p w14:paraId="1A9E87B3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18"/>
                <w:szCs w:val="18"/>
                <w:lang w:eastAsia="en-US"/>
              </w:rPr>
            </w:pPr>
            <w:r w:rsidRPr="003C6C71">
              <w:rPr>
                <w:bCs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992" w:type="dxa"/>
          </w:tcPr>
          <w:p w14:paraId="4EC88E81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276" w:type="dxa"/>
          </w:tcPr>
          <w:p w14:paraId="7F0FD8B4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426" w:type="dxa"/>
          </w:tcPr>
          <w:p w14:paraId="1DF97C89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125" w:type="dxa"/>
          </w:tcPr>
          <w:p w14:paraId="072B5316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Cs/>
                <w:sz w:val="20"/>
                <w:szCs w:val="20"/>
                <w:lang w:eastAsia="en-US"/>
              </w:rPr>
            </w:pPr>
          </w:p>
        </w:tc>
      </w:tr>
      <w:tr w:rsidR="003C6C71" w:rsidRPr="003C6C71" w14:paraId="1217E121" w14:textId="77777777" w:rsidTr="003C6C71">
        <w:tc>
          <w:tcPr>
            <w:tcW w:w="6516" w:type="dxa"/>
            <w:gridSpan w:val="5"/>
            <w:shd w:val="clear" w:color="auto" w:fill="FFFFFF" w:themeFill="background1"/>
          </w:tcPr>
          <w:p w14:paraId="5CDF5B10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20"/>
                <w:szCs w:val="20"/>
                <w:lang w:eastAsia="en-US"/>
              </w:rPr>
            </w:pPr>
          </w:p>
          <w:p w14:paraId="6AF8BE6E" w14:textId="4D2B5F54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righ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 xml:space="preserve">SUMARYCZNA CENA ZA REALIZACJĘ </w:t>
            </w:r>
            <w:r w:rsidRPr="003C6C71">
              <w:rPr>
                <w:b/>
                <w:bCs/>
                <w:sz w:val="18"/>
                <w:szCs w:val="18"/>
                <w:lang w:eastAsia="en-US"/>
              </w:rPr>
              <w:br/>
              <w:t>CAŁOŚCI PRZEDMIOTU ZAMÓWIENIA:</w:t>
            </w:r>
          </w:p>
          <w:p w14:paraId="63AE799F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right"/>
              <w:rPr>
                <w:b/>
                <w:bCs/>
                <w:sz w:val="18"/>
                <w:szCs w:val="18"/>
                <w:lang w:eastAsia="en-US"/>
              </w:rPr>
            </w:pPr>
            <w:r w:rsidRPr="003C6C71">
              <w:rPr>
                <w:b/>
                <w:bCs/>
                <w:sz w:val="18"/>
                <w:szCs w:val="18"/>
                <w:lang w:eastAsia="en-US"/>
              </w:rPr>
              <w:t>(tj. zgodnie z rozdziałem XIV SWZ):</w:t>
            </w:r>
          </w:p>
          <w:p w14:paraId="377CA5C0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426" w:type="dxa"/>
            <w:shd w:val="clear" w:color="auto" w:fill="FFFFFF" w:themeFill="background1"/>
          </w:tcPr>
          <w:p w14:paraId="43EF7A30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1125" w:type="dxa"/>
            <w:shd w:val="clear" w:color="auto" w:fill="FFFFFF" w:themeFill="background1"/>
          </w:tcPr>
          <w:p w14:paraId="552F4932" w14:textId="77777777" w:rsidR="003C6C71" w:rsidRPr="003C6C71" w:rsidRDefault="003C6C71" w:rsidP="003C6C71">
            <w:pPr>
              <w:keepNext/>
              <w:widowControl/>
              <w:tabs>
                <w:tab w:val="num" w:pos="567"/>
              </w:tabs>
              <w:suppressAutoHyphens w:val="0"/>
              <w:spacing w:after="160"/>
              <w:ind w:left="284"/>
              <w:jc w:val="left"/>
              <w:rPr>
                <w:b/>
                <w:bCs/>
                <w:sz w:val="20"/>
                <w:szCs w:val="20"/>
                <w:lang w:eastAsia="en-US"/>
              </w:rPr>
            </w:pPr>
          </w:p>
        </w:tc>
      </w:tr>
    </w:tbl>
    <w:p w14:paraId="7D52FCF8" w14:textId="77777777" w:rsidR="000021C6" w:rsidRPr="003C6C71" w:rsidRDefault="000021C6" w:rsidP="003C6C71">
      <w:pPr>
        <w:keepNext/>
        <w:widowControl/>
        <w:tabs>
          <w:tab w:val="num" w:pos="567"/>
        </w:tabs>
        <w:suppressAutoHyphens w:val="0"/>
        <w:spacing w:after="160"/>
        <w:ind w:left="284"/>
        <w:jc w:val="left"/>
        <w:rPr>
          <w:bCs/>
          <w:sz w:val="22"/>
          <w:szCs w:val="22"/>
          <w:lang w:eastAsia="en-US"/>
        </w:rPr>
      </w:pPr>
    </w:p>
    <w:p w14:paraId="19E73435" w14:textId="77777777" w:rsidR="000021C6" w:rsidRDefault="000021C6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</w:p>
    <w:p w14:paraId="588CE158" w14:textId="77777777" w:rsidR="000021C6" w:rsidRDefault="000021C6">
      <w:pPr>
        <w:widowControl/>
        <w:suppressAutoHyphens w:val="0"/>
        <w:spacing w:after="160" w:line="259" w:lineRule="auto"/>
        <w:jc w:val="left"/>
        <w:rPr>
          <w:b/>
          <w:i/>
          <w:iCs/>
          <w:sz w:val="22"/>
          <w:szCs w:val="22"/>
          <w:lang w:eastAsia="en-US"/>
        </w:rPr>
      </w:pPr>
      <w:r>
        <w:rPr>
          <w:b/>
          <w:i/>
          <w:iCs/>
          <w:sz w:val="22"/>
          <w:szCs w:val="22"/>
          <w:lang w:eastAsia="en-US"/>
        </w:rPr>
        <w:br w:type="page"/>
      </w:r>
    </w:p>
    <w:p w14:paraId="7E35A81B" w14:textId="55CA9A43" w:rsidR="00D0699B" w:rsidRPr="00F74B37" w:rsidRDefault="00D0699B" w:rsidP="00D0699B">
      <w:pPr>
        <w:keepNext/>
        <w:widowControl/>
        <w:tabs>
          <w:tab w:val="num" w:pos="567"/>
        </w:tabs>
        <w:suppressAutoHyphens w:val="0"/>
        <w:spacing w:after="160"/>
        <w:ind w:left="284"/>
        <w:jc w:val="right"/>
        <w:rPr>
          <w:b/>
          <w:i/>
          <w:iCs/>
          <w:sz w:val="22"/>
          <w:szCs w:val="22"/>
          <w:lang w:eastAsia="en-US"/>
        </w:rPr>
      </w:pPr>
      <w:r w:rsidRPr="00F74B37">
        <w:rPr>
          <w:b/>
          <w:i/>
          <w:iCs/>
          <w:sz w:val="22"/>
          <w:szCs w:val="22"/>
          <w:lang w:eastAsia="en-US"/>
        </w:rPr>
        <w:lastRenderedPageBreak/>
        <w:t>ZAŁĄCZNIK NR 2 do wzoru umowy</w:t>
      </w:r>
    </w:p>
    <w:bookmarkEnd w:id="22"/>
    <w:p w14:paraId="395CB8C0" w14:textId="77777777" w:rsidR="00E810EA" w:rsidRPr="00C573AB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………………………………………………. </w:t>
      </w:r>
    </w:p>
    <w:p w14:paraId="35287D49" w14:textId="77777777" w:rsidR="00E810EA" w:rsidRPr="00C573AB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pieczątka Jednostki UJ </w:t>
      </w:r>
    </w:p>
    <w:p w14:paraId="23FC779F" w14:textId="3EB4A171" w:rsidR="00E810EA" w:rsidRPr="00E810EA" w:rsidRDefault="00E810EA" w:rsidP="004737F0">
      <w:pPr>
        <w:textAlignment w:val="baseline"/>
        <w:rPr>
          <w:b/>
          <w:bCs/>
          <w:color w:val="000000"/>
          <w:sz w:val="20"/>
          <w:szCs w:val="20"/>
        </w:rPr>
      </w:pPr>
      <w:r w:rsidRPr="00E810EA">
        <w:rPr>
          <w:b/>
          <w:bCs/>
          <w:color w:val="000000"/>
          <w:sz w:val="20"/>
          <w:szCs w:val="20"/>
        </w:rPr>
        <w:t>PROTOKÓŁ ODBIORU TOWARU</w:t>
      </w:r>
    </w:p>
    <w:p w14:paraId="16357BC2" w14:textId="77777777" w:rsidR="00627780" w:rsidRDefault="00627780" w:rsidP="00E810EA">
      <w:pPr>
        <w:textAlignment w:val="baseline"/>
        <w:rPr>
          <w:color w:val="000000"/>
          <w:sz w:val="20"/>
          <w:szCs w:val="20"/>
        </w:rPr>
      </w:pPr>
    </w:p>
    <w:p w14:paraId="3BD13016" w14:textId="1E53F6F3" w:rsidR="00E810EA" w:rsidRPr="00E810EA" w:rsidRDefault="00E810EA" w:rsidP="00E810EA">
      <w:pPr>
        <w:textAlignment w:val="baseline"/>
        <w:rPr>
          <w:color w:val="000000"/>
          <w:sz w:val="20"/>
          <w:szCs w:val="20"/>
        </w:rPr>
      </w:pPr>
      <w:r w:rsidRPr="00E810EA">
        <w:rPr>
          <w:color w:val="000000"/>
          <w:sz w:val="20"/>
          <w:szCs w:val="20"/>
        </w:rPr>
        <w:t>dotyczy zamówienia …………………………….</w:t>
      </w:r>
    </w:p>
    <w:p w14:paraId="13711756" w14:textId="5A3B2A72" w:rsidR="00E810EA" w:rsidRPr="00E810EA" w:rsidRDefault="00C51211" w:rsidP="00C51211">
      <w:pPr>
        <w:ind w:left="2124"/>
        <w:jc w:val="both"/>
        <w:textAlignment w:val="baseline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   </w:t>
      </w:r>
      <w:r w:rsidR="00E810EA" w:rsidRPr="00E810EA">
        <w:rPr>
          <w:color w:val="000000"/>
          <w:sz w:val="20"/>
          <w:szCs w:val="20"/>
        </w:rPr>
        <w:t>stanowiącego przedmiot umowy nr 80.272.4</w:t>
      </w:r>
      <w:r w:rsidR="00911DCC">
        <w:rPr>
          <w:color w:val="000000"/>
          <w:sz w:val="20"/>
          <w:szCs w:val="20"/>
        </w:rPr>
        <w:t>3</w:t>
      </w:r>
      <w:r w:rsidR="00F47607">
        <w:rPr>
          <w:color w:val="000000"/>
          <w:sz w:val="20"/>
          <w:szCs w:val="20"/>
        </w:rPr>
        <w:t>6</w:t>
      </w:r>
      <w:r w:rsidR="00E810EA" w:rsidRPr="00E810EA">
        <w:rPr>
          <w:color w:val="000000"/>
          <w:sz w:val="20"/>
          <w:szCs w:val="20"/>
        </w:rPr>
        <w:t>.2023</w:t>
      </w:r>
    </w:p>
    <w:p w14:paraId="2D2452FF" w14:textId="77777777" w:rsidR="00E810EA" w:rsidRDefault="00E810EA" w:rsidP="00E810EA">
      <w:pPr>
        <w:textAlignment w:val="baseline"/>
        <w:rPr>
          <w:b/>
          <w:bCs/>
          <w:color w:val="000000"/>
          <w:sz w:val="20"/>
          <w:szCs w:val="20"/>
        </w:rPr>
      </w:pPr>
    </w:p>
    <w:p w14:paraId="40D9C1EF" w14:textId="77777777" w:rsidR="00E810EA" w:rsidRPr="00C573AB" w:rsidRDefault="00E810EA" w:rsidP="00E810EA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b/>
          <w:bCs/>
          <w:color w:val="000000"/>
          <w:sz w:val="20"/>
          <w:szCs w:val="20"/>
        </w:rPr>
        <w:t>DOKONANO / NIE DOKONANO* odbioru: </w:t>
      </w:r>
      <w:r w:rsidRPr="00C573AB">
        <w:rPr>
          <w:color w:val="000000"/>
          <w:sz w:val="20"/>
          <w:szCs w:val="20"/>
        </w:rPr>
        <w:t> </w:t>
      </w:r>
    </w:p>
    <w:p w14:paraId="7CF1C350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61DEDDEE" w14:textId="3C96253E" w:rsidR="00E810EA" w:rsidRPr="00C573AB" w:rsidRDefault="00E810EA" w:rsidP="00C51211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Dane</w:t>
      </w:r>
      <w:r w:rsidR="00C51211">
        <w:rPr>
          <w:color w:val="000000"/>
          <w:sz w:val="20"/>
          <w:szCs w:val="20"/>
        </w:rPr>
        <w:t xml:space="preserve"> </w:t>
      </w:r>
      <w:r w:rsidRPr="00C573AB">
        <w:rPr>
          <w:color w:val="000000"/>
          <w:sz w:val="20"/>
          <w:szCs w:val="20"/>
        </w:rPr>
        <w:t>dostawcy …………………………………………………………</w:t>
      </w:r>
      <w:r w:rsidR="00C51211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</w:t>
      </w:r>
      <w:r w:rsidRPr="00C573AB">
        <w:rPr>
          <w:color w:val="000000"/>
          <w:sz w:val="20"/>
          <w:szCs w:val="20"/>
        </w:rPr>
        <w:t> </w:t>
      </w:r>
    </w:p>
    <w:p w14:paraId="3DF4D5B1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tbl>
      <w:tblPr>
        <w:tblW w:w="0" w:type="dxa"/>
        <w:tblInd w:w="4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8"/>
        <w:gridCol w:w="3804"/>
        <w:gridCol w:w="934"/>
        <w:gridCol w:w="1747"/>
        <w:gridCol w:w="1761"/>
      </w:tblGrid>
      <w:tr w:rsidR="00E810EA" w:rsidRPr="00C573AB" w14:paraId="1608A61E" w14:textId="77777777" w:rsidTr="00977B6A">
        <w:trPr>
          <w:trHeight w:val="69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B6C628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Lp. </w:t>
            </w:r>
          </w:p>
          <w:p w14:paraId="22DCEB16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  <w:p w14:paraId="10337CE4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4AFEC3" w14:textId="676CD6A6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627780">
              <w:rPr>
                <w:sz w:val="20"/>
                <w:szCs w:val="20"/>
              </w:rPr>
              <w:t xml:space="preserve">Specyfikacja dostarczonego sprzętu 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1C40B4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Ilość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EB0645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Data odbioru ilościowego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5C467A" w14:textId="77777777" w:rsidR="00E810EA" w:rsidRPr="00C573AB" w:rsidRDefault="00E810EA" w:rsidP="00977B6A">
            <w:pPr>
              <w:textAlignment w:val="baseline"/>
              <w:rPr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Data odbioru jakościowego </w:t>
            </w:r>
          </w:p>
        </w:tc>
      </w:tr>
      <w:tr w:rsidR="00E810EA" w:rsidRPr="00C573AB" w14:paraId="6AF869DE" w14:textId="77777777" w:rsidTr="00977B6A">
        <w:trPr>
          <w:trHeight w:val="30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D98C23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  <w:p w14:paraId="08E2003F" w14:textId="2414B6EA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 xml:space="preserve">1. 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02915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4ED50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0D201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F55630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E810EA" w:rsidRPr="00C573AB" w14:paraId="0B9DB200" w14:textId="77777777" w:rsidTr="00977B6A">
        <w:trPr>
          <w:trHeight w:val="30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02625B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  <w:p w14:paraId="11842EE1" w14:textId="7708E190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>2.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071DD8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0B27A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9B9EFB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2EC08D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E810EA" w:rsidRPr="00C573AB" w14:paraId="1831BA07" w14:textId="77777777" w:rsidTr="00977B6A">
        <w:trPr>
          <w:trHeight w:val="300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25622" w14:textId="7B7EC98B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>3.</w:t>
            </w:r>
          </w:p>
          <w:p w14:paraId="296F2FAB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847A61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57AB1C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4C4323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B87A1F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E810EA" w:rsidRPr="00C573AB" w14:paraId="48206436" w14:textId="77777777" w:rsidTr="00C45E17">
        <w:trPr>
          <w:trHeight w:val="50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A43A39" w14:textId="012B789D" w:rsidR="00E810EA" w:rsidRDefault="00E810EA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  <w:r w:rsidRPr="00C573AB">
              <w:rPr>
                <w:color w:val="000000"/>
                <w:sz w:val="20"/>
                <w:szCs w:val="20"/>
              </w:rPr>
              <w:t> </w:t>
            </w:r>
            <w:r w:rsidR="00C45E17">
              <w:rPr>
                <w:color w:val="000000"/>
                <w:sz w:val="20"/>
                <w:szCs w:val="20"/>
              </w:rPr>
              <w:t>4.</w:t>
            </w:r>
          </w:p>
          <w:p w14:paraId="46BA4BF3" w14:textId="77777777" w:rsidR="00627780" w:rsidRPr="00C573AB" w:rsidRDefault="00627780" w:rsidP="00977B6A">
            <w:pPr>
              <w:textAlignment w:val="baseline"/>
            </w:pP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0085F6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2022A8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DE5D47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AD22E3" w14:textId="77777777" w:rsidR="00E810EA" w:rsidRPr="00C573AB" w:rsidRDefault="00E810EA" w:rsidP="00977B6A">
            <w:pPr>
              <w:textAlignment w:val="baseline"/>
            </w:pPr>
            <w:r w:rsidRPr="00C573AB">
              <w:rPr>
                <w:color w:val="000000"/>
                <w:sz w:val="20"/>
                <w:szCs w:val="20"/>
              </w:rPr>
              <w:t> </w:t>
            </w:r>
          </w:p>
        </w:tc>
      </w:tr>
      <w:tr w:rsidR="00C45E17" w:rsidRPr="00C573AB" w14:paraId="7BD74E7D" w14:textId="77777777" w:rsidTr="00C45E17">
        <w:trPr>
          <w:trHeight w:val="503"/>
        </w:trPr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614C19" w14:textId="0DB669B8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</w:t>
            </w:r>
          </w:p>
        </w:tc>
        <w:tc>
          <w:tcPr>
            <w:tcW w:w="41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B13048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95DB6C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0FB0F3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  <w:tc>
          <w:tcPr>
            <w:tcW w:w="18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0437A3" w14:textId="77777777" w:rsidR="00C45E17" w:rsidRPr="00C573AB" w:rsidRDefault="00C45E17" w:rsidP="00977B6A">
            <w:pPr>
              <w:textAlignment w:val="baseline"/>
              <w:rPr>
                <w:color w:val="000000"/>
                <w:sz w:val="20"/>
                <w:szCs w:val="20"/>
              </w:rPr>
            </w:pPr>
          </w:p>
        </w:tc>
      </w:tr>
    </w:tbl>
    <w:p w14:paraId="1DB14E4D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2982F6D0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Zgodnie z Umową odbiór powinien nastąpić do dnia ..............................  </w:t>
      </w:r>
    </w:p>
    <w:p w14:paraId="20435BE9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5329C506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Odbiór dostawy został wykonany w terminie/nie został wykonany w terminie*  </w:t>
      </w:r>
    </w:p>
    <w:p w14:paraId="047846AF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153C5057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b/>
          <w:bCs/>
          <w:color w:val="000000"/>
          <w:sz w:val="20"/>
          <w:szCs w:val="20"/>
        </w:rPr>
        <w:t>BEZ UWAG I ZASTRZEŻEŃ / UWAGI I ZASTRZEŻENIA</w:t>
      </w:r>
      <w:r w:rsidRPr="00C573AB">
        <w:rPr>
          <w:color w:val="000000"/>
          <w:sz w:val="20"/>
          <w:szCs w:val="20"/>
        </w:rPr>
        <w:t>*  </w:t>
      </w:r>
    </w:p>
    <w:p w14:paraId="45E2C5E3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27CE7CB8" w14:textId="42D0DCD1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7935DDC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2B84918C" w14:textId="247F421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Dotyczy faktury nr ……………………………………………..….. z dnia ………………………………</w:t>
      </w:r>
      <w:r w:rsidR="00261C8B">
        <w:rPr>
          <w:color w:val="000000"/>
          <w:sz w:val="20"/>
          <w:szCs w:val="20"/>
        </w:rPr>
        <w:t>……</w:t>
      </w:r>
      <w:r w:rsidRPr="00C573AB">
        <w:rPr>
          <w:color w:val="000000"/>
          <w:sz w:val="20"/>
          <w:szCs w:val="20"/>
        </w:rPr>
        <w:t>….. </w:t>
      </w:r>
    </w:p>
    <w:p w14:paraId="1452D0C6" w14:textId="77777777" w:rsidR="00261C8B" w:rsidRDefault="00261C8B" w:rsidP="00261C8B">
      <w:pPr>
        <w:jc w:val="left"/>
        <w:textAlignment w:val="baseline"/>
        <w:rPr>
          <w:color w:val="000000"/>
          <w:sz w:val="20"/>
          <w:szCs w:val="20"/>
        </w:rPr>
      </w:pPr>
    </w:p>
    <w:p w14:paraId="17D06C6C" w14:textId="315D86D5" w:rsidR="00E810EA" w:rsidRPr="00C573AB" w:rsidRDefault="00E810EA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Nr dokumentu SAP……………………………………………………………………………..………………….. </w:t>
      </w:r>
    </w:p>
    <w:p w14:paraId="138E137F" w14:textId="77777777" w:rsidR="00261C8B" w:rsidRDefault="00261C8B" w:rsidP="00261C8B">
      <w:pPr>
        <w:jc w:val="both"/>
        <w:textAlignment w:val="baseline"/>
        <w:rPr>
          <w:color w:val="000000"/>
          <w:sz w:val="20"/>
          <w:szCs w:val="20"/>
        </w:rPr>
      </w:pPr>
    </w:p>
    <w:p w14:paraId="31DC266E" w14:textId="69E86596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Wartość towaru/usługi …………………………………………………………………………………………….. </w:t>
      </w:r>
    </w:p>
    <w:p w14:paraId="65BB1077" w14:textId="77777777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 </w:t>
      </w:r>
    </w:p>
    <w:p w14:paraId="7BDCD1EF" w14:textId="77777777" w:rsidR="00261C8B" w:rsidRPr="00C573AB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podpis osoby odbierającej towar/usługę  </w:t>
      </w:r>
    </w:p>
    <w:p w14:paraId="1946C72D" w14:textId="77777777" w:rsidR="00261C8B" w:rsidRDefault="00E810EA" w:rsidP="00261C8B">
      <w:pPr>
        <w:jc w:val="left"/>
        <w:textAlignment w:val="baseline"/>
        <w:rPr>
          <w:color w:val="000000"/>
          <w:sz w:val="20"/>
          <w:szCs w:val="20"/>
        </w:rPr>
      </w:pPr>
      <w:r w:rsidRPr="00C573AB">
        <w:rPr>
          <w:color w:val="000000"/>
          <w:sz w:val="20"/>
          <w:szCs w:val="20"/>
        </w:rPr>
        <w:t> </w:t>
      </w:r>
    </w:p>
    <w:p w14:paraId="2F53796D" w14:textId="77777777" w:rsidR="00261C8B" w:rsidRDefault="00261C8B" w:rsidP="00261C8B">
      <w:pPr>
        <w:jc w:val="left"/>
        <w:textAlignment w:val="baseline"/>
        <w:rPr>
          <w:rFonts w:ascii="Segoe UI" w:hAnsi="Segoe UI" w:cs="Segoe UI"/>
          <w:sz w:val="18"/>
          <w:szCs w:val="18"/>
        </w:rPr>
      </w:pPr>
    </w:p>
    <w:p w14:paraId="732E4A09" w14:textId="45DCD5AE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 xml:space="preserve"> ………………………………………..  </w:t>
      </w:r>
      <w:r w:rsidR="00261C8B">
        <w:rPr>
          <w:color w:val="000000"/>
          <w:sz w:val="20"/>
          <w:szCs w:val="20"/>
        </w:rPr>
        <w:t xml:space="preserve">  </w:t>
      </w:r>
      <w:r w:rsidR="00261C8B">
        <w:rPr>
          <w:color w:val="000000"/>
          <w:sz w:val="20"/>
          <w:szCs w:val="20"/>
        </w:rPr>
        <w:tab/>
      </w:r>
      <w:r w:rsidR="00261C8B">
        <w:rPr>
          <w:color w:val="000000"/>
          <w:sz w:val="20"/>
          <w:szCs w:val="20"/>
        </w:rPr>
        <w:tab/>
      </w:r>
      <w:r w:rsidR="00261C8B">
        <w:rPr>
          <w:color w:val="000000"/>
          <w:sz w:val="20"/>
          <w:szCs w:val="20"/>
        </w:rPr>
        <w:tab/>
      </w:r>
      <w:r w:rsidR="00261C8B">
        <w:rPr>
          <w:color w:val="000000"/>
          <w:sz w:val="20"/>
          <w:szCs w:val="20"/>
        </w:rPr>
        <w:tab/>
        <w:t>………………………………………….</w:t>
      </w:r>
    </w:p>
    <w:p w14:paraId="638AF702" w14:textId="738C863E" w:rsidR="00E810EA" w:rsidRPr="00C573AB" w:rsidRDefault="00261C8B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color w:val="000000"/>
          <w:sz w:val="20"/>
          <w:szCs w:val="20"/>
        </w:rPr>
        <w:t xml:space="preserve">       </w:t>
      </w:r>
      <w:r w:rsidR="00E810EA" w:rsidRPr="00C573AB">
        <w:rPr>
          <w:color w:val="000000"/>
          <w:sz w:val="20"/>
          <w:szCs w:val="20"/>
        </w:rPr>
        <w:t xml:space="preserve">w imieniu Zamawiającego </w:t>
      </w:r>
      <w:r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>w imieniu Wykonawcy</w:t>
      </w:r>
      <w:r w:rsidR="00E810EA" w:rsidRPr="00C573AB">
        <w:rPr>
          <w:rFonts w:ascii="Calibri" w:hAnsi="Calibri" w:cs="Calibri"/>
          <w:color w:val="000000"/>
          <w:sz w:val="20"/>
          <w:szCs w:val="20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rFonts w:ascii="Calibri" w:hAnsi="Calibri" w:cs="Calibri"/>
        </w:rPr>
        <w:tab/>
      </w:r>
      <w:r w:rsidR="00E810EA" w:rsidRPr="00C573AB">
        <w:rPr>
          <w:color w:val="000000"/>
          <w:sz w:val="20"/>
          <w:szCs w:val="20"/>
        </w:rPr>
        <w:t> </w:t>
      </w:r>
    </w:p>
    <w:p w14:paraId="6532F7AB" w14:textId="22E0AF5D" w:rsidR="00E810EA" w:rsidRPr="00C573AB" w:rsidRDefault="00E810EA" w:rsidP="00E810EA">
      <w:pPr>
        <w:textAlignment w:val="baseline"/>
        <w:rPr>
          <w:rFonts w:ascii="Segoe UI" w:hAnsi="Segoe UI" w:cs="Segoe UI"/>
          <w:sz w:val="18"/>
          <w:szCs w:val="18"/>
        </w:rPr>
      </w:pPr>
    </w:p>
    <w:p w14:paraId="6F544332" w14:textId="77777777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Telefon kontaktowy: …………………………………………….. </w:t>
      </w:r>
    </w:p>
    <w:p w14:paraId="5A542590" w14:textId="77777777" w:rsidR="00261C8B" w:rsidRDefault="00261C8B" w:rsidP="00261C8B">
      <w:pPr>
        <w:jc w:val="both"/>
        <w:textAlignment w:val="baseline"/>
        <w:rPr>
          <w:color w:val="000000"/>
          <w:sz w:val="20"/>
          <w:szCs w:val="20"/>
        </w:rPr>
      </w:pPr>
    </w:p>
    <w:p w14:paraId="0EA2BA78" w14:textId="30662988" w:rsidR="00E810EA" w:rsidRPr="00C573AB" w:rsidRDefault="00E810EA" w:rsidP="00261C8B">
      <w:pPr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C573AB">
        <w:rPr>
          <w:color w:val="000000"/>
          <w:sz w:val="20"/>
          <w:szCs w:val="20"/>
        </w:rPr>
        <w:t>Adres e-mail: ……………………………………………………….. </w:t>
      </w:r>
    </w:p>
    <w:p w14:paraId="3F81675B" w14:textId="72B85164" w:rsidR="006E5D67" w:rsidRDefault="00E810EA" w:rsidP="00185C12">
      <w:pPr>
        <w:jc w:val="both"/>
        <w:textAlignment w:val="baseline"/>
        <w:rPr>
          <w:b/>
          <w:bCs/>
          <w:i/>
          <w:sz w:val="20"/>
          <w:szCs w:val="20"/>
        </w:rPr>
      </w:pPr>
      <w:r w:rsidRPr="00C573AB">
        <w:rPr>
          <w:color w:val="000000"/>
          <w:sz w:val="18"/>
          <w:szCs w:val="18"/>
        </w:rPr>
        <w:t>*</w:t>
      </w:r>
      <w:r w:rsidRPr="00C573AB">
        <w:rPr>
          <w:i/>
          <w:iCs/>
          <w:color w:val="000000"/>
          <w:sz w:val="18"/>
          <w:szCs w:val="18"/>
        </w:rPr>
        <w:t>Niepotrzebne skreślić</w:t>
      </w:r>
      <w:r w:rsidRPr="00C573AB">
        <w:rPr>
          <w:color w:val="000000"/>
          <w:sz w:val="18"/>
          <w:szCs w:val="18"/>
        </w:rPr>
        <w:t> </w:t>
      </w:r>
    </w:p>
    <w:sectPr w:rsidR="006E5D67" w:rsidSect="00985F1A">
      <w:headerReference w:type="even" r:id="rId49"/>
      <w:headerReference w:type="default" r:id="rId50"/>
      <w:footerReference w:type="even" r:id="rId51"/>
      <w:footerReference w:type="default" r:id="rId52"/>
      <w:headerReference w:type="first" r:id="rId53"/>
      <w:footerReference w:type="first" r:id="rId54"/>
      <w:pgSz w:w="11906" w:h="16838"/>
      <w:pgMar w:top="863" w:right="1274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58B64" w14:textId="77777777" w:rsidR="00DA4A75" w:rsidRDefault="00DA4A75" w:rsidP="004D7BF3">
      <w:r>
        <w:separator/>
      </w:r>
    </w:p>
  </w:endnote>
  <w:endnote w:type="continuationSeparator" w:id="0">
    <w:p w14:paraId="400AABFF" w14:textId="77777777" w:rsidR="00DA4A75" w:rsidRDefault="00DA4A75" w:rsidP="004D7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080AF" w14:textId="77777777" w:rsidR="007C09EA" w:rsidRDefault="007C09EA" w:rsidP="0062239C">
    <w:pPr>
      <w:pStyle w:val="Stopk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245B7" w14:textId="0FDE04AC" w:rsidR="007C09EA" w:rsidRPr="008B2493" w:rsidRDefault="007C09EA" w:rsidP="0062239C">
    <w:pPr>
      <w:pStyle w:val="Stopka"/>
      <w:jc w:val="right"/>
      <w:rPr>
        <w:sz w:val="20"/>
        <w:szCs w:val="20"/>
      </w:rPr>
    </w:pPr>
    <w:r w:rsidRPr="008B2493">
      <w:rPr>
        <w:sz w:val="20"/>
        <w:szCs w:val="20"/>
      </w:rPr>
      <w:fldChar w:fldCharType="begin"/>
    </w:r>
    <w:r w:rsidRPr="008B2493">
      <w:rPr>
        <w:sz w:val="20"/>
        <w:szCs w:val="20"/>
      </w:rPr>
      <w:instrText>PAGE   \* MERGEFORMAT</w:instrText>
    </w:r>
    <w:r w:rsidRPr="008B2493">
      <w:rPr>
        <w:sz w:val="20"/>
        <w:szCs w:val="20"/>
      </w:rPr>
      <w:fldChar w:fldCharType="separate"/>
    </w:r>
    <w:r w:rsidR="00AC2D13" w:rsidRPr="00AC2D13">
      <w:rPr>
        <w:b/>
        <w:bCs/>
        <w:noProof/>
        <w:sz w:val="20"/>
        <w:szCs w:val="20"/>
      </w:rPr>
      <w:t>36</w:t>
    </w:r>
    <w:r w:rsidRPr="008B2493">
      <w:rPr>
        <w:b/>
        <w:bCs/>
        <w:sz w:val="20"/>
        <w:szCs w:val="20"/>
      </w:rPr>
      <w:fldChar w:fldCharType="end"/>
    </w:r>
    <w:r w:rsidRPr="008B2493">
      <w:rPr>
        <w:b/>
        <w:bCs/>
        <w:sz w:val="20"/>
        <w:szCs w:val="20"/>
      </w:rPr>
      <w:t xml:space="preserve"> </w:t>
    </w:r>
    <w:r w:rsidRPr="008B2493">
      <w:rPr>
        <w:sz w:val="20"/>
        <w:szCs w:val="20"/>
      </w:rPr>
      <w:t>|</w:t>
    </w:r>
    <w:r w:rsidRPr="008B2493">
      <w:rPr>
        <w:b/>
        <w:bCs/>
        <w:sz w:val="20"/>
        <w:szCs w:val="20"/>
      </w:rPr>
      <w:t xml:space="preserve"> </w:t>
    </w:r>
    <w:r w:rsidRPr="003D740B">
      <w:rPr>
        <w:color w:val="7F7F7F"/>
        <w:spacing w:val="60"/>
        <w:sz w:val="20"/>
        <w:szCs w:val="20"/>
      </w:rPr>
      <w:t>Stron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57EB7" w14:textId="77777777" w:rsidR="00366B1C" w:rsidRDefault="00366B1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5D489" w14:textId="77777777" w:rsidR="00DA4A75" w:rsidRDefault="00DA4A75" w:rsidP="004D7BF3">
      <w:r>
        <w:separator/>
      </w:r>
    </w:p>
  </w:footnote>
  <w:footnote w:type="continuationSeparator" w:id="0">
    <w:p w14:paraId="5DA5FE2F" w14:textId="77777777" w:rsidR="00DA4A75" w:rsidRDefault="00DA4A75" w:rsidP="004D7BF3">
      <w:r>
        <w:continuationSeparator/>
      </w:r>
    </w:p>
  </w:footnote>
  <w:footnote w:id="1">
    <w:p w14:paraId="1F062B87" w14:textId="77777777" w:rsidR="00D0699B" w:rsidRDefault="00D0699B" w:rsidP="00D0699B">
      <w:pPr>
        <w:pStyle w:val="Tekstprzypisudolnego"/>
        <w:jc w:val="left"/>
      </w:pPr>
      <w:r w:rsidRPr="00A028BE">
        <w:rPr>
          <w:rStyle w:val="Odwoanieprzypisudolnego"/>
          <w:i/>
          <w:iCs/>
          <w:sz w:val="16"/>
          <w:szCs w:val="16"/>
        </w:rPr>
        <w:footnoteRef/>
      </w:r>
      <w:r w:rsidRPr="00EF4A3C">
        <w:rPr>
          <w:rFonts w:ascii="Arial" w:hAnsi="Arial" w:cs="Arial"/>
          <w:i/>
          <w:iCs/>
          <w:sz w:val="18"/>
          <w:szCs w:val="18"/>
        </w:rPr>
        <w:t xml:space="preserve"> </w:t>
      </w:r>
      <w:r w:rsidRPr="00A028BE">
        <w:rPr>
          <w:sz w:val="16"/>
          <w:szCs w:val="16"/>
        </w:rPr>
        <w:t>Niepotrzebne skreślić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72145" w14:textId="77777777" w:rsidR="00366B1C" w:rsidRDefault="00366B1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316A4" w14:textId="098D9FA0" w:rsidR="001411B1" w:rsidRPr="00930BE0" w:rsidRDefault="00EB30CA" w:rsidP="001411B1">
    <w:pPr>
      <w:pStyle w:val="Nagwek"/>
      <w:jc w:val="both"/>
      <w:rPr>
        <w:i/>
        <w:sz w:val="18"/>
        <w:szCs w:val="18"/>
      </w:rPr>
    </w:pPr>
    <w:r w:rsidRPr="00930BE0">
      <w:rPr>
        <w:i/>
        <w:sz w:val="18"/>
        <w:szCs w:val="18"/>
      </w:rPr>
      <w:t xml:space="preserve">SWZ </w:t>
    </w:r>
    <w:r w:rsidR="0012082A">
      <w:rPr>
        <w:i/>
        <w:sz w:val="18"/>
        <w:szCs w:val="18"/>
      </w:rPr>
      <w:t>w postępowaniu na wyłonienie</w:t>
    </w:r>
    <w:r w:rsidR="00527D69" w:rsidRPr="00527D69">
      <w:rPr>
        <w:i/>
        <w:sz w:val="18"/>
        <w:szCs w:val="18"/>
      </w:rPr>
      <w:t xml:space="preserve"> </w:t>
    </w:r>
    <w:r w:rsidR="00B4020B">
      <w:rPr>
        <w:i/>
        <w:sz w:val="18"/>
        <w:szCs w:val="18"/>
      </w:rPr>
      <w:t xml:space="preserve">Wykonawcy </w:t>
    </w:r>
    <w:bookmarkStart w:id="23" w:name="_Hlk151970111"/>
    <w:r w:rsidR="00B4020B" w:rsidRPr="00B4020B">
      <w:rPr>
        <w:i/>
        <w:sz w:val="18"/>
        <w:szCs w:val="18"/>
      </w:rPr>
      <w:t xml:space="preserve">na </w:t>
    </w:r>
    <w:bookmarkStart w:id="24" w:name="_Hlk151972966"/>
    <w:r w:rsidR="00B4020B" w:rsidRPr="00B4020B">
      <w:rPr>
        <w:i/>
        <w:sz w:val="18"/>
        <w:szCs w:val="18"/>
      </w:rPr>
      <w:t xml:space="preserve">dostawę </w:t>
    </w:r>
    <w:r w:rsidR="00ED545C">
      <w:rPr>
        <w:i/>
        <w:sz w:val="18"/>
        <w:szCs w:val="18"/>
      </w:rPr>
      <w:t>jednej (</w:t>
    </w:r>
    <w:r w:rsidR="00B4020B">
      <w:rPr>
        <w:i/>
        <w:sz w:val="18"/>
        <w:szCs w:val="18"/>
      </w:rPr>
      <w:t>1</w:t>
    </w:r>
    <w:r w:rsidR="00ED545C">
      <w:rPr>
        <w:i/>
        <w:sz w:val="18"/>
        <w:szCs w:val="18"/>
      </w:rPr>
      <w:t>)</w:t>
    </w:r>
    <w:r w:rsidR="00B4020B">
      <w:rPr>
        <w:i/>
        <w:sz w:val="18"/>
        <w:szCs w:val="18"/>
      </w:rPr>
      <w:t xml:space="preserve"> </w:t>
    </w:r>
    <w:bookmarkStart w:id="25" w:name="_Hlk151455244"/>
    <w:r w:rsidR="00B4020B">
      <w:rPr>
        <w:i/>
        <w:sz w:val="18"/>
        <w:szCs w:val="18"/>
      </w:rPr>
      <w:t xml:space="preserve">sztuki </w:t>
    </w:r>
    <w:bookmarkStart w:id="26" w:name="_Hlk151537263"/>
    <w:r w:rsidR="00114FFF">
      <w:rPr>
        <w:i/>
        <w:sz w:val="18"/>
        <w:szCs w:val="18"/>
      </w:rPr>
      <w:t xml:space="preserve">wielofunkcyjnego </w:t>
    </w:r>
    <w:r w:rsidR="00B4020B" w:rsidRPr="00B4020B">
      <w:rPr>
        <w:i/>
        <w:sz w:val="18"/>
        <w:szCs w:val="18"/>
      </w:rPr>
      <w:t xml:space="preserve">urządzenia </w:t>
    </w:r>
    <w:r w:rsidR="00C2661A">
      <w:rPr>
        <w:i/>
        <w:sz w:val="18"/>
        <w:szCs w:val="18"/>
      </w:rPr>
      <w:t>powielającego</w:t>
    </w:r>
    <w:r w:rsidR="000F7A20">
      <w:rPr>
        <w:i/>
        <w:sz w:val="18"/>
        <w:szCs w:val="18"/>
      </w:rPr>
      <w:t xml:space="preserve"> (kserokopiarki)</w:t>
    </w:r>
    <w:r w:rsidR="00B4020B" w:rsidRPr="00B4020B">
      <w:rPr>
        <w:i/>
        <w:sz w:val="18"/>
        <w:szCs w:val="18"/>
      </w:rPr>
      <w:t xml:space="preserve"> </w:t>
    </w:r>
    <w:bookmarkStart w:id="27" w:name="_Hlk151971796"/>
    <w:bookmarkEnd w:id="26"/>
    <w:r w:rsidR="00D42A93">
      <w:rPr>
        <w:i/>
        <w:sz w:val="18"/>
        <w:szCs w:val="18"/>
      </w:rPr>
      <w:t>do</w:t>
    </w:r>
    <w:r w:rsidR="00B4020B" w:rsidRPr="00B4020B">
      <w:rPr>
        <w:i/>
        <w:sz w:val="18"/>
        <w:szCs w:val="18"/>
      </w:rPr>
      <w:t xml:space="preserve"> </w:t>
    </w:r>
    <w:bookmarkStart w:id="28" w:name="_Hlk151974105"/>
    <w:r w:rsidR="00C470DA">
      <w:rPr>
        <w:i/>
        <w:sz w:val="18"/>
        <w:szCs w:val="18"/>
      </w:rPr>
      <w:t xml:space="preserve">Instytutu Zoologii i Badań Biomedycznych </w:t>
    </w:r>
    <w:bookmarkEnd w:id="27"/>
    <w:bookmarkEnd w:id="28"/>
    <w:r w:rsidR="00203C38">
      <w:rPr>
        <w:i/>
        <w:sz w:val="18"/>
        <w:szCs w:val="18"/>
      </w:rPr>
      <w:t xml:space="preserve">(IZiBB) </w:t>
    </w:r>
    <w:r w:rsidR="00B4020B">
      <w:rPr>
        <w:i/>
        <w:sz w:val="18"/>
        <w:szCs w:val="18"/>
      </w:rPr>
      <w:t xml:space="preserve">Uniwersytetu Jagiellońskiego </w:t>
    </w:r>
    <w:r w:rsidR="00527D69" w:rsidRPr="00527D69">
      <w:rPr>
        <w:i/>
        <w:sz w:val="18"/>
        <w:szCs w:val="18"/>
      </w:rPr>
      <w:t>w Krakowie</w:t>
    </w:r>
    <w:bookmarkEnd w:id="24"/>
  </w:p>
  <w:bookmarkEnd w:id="23"/>
  <w:bookmarkEnd w:id="25"/>
  <w:p w14:paraId="3FD65136" w14:textId="77777777" w:rsidR="00E56A78" w:rsidRDefault="00E56A78" w:rsidP="001411B1">
    <w:pPr>
      <w:pStyle w:val="Nagwek"/>
      <w:jc w:val="both"/>
      <w:rPr>
        <w:i/>
        <w:sz w:val="20"/>
        <w:szCs w:val="20"/>
      </w:rPr>
    </w:pPr>
  </w:p>
  <w:p w14:paraId="623C4922" w14:textId="450940D7" w:rsidR="00EB30CA" w:rsidRPr="00FE0F7D" w:rsidRDefault="00EB30CA" w:rsidP="001411B1">
    <w:pPr>
      <w:pStyle w:val="Nagwek"/>
      <w:jc w:val="right"/>
      <w:rPr>
        <w:i/>
        <w:sz w:val="20"/>
        <w:szCs w:val="20"/>
      </w:rPr>
    </w:pPr>
    <w:r w:rsidRPr="00FE0F7D">
      <w:rPr>
        <w:i/>
        <w:sz w:val="20"/>
        <w:szCs w:val="20"/>
      </w:rPr>
      <w:t>Znak sprawy 80.272</w:t>
    </w:r>
    <w:r w:rsidR="00044159">
      <w:rPr>
        <w:i/>
        <w:sz w:val="20"/>
        <w:szCs w:val="20"/>
      </w:rPr>
      <w:t>.</w:t>
    </w:r>
    <w:r w:rsidR="00B4020B">
      <w:rPr>
        <w:i/>
        <w:sz w:val="20"/>
        <w:szCs w:val="20"/>
      </w:rPr>
      <w:t>4</w:t>
    </w:r>
    <w:r w:rsidR="00C470DA">
      <w:rPr>
        <w:i/>
        <w:sz w:val="20"/>
        <w:szCs w:val="20"/>
      </w:rPr>
      <w:t>36</w:t>
    </w:r>
    <w:r w:rsidR="00044159">
      <w:rPr>
        <w:i/>
        <w:sz w:val="20"/>
        <w:szCs w:val="20"/>
      </w:rPr>
      <w:t>.</w:t>
    </w:r>
    <w:r>
      <w:rPr>
        <w:i/>
        <w:sz w:val="20"/>
        <w:szCs w:val="20"/>
      </w:rPr>
      <w:t>202</w:t>
    </w:r>
    <w:r w:rsidR="00770455">
      <w:rPr>
        <w:i/>
        <w:sz w:val="20"/>
        <w:szCs w:val="20"/>
      </w:rPr>
      <w:t>3</w:t>
    </w:r>
  </w:p>
  <w:p w14:paraId="2956A265" w14:textId="77777777" w:rsidR="00EB30CA" w:rsidRPr="00E037C3" w:rsidRDefault="00EB30CA" w:rsidP="00E037C3">
    <w:pPr>
      <w:pStyle w:val="Nagwek"/>
      <w:jc w:val="both"/>
      <w:rPr>
        <w:i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7990E" w14:textId="77777777" w:rsidR="00366B1C" w:rsidRDefault="00366B1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singleLevel"/>
    <w:tmpl w:val="29A02270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3" w15:restartNumberingAfterBreak="0">
    <w:nsid w:val="013215C4"/>
    <w:multiLevelType w:val="hybridMultilevel"/>
    <w:tmpl w:val="38FCAC9A"/>
    <w:lvl w:ilvl="0" w:tplc="45FC6680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" w15:restartNumberingAfterBreak="0">
    <w:nsid w:val="03707F0A"/>
    <w:multiLevelType w:val="hybridMultilevel"/>
    <w:tmpl w:val="FC525C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4683230"/>
    <w:multiLevelType w:val="hybridMultilevel"/>
    <w:tmpl w:val="A99C51A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6383F36"/>
    <w:multiLevelType w:val="hybridMultilevel"/>
    <w:tmpl w:val="7572271E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</w:rPr>
    </w:lvl>
    <w:lvl w:ilvl="1" w:tplc="B71419F0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7" w15:restartNumberingAfterBreak="0">
    <w:nsid w:val="06801EA9"/>
    <w:multiLevelType w:val="multilevel"/>
    <w:tmpl w:val="F2B46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070D2561"/>
    <w:multiLevelType w:val="multilevel"/>
    <w:tmpl w:val="44A60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0A410E61"/>
    <w:multiLevelType w:val="hybridMultilevel"/>
    <w:tmpl w:val="730E5742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E65AC20E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cs="Times New Roman" w:hint="default"/>
        <w:strike w:val="0"/>
        <w:dstrike w:val="0"/>
        <w:sz w:val="24"/>
        <w:szCs w:val="24"/>
        <w:u w:val="none"/>
        <w:effect w:val="none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EB3E459C">
      <w:start w:val="1"/>
      <w:numFmt w:val="decimal"/>
      <w:lvlText w:val="%4."/>
      <w:lvlJc w:val="left"/>
      <w:pPr>
        <w:ind w:left="644" w:hanging="360"/>
      </w:pPr>
      <w:rPr>
        <w:b w:val="0"/>
        <w:i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0B3DCC"/>
    <w:multiLevelType w:val="multilevel"/>
    <w:tmpl w:val="EADCA01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0E297369"/>
    <w:multiLevelType w:val="hybridMultilevel"/>
    <w:tmpl w:val="C3A427E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ED3C67"/>
    <w:multiLevelType w:val="multilevel"/>
    <w:tmpl w:val="18E2D6A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13" w15:restartNumberingAfterBreak="0">
    <w:nsid w:val="1217285B"/>
    <w:multiLevelType w:val="hybridMultilevel"/>
    <w:tmpl w:val="C66473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213DE1"/>
    <w:multiLevelType w:val="hybridMultilevel"/>
    <w:tmpl w:val="2452A028"/>
    <w:lvl w:ilvl="0" w:tplc="3E047F04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1328206C"/>
    <w:multiLevelType w:val="multilevel"/>
    <w:tmpl w:val="1402E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1356796D"/>
    <w:multiLevelType w:val="multilevel"/>
    <w:tmpl w:val="5B56503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0000"/>
      </w:rPr>
    </w:lvl>
  </w:abstractNum>
  <w:abstractNum w:abstractNumId="17" w15:restartNumberingAfterBreak="0">
    <w:nsid w:val="14A41964"/>
    <w:multiLevelType w:val="multilevel"/>
    <w:tmpl w:val="CBBEBB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14C21103"/>
    <w:multiLevelType w:val="hybridMultilevel"/>
    <w:tmpl w:val="7EC841C0"/>
    <w:lvl w:ilvl="0" w:tplc="CC5CA354">
      <w:start w:val="1"/>
      <w:numFmt w:val="lowerLetter"/>
      <w:lvlText w:val="%1."/>
      <w:lvlJc w:val="left"/>
      <w:pPr>
        <w:ind w:left="107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17042C08"/>
    <w:multiLevelType w:val="hybridMultilevel"/>
    <w:tmpl w:val="1D0E03A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724048D"/>
    <w:multiLevelType w:val="hybridMultilevel"/>
    <w:tmpl w:val="2EC4819E"/>
    <w:lvl w:ilvl="0" w:tplc="D39E1082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i w:val="0"/>
        <w:iCs w:val="0"/>
      </w:rPr>
    </w:lvl>
    <w:lvl w:ilvl="1" w:tplc="95BA9CFA">
      <w:start w:val="1"/>
      <w:numFmt w:val="lowerLetter"/>
      <w:lvlText w:val="%2)"/>
      <w:lvlJc w:val="left"/>
      <w:pPr>
        <w:tabs>
          <w:tab w:val="num" w:pos="1018"/>
        </w:tabs>
        <w:ind w:left="1018" w:hanging="450"/>
      </w:pPr>
      <w:rPr>
        <w:rFonts w:cs="Corbel" w:hint="default"/>
        <w:i w:val="0"/>
        <w:iCs w:val="0"/>
      </w:rPr>
    </w:lvl>
    <w:lvl w:ilvl="2" w:tplc="0415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 w15:restartNumberingAfterBreak="0">
    <w:nsid w:val="18192E1D"/>
    <w:multiLevelType w:val="hybridMultilevel"/>
    <w:tmpl w:val="8CD8AAF2"/>
    <w:lvl w:ilvl="0" w:tplc="0415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002F95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B944229"/>
    <w:multiLevelType w:val="hybridMultilevel"/>
    <w:tmpl w:val="7AD0015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2669B7"/>
    <w:multiLevelType w:val="hybridMultilevel"/>
    <w:tmpl w:val="845E816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10154B"/>
    <w:multiLevelType w:val="hybridMultilevel"/>
    <w:tmpl w:val="4B38F2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8B684B"/>
    <w:multiLevelType w:val="multilevel"/>
    <w:tmpl w:val="199615DA"/>
    <w:lvl w:ilvl="0">
      <w:start w:val="2"/>
      <w:numFmt w:val="decimal"/>
      <w:pStyle w:val="Standardowyjus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26" w15:restartNumberingAfterBreak="0">
    <w:nsid w:val="1EC825B0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27" w15:restartNumberingAfterBreak="0">
    <w:nsid w:val="1F6A4D65"/>
    <w:multiLevelType w:val="hybridMultilevel"/>
    <w:tmpl w:val="889C507E"/>
    <w:lvl w:ilvl="0" w:tplc="6E9608E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color w:val="auto"/>
      </w:rPr>
    </w:lvl>
    <w:lvl w:ilvl="1" w:tplc="385694D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b w:val="0"/>
        <w:bCs w:val="0"/>
        <w:color w:val="auto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 w:tplc="AC2A4D42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048331F"/>
    <w:multiLevelType w:val="hybridMultilevel"/>
    <w:tmpl w:val="B50045C8"/>
    <w:lvl w:ilvl="0" w:tplc="2F2628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  <w:rPr>
        <w:rFonts w:cs="Times New Roman"/>
      </w:rPr>
    </w:lvl>
  </w:abstractNum>
  <w:abstractNum w:abstractNumId="29" w15:restartNumberingAfterBreak="0">
    <w:nsid w:val="21737C3C"/>
    <w:multiLevelType w:val="multilevel"/>
    <w:tmpl w:val="D4041A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21BC56D8"/>
    <w:multiLevelType w:val="hybridMultilevel"/>
    <w:tmpl w:val="1554973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220964F7"/>
    <w:multiLevelType w:val="multilevel"/>
    <w:tmpl w:val="15D60F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4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9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74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23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28" w:hanging="1440"/>
      </w:pPr>
      <w:rPr>
        <w:rFonts w:hint="default"/>
      </w:rPr>
    </w:lvl>
  </w:abstractNum>
  <w:abstractNum w:abstractNumId="32" w15:restartNumberingAfterBreak="0">
    <w:nsid w:val="249B1A64"/>
    <w:multiLevelType w:val="hybridMultilevel"/>
    <w:tmpl w:val="6BAE8B9A"/>
    <w:lvl w:ilvl="0" w:tplc="04150019">
      <w:start w:val="1"/>
      <w:numFmt w:val="lowerLetter"/>
      <w:lvlText w:val="%1."/>
      <w:lvlJc w:val="left"/>
      <w:pPr>
        <w:ind w:left="2138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85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57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429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501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73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645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717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898" w:hanging="180"/>
      </w:pPr>
      <w:rPr>
        <w:rFonts w:cs="Times New Roman"/>
      </w:rPr>
    </w:lvl>
  </w:abstractNum>
  <w:abstractNum w:abstractNumId="33" w15:restartNumberingAfterBreak="0">
    <w:nsid w:val="25B665CF"/>
    <w:multiLevelType w:val="hybridMultilevel"/>
    <w:tmpl w:val="FAF2CD02"/>
    <w:lvl w:ilvl="0" w:tplc="41D84752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28A801D3"/>
    <w:multiLevelType w:val="multilevel"/>
    <w:tmpl w:val="82E8A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5" w15:restartNumberingAfterBreak="0">
    <w:nsid w:val="300E5299"/>
    <w:multiLevelType w:val="hybridMultilevel"/>
    <w:tmpl w:val="F4C490BA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6" w15:restartNumberingAfterBreak="0">
    <w:nsid w:val="32343A2D"/>
    <w:multiLevelType w:val="hybridMultilevel"/>
    <w:tmpl w:val="32F8D34C"/>
    <w:lvl w:ilvl="0" w:tplc="B71419F0">
      <w:start w:val="1"/>
      <w:numFmt w:val="lowerLetter"/>
      <w:lvlText w:val="%1)"/>
      <w:lvlJc w:val="left"/>
      <w:pPr>
        <w:tabs>
          <w:tab w:val="num" w:pos="928"/>
        </w:tabs>
        <w:ind w:left="928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648"/>
        </w:tabs>
        <w:ind w:left="1648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368"/>
        </w:tabs>
        <w:ind w:left="2368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088"/>
        </w:tabs>
        <w:ind w:left="3088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08"/>
        </w:tabs>
        <w:ind w:left="3808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528"/>
        </w:tabs>
        <w:ind w:left="4528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248"/>
        </w:tabs>
        <w:ind w:left="5248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968"/>
        </w:tabs>
        <w:ind w:left="5968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688"/>
        </w:tabs>
        <w:ind w:left="6688" w:hanging="180"/>
      </w:pPr>
      <w:rPr>
        <w:rFonts w:cs="Times New Roman"/>
      </w:rPr>
    </w:lvl>
  </w:abstractNum>
  <w:abstractNum w:abstractNumId="37" w15:restartNumberingAfterBreak="0">
    <w:nsid w:val="370152B6"/>
    <w:multiLevelType w:val="multilevel"/>
    <w:tmpl w:val="A514984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38" w15:restartNumberingAfterBreak="0">
    <w:nsid w:val="37B25724"/>
    <w:multiLevelType w:val="hybridMultilevel"/>
    <w:tmpl w:val="AD3EA084"/>
    <w:lvl w:ilvl="0" w:tplc="C678702E">
      <w:start w:val="1"/>
      <w:numFmt w:val="lowerLetter"/>
      <w:lvlText w:val="%1."/>
      <w:lvlJc w:val="left"/>
      <w:pPr>
        <w:ind w:left="177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490" w:hanging="360"/>
      </w:pPr>
    </w:lvl>
    <w:lvl w:ilvl="2" w:tplc="5B5C427A">
      <w:start w:val="1"/>
      <w:numFmt w:val="upperRoman"/>
      <w:lvlText w:val="%3."/>
      <w:lvlJc w:val="left"/>
      <w:pPr>
        <w:ind w:left="3750" w:hanging="72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930" w:hanging="360"/>
      </w:pPr>
    </w:lvl>
    <w:lvl w:ilvl="4" w:tplc="04150019" w:tentative="1">
      <w:start w:val="1"/>
      <w:numFmt w:val="lowerLetter"/>
      <w:lvlText w:val="%5."/>
      <w:lvlJc w:val="left"/>
      <w:pPr>
        <w:ind w:left="4650" w:hanging="360"/>
      </w:pPr>
    </w:lvl>
    <w:lvl w:ilvl="5" w:tplc="0415001B" w:tentative="1">
      <w:start w:val="1"/>
      <w:numFmt w:val="lowerRoman"/>
      <w:lvlText w:val="%6."/>
      <w:lvlJc w:val="right"/>
      <w:pPr>
        <w:ind w:left="5370" w:hanging="180"/>
      </w:pPr>
    </w:lvl>
    <w:lvl w:ilvl="6" w:tplc="0415000F" w:tentative="1">
      <w:start w:val="1"/>
      <w:numFmt w:val="decimal"/>
      <w:lvlText w:val="%7."/>
      <w:lvlJc w:val="left"/>
      <w:pPr>
        <w:ind w:left="6090" w:hanging="360"/>
      </w:pPr>
    </w:lvl>
    <w:lvl w:ilvl="7" w:tplc="04150019" w:tentative="1">
      <w:start w:val="1"/>
      <w:numFmt w:val="lowerLetter"/>
      <w:lvlText w:val="%8."/>
      <w:lvlJc w:val="left"/>
      <w:pPr>
        <w:ind w:left="6810" w:hanging="360"/>
      </w:pPr>
    </w:lvl>
    <w:lvl w:ilvl="8" w:tplc="041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9" w15:restartNumberingAfterBreak="0">
    <w:nsid w:val="3A493A24"/>
    <w:multiLevelType w:val="hybridMultilevel"/>
    <w:tmpl w:val="2A322EB2"/>
    <w:lvl w:ilvl="0" w:tplc="34A2AA9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BA02401"/>
    <w:multiLevelType w:val="multilevel"/>
    <w:tmpl w:val="F8B6F526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="Times New Roman" w:hint="default"/>
        <w:color w:val="auto"/>
      </w:rPr>
    </w:lvl>
  </w:abstractNum>
  <w:abstractNum w:abstractNumId="41" w15:restartNumberingAfterBreak="0">
    <w:nsid w:val="3D577E3A"/>
    <w:multiLevelType w:val="multilevel"/>
    <w:tmpl w:val="596A9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2" w15:restartNumberingAfterBreak="0">
    <w:nsid w:val="4124412B"/>
    <w:multiLevelType w:val="multilevel"/>
    <w:tmpl w:val="88AA8B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3" w15:restartNumberingAfterBreak="0">
    <w:nsid w:val="472C32B0"/>
    <w:multiLevelType w:val="hybridMultilevel"/>
    <w:tmpl w:val="D98A2072"/>
    <w:lvl w:ilvl="0" w:tplc="0415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/>
      </w:rPr>
    </w:lvl>
    <w:lvl w:ilvl="1" w:tplc="1FA081EA">
      <w:start w:val="1"/>
      <w:numFmt w:val="lowerLetter"/>
      <w:lvlText w:val="%2)"/>
      <w:lvlJc w:val="left"/>
      <w:pPr>
        <w:tabs>
          <w:tab w:val="num" w:pos="1206"/>
        </w:tabs>
        <w:ind w:left="1206" w:hanging="780"/>
      </w:pPr>
      <w:rPr>
        <w:rFonts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  <w:rPr>
        <w:rFonts w:cs="Times New Roman"/>
      </w:rPr>
    </w:lvl>
  </w:abstractNum>
  <w:abstractNum w:abstractNumId="44" w15:restartNumberingAfterBreak="0">
    <w:nsid w:val="485F2E7D"/>
    <w:multiLevelType w:val="hybridMultilevel"/>
    <w:tmpl w:val="CA025946"/>
    <w:lvl w:ilvl="0" w:tplc="558438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45" w15:restartNumberingAfterBreak="0">
    <w:nsid w:val="4A124CA5"/>
    <w:multiLevelType w:val="hybridMultilevel"/>
    <w:tmpl w:val="14623548"/>
    <w:lvl w:ilvl="0" w:tplc="2F2628C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  <w:rPr>
        <w:rFonts w:cs="Times New Roman"/>
      </w:rPr>
    </w:lvl>
  </w:abstractNum>
  <w:abstractNum w:abstractNumId="46" w15:restartNumberingAfterBreak="0">
    <w:nsid w:val="4AA312CF"/>
    <w:multiLevelType w:val="hybridMultilevel"/>
    <w:tmpl w:val="EBBC132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CE1DD2"/>
    <w:multiLevelType w:val="multilevel"/>
    <w:tmpl w:val="75BC529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872" w:hanging="1440"/>
      </w:pPr>
      <w:rPr>
        <w:rFonts w:hint="default"/>
      </w:rPr>
    </w:lvl>
  </w:abstractNum>
  <w:abstractNum w:abstractNumId="48" w15:restartNumberingAfterBreak="0">
    <w:nsid w:val="4E4E4CD2"/>
    <w:multiLevelType w:val="hybridMultilevel"/>
    <w:tmpl w:val="B8287CEC"/>
    <w:lvl w:ilvl="0" w:tplc="CC16FEE0">
      <w:start w:val="1"/>
      <w:numFmt w:val="decimal"/>
      <w:lvlText w:val="%1)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9" w15:restartNumberingAfterBreak="0">
    <w:nsid w:val="52D57A97"/>
    <w:multiLevelType w:val="hybridMultilevel"/>
    <w:tmpl w:val="653C0DCC"/>
    <w:lvl w:ilvl="0" w:tplc="E7B479E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844CF6A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0" w15:restartNumberingAfterBreak="0">
    <w:nsid w:val="52DD26C6"/>
    <w:multiLevelType w:val="hybridMultilevel"/>
    <w:tmpl w:val="431847CC"/>
    <w:name w:val="WW8Num192"/>
    <w:lvl w:ilvl="0" w:tplc="EA7ACB58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533A2B36"/>
    <w:multiLevelType w:val="hybridMultilevel"/>
    <w:tmpl w:val="E9EEF510"/>
    <w:lvl w:ilvl="0" w:tplc="F4B8F1DE">
      <w:start w:val="1"/>
      <w:numFmt w:val="decimal"/>
      <w:pStyle w:val="Akapitzlist1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6FD6B5C"/>
    <w:multiLevelType w:val="hybridMultilevel"/>
    <w:tmpl w:val="28B4FF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712251C"/>
    <w:multiLevelType w:val="multilevel"/>
    <w:tmpl w:val="CD6677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4" w15:restartNumberingAfterBreak="0">
    <w:nsid w:val="59DD40BD"/>
    <w:multiLevelType w:val="hybridMultilevel"/>
    <w:tmpl w:val="AD74ED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DA72677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6" w15:restartNumberingAfterBreak="0">
    <w:nsid w:val="5F3B298E"/>
    <w:multiLevelType w:val="hybridMultilevel"/>
    <w:tmpl w:val="67D8386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65EF4F53"/>
    <w:multiLevelType w:val="hybridMultilevel"/>
    <w:tmpl w:val="AE3CB79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8C219C6"/>
    <w:multiLevelType w:val="multilevel"/>
    <w:tmpl w:val="CE0636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9" w15:restartNumberingAfterBreak="0">
    <w:nsid w:val="69330A13"/>
    <w:multiLevelType w:val="multilevel"/>
    <w:tmpl w:val="C84EEB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0" w15:restartNumberingAfterBreak="0">
    <w:nsid w:val="698C7079"/>
    <w:multiLevelType w:val="multilevel"/>
    <w:tmpl w:val="173CDB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1" w15:restartNumberingAfterBreak="0">
    <w:nsid w:val="6A686F62"/>
    <w:multiLevelType w:val="hybridMultilevel"/>
    <w:tmpl w:val="512C81AA"/>
    <w:lvl w:ilvl="0" w:tplc="0415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2" w15:restartNumberingAfterBreak="0">
    <w:nsid w:val="6A7D0D1E"/>
    <w:multiLevelType w:val="hybridMultilevel"/>
    <w:tmpl w:val="B6B6E28A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3" w15:restartNumberingAfterBreak="0">
    <w:nsid w:val="6DA52841"/>
    <w:multiLevelType w:val="multilevel"/>
    <w:tmpl w:val="E36A1F8A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4" w15:restartNumberingAfterBreak="0">
    <w:nsid w:val="6E563107"/>
    <w:multiLevelType w:val="hybridMultilevel"/>
    <w:tmpl w:val="BF1AE5DC"/>
    <w:styleLink w:val="111111"/>
    <w:lvl w:ilvl="0" w:tplc="EEEEAE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454DCA2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5" w15:restartNumberingAfterBreak="0">
    <w:nsid w:val="728C35A4"/>
    <w:multiLevelType w:val="multilevel"/>
    <w:tmpl w:val="5922E6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6" w15:restartNumberingAfterBreak="0">
    <w:nsid w:val="76D47191"/>
    <w:multiLevelType w:val="hybridMultilevel"/>
    <w:tmpl w:val="21285A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91332FA"/>
    <w:multiLevelType w:val="hybridMultilevel"/>
    <w:tmpl w:val="D35CEC3C"/>
    <w:lvl w:ilvl="0" w:tplc="D6B0B7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3827CD4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150017">
      <w:start w:val="1"/>
      <w:numFmt w:val="lowerLetter"/>
      <w:lvlText w:val="%3)"/>
      <w:lvlJc w:val="left"/>
      <w:pPr>
        <w:tabs>
          <w:tab w:val="num" w:pos="720"/>
        </w:tabs>
        <w:ind w:left="720" w:hanging="360"/>
      </w:pPr>
    </w:lvl>
    <w:lvl w:ilvl="3" w:tplc="0415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10E7FF4">
      <w:start w:val="1"/>
      <w:numFmt w:val="upperLetter"/>
      <w:lvlText w:val="%5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5" w:tplc="CFE04E6C">
      <w:start w:val="1"/>
      <w:numFmt w:val="decimal"/>
      <w:lvlText w:val="%6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8" w15:restartNumberingAfterBreak="0">
    <w:nsid w:val="7AD92582"/>
    <w:multiLevelType w:val="hybridMultilevel"/>
    <w:tmpl w:val="58B6BC64"/>
    <w:lvl w:ilvl="0" w:tplc="060C7A6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602959042">
    <w:abstractNumId w:val="52"/>
  </w:num>
  <w:num w:numId="2" w16cid:durableId="1176267898">
    <w:abstractNumId w:val="34"/>
  </w:num>
  <w:num w:numId="3" w16cid:durableId="412944266">
    <w:abstractNumId w:val="55"/>
  </w:num>
  <w:num w:numId="4" w16cid:durableId="1026369602">
    <w:abstractNumId w:val="13"/>
  </w:num>
  <w:num w:numId="5" w16cid:durableId="1503275542">
    <w:abstractNumId w:val="7"/>
  </w:num>
  <w:num w:numId="6" w16cid:durableId="903107142">
    <w:abstractNumId w:val="15"/>
  </w:num>
  <w:num w:numId="7" w16cid:durableId="1810321234">
    <w:abstractNumId w:val="60"/>
  </w:num>
  <w:num w:numId="8" w16cid:durableId="140998501">
    <w:abstractNumId w:val="58"/>
  </w:num>
  <w:num w:numId="9" w16cid:durableId="166793942">
    <w:abstractNumId w:val="22"/>
  </w:num>
  <w:num w:numId="10" w16cid:durableId="310671740">
    <w:abstractNumId w:val="8"/>
  </w:num>
  <w:num w:numId="11" w16cid:durableId="1463381182">
    <w:abstractNumId w:val="17"/>
  </w:num>
  <w:num w:numId="12" w16cid:durableId="1974824118">
    <w:abstractNumId w:val="24"/>
  </w:num>
  <w:num w:numId="13" w16cid:durableId="628048239">
    <w:abstractNumId w:val="65"/>
  </w:num>
  <w:num w:numId="14" w16cid:durableId="410780432">
    <w:abstractNumId w:val="66"/>
  </w:num>
  <w:num w:numId="15" w16cid:durableId="1133518372">
    <w:abstractNumId w:val="31"/>
  </w:num>
  <w:num w:numId="16" w16cid:durableId="1000887472">
    <w:abstractNumId w:val="11"/>
  </w:num>
  <w:num w:numId="17" w16cid:durableId="628432958">
    <w:abstractNumId w:val="57"/>
  </w:num>
  <w:num w:numId="18" w16cid:durableId="201021092">
    <w:abstractNumId w:val="27"/>
  </w:num>
  <w:num w:numId="19" w16cid:durableId="1769302280">
    <w:abstractNumId w:val="26"/>
  </w:num>
  <w:num w:numId="20" w16cid:durableId="189846867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32035011">
    <w:abstractNumId w:val="18"/>
  </w:num>
  <w:num w:numId="22" w16cid:durableId="1199198200">
    <w:abstractNumId w:val="3"/>
  </w:num>
  <w:num w:numId="23" w16cid:durableId="1414594881">
    <w:abstractNumId w:val="54"/>
  </w:num>
  <w:num w:numId="24" w16cid:durableId="391654947">
    <w:abstractNumId w:val="67"/>
  </w:num>
  <w:num w:numId="25" w16cid:durableId="1315798586">
    <w:abstractNumId w:val="62"/>
  </w:num>
  <w:num w:numId="26" w16cid:durableId="2027751260">
    <w:abstractNumId w:val="46"/>
  </w:num>
  <w:num w:numId="27" w16cid:durableId="947079510">
    <w:abstractNumId w:val="61"/>
  </w:num>
  <w:num w:numId="28" w16cid:durableId="1843618338">
    <w:abstractNumId w:val="33"/>
  </w:num>
  <w:num w:numId="29" w16cid:durableId="2121997107">
    <w:abstractNumId w:val="64"/>
  </w:num>
  <w:num w:numId="30" w16cid:durableId="328559944">
    <w:abstractNumId w:val="51"/>
  </w:num>
  <w:num w:numId="31" w16cid:durableId="1907911739">
    <w:abstractNumId w:val="38"/>
  </w:num>
  <w:num w:numId="32" w16cid:durableId="969474511">
    <w:abstractNumId w:val="25"/>
  </w:num>
  <w:num w:numId="33" w16cid:durableId="14618663">
    <w:abstractNumId w:val="47"/>
  </w:num>
  <w:num w:numId="34" w16cid:durableId="1517377579">
    <w:abstractNumId w:val="39"/>
  </w:num>
  <w:num w:numId="35" w16cid:durableId="842474552">
    <w:abstractNumId w:val="48"/>
  </w:num>
  <w:num w:numId="36" w16cid:durableId="597371913">
    <w:abstractNumId w:val="44"/>
  </w:num>
  <w:num w:numId="37" w16cid:durableId="1284381789">
    <w:abstractNumId w:val="42"/>
  </w:num>
  <w:num w:numId="38" w16cid:durableId="632104257">
    <w:abstractNumId w:val="12"/>
  </w:num>
  <w:num w:numId="39" w16cid:durableId="1980113145">
    <w:abstractNumId w:val="40"/>
  </w:num>
  <w:num w:numId="40" w16cid:durableId="1252929947">
    <w:abstractNumId w:val="32"/>
  </w:num>
  <w:num w:numId="41" w16cid:durableId="1134908761">
    <w:abstractNumId w:val="5"/>
  </w:num>
  <w:num w:numId="42" w16cid:durableId="71396987">
    <w:abstractNumId w:val="41"/>
  </w:num>
  <w:num w:numId="43" w16cid:durableId="677124919">
    <w:abstractNumId w:val="68"/>
  </w:num>
  <w:num w:numId="44" w16cid:durableId="1095594153">
    <w:abstractNumId w:val="21"/>
  </w:num>
  <w:num w:numId="45" w16cid:durableId="1023246211">
    <w:abstractNumId w:val="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rFonts w:ascii="Times New Roman" w:eastAsia="Times New Roman" w:hAnsi="Times New Roman" w:cs="Times New Roman"/>
        </w:rPr>
      </w:lvl>
    </w:lvlOverride>
  </w:num>
  <w:num w:numId="46" w16cid:durableId="17780587">
    <w:abstractNumId w:val="2"/>
  </w:num>
  <w:num w:numId="47" w16cid:durableId="185826414">
    <w:abstractNumId w:val="49"/>
  </w:num>
  <w:num w:numId="48" w16cid:durableId="1451508673">
    <w:abstractNumId w:val="43"/>
  </w:num>
  <w:num w:numId="49" w16cid:durableId="2095543780">
    <w:abstractNumId w:val="35"/>
  </w:num>
  <w:num w:numId="50" w16cid:durableId="122580318">
    <w:abstractNumId w:val="1"/>
  </w:num>
  <w:num w:numId="51" w16cid:durableId="55277928">
    <w:abstractNumId w:val="14"/>
  </w:num>
  <w:num w:numId="52" w16cid:durableId="1848015808">
    <w:abstractNumId w:val="20"/>
  </w:num>
  <w:num w:numId="53" w16cid:durableId="1176923282">
    <w:abstractNumId w:val="45"/>
  </w:num>
  <w:num w:numId="54" w16cid:durableId="1812021727">
    <w:abstractNumId w:val="28"/>
  </w:num>
  <w:num w:numId="55" w16cid:durableId="1462578065">
    <w:abstractNumId w:val="6"/>
  </w:num>
  <w:num w:numId="56" w16cid:durableId="397091333">
    <w:abstractNumId w:val="36"/>
  </w:num>
  <w:num w:numId="57" w16cid:durableId="572551047">
    <w:abstractNumId w:val="37"/>
  </w:num>
  <w:num w:numId="58" w16cid:durableId="1736320689">
    <w:abstractNumId w:val="16"/>
  </w:num>
  <w:num w:numId="59" w16cid:durableId="720058370">
    <w:abstractNumId w:val="63"/>
  </w:num>
  <w:num w:numId="60" w16cid:durableId="1625690329">
    <w:abstractNumId w:val="30"/>
  </w:num>
  <w:num w:numId="61" w16cid:durableId="2028214631">
    <w:abstractNumId w:val="56"/>
  </w:num>
  <w:num w:numId="62" w16cid:durableId="794758726">
    <w:abstractNumId w:val="23"/>
  </w:num>
  <w:num w:numId="63" w16cid:durableId="1249076761">
    <w:abstractNumId w:val="19"/>
  </w:num>
  <w:num w:numId="64" w16cid:durableId="532428666">
    <w:abstractNumId w:val="4"/>
  </w:num>
  <w:num w:numId="65" w16cid:durableId="412048339">
    <w:abstractNumId w:val="53"/>
  </w:num>
  <w:num w:numId="66" w16cid:durableId="804155384">
    <w:abstractNumId w:val="29"/>
  </w:num>
  <w:num w:numId="67" w16cid:durableId="362442837">
    <w:abstractNumId w:val="10"/>
  </w:num>
  <w:num w:numId="68" w16cid:durableId="467360019">
    <w:abstractNumId w:val="59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zIzsTQ3M7UwMDVV0lEKTi0uzszPAykwrAUAMRwF7ywAAAA="/>
  </w:docVars>
  <w:rsids>
    <w:rsidRoot w:val="004D7BF3"/>
    <w:rsid w:val="00000824"/>
    <w:rsid w:val="00000F01"/>
    <w:rsid w:val="00001B51"/>
    <w:rsid w:val="000021C6"/>
    <w:rsid w:val="00002437"/>
    <w:rsid w:val="00002D1B"/>
    <w:rsid w:val="00002F1A"/>
    <w:rsid w:val="00004227"/>
    <w:rsid w:val="00007688"/>
    <w:rsid w:val="00007BEF"/>
    <w:rsid w:val="00007C6F"/>
    <w:rsid w:val="00010B6D"/>
    <w:rsid w:val="00010DAB"/>
    <w:rsid w:val="00010E9D"/>
    <w:rsid w:val="0001182D"/>
    <w:rsid w:val="0001223C"/>
    <w:rsid w:val="00012B59"/>
    <w:rsid w:val="00013536"/>
    <w:rsid w:val="00014435"/>
    <w:rsid w:val="0001699B"/>
    <w:rsid w:val="000169FD"/>
    <w:rsid w:val="00016A1D"/>
    <w:rsid w:val="00017C92"/>
    <w:rsid w:val="00020D98"/>
    <w:rsid w:val="00021164"/>
    <w:rsid w:val="000217A0"/>
    <w:rsid w:val="00021C71"/>
    <w:rsid w:val="0002239B"/>
    <w:rsid w:val="000227C6"/>
    <w:rsid w:val="00022A52"/>
    <w:rsid w:val="00023EAE"/>
    <w:rsid w:val="000247B0"/>
    <w:rsid w:val="000255A1"/>
    <w:rsid w:val="00025C5D"/>
    <w:rsid w:val="0002621C"/>
    <w:rsid w:val="00026819"/>
    <w:rsid w:val="0003029C"/>
    <w:rsid w:val="000323A4"/>
    <w:rsid w:val="0003246A"/>
    <w:rsid w:val="000324F8"/>
    <w:rsid w:val="00032DD7"/>
    <w:rsid w:val="000342B2"/>
    <w:rsid w:val="00035826"/>
    <w:rsid w:val="00035C46"/>
    <w:rsid w:val="000361F1"/>
    <w:rsid w:val="000378C2"/>
    <w:rsid w:val="00037A74"/>
    <w:rsid w:val="00037BAB"/>
    <w:rsid w:val="0004015A"/>
    <w:rsid w:val="00040507"/>
    <w:rsid w:val="000409ED"/>
    <w:rsid w:val="00040EEC"/>
    <w:rsid w:val="000411C0"/>
    <w:rsid w:val="00041F9D"/>
    <w:rsid w:val="0004287C"/>
    <w:rsid w:val="00044159"/>
    <w:rsid w:val="00046631"/>
    <w:rsid w:val="0004742D"/>
    <w:rsid w:val="00050796"/>
    <w:rsid w:val="00051D38"/>
    <w:rsid w:val="00054435"/>
    <w:rsid w:val="0005538E"/>
    <w:rsid w:val="000571D2"/>
    <w:rsid w:val="000573AE"/>
    <w:rsid w:val="00057B3B"/>
    <w:rsid w:val="00057D44"/>
    <w:rsid w:val="000608CB"/>
    <w:rsid w:val="00060A9B"/>
    <w:rsid w:val="0006111D"/>
    <w:rsid w:val="0006149A"/>
    <w:rsid w:val="00061BA6"/>
    <w:rsid w:val="00062B40"/>
    <w:rsid w:val="00064528"/>
    <w:rsid w:val="00064680"/>
    <w:rsid w:val="00065313"/>
    <w:rsid w:val="00065525"/>
    <w:rsid w:val="00065F27"/>
    <w:rsid w:val="00065F36"/>
    <w:rsid w:val="000701EF"/>
    <w:rsid w:val="0007047F"/>
    <w:rsid w:val="00071676"/>
    <w:rsid w:val="00071744"/>
    <w:rsid w:val="00071A26"/>
    <w:rsid w:val="0007295B"/>
    <w:rsid w:val="00073074"/>
    <w:rsid w:val="0007450A"/>
    <w:rsid w:val="000745F2"/>
    <w:rsid w:val="000751B1"/>
    <w:rsid w:val="00075600"/>
    <w:rsid w:val="00076E3E"/>
    <w:rsid w:val="000770A4"/>
    <w:rsid w:val="0008068E"/>
    <w:rsid w:val="00080CC5"/>
    <w:rsid w:val="00081847"/>
    <w:rsid w:val="00082E92"/>
    <w:rsid w:val="00082FC9"/>
    <w:rsid w:val="000832E6"/>
    <w:rsid w:val="00084621"/>
    <w:rsid w:val="0008502D"/>
    <w:rsid w:val="00085E0B"/>
    <w:rsid w:val="00087804"/>
    <w:rsid w:val="00087EE7"/>
    <w:rsid w:val="00090889"/>
    <w:rsid w:val="00090C55"/>
    <w:rsid w:val="00091D36"/>
    <w:rsid w:val="000948E4"/>
    <w:rsid w:val="00095312"/>
    <w:rsid w:val="00095DFD"/>
    <w:rsid w:val="000970E9"/>
    <w:rsid w:val="000971A8"/>
    <w:rsid w:val="00097563"/>
    <w:rsid w:val="00097672"/>
    <w:rsid w:val="000A04A4"/>
    <w:rsid w:val="000A0C6A"/>
    <w:rsid w:val="000A0FDF"/>
    <w:rsid w:val="000A1D26"/>
    <w:rsid w:val="000A1D9D"/>
    <w:rsid w:val="000A5239"/>
    <w:rsid w:val="000A54FC"/>
    <w:rsid w:val="000A5721"/>
    <w:rsid w:val="000A6D21"/>
    <w:rsid w:val="000A726E"/>
    <w:rsid w:val="000A72A9"/>
    <w:rsid w:val="000B11BF"/>
    <w:rsid w:val="000B38A1"/>
    <w:rsid w:val="000B3D88"/>
    <w:rsid w:val="000B42E5"/>
    <w:rsid w:val="000B5306"/>
    <w:rsid w:val="000B5B8C"/>
    <w:rsid w:val="000B629D"/>
    <w:rsid w:val="000B6581"/>
    <w:rsid w:val="000B6AB8"/>
    <w:rsid w:val="000B6F2D"/>
    <w:rsid w:val="000C0268"/>
    <w:rsid w:val="000C0322"/>
    <w:rsid w:val="000C049C"/>
    <w:rsid w:val="000C0E9C"/>
    <w:rsid w:val="000C1193"/>
    <w:rsid w:val="000C193C"/>
    <w:rsid w:val="000C1EED"/>
    <w:rsid w:val="000C2323"/>
    <w:rsid w:val="000C4F12"/>
    <w:rsid w:val="000C53F9"/>
    <w:rsid w:val="000C559D"/>
    <w:rsid w:val="000C5E40"/>
    <w:rsid w:val="000C739C"/>
    <w:rsid w:val="000C7648"/>
    <w:rsid w:val="000C7E13"/>
    <w:rsid w:val="000D0289"/>
    <w:rsid w:val="000D04BB"/>
    <w:rsid w:val="000D0A6E"/>
    <w:rsid w:val="000D1056"/>
    <w:rsid w:val="000D23FF"/>
    <w:rsid w:val="000D28A4"/>
    <w:rsid w:val="000D3029"/>
    <w:rsid w:val="000D39E2"/>
    <w:rsid w:val="000D40C0"/>
    <w:rsid w:val="000D45B2"/>
    <w:rsid w:val="000D45C4"/>
    <w:rsid w:val="000D4942"/>
    <w:rsid w:val="000D4E1C"/>
    <w:rsid w:val="000D5167"/>
    <w:rsid w:val="000D5C58"/>
    <w:rsid w:val="000E0343"/>
    <w:rsid w:val="000E117B"/>
    <w:rsid w:val="000E2288"/>
    <w:rsid w:val="000E22B0"/>
    <w:rsid w:val="000E4A51"/>
    <w:rsid w:val="000E4C08"/>
    <w:rsid w:val="000E53C9"/>
    <w:rsid w:val="000E6042"/>
    <w:rsid w:val="000E6478"/>
    <w:rsid w:val="000E6E05"/>
    <w:rsid w:val="000E6EC1"/>
    <w:rsid w:val="000E7737"/>
    <w:rsid w:val="000E7CD3"/>
    <w:rsid w:val="000F1299"/>
    <w:rsid w:val="000F1E36"/>
    <w:rsid w:val="000F1E80"/>
    <w:rsid w:val="000F2F54"/>
    <w:rsid w:val="000F4413"/>
    <w:rsid w:val="000F4FE8"/>
    <w:rsid w:val="000F71BB"/>
    <w:rsid w:val="000F7A20"/>
    <w:rsid w:val="0010086D"/>
    <w:rsid w:val="00100ABF"/>
    <w:rsid w:val="00101208"/>
    <w:rsid w:val="001013B1"/>
    <w:rsid w:val="00101955"/>
    <w:rsid w:val="0010270D"/>
    <w:rsid w:val="001029CD"/>
    <w:rsid w:val="00102D3E"/>
    <w:rsid w:val="00103036"/>
    <w:rsid w:val="001034E7"/>
    <w:rsid w:val="00105176"/>
    <w:rsid w:val="00105834"/>
    <w:rsid w:val="00105995"/>
    <w:rsid w:val="001064EC"/>
    <w:rsid w:val="00107F59"/>
    <w:rsid w:val="0011019A"/>
    <w:rsid w:val="00110797"/>
    <w:rsid w:val="00110991"/>
    <w:rsid w:val="00110A14"/>
    <w:rsid w:val="001121F0"/>
    <w:rsid w:val="0011237C"/>
    <w:rsid w:val="00113011"/>
    <w:rsid w:val="00114B1F"/>
    <w:rsid w:val="00114C79"/>
    <w:rsid w:val="00114E45"/>
    <w:rsid w:val="00114FFF"/>
    <w:rsid w:val="001150BA"/>
    <w:rsid w:val="00116398"/>
    <w:rsid w:val="0012009A"/>
    <w:rsid w:val="0012082A"/>
    <w:rsid w:val="001226C2"/>
    <w:rsid w:val="00122703"/>
    <w:rsid w:val="001243CB"/>
    <w:rsid w:val="0012555F"/>
    <w:rsid w:val="0012589B"/>
    <w:rsid w:val="00130EA7"/>
    <w:rsid w:val="00130ECB"/>
    <w:rsid w:val="00131065"/>
    <w:rsid w:val="00131375"/>
    <w:rsid w:val="001314BC"/>
    <w:rsid w:val="00131887"/>
    <w:rsid w:val="00131F43"/>
    <w:rsid w:val="00131F6C"/>
    <w:rsid w:val="00132D5E"/>
    <w:rsid w:val="00132EB5"/>
    <w:rsid w:val="00133A20"/>
    <w:rsid w:val="00133A32"/>
    <w:rsid w:val="00133F59"/>
    <w:rsid w:val="00134804"/>
    <w:rsid w:val="0013481E"/>
    <w:rsid w:val="00136D55"/>
    <w:rsid w:val="00137A64"/>
    <w:rsid w:val="00137BAE"/>
    <w:rsid w:val="001405D1"/>
    <w:rsid w:val="00140E6D"/>
    <w:rsid w:val="00140E95"/>
    <w:rsid w:val="001411B1"/>
    <w:rsid w:val="00141D14"/>
    <w:rsid w:val="00142F92"/>
    <w:rsid w:val="00143D3F"/>
    <w:rsid w:val="0014484C"/>
    <w:rsid w:val="00145474"/>
    <w:rsid w:val="0014609F"/>
    <w:rsid w:val="001478C7"/>
    <w:rsid w:val="001503EA"/>
    <w:rsid w:val="00150AB2"/>
    <w:rsid w:val="00151321"/>
    <w:rsid w:val="00152423"/>
    <w:rsid w:val="001525DC"/>
    <w:rsid w:val="00152CB8"/>
    <w:rsid w:val="00152D49"/>
    <w:rsid w:val="00156164"/>
    <w:rsid w:val="00157495"/>
    <w:rsid w:val="001579B2"/>
    <w:rsid w:val="00161A5C"/>
    <w:rsid w:val="00162759"/>
    <w:rsid w:val="00163E1E"/>
    <w:rsid w:val="00164429"/>
    <w:rsid w:val="0016469F"/>
    <w:rsid w:val="00166802"/>
    <w:rsid w:val="0016683A"/>
    <w:rsid w:val="0016704B"/>
    <w:rsid w:val="00167180"/>
    <w:rsid w:val="00170757"/>
    <w:rsid w:val="001710BB"/>
    <w:rsid w:val="001711F8"/>
    <w:rsid w:val="00171636"/>
    <w:rsid w:val="00171FBA"/>
    <w:rsid w:val="00172063"/>
    <w:rsid w:val="00172AEF"/>
    <w:rsid w:val="001731CC"/>
    <w:rsid w:val="00173E3C"/>
    <w:rsid w:val="0017450D"/>
    <w:rsid w:val="0017513D"/>
    <w:rsid w:val="00175305"/>
    <w:rsid w:val="0017599F"/>
    <w:rsid w:val="00176053"/>
    <w:rsid w:val="001765FC"/>
    <w:rsid w:val="0018003F"/>
    <w:rsid w:val="001808C8"/>
    <w:rsid w:val="00182B1D"/>
    <w:rsid w:val="00182EFD"/>
    <w:rsid w:val="00184972"/>
    <w:rsid w:val="00185C12"/>
    <w:rsid w:val="00186642"/>
    <w:rsid w:val="00187DDD"/>
    <w:rsid w:val="00187DFF"/>
    <w:rsid w:val="0019080E"/>
    <w:rsid w:val="00190998"/>
    <w:rsid w:val="001912C5"/>
    <w:rsid w:val="0019132A"/>
    <w:rsid w:val="00191CE9"/>
    <w:rsid w:val="00191FBF"/>
    <w:rsid w:val="001924AC"/>
    <w:rsid w:val="001932AA"/>
    <w:rsid w:val="0019379E"/>
    <w:rsid w:val="00195340"/>
    <w:rsid w:val="001956B3"/>
    <w:rsid w:val="00196475"/>
    <w:rsid w:val="00196557"/>
    <w:rsid w:val="001973B7"/>
    <w:rsid w:val="00197517"/>
    <w:rsid w:val="001A0848"/>
    <w:rsid w:val="001A1B11"/>
    <w:rsid w:val="001A2336"/>
    <w:rsid w:val="001A27B0"/>
    <w:rsid w:val="001A2EB3"/>
    <w:rsid w:val="001A36D4"/>
    <w:rsid w:val="001A3890"/>
    <w:rsid w:val="001A40EC"/>
    <w:rsid w:val="001A462F"/>
    <w:rsid w:val="001A7043"/>
    <w:rsid w:val="001A7055"/>
    <w:rsid w:val="001A78E9"/>
    <w:rsid w:val="001B0F01"/>
    <w:rsid w:val="001B1545"/>
    <w:rsid w:val="001B19AF"/>
    <w:rsid w:val="001B2AFA"/>
    <w:rsid w:val="001B2BB0"/>
    <w:rsid w:val="001B31B2"/>
    <w:rsid w:val="001B333B"/>
    <w:rsid w:val="001B34F7"/>
    <w:rsid w:val="001B45C5"/>
    <w:rsid w:val="001B5147"/>
    <w:rsid w:val="001B64D8"/>
    <w:rsid w:val="001B6FD9"/>
    <w:rsid w:val="001B79C9"/>
    <w:rsid w:val="001B7CF7"/>
    <w:rsid w:val="001B7D56"/>
    <w:rsid w:val="001C0F64"/>
    <w:rsid w:val="001C14A9"/>
    <w:rsid w:val="001C1CB7"/>
    <w:rsid w:val="001C1CCD"/>
    <w:rsid w:val="001C200E"/>
    <w:rsid w:val="001C25A4"/>
    <w:rsid w:val="001C3A06"/>
    <w:rsid w:val="001C4A7B"/>
    <w:rsid w:val="001C4B30"/>
    <w:rsid w:val="001C4B75"/>
    <w:rsid w:val="001C4CBA"/>
    <w:rsid w:val="001C69AB"/>
    <w:rsid w:val="001C69F1"/>
    <w:rsid w:val="001C6B4B"/>
    <w:rsid w:val="001C6E6E"/>
    <w:rsid w:val="001C73E1"/>
    <w:rsid w:val="001D10EF"/>
    <w:rsid w:val="001D1773"/>
    <w:rsid w:val="001D18E9"/>
    <w:rsid w:val="001D263F"/>
    <w:rsid w:val="001D3F7F"/>
    <w:rsid w:val="001D448C"/>
    <w:rsid w:val="001D560D"/>
    <w:rsid w:val="001D5A6D"/>
    <w:rsid w:val="001D6EC2"/>
    <w:rsid w:val="001E050A"/>
    <w:rsid w:val="001E07D6"/>
    <w:rsid w:val="001E1065"/>
    <w:rsid w:val="001E1A28"/>
    <w:rsid w:val="001E1B3C"/>
    <w:rsid w:val="001E28A9"/>
    <w:rsid w:val="001E2A7B"/>
    <w:rsid w:val="001E3A47"/>
    <w:rsid w:val="001E4463"/>
    <w:rsid w:val="001E49E7"/>
    <w:rsid w:val="001E5012"/>
    <w:rsid w:val="001E5BC7"/>
    <w:rsid w:val="001E6C11"/>
    <w:rsid w:val="001E6CB2"/>
    <w:rsid w:val="001E6EBF"/>
    <w:rsid w:val="001E74BC"/>
    <w:rsid w:val="001E7829"/>
    <w:rsid w:val="001F04FC"/>
    <w:rsid w:val="001F0837"/>
    <w:rsid w:val="001F16ED"/>
    <w:rsid w:val="001F1892"/>
    <w:rsid w:val="001F2C65"/>
    <w:rsid w:val="001F3120"/>
    <w:rsid w:val="001F5633"/>
    <w:rsid w:val="001F59D1"/>
    <w:rsid w:val="001F62D6"/>
    <w:rsid w:val="001F6ADE"/>
    <w:rsid w:val="001F702A"/>
    <w:rsid w:val="001F7408"/>
    <w:rsid w:val="001F79B4"/>
    <w:rsid w:val="00200665"/>
    <w:rsid w:val="0020179D"/>
    <w:rsid w:val="002018CF"/>
    <w:rsid w:val="0020193D"/>
    <w:rsid w:val="00202D2A"/>
    <w:rsid w:val="00203C38"/>
    <w:rsid w:val="00204070"/>
    <w:rsid w:val="002043F5"/>
    <w:rsid w:val="002044D8"/>
    <w:rsid w:val="00205020"/>
    <w:rsid w:val="002052BB"/>
    <w:rsid w:val="00205C7A"/>
    <w:rsid w:val="00207791"/>
    <w:rsid w:val="00207F62"/>
    <w:rsid w:val="002100CE"/>
    <w:rsid w:val="002100D3"/>
    <w:rsid w:val="00210CA5"/>
    <w:rsid w:val="002113D3"/>
    <w:rsid w:val="00211CA6"/>
    <w:rsid w:val="00211D6D"/>
    <w:rsid w:val="00212507"/>
    <w:rsid w:val="002127F7"/>
    <w:rsid w:val="00214774"/>
    <w:rsid w:val="00217553"/>
    <w:rsid w:val="002200AD"/>
    <w:rsid w:val="00220383"/>
    <w:rsid w:val="00220E8F"/>
    <w:rsid w:val="002213C8"/>
    <w:rsid w:val="00221A05"/>
    <w:rsid w:val="00221B18"/>
    <w:rsid w:val="00222C57"/>
    <w:rsid w:val="00222E94"/>
    <w:rsid w:val="00223A9E"/>
    <w:rsid w:val="00224066"/>
    <w:rsid w:val="0022418B"/>
    <w:rsid w:val="002246B2"/>
    <w:rsid w:val="002248C5"/>
    <w:rsid w:val="00224F82"/>
    <w:rsid w:val="0022593C"/>
    <w:rsid w:val="00225A6A"/>
    <w:rsid w:val="00225AEC"/>
    <w:rsid w:val="00226688"/>
    <w:rsid w:val="00227A70"/>
    <w:rsid w:val="00227E29"/>
    <w:rsid w:val="002303E6"/>
    <w:rsid w:val="002305CA"/>
    <w:rsid w:val="00231822"/>
    <w:rsid w:val="002328A2"/>
    <w:rsid w:val="002338FD"/>
    <w:rsid w:val="00233AC2"/>
    <w:rsid w:val="00234827"/>
    <w:rsid w:val="00234AFF"/>
    <w:rsid w:val="002357CF"/>
    <w:rsid w:val="002367E1"/>
    <w:rsid w:val="00237DE6"/>
    <w:rsid w:val="0024022D"/>
    <w:rsid w:val="002403D7"/>
    <w:rsid w:val="002414FD"/>
    <w:rsid w:val="002420AF"/>
    <w:rsid w:val="0024223C"/>
    <w:rsid w:val="00244DE4"/>
    <w:rsid w:val="00245D3C"/>
    <w:rsid w:val="00247096"/>
    <w:rsid w:val="00251100"/>
    <w:rsid w:val="00251203"/>
    <w:rsid w:val="00252B9A"/>
    <w:rsid w:val="00252E66"/>
    <w:rsid w:val="00252F8C"/>
    <w:rsid w:val="00253796"/>
    <w:rsid w:val="00253F8D"/>
    <w:rsid w:val="00254D5D"/>
    <w:rsid w:val="002551D2"/>
    <w:rsid w:val="002557DC"/>
    <w:rsid w:val="00255CC3"/>
    <w:rsid w:val="00256620"/>
    <w:rsid w:val="0025673C"/>
    <w:rsid w:val="00256A83"/>
    <w:rsid w:val="00256C00"/>
    <w:rsid w:val="00256E71"/>
    <w:rsid w:val="00256FD8"/>
    <w:rsid w:val="00257732"/>
    <w:rsid w:val="00257B37"/>
    <w:rsid w:val="00260918"/>
    <w:rsid w:val="00261296"/>
    <w:rsid w:val="00261C8B"/>
    <w:rsid w:val="00262297"/>
    <w:rsid w:val="00262682"/>
    <w:rsid w:val="00262873"/>
    <w:rsid w:val="00263241"/>
    <w:rsid w:val="002639BE"/>
    <w:rsid w:val="00263B1E"/>
    <w:rsid w:val="00263D0F"/>
    <w:rsid w:val="00264448"/>
    <w:rsid w:val="00265649"/>
    <w:rsid w:val="00267CD4"/>
    <w:rsid w:val="00270A89"/>
    <w:rsid w:val="00272CC6"/>
    <w:rsid w:val="00272DC6"/>
    <w:rsid w:val="002736DE"/>
    <w:rsid w:val="002740B3"/>
    <w:rsid w:val="002753ED"/>
    <w:rsid w:val="002773B5"/>
    <w:rsid w:val="00277F06"/>
    <w:rsid w:val="00277FE7"/>
    <w:rsid w:val="0028006B"/>
    <w:rsid w:val="00280576"/>
    <w:rsid w:val="00280B1C"/>
    <w:rsid w:val="002816C0"/>
    <w:rsid w:val="002823F7"/>
    <w:rsid w:val="00282D2E"/>
    <w:rsid w:val="0028341E"/>
    <w:rsid w:val="002835D2"/>
    <w:rsid w:val="002850EA"/>
    <w:rsid w:val="00285E8A"/>
    <w:rsid w:val="00285FD5"/>
    <w:rsid w:val="00287A68"/>
    <w:rsid w:val="0029125C"/>
    <w:rsid w:val="002915B0"/>
    <w:rsid w:val="0029184B"/>
    <w:rsid w:val="002927B2"/>
    <w:rsid w:val="002940DC"/>
    <w:rsid w:val="002945A4"/>
    <w:rsid w:val="00294747"/>
    <w:rsid w:val="00294771"/>
    <w:rsid w:val="00294F26"/>
    <w:rsid w:val="0029592D"/>
    <w:rsid w:val="00295F04"/>
    <w:rsid w:val="00295FAE"/>
    <w:rsid w:val="002960CE"/>
    <w:rsid w:val="00296739"/>
    <w:rsid w:val="00296D74"/>
    <w:rsid w:val="00297E1F"/>
    <w:rsid w:val="002A0CFC"/>
    <w:rsid w:val="002A147E"/>
    <w:rsid w:val="002A1D22"/>
    <w:rsid w:val="002A22F0"/>
    <w:rsid w:val="002A27AF"/>
    <w:rsid w:val="002A3D06"/>
    <w:rsid w:val="002A3FFA"/>
    <w:rsid w:val="002A4AAA"/>
    <w:rsid w:val="002A52DF"/>
    <w:rsid w:val="002A5780"/>
    <w:rsid w:val="002A59FC"/>
    <w:rsid w:val="002A6BED"/>
    <w:rsid w:val="002A7212"/>
    <w:rsid w:val="002A7C11"/>
    <w:rsid w:val="002B0F75"/>
    <w:rsid w:val="002B2C27"/>
    <w:rsid w:val="002B3CE0"/>
    <w:rsid w:val="002B42AB"/>
    <w:rsid w:val="002B4526"/>
    <w:rsid w:val="002B4825"/>
    <w:rsid w:val="002B4F27"/>
    <w:rsid w:val="002B533D"/>
    <w:rsid w:val="002B5A12"/>
    <w:rsid w:val="002B5F0C"/>
    <w:rsid w:val="002B5FB4"/>
    <w:rsid w:val="002B61D8"/>
    <w:rsid w:val="002B64FA"/>
    <w:rsid w:val="002B6758"/>
    <w:rsid w:val="002B747C"/>
    <w:rsid w:val="002B74AD"/>
    <w:rsid w:val="002B7C74"/>
    <w:rsid w:val="002C01F8"/>
    <w:rsid w:val="002C048A"/>
    <w:rsid w:val="002C1983"/>
    <w:rsid w:val="002C1CEF"/>
    <w:rsid w:val="002C1D3B"/>
    <w:rsid w:val="002C2B13"/>
    <w:rsid w:val="002C2BBD"/>
    <w:rsid w:val="002C2D89"/>
    <w:rsid w:val="002C2F93"/>
    <w:rsid w:val="002C2FFA"/>
    <w:rsid w:val="002C3040"/>
    <w:rsid w:val="002C346D"/>
    <w:rsid w:val="002C35F6"/>
    <w:rsid w:val="002C3EDF"/>
    <w:rsid w:val="002C4376"/>
    <w:rsid w:val="002C4CA1"/>
    <w:rsid w:val="002C5294"/>
    <w:rsid w:val="002C5FB2"/>
    <w:rsid w:val="002C672E"/>
    <w:rsid w:val="002C71B9"/>
    <w:rsid w:val="002D0008"/>
    <w:rsid w:val="002D2201"/>
    <w:rsid w:val="002D267A"/>
    <w:rsid w:val="002D2829"/>
    <w:rsid w:val="002D2CBB"/>
    <w:rsid w:val="002D2D99"/>
    <w:rsid w:val="002D353A"/>
    <w:rsid w:val="002D6C98"/>
    <w:rsid w:val="002D6D37"/>
    <w:rsid w:val="002D744B"/>
    <w:rsid w:val="002D74D6"/>
    <w:rsid w:val="002D7780"/>
    <w:rsid w:val="002D779E"/>
    <w:rsid w:val="002D7BB1"/>
    <w:rsid w:val="002D7F14"/>
    <w:rsid w:val="002E00C9"/>
    <w:rsid w:val="002E0582"/>
    <w:rsid w:val="002E0A96"/>
    <w:rsid w:val="002E12D7"/>
    <w:rsid w:val="002E157C"/>
    <w:rsid w:val="002E172F"/>
    <w:rsid w:val="002E1F28"/>
    <w:rsid w:val="002E317D"/>
    <w:rsid w:val="002E3A47"/>
    <w:rsid w:val="002E5454"/>
    <w:rsid w:val="002E647D"/>
    <w:rsid w:val="002E6712"/>
    <w:rsid w:val="002E68B8"/>
    <w:rsid w:val="002E7447"/>
    <w:rsid w:val="002E7616"/>
    <w:rsid w:val="002E7654"/>
    <w:rsid w:val="002E784A"/>
    <w:rsid w:val="002E7ED2"/>
    <w:rsid w:val="002F00F2"/>
    <w:rsid w:val="002F0800"/>
    <w:rsid w:val="002F0BB0"/>
    <w:rsid w:val="002F1762"/>
    <w:rsid w:val="002F1D30"/>
    <w:rsid w:val="002F319E"/>
    <w:rsid w:val="002F47D0"/>
    <w:rsid w:val="002F5E6A"/>
    <w:rsid w:val="002F6949"/>
    <w:rsid w:val="002F6CBC"/>
    <w:rsid w:val="002F70D5"/>
    <w:rsid w:val="002F7139"/>
    <w:rsid w:val="002F7A11"/>
    <w:rsid w:val="002F7AC6"/>
    <w:rsid w:val="002F7BEF"/>
    <w:rsid w:val="002F7CEF"/>
    <w:rsid w:val="003001A1"/>
    <w:rsid w:val="00300885"/>
    <w:rsid w:val="00301152"/>
    <w:rsid w:val="0030176E"/>
    <w:rsid w:val="00301D18"/>
    <w:rsid w:val="003042D4"/>
    <w:rsid w:val="003042F1"/>
    <w:rsid w:val="00304D26"/>
    <w:rsid w:val="00305135"/>
    <w:rsid w:val="003062F4"/>
    <w:rsid w:val="003069AD"/>
    <w:rsid w:val="00306C30"/>
    <w:rsid w:val="00307713"/>
    <w:rsid w:val="00307E3F"/>
    <w:rsid w:val="0031351F"/>
    <w:rsid w:val="00313622"/>
    <w:rsid w:val="0031474F"/>
    <w:rsid w:val="00314E57"/>
    <w:rsid w:val="00314EE4"/>
    <w:rsid w:val="0031576E"/>
    <w:rsid w:val="00315A9C"/>
    <w:rsid w:val="00315C68"/>
    <w:rsid w:val="003201C4"/>
    <w:rsid w:val="00320317"/>
    <w:rsid w:val="0032126A"/>
    <w:rsid w:val="00321608"/>
    <w:rsid w:val="003223C3"/>
    <w:rsid w:val="00322F06"/>
    <w:rsid w:val="00323116"/>
    <w:rsid w:val="00323A76"/>
    <w:rsid w:val="00324568"/>
    <w:rsid w:val="003247C6"/>
    <w:rsid w:val="00324EA5"/>
    <w:rsid w:val="003253CC"/>
    <w:rsid w:val="003256C2"/>
    <w:rsid w:val="00325B76"/>
    <w:rsid w:val="00325B89"/>
    <w:rsid w:val="0032652E"/>
    <w:rsid w:val="003267D8"/>
    <w:rsid w:val="0032756F"/>
    <w:rsid w:val="00327664"/>
    <w:rsid w:val="003300C8"/>
    <w:rsid w:val="003302D8"/>
    <w:rsid w:val="00331035"/>
    <w:rsid w:val="00331271"/>
    <w:rsid w:val="003313B5"/>
    <w:rsid w:val="00331E19"/>
    <w:rsid w:val="00331EC6"/>
    <w:rsid w:val="0033225F"/>
    <w:rsid w:val="003324A7"/>
    <w:rsid w:val="0033292F"/>
    <w:rsid w:val="00332BC0"/>
    <w:rsid w:val="00333068"/>
    <w:rsid w:val="0033327A"/>
    <w:rsid w:val="003339F3"/>
    <w:rsid w:val="00333BDC"/>
    <w:rsid w:val="0033540C"/>
    <w:rsid w:val="0033564D"/>
    <w:rsid w:val="00335EB6"/>
    <w:rsid w:val="003364E2"/>
    <w:rsid w:val="003376D8"/>
    <w:rsid w:val="00340DB9"/>
    <w:rsid w:val="00343DA0"/>
    <w:rsid w:val="00344447"/>
    <w:rsid w:val="00344DA6"/>
    <w:rsid w:val="00345841"/>
    <w:rsid w:val="00345B11"/>
    <w:rsid w:val="0034624D"/>
    <w:rsid w:val="00346664"/>
    <w:rsid w:val="00346F5B"/>
    <w:rsid w:val="00350351"/>
    <w:rsid w:val="0035070C"/>
    <w:rsid w:val="0035073A"/>
    <w:rsid w:val="003514AF"/>
    <w:rsid w:val="003519C6"/>
    <w:rsid w:val="00352BA0"/>
    <w:rsid w:val="0035304C"/>
    <w:rsid w:val="00353381"/>
    <w:rsid w:val="00353C2D"/>
    <w:rsid w:val="003549F4"/>
    <w:rsid w:val="00354DD8"/>
    <w:rsid w:val="00356E16"/>
    <w:rsid w:val="0035726B"/>
    <w:rsid w:val="0036065B"/>
    <w:rsid w:val="0036124E"/>
    <w:rsid w:val="00361C9C"/>
    <w:rsid w:val="00361E18"/>
    <w:rsid w:val="00361EB5"/>
    <w:rsid w:val="00362322"/>
    <w:rsid w:val="00365125"/>
    <w:rsid w:val="00365470"/>
    <w:rsid w:val="00365915"/>
    <w:rsid w:val="00365C8D"/>
    <w:rsid w:val="003661E3"/>
    <w:rsid w:val="00366B1C"/>
    <w:rsid w:val="00372C2A"/>
    <w:rsid w:val="0037390A"/>
    <w:rsid w:val="00373BFC"/>
    <w:rsid w:val="00373F22"/>
    <w:rsid w:val="00373F70"/>
    <w:rsid w:val="00375C8E"/>
    <w:rsid w:val="00375CCB"/>
    <w:rsid w:val="00381A6E"/>
    <w:rsid w:val="003821A2"/>
    <w:rsid w:val="00382A96"/>
    <w:rsid w:val="0038409F"/>
    <w:rsid w:val="0038558C"/>
    <w:rsid w:val="003855A4"/>
    <w:rsid w:val="00386311"/>
    <w:rsid w:val="003865B4"/>
    <w:rsid w:val="003879F4"/>
    <w:rsid w:val="003905C9"/>
    <w:rsid w:val="00390C33"/>
    <w:rsid w:val="00390CCD"/>
    <w:rsid w:val="00391675"/>
    <w:rsid w:val="00391CEF"/>
    <w:rsid w:val="003927A9"/>
    <w:rsid w:val="00395794"/>
    <w:rsid w:val="00395908"/>
    <w:rsid w:val="00395B09"/>
    <w:rsid w:val="00396924"/>
    <w:rsid w:val="00396AAD"/>
    <w:rsid w:val="003A028E"/>
    <w:rsid w:val="003A1102"/>
    <w:rsid w:val="003A1135"/>
    <w:rsid w:val="003A149C"/>
    <w:rsid w:val="003A1A3E"/>
    <w:rsid w:val="003A2BE2"/>
    <w:rsid w:val="003A33A5"/>
    <w:rsid w:val="003A3847"/>
    <w:rsid w:val="003A3FCB"/>
    <w:rsid w:val="003A4AD2"/>
    <w:rsid w:val="003A4F1C"/>
    <w:rsid w:val="003A51F0"/>
    <w:rsid w:val="003A6882"/>
    <w:rsid w:val="003A7232"/>
    <w:rsid w:val="003A7578"/>
    <w:rsid w:val="003A7754"/>
    <w:rsid w:val="003A7790"/>
    <w:rsid w:val="003B0277"/>
    <w:rsid w:val="003B1011"/>
    <w:rsid w:val="003B1189"/>
    <w:rsid w:val="003B1423"/>
    <w:rsid w:val="003B234A"/>
    <w:rsid w:val="003B2383"/>
    <w:rsid w:val="003B2A65"/>
    <w:rsid w:val="003B2DBA"/>
    <w:rsid w:val="003B46D3"/>
    <w:rsid w:val="003B54BC"/>
    <w:rsid w:val="003B5B98"/>
    <w:rsid w:val="003B658D"/>
    <w:rsid w:val="003B689D"/>
    <w:rsid w:val="003B6D04"/>
    <w:rsid w:val="003B757D"/>
    <w:rsid w:val="003C0683"/>
    <w:rsid w:val="003C0982"/>
    <w:rsid w:val="003C140F"/>
    <w:rsid w:val="003C2B52"/>
    <w:rsid w:val="003C31C7"/>
    <w:rsid w:val="003C31DB"/>
    <w:rsid w:val="003C3E61"/>
    <w:rsid w:val="003C48AD"/>
    <w:rsid w:val="003C6C71"/>
    <w:rsid w:val="003C71D4"/>
    <w:rsid w:val="003D0CCE"/>
    <w:rsid w:val="003D1AA8"/>
    <w:rsid w:val="003D2145"/>
    <w:rsid w:val="003D2963"/>
    <w:rsid w:val="003D2AF6"/>
    <w:rsid w:val="003D326C"/>
    <w:rsid w:val="003D3400"/>
    <w:rsid w:val="003D4189"/>
    <w:rsid w:val="003D4B0F"/>
    <w:rsid w:val="003D4EEC"/>
    <w:rsid w:val="003D6078"/>
    <w:rsid w:val="003D6320"/>
    <w:rsid w:val="003D740B"/>
    <w:rsid w:val="003D7F0A"/>
    <w:rsid w:val="003E0C8C"/>
    <w:rsid w:val="003E0DAF"/>
    <w:rsid w:val="003E2AB3"/>
    <w:rsid w:val="003E320C"/>
    <w:rsid w:val="003E39DC"/>
    <w:rsid w:val="003E3D11"/>
    <w:rsid w:val="003E4588"/>
    <w:rsid w:val="003E4DF2"/>
    <w:rsid w:val="003E70DA"/>
    <w:rsid w:val="003E7287"/>
    <w:rsid w:val="003E7C41"/>
    <w:rsid w:val="003E7D94"/>
    <w:rsid w:val="003F00FD"/>
    <w:rsid w:val="003F0329"/>
    <w:rsid w:val="003F0BDD"/>
    <w:rsid w:val="003F113B"/>
    <w:rsid w:val="003F12A8"/>
    <w:rsid w:val="003F1BFF"/>
    <w:rsid w:val="003F252B"/>
    <w:rsid w:val="003F2579"/>
    <w:rsid w:val="003F2F61"/>
    <w:rsid w:val="003F3053"/>
    <w:rsid w:val="003F50A7"/>
    <w:rsid w:val="003F5147"/>
    <w:rsid w:val="003F5652"/>
    <w:rsid w:val="003F5C44"/>
    <w:rsid w:val="003F5C57"/>
    <w:rsid w:val="003F5FC2"/>
    <w:rsid w:val="003F64A3"/>
    <w:rsid w:val="003F6831"/>
    <w:rsid w:val="003F6F8D"/>
    <w:rsid w:val="003F7C67"/>
    <w:rsid w:val="00400B44"/>
    <w:rsid w:val="004015D5"/>
    <w:rsid w:val="0040181F"/>
    <w:rsid w:val="00402546"/>
    <w:rsid w:val="00403844"/>
    <w:rsid w:val="00403D66"/>
    <w:rsid w:val="00403E3B"/>
    <w:rsid w:val="00404493"/>
    <w:rsid w:val="0040476A"/>
    <w:rsid w:val="00404A62"/>
    <w:rsid w:val="0040683D"/>
    <w:rsid w:val="00406B59"/>
    <w:rsid w:val="00406E21"/>
    <w:rsid w:val="004077C5"/>
    <w:rsid w:val="0040799A"/>
    <w:rsid w:val="00410451"/>
    <w:rsid w:val="00411872"/>
    <w:rsid w:val="00411B1E"/>
    <w:rsid w:val="00412370"/>
    <w:rsid w:val="0041441B"/>
    <w:rsid w:val="00414D5F"/>
    <w:rsid w:val="0041541A"/>
    <w:rsid w:val="004165D1"/>
    <w:rsid w:val="00416FE5"/>
    <w:rsid w:val="004171C0"/>
    <w:rsid w:val="00417DC8"/>
    <w:rsid w:val="00420A3F"/>
    <w:rsid w:val="0042234D"/>
    <w:rsid w:val="00424820"/>
    <w:rsid w:val="00424C78"/>
    <w:rsid w:val="00425125"/>
    <w:rsid w:val="004254F5"/>
    <w:rsid w:val="00425729"/>
    <w:rsid w:val="00425E54"/>
    <w:rsid w:val="0042609E"/>
    <w:rsid w:val="00430B4F"/>
    <w:rsid w:val="00431FDE"/>
    <w:rsid w:val="00432EC1"/>
    <w:rsid w:val="004336AC"/>
    <w:rsid w:val="00433C95"/>
    <w:rsid w:val="00433DB8"/>
    <w:rsid w:val="00436887"/>
    <w:rsid w:val="00436B85"/>
    <w:rsid w:val="00436FF3"/>
    <w:rsid w:val="00437769"/>
    <w:rsid w:val="00442091"/>
    <w:rsid w:val="00442DDC"/>
    <w:rsid w:val="004432D9"/>
    <w:rsid w:val="00443AB8"/>
    <w:rsid w:val="00444FE8"/>
    <w:rsid w:val="00446149"/>
    <w:rsid w:val="004472CA"/>
    <w:rsid w:val="00447C7B"/>
    <w:rsid w:val="00450807"/>
    <w:rsid w:val="00451E5F"/>
    <w:rsid w:val="004529A3"/>
    <w:rsid w:val="00452A37"/>
    <w:rsid w:val="00452ECE"/>
    <w:rsid w:val="004538CC"/>
    <w:rsid w:val="00455366"/>
    <w:rsid w:val="004557AC"/>
    <w:rsid w:val="004571B5"/>
    <w:rsid w:val="00460381"/>
    <w:rsid w:val="0046108B"/>
    <w:rsid w:val="004620BD"/>
    <w:rsid w:val="00463507"/>
    <w:rsid w:val="004647D6"/>
    <w:rsid w:val="00465C88"/>
    <w:rsid w:val="004669FC"/>
    <w:rsid w:val="00467313"/>
    <w:rsid w:val="00467BB6"/>
    <w:rsid w:val="004707CB"/>
    <w:rsid w:val="00470837"/>
    <w:rsid w:val="00470DC7"/>
    <w:rsid w:val="00470F57"/>
    <w:rsid w:val="00471429"/>
    <w:rsid w:val="004718E0"/>
    <w:rsid w:val="00471F38"/>
    <w:rsid w:val="00472A8E"/>
    <w:rsid w:val="004737F0"/>
    <w:rsid w:val="004739BF"/>
    <w:rsid w:val="00475023"/>
    <w:rsid w:val="0047536E"/>
    <w:rsid w:val="00477CFC"/>
    <w:rsid w:val="00477F85"/>
    <w:rsid w:val="00481297"/>
    <w:rsid w:val="0048147F"/>
    <w:rsid w:val="00481978"/>
    <w:rsid w:val="00481C27"/>
    <w:rsid w:val="004823C0"/>
    <w:rsid w:val="004828D5"/>
    <w:rsid w:val="00484139"/>
    <w:rsid w:val="00484580"/>
    <w:rsid w:val="004848BB"/>
    <w:rsid w:val="00485432"/>
    <w:rsid w:val="00485E0D"/>
    <w:rsid w:val="00486C01"/>
    <w:rsid w:val="00487982"/>
    <w:rsid w:val="00487992"/>
    <w:rsid w:val="00487B16"/>
    <w:rsid w:val="00487DB2"/>
    <w:rsid w:val="004906CF"/>
    <w:rsid w:val="00490856"/>
    <w:rsid w:val="00490F66"/>
    <w:rsid w:val="00491917"/>
    <w:rsid w:val="00492274"/>
    <w:rsid w:val="00493192"/>
    <w:rsid w:val="00494604"/>
    <w:rsid w:val="00496B21"/>
    <w:rsid w:val="004A0B6F"/>
    <w:rsid w:val="004A13DA"/>
    <w:rsid w:val="004A1A4E"/>
    <w:rsid w:val="004A3B08"/>
    <w:rsid w:val="004A3E6D"/>
    <w:rsid w:val="004A46E1"/>
    <w:rsid w:val="004A48C6"/>
    <w:rsid w:val="004A4D8D"/>
    <w:rsid w:val="004A50F6"/>
    <w:rsid w:val="004A5502"/>
    <w:rsid w:val="004A5748"/>
    <w:rsid w:val="004A5E2B"/>
    <w:rsid w:val="004A628B"/>
    <w:rsid w:val="004A688C"/>
    <w:rsid w:val="004A6FED"/>
    <w:rsid w:val="004B1495"/>
    <w:rsid w:val="004B1FBF"/>
    <w:rsid w:val="004B2281"/>
    <w:rsid w:val="004B2BCF"/>
    <w:rsid w:val="004B2E36"/>
    <w:rsid w:val="004B3201"/>
    <w:rsid w:val="004B3370"/>
    <w:rsid w:val="004B3438"/>
    <w:rsid w:val="004B36D1"/>
    <w:rsid w:val="004B39D1"/>
    <w:rsid w:val="004B4351"/>
    <w:rsid w:val="004B6682"/>
    <w:rsid w:val="004B7E11"/>
    <w:rsid w:val="004B7EED"/>
    <w:rsid w:val="004C158A"/>
    <w:rsid w:val="004C1DD8"/>
    <w:rsid w:val="004C214A"/>
    <w:rsid w:val="004C2FD1"/>
    <w:rsid w:val="004C4189"/>
    <w:rsid w:val="004C4774"/>
    <w:rsid w:val="004D0047"/>
    <w:rsid w:val="004D0228"/>
    <w:rsid w:val="004D0AC2"/>
    <w:rsid w:val="004D0C91"/>
    <w:rsid w:val="004D1576"/>
    <w:rsid w:val="004D230B"/>
    <w:rsid w:val="004D2E68"/>
    <w:rsid w:val="004D3938"/>
    <w:rsid w:val="004D3EA5"/>
    <w:rsid w:val="004D41D6"/>
    <w:rsid w:val="004D59EE"/>
    <w:rsid w:val="004D6B0A"/>
    <w:rsid w:val="004D6E43"/>
    <w:rsid w:val="004D7BF3"/>
    <w:rsid w:val="004D7DAC"/>
    <w:rsid w:val="004E17EE"/>
    <w:rsid w:val="004E1AC4"/>
    <w:rsid w:val="004E1BE7"/>
    <w:rsid w:val="004E2609"/>
    <w:rsid w:val="004E2622"/>
    <w:rsid w:val="004E2746"/>
    <w:rsid w:val="004E2804"/>
    <w:rsid w:val="004E2838"/>
    <w:rsid w:val="004E3D52"/>
    <w:rsid w:val="004E546E"/>
    <w:rsid w:val="004E671B"/>
    <w:rsid w:val="004E6834"/>
    <w:rsid w:val="004E6BC2"/>
    <w:rsid w:val="004E6CB3"/>
    <w:rsid w:val="004E7046"/>
    <w:rsid w:val="004E7BFE"/>
    <w:rsid w:val="004E7DB2"/>
    <w:rsid w:val="004F0A0B"/>
    <w:rsid w:val="004F1A27"/>
    <w:rsid w:val="004F1DB4"/>
    <w:rsid w:val="004F1E82"/>
    <w:rsid w:val="004F1E90"/>
    <w:rsid w:val="004F2DFF"/>
    <w:rsid w:val="004F3092"/>
    <w:rsid w:val="004F31B5"/>
    <w:rsid w:val="004F3A5D"/>
    <w:rsid w:val="004F4299"/>
    <w:rsid w:val="004F429E"/>
    <w:rsid w:val="004F4B35"/>
    <w:rsid w:val="004F64E6"/>
    <w:rsid w:val="004F70CB"/>
    <w:rsid w:val="004F77D3"/>
    <w:rsid w:val="004F792B"/>
    <w:rsid w:val="00501D33"/>
    <w:rsid w:val="00502723"/>
    <w:rsid w:val="005028AE"/>
    <w:rsid w:val="00502DC6"/>
    <w:rsid w:val="005040C9"/>
    <w:rsid w:val="00504CE3"/>
    <w:rsid w:val="00505405"/>
    <w:rsid w:val="00506634"/>
    <w:rsid w:val="00506B7C"/>
    <w:rsid w:val="00507DE0"/>
    <w:rsid w:val="00507EDE"/>
    <w:rsid w:val="00510CD7"/>
    <w:rsid w:val="00510E0E"/>
    <w:rsid w:val="005113B0"/>
    <w:rsid w:val="0051276F"/>
    <w:rsid w:val="00512B5F"/>
    <w:rsid w:val="005137B7"/>
    <w:rsid w:val="00513EFC"/>
    <w:rsid w:val="00514722"/>
    <w:rsid w:val="00515D83"/>
    <w:rsid w:val="00516527"/>
    <w:rsid w:val="00516C31"/>
    <w:rsid w:val="00517AF6"/>
    <w:rsid w:val="00520347"/>
    <w:rsid w:val="00521103"/>
    <w:rsid w:val="005217DB"/>
    <w:rsid w:val="00522832"/>
    <w:rsid w:val="005242FA"/>
    <w:rsid w:val="00524447"/>
    <w:rsid w:val="00525FEB"/>
    <w:rsid w:val="0052702E"/>
    <w:rsid w:val="00527D69"/>
    <w:rsid w:val="00530D2D"/>
    <w:rsid w:val="00530E62"/>
    <w:rsid w:val="00532145"/>
    <w:rsid w:val="00532656"/>
    <w:rsid w:val="00532C06"/>
    <w:rsid w:val="005335AD"/>
    <w:rsid w:val="005340FB"/>
    <w:rsid w:val="00534451"/>
    <w:rsid w:val="005347B7"/>
    <w:rsid w:val="00536A17"/>
    <w:rsid w:val="0053761B"/>
    <w:rsid w:val="0054197C"/>
    <w:rsid w:val="00541B53"/>
    <w:rsid w:val="00541C45"/>
    <w:rsid w:val="00543D34"/>
    <w:rsid w:val="00543FAD"/>
    <w:rsid w:val="00544A80"/>
    <w:rsid w:val="00544ACC"/>
    <w:rsid w:val="0054585A"/>
    <w:rsid w:val="00545988"/>
    <w:rsid w:val="00545A57"/>
    <w:rsid w:val="005472D3"/>
    <w:rsid w:val="00547B2F"/>
    <w:rsid w:val="00550A21"/>
    <w:rsid w:val="00550BD6"/>
    <w:rsid w:val="00551E7E"/>
    <w:rsid w:val="00552D22"/>
    <w:rsid w:val="00553A3F"/>
    <w:rsid w:val="005542E5"/>
    <w:rsid w:val="00554A2A"/>
    <w:rsid w:val="00554C84"/>
    <w:rsid w:val="0055583B"/>
    <w:rsid w:val="00555D27"/>
    <w:rsid w:val="00556418"/>
    <w:rsid w:val="005565EE"/>
    <w:rsid w:val="005571FF"/>
    <w:rsid w:val="00557C62"/>
    <w:rsid w:val="00557DA6"/>
    <w:rsid w:val="005608F4"/>
    <w:rsid w:val="00560AC8"/>
    <w:rsid w:val="00560BED"/>
    <w:rsid w:val="005610F8"/>
    <w:rsid w:val="0056147A"/>
    <w:rsid w:val="00561554"/>
    <w:rsid w:val="00561FF6"/>
    <w:rsid w:val="00562DCA"/>
    <w:rsid w:val="0056354F"/>
    <w:rsid w:val="00563CD3"/>
    <w:rsid w:val="00563E89"/>
    <w:rsid w:val="00563F7E"/>
    <w:rsid w:val="00564F14"/>
    <w:rsid w:val="005650A6"/>
    <w:rsid w:val="005659EB"/>
    <w:rsid w:val="00566B9E"/>
    <w:rsid w:val="005670E4"/>
    <w:rsid w:val="005677F9"/>
    <w:rsid w:val="00570372"/>
    <w:rsid w:val="005715CE"/>
    <w:rsid w:val="005717DC"/>
    <w:rsid w:val="00571C34"/>
    <w:rsid w:val="00572DAD"/>
    <w:rsid w:val="00572DC6"/>
    <w:rsid w:val="0057371B"/>
    <w:rsid w:val="00574455"/>
    <w:rsid w:val="005746BE"/>
    <w:rsid w:val="00574BA1"/>
    <w:rsid w:val="0057583F"/>
    <w:rsid w:val="00575F26"/>
    <w:rsid w:val="00575F8E"/>
    <w:rsid w:val="00576A1B"/>
    <w:rsid w:val="00577152"/>
    <w:rsid w:val="0057741F"/>
    <w:rsid w:val="00577A74"/>
    <w:rsid w:val="00577FB2"/>
    <w:rsid w:val="00580395"/>
    <w:rsid w:val="0058213F"/>
    <w:rsid w:val="005834B8"/>
    <w:rsid w:val="00583A28"/>
    <w:rsid w:val="005871B4"/>
    <w:rsid w:val="00591272"/>
    <w:rsid w:val="005921FA"/>
    <w:rsid w:val="00593478"/>
    <w:rsid w:val="00593B36"/>
    <w:rsid w:val="00593DAF"/>
    <w:rsid w:val="0059423B"/>
    <w:rsid w:val="005942F2"/>
    <w:rsid w:val="005963C2"/>
    <w:rsid w:val="005A149D"/>
    <w:rsid w:val="005A1DA7"/>
    <w:rsid w:val="005A2670"/>
    <w:rsid w:val="005A33FB"/>
    <w:rsid w:val="005A38E4"/>
    <w:rsid w:val="005A3D5C"/>
    <w:rsid w:val="005A422F"/>
    <w:rsid w:val="005B0B2C"/>
    <w:rsid w:val="005B0DD7"/>
    <w:rsid w:val="005B16A4"/>
    <w:rsid w:val="005B1739"/>
    <w:rsid w:val="005B2232"/>
    <w:rsid w:val="005B2755"/>
    <w:rsid w:val="005B2A7D"/>
    <w:rsid w:val="005B5A36"/>
    <w:rsid w:val="005B5EAD"/>
    <w:rsid w:val="005B5FC3"/>
    <w:rsid w:val="005B62FD"/>
    <w:rsid w:val="005B6C93"/>
    <w:rsid w:val="005C0724"/>
    <w:rsid w:val="005C08F4"/>
    <w:rsid w:val="005C0AF4"/>
    <w:rsid w:val="005C1121"/>
    <w:rsid w:val="005C133B"/>
    <w:rsid w:val="005C13EB"/>
    <w:rsid w:val="005C3770"/>
    <w:rsid w:val="005C39B5"/>
    <w:rsid w:val="005C39FB"/>
    <w:rsid w:val="005C3E8B"/>
    <w:rsid w:val="005C5061"/>
    <w:rsid w:val="005C5671"/>
    <w:rsid w:val="005C66C8"/>
    <w:rsid w:val="005C757F"/>
    <w:rsid w:val="005D1781"/>
    <w:rsid w:val="005D17AF"/>
    <w:rsid w:val="005D4975"/>
    <w:rsid w:val="005D613F"/>
    <w:rsid w:val="005D626B"/>
    <w:rsid w:val="005D6AAB"/>
    <w:rsid w:val="005D6BA5"/>
    <w:rsid w:val="005D6D17"/>
    <w:rsid w:val="005D74A7"/>
    <w:rsid w:val="005E15E5"/>
    <w:rsid w:val="005E1DC2"/>
    <w:rsid w:val="005E2019"/>
    <w:rsid w:val="005E2602"/>
    <w:rsid w:val="005E4AA0"/>
    <w:rsid w:val="005E4AB1"/>
    <w:rsid w:val="005E57E0"/>
    <w:rsid w:val="005E5887"/>
    <w:rsid w:val="005E6532"/>
    <w:rsid w:val="005E6A55"/>
    <w:rsid w:val="005E6CF1"/>
    <w:rsid w:val="005F057A"/>
    <w:rsid w:val="005F0EB6"/>
    <w:rsid w:val="005F162B"/>
    <w:rsid w:val="005F35A5"/>
    <w:rsid w:val="005F3F35"/>
    <w:rsid w:val="005F7957"/>
    <w:rsid w:val="00600B35"/>
    <w:rsid w:val="006011DB"/>
    <w:rsid w:val="00601E85"/>
    <w:rsid w:val="006030C6"/>
    <w:rsid w:val="00603E81"/>
    <w:rsid w:val="006043BF"/>
    <w:rsid w:val="00604E63"/>
    <w:rsid w:val="00605331"/>
    <w:rsid w:val="00605CC6"/>
    <w:rsid w:val="00606D60"/>
    <w:rsid w:val="00606DC4"/>
    <w:rsid w:val="0061053E"/>
    <w:rsid w:val="00610703"/>
    <w:rsid w:val="0061077D"/>
    <w:rsid w:val="00610DED"/>
    <w:rsid w:val="00611B36"/>
    <w:rsid w:val="00612E3C"/>
    <w:rsid w:val="00613D70"/>
    <w:rsid w:val="00614420"/>
    <w:rsid w:val="00614B6E"/>
    <w:rsid w:val="006155CE"/>
    <w:rsid w:val="0061649A"/>
    <w:rsid w:val="00616632"/>
    <w:rsid w:val="0061707B"/>
    <w:rsid w:val="006170B6"/>
    <w:rsid w:val="00617882"/>
    <w:rsid w:val="006179AE"/>
    <w:rsid w:val="006209B7"/>
    <w:rsid w:val="0062135E"/>
    <w:rsid w:val="00621442"/>
    <w:rsid w:val="00621712"/>
    <w:rsid w:val="006219BD"/>
    <w:rsid w:val="0062239C"/>
    <w:rsid w:val="006250F0"/>
    <w:rsid w:val="00625720"/>
    <w:rsid w:val="0062704D"/>
    <w:rsid w:val="00627780"/>
    <w:rsid w:val="00627788"/>
    <w:rsid w:val="00627AF4"/>
    <w:rsid w:val="00630473"/>
    <w:rsid w:val="00630926"/>
    <w:rsid w:val="00630BE4"/>
    <w:rsid w:val="006318EC"/>
    <w:rsid w:val="00631E21"/>
    <w:rsid w:val="00631F41"/>
    <w:rsid w:val="0063310D"/>
    <w:rsid w:val="0063397B"/>
    <w:rsid w:val="00633BBF"/>
    <w:rsid w:val="0063562D"/>
    <w:rsid w:val="0063563A"/>
    <w:rsid w:val="00635656"/>
    <w:rsid w:val="006356F2"/>
    <w:rsid w:val="0063584B"/>
    <w:rsid w:val="00635AE9"/>
    <w:rsid w:val="00635C4E"/>
    <w:rsid w:val="006365C2"/>
    <w:rsid w:val="00637228"/>
    <w:rsid w:val="006404F9"/>
    <w:rsid w:val="00642B38"/>
    <w:rsid w:val="00643A39"/>
    <w:rsid w:val="00644D54"/>
    <w:rsid w:val="00645895"/>
    <w:rsid w:val="00645E88"/>
    <w:rsid w:val="00645F98"/>
    <w:rsid w:val="00645FD9"/>
    <w:rsid w:val="0064611E"/>
    <w:rsid w:val="006467F2"/>
    <w:rsid w:val="00647016"/>
    <w:rsid w:val="0064782F"/>
    <w:rsid w:val="00647DDF"/>
    <w:rsid w:val="0065147F"/>
    <w:rsid w:val="00651CD1"/>
    <w:rsid w:val="00652540"/>
    <w:rsid w:val="006533CC"/>
    <w:rsid w:val="00654920"/>
    <w:rsid w:val="006550B8"/>
    <w:rsid w:val="006562E3"/>
    <w:rsid w:val="00656852"/>
    <w:rsid w:val="00656C7C"/>
    <w:rsid w:val="00657904"/>
    <w:rsid w:val="00657AD0"/>
    <w:rsid w:val="00657FFB"/>
    <w:rsid w:val="00660060"/>
    <w:rsid w:val="00660AE2"/>
    <w:rsid w:val="00661523"/>
    <w:rsid w:val="006623CA"/>
    <w:rsid w:val="0066378C"/>
    <w:rsid w:val="00663895"/>
    <w:rsid w:val="00663E6E"/>
    <w:rsid w:val="006646F5"/>
    <w:rsid w:val="00664752"/>
    <w:rsid w:val="00665375"/>
    <w:rsid w:val="006657CD"/>
    <w:rsid w:val="00665D4B"/>
    <w:rsid w:val="00665FCC"/>
    <w:rsid w:val="0066698E"/>
    <w:rsid w:val="00666C76"/>
    <w:rsid w:val="00666E09"/>
    <w:rsid w:val="006677EC"/>
    <w:rsid w:val="00670654"/>
    <w:rsid w:val="0067086C"/>
    <w:rsid w:val="00670D6B"/>
    <w:rsid w:val="0067123C"/>
    <w:rsid w:val="00672255"/>
    <w:rsid w:val="00672D42"/>
    <w:rsid w:val="006741B6"/>
    <w:rsid w:val="00674511"/>
    <w:rsid w:val="00677D5C"/>
    <w:rsid w:val="006802D2"/>
    <w:rsid w:val="00683667"/>
    <w:rsid w:val="00684B6B"/>
    <w:rsid w:val="00684C4A"/>
    <w:rsid w:val="006859A0"/>
    <w:rsid w:val="00686CE9"/>
    <w:rsid w:val="00687062"/>
    <w:rsid w:val="00687D4D"/>
    <w:rsid w:val="0069156A"/>
    <w:rsid w:val="006935C6"/>
    <w:rsid w:val="0069404F"/>
    <w:rsid w:val="0069474C"/>
    <w:rsid w:val="0069481F"/>
    <w:rsid w:val="00694FD7"/>
    <w:rsid w:val="00695BFC"/>
    <w:rsid w:val="00696A29"/>
    <w:rsid w:val="0069760A"/>
    <w:rsid w:val="006A1AED"/>
    <w:rsid w:val="006A2EB7"/>
    <w:rsid w:val="006A3AC1"/>
    <w:rsid w:val="006A6F50"/>
    <w:rsid w:val="006A7F77"/>
    <w:rsid w:val="006B1BFF"/>
    <w:rsid w:val="006B24BC"/>
    <w:rsid w:val="006B2643"/>
    <w:rsid w:val="006B2DC1"/>
    <w:rsid w:val="006B2F13"/>
    <w:rsid w:val="006B35B8"/>
    <w:rsid w:val="006B42DE"/>
    <w:rsid w:val="006B53B3"/>
    <w:rsid w:val="006B5A55"/>
    <w:rsid w:val="006B6458"/>
    <w:rsid w:val="006B662B"/>
    <w:rsid w:val="006B72B3"/>
    <w:rsid w:val="006B7510"/>
    <w:rsid w:val="006B7B5B"/>
    <w:rsid w:val="006B7BDB"/>
    <w:rsid w:val="006C0004"/>
    <w:rsid w:val="006C0124"/>
    <w:rsid w:val="006C029D"/>
    <w:rsid w:val="006C1159"/>
    <w:rsid w:val="006C22E4"/>
    <w:rsid w:val="006C24EE"/>
    <w:rsid w:val="006C2F78"/>
    <w:rsid w:val="006C3E37"/>
    <w:rsid w:val="006C4A68"/>
    <w:rsid w:val="006C4F97"/>
    <w:rsid w:val="006C544B"/>
    <w:rsid w:val="006C6D54"/>
    <w:rsid w:val="006C7D9E"/>
    <w:rsid w:val="006D00F6"/>
    <w:rsid w:val="006D02E2"/>
    <w:rsid w:val="006D0EC2"/>
    <w:rsid w:val="006D2849"/>
    <w:rsid w:val="006D40B0"/>
    <w:rsid w:val="006D4822"/>
    <w:rsid w:val="006D4BC4"/>
    <w:rsid w:val="006D52ED"/>
    <w:rsid w:val="006D5749"/>
    <w:rsid w:val="006D621A"/>
    <w:rsid w:val="006D6528"/>
    <w:rsid w:val="006D6D87"/>
    <w:rsid w:val="006D7476"/>
    <w:rsid w:val="006D7772"/>
    <w:rsid w:val="006D7B22"/>
    <w:rsid w:val="006E00FF"/>
    <w:rsid w:val="006E0D8F"/>
    <w:rsid w:val="006E226B"/>
    <w:rsid w:val="006E376E"/>
    <w:rsid w:val="006E3AFB"/>
    <w:rsid w:val="006E41F2"/>
    <w:rsid w:val="006E4C15"/>
    <w:rsid w:val="006E5AF4"/>
    <w:rsid w:val="006E5D67"/>
    <w:rsid w:val="006E76C0"/>
    <w:rsid w:val="006E78C0"/>
    <w:rsid w:val="006E78CE"/>
    <w:rsid w:val="006F204A"/>
    <w:rsid w:val="006F2F37"/>
    <w:rsid w:val="006F3743"/>
    <w:rsid w:val="006F45A9"/>
    <w:rsid w:val="006F510B"/>
    <w:rsid w:val="006F6612"/>
    <w:rsid w:val="006F6AC8"/>
    <w:rsid w:val="006F6D30"/>
    <w:rsid w:val="006F71D6"/>
    <w:rsid w:val="007011D2"/>
    <w:rsid w:val="007012E4"/>
    <w:rsid w:val="00702625"/>
    <w:rsid w:val="00703641"/>
    <w:rsid w:val="007039B3"/>
    <w:rsid w:val="007049A0"/>
    <w:rsid w:val="00704F94"/>
    <w:rsid w:val="0070632B"/>
    <w:rsid w:val="0070667A"/>
    <w:rsid w:val="00706C5C"/>
    <w:rsid w:val="00706DE6"/>
    <w:rsid w:val="007075D2"/>
    <w:rsid w:val="00707A88"/>
    <w:rsid w:val="00707E0F"/>
    <w:rsid w:val="00710410"/>
    <w:rsid w:val="00710915"/>
    <w:rsid w:val="007112F1"/>
    <w:rsid w:val="0071154A"/>
    <w:rsid w:val="007137B2"/>
    <w:rsid w:val="00714C51"/>
    <w:rsid w:val="00715150"/>
    <w:rsid w:val="00716E9D"/>
    <w:rsid w:val="007176D2"/>
    <w:rsid w:val="00717A25"/>
    <w:rsid w:val="0072037E"/>
    <w:rsid w:val="00721EE7"/>
    <w:rsid w:val="0072208B"/>
    <w:rsid w:val="00722456"/>
    <w:rsid w:val="00722BCD"/>
    <w:rsid w:val="00722D74"/>
    <w:rsid w:val="007234BF"/>
    <w:rsid w:val="0072355D"/>
    <w:rsid w:val="00723A9E"/>
    <w:rsid w:val="00725688"/>
    <w:rsid w:val="00725B97"/>
    <w:rsid w:val="007261B8"/>
    <w:rsid w:val="00726509"/>
    <w:rsid w:val="007271A8"/>
    <w:rsid w:val="00727BF9"/>
    <w:rsid w:val="00730418"/>
    <w:rsid w:val="00730624"/>
    <w:rsid w:val="00731BA3"/>
    <w:rsid w:val="00731BAC"/>
    <w:rsid w:val="0073259D"/>
    <w:rsid w:val="0073280B"/>
    <w:rsid w:val="00733662"/>
    <w:rsid w:val="00733DF7"/>
    <w:rsid w:val="00734683"/>
    <w:rsid w:val="0073485A"/>
    <w:rsid w:val="0073501E"/>
    <w:rsid w:val="0073520F"/>
    <w:rsid w:val="00736459"/>
    <w:rsid w:val="00736A14"/>
    <w:rsid w:val="00736AB5"/>
    <w:rsid w:val="00737017"/>
    <w:rsid w:val="007378ED"/>
    <w:rsid w:val="00740544"/>
    <w:rsid w:val="007415C2"/>
    <w:rsid w:val="00741902"/>
    <w:rsid w:val="0074346B"/>
    <w:rsid w:val="007459DA"/>
    <w:rsid w:val="00745D90"/>
    <w:rsid w:val="007460D4"/>
    <w:rsid w:val="007468A0"/>
    <w:rsid w:val="00746931"/>
    <w:rsid w:val="00746DA5"/>
    <w:rsid w:val="007501FC"/>
    <w:rsid w:val="00750D9B"/>
    <w:rsid w:val="00750F96"/>
    <w:rsid w:val="00751848"/>
    <w:rsid w:val="00751882"/>
    <w:rsid w:val="0075315E"/>
    <w:rsid w:val="00753CFC"/>
    <w:rsid w:val="007542E8"/>
    <w:rsid w:val="00755195"/>
    <w:rsid w:val="00755DD3"/>
    <w:rsid w:val="00755DD8"/>
    <w:rsid w:val="00757D52"/>
    <w:rsid w:val="00761269"/>
    <w:rsid w:val="00761AA4"/>
    <w:rsid w:val="00762B30"/>
    <w:rsid w:val="007648D4"/>
    <w:rsid w:val="00765985"/>
    <w:rsid w:val="0076684A"/>
    <w:rsid w:val="00767CB3"/>
    <w:rsid w:val="00767F1A"/>
    <w:rsid w:val="00770455"/>
    <w:rsid w:val="00770626"/>
    <w:rsid w:val="00770782"/>
    <w:rsid w:val="00770ADD"/>
    <w:rsid w:val="007711D2"/>
    <w:rsid w:val="00771B2E"/>
    <w:rsid w:val="00771E81"/>
    <w:rsid w:val="00773AC2"/>
    <w:rsid w:val="00773B96"/>
    <w:rsid w:val="00773D63"/>
    <w:rsid w:val="007744C1"/>
    <w:rsid w:val="00775666"/>
    <w:rsid w:val="00775FC1"/>
    <w:rsid w:val="007763E9"/>
    <w:rsid w:val="007814EA"/>
    <w:rsid w:val="007817C9"/>
    <w:rsid w:val="00783075"/>
    <w:rsid w:val="0078320E"/>
    <w:rsid w:val="007833E7"/>
    <w:rsid w:val="0078352E"/>
    <w:rsid w:val="0078398D"/>
    <w:rsid w:val="00783ECF"/>
    <w:rsid w:val="00783F98"/>
    <w:rsid w:val="00784D79"/>
    <w:rsid w:val="00784E94"/>
    <w:rsid w:val="007850C2"/>
    <w:rsid w:val="00785C74"/>
    <w:rsid w:val="00786032"/>
    <w:rsid w:val="00786449"/>
    <w:rsid w:val="00786B45"/>
    <w:rsid w:val="0078753B"/>
    <w:rsid w:val="00787A70"/>
    <w:rsid w:val="00790E6B"/>
    <w:rsid w:val="0079122A"/>
    <w:rsid w:val="00792366"/>
    <w:rsid w:val="00792397"/>
    <w:rsid w:val="0079303D"/>
    <w:rsid w:val="00793052"/>
    <w:rsid w:val="00793992"/>
    <w:rsid w:val="007939CA"/>
    <w:rsid w:val="00794496"/>
    <w:rsid w:val="007945C6"/>
    <w:rsid w:val="0079471B"/>
    <w:rsid w:val="0079496E"/>
    <w:rsid w:val="00794B51"/>
    <w:rsid w:val="007952D9"/>
    <w:rsid w:val="007954DF"/>
    <w:rsid w:val="0079639B"/>
    <w:rsid w:val="00797675"/>
    <w:rsid w:val="00797826"/>
    <w:rsid w:val="007A01C7"/>
    <w:rsid w:val="007A0EFE"/>
    <w:rsid w:val="007A1126"/>
    <w:rsid w:val="007A2A47"/>
    <w:rsid w:val="007A2F2A"/>
    <w:rsid w:val="007A31D0"/>
    <w:rsid w:val="007A3563"/>
    <w:rsid w:val="007A38F2"/>
    <w:rsid w:val="007A3EF9"/>
    <w:rsid w:val="007A41D2"/>
    <w:rsid w:val="007A4560"/>
    <w:rsid w:val="007A4674"/>
    <w:rsid w:val="007A4761"/>
    <w:rsid w:val="007A6217"/>
    <w:rsid w:val="007A6ACF"/>
    <w:rsid w:val="007A74B7"/>
    <w:rsid w:val="007B09D8"/>
    <w:rsid w:val="007B0AC3"/>
    <w:rsid w:val="007B2236"/>
    <w:rsid w:val="007B296A"/>
    <w:rsid w:val="007B2CBB"/>
    <w:rsid w:val="007B34B5"/>
    <w:rsid w:val="007B38EB"/>
    <w:rsid w:val="007B45EE"/>
    <w:rsid w:val="007B5AE5"/>
    <w:rsid w:val="007B5C88"/>
    <w:rsid w:val="007B663F"/>
    <w:rsid w:val="007B67B6"/>
    <w:rsid w:val="007B7420"/>
    <w:rsid w:val="007B7A4C"/>
    <w:rsid w:val="007B7F79"/>
    <w:rsid w:val="007C05AA"/>
    <w:rsid w:val="007C0848"/>
    <w:rsid w:val="007C09EA"/>
    <w:rsid w:val="007C1F28"/>
    <w:rsid w:val="007C292F"/>
    <w:rsid w:val="007C2FD4"/>
    <w:rsid w:val="007C38E6"/>
    <w:rsid w:val="007C3E86"/>
    <w:rsid w:val="007C52BE"/>
    <w:rsid w:val="007C5995"/>
    <w:rsid w:val="007C59C6"/>
    <w:rsid w:val="007C6F2A"/>
    <w:rsid w:val="007C75DC"/>
    <w:rsid w:val="007D0C71"/>
    <w:rsid w:val="007D1BCB"/>
    <w:rsid w:val="007D22E6"/>
    <w:rsid w:val="007D2821"/>
    <w:rsid w:val="007D3604"/>
    <w:rsid w:val="007D53DE"/>
    <w:rsid w:val="007D5C71"/>
    <w:rsid w:val="007D711E"/>
    <w:rsid w:val="007D77CD"/>
    <w:rsid w:val="007D7988"/>
    <w:rsid w:val="007D7B78"/>
    <w:rsid w:val="007E050E"/>
    <w:rsid w:val="007E0B58"/>
    <w:rsid w:val="007E0EC9"/>
    <w:rsid w:val="007E2D36"/>
    <w:rsid w:val="007E5D4B"/>
    <w:rsid w:val="007E5D71"/>
    <w:rsid w:val="007E67A0"/>
    <w:rsid w:val="007E6DA8"/>
    <w:rsid w:val="007E78C7"/>
    <w:rsid w:val="007E795F"/>
    <w:rsid w:val="007F0048"/>
    <w:rsid w:val="007F0B06"/>
    <w:rsid w:val="007F169E"/>
    <w:rsid w:val="007F1850"/>
    <w:rsid w:val="007F23C4"/>
    <w:rsid w:val="007F3B05"/>
    <w:rsid w:val="007F3C5C"/>
    <w:rsid w:val="007F4570"/>
    <w:rsid w:val="007F4DD3"/>
    <w:rsid w:val="007F53DC"/>
    <w:rsid w:val="007F5F1B"/>
    <w:rsid w:val="007F79DC"/>
    <w:rsid w:val="00800010"/>
    <w:rsid w:val="00802376"/>
    <w:rsid w:val="00802A48"/>
    <w:rsid w:val="00803757"/>
    <w:rsid w:val="00803CBB"/>
    <w:rsid w:val="00803F56"/>
    <w:rsid w:val="00804185"/>
    <w:rsid w:val="00805A59"/>
    <w:rsid w:val="00807AC2"/>
    <w:rsid w:val="00807C46"/>
    <w:rsid w:val="00810122"/>
    <w:rsid w:val="008102FA"/>
    <w:rsid w:val="0081091D"/>
    <w:rsid w:val="00811211"/>
    <w:rsid w:val="00811B90"/>
    <w:rsid w:val="00812262"/>
    <w:rsid w:val="008122AF"/>
    <w:rsid w:val="00812311"/>
    <w:rsid w:val="0081298C"/>
    <w:rsid w:val="008133C5"/>
    <w:rsid w:val="00813B37"/>
    <w:rsid w:val="00813C66"/>
    <w:rsid w:val="008149D0"/>
    <w:rsid w:val="00814C08"/>
    <w:rsid w:val="008153BB"/>
    <w:rsid w:val="00815986"/>
    <w:rsid w:val="00815B67"/>
    <w:rsid w:val="008165FA"/>
    <w:rsid w:val="0082121C"/>
    <w:rsid w:val="008219D2"/>
    <w:rsid w:val="00821A5F"/>
    <w:rsid w:val="008237F1"/>
    <w:rsid w:val="00823E22"/>
    <w:rsid w:val="00824173"/>
    <w:rsid w:val="008243B5"/>
    <w:rsid w:val="00824453"/>
    <w:rsid w:val="00824BA6"/>
    <w:rsid w:val="00824F6D"/>
    <w:rsid w:val="0082522F"/>
    <w:rsid w:val="00825F70"/>
    <w:rsid w:val="00826114"/>
    <w:rsid w:val="008262E4"/>
    <w:rsid w:val="008263B7"/>
    <w:rsid w:val="0082700B"/>
    <w:rsid w:val="0083030D"/>
    <w:rsid w:val="0083052D"/>
    <w:rsid w:val="00831B2E"/>
    <w:rsid w:val="008329F0"/>
    <w:rsid w:val="00834CBA"/>
    <w:rsid w:val="00835B49"/>
    <w:rsid w:val="008370C1"/>
    <w:rsid w:val="00837931"/>
    <w:rsid w:val="00837E27"/>
    <w:rsid w:val="00840459"/>
    <w:rsid w:val="00840F0C"/>
    <w:rsid w:val="00841527"/>
    <w:rsid w:val="00842569"/>
    <w:rsid w:val="008426A9"/>
    <w:rsid w:val="0084435A"/>
    <w:rsid w:val="00844BD1"/>
    <w:rsid w:val="00846687"/>
    <w:rsid w:val="00846C1F"/>
    <w:rsid w:val="00846E69"/>
    <w:rsid w:val="00847B75"/>
    <w:rsid w:val="008509B3"/>
    <w:rsid w:val="008513DC"/>
    <w:rsid w:val="0085224B"/>
    <w:rsid w:val="008523D8"/>
    <w:rsid w:val="00852464"/>
    <w:rsid w:val="00852829"/>
    <w:rsid w:val="00853FEE"/>
    <w:rsid w:val="008540EC"/>
    <w:rsid w:val="0085544E"/>
    <w:rsid w:val="00855BDB"/>
    <w:rsid w:val="0085616B"/>
    <w:rsid w:val="00856362"/>
    <w:rsid w:val="00861739"/>
    <w:rsid w:val="00861C13"/>
    <w:rsid w:val="00861F76"/>
    <w:rsid w:val="008621D2"/>
    <w:rsid w:val="00863663"/>
    <w:rsid w:val="00866336"/>
    <w:rsid w:val="00866D10"/>
    <w:rsid w:val="0087037F"/>
    <w:rsid w:val="00871A8E"/>
    <w:rsid w:val="00871FBA"/>
    <w:rsid w:val="00872F27"/>
    <w:rsid w:val="0087382D"/>
    <w:rsid w:val="0087448F"/>
    <w:rsid w:val="00875958"/>
    <w:rsid w:val="0087649D"/>
    <w:rsid w:val="0088040E"/>
    <w:rsid w:val="00880CDA"/>
    <w:rsid w:val="00881C12"/>
    <w:rsid w:val="0088267A"/>
    <w:rsid w:val="00884975"/>
    <w:rsid w:val="00884E79"/>
    <w:rsid w:val="008857AF"/>
    <w:rsid w:val="0088739A"/>
    <w:rsid w:val="00890032"/>
    <w:rsid w:val="00891454"/>
    <w:rsid w:val="008922AB"/>
    <w:rsid w:val="008925BF"/>
    <w:rsid w:val="008935E2"/>
    <w:rsid w:val="0089363F"/>
    <w:rsid w:val="008937E3"/>
    <w:rsid w:val="00893854"/>
    <w:rsid w:val="00894E16"/>
    <w:rsid w:val="00895D98"/>
    <w:rsid w:val="00896314"/>
    <w:rsid w:val="00896CEC"/>
    <w:rsid w:val="00897D31"/>
    <w:rsid w:val="008A1377"/>
    <w:rsid w:val="008A24B3"/>
    <w:rsid w:val="008A3B2B"/>
    <w:rsid w:val="008A3CE5"/>
    <w:rsid w:val="008A3E43"/>
    <w:rsid w:val="008A4957"/>
    <w:rsid w:val="008A55A6"/>
    <w:rsid w:val="008A787B"/>
    <w:rsid w:val="008A7F83"/>
    <w:rsid w:val="008B02AA"/>
    <w:rsid w:val="008B02BA"/>
    <w:rsid w:val="008B0876"/>
    <w:rsid w:val="008B1963"/>
    <w:rsid w:val="008B2493"/>
    <w:rsid w:val="008B31CA"/>
    <w:rsid w:val="008B344B"/>
    <w:rsid w:val="008B352D"/>
    <w:rsid w:val="008B3ED3"/>
    <w:rsid w:val="008B4231"/>
    <w:rsid w:val="008B4DB7"/>
    <w:rsid w:val="008B6C3F"/>
    <w:rsid w:val="008C10AE"/>
    <w:rsid w:val="008C2026"/>
    <w:rsid w:val="008C2071"/>
    <w:rsid w:val="008C32CC"/>
    <w:rsid w:val="008C3B50"/>
    <w:rsid w:val="008C4B4F"/>
    <w:rsid w:val="008C58FE"/>
    <w:rsid w:val="008D04BC"/>
    <w:rsid w:val="008D0AFF"/>
    <w:rsid w:val="008D0BD1"/>
    <w:rsid w:val="008D2F9E"/>
    <w:rsid w:val="008D2FF6"/>
    <w:rsid w:val="008D312D"/>
    <w:rsid w:val="008D3E2B"/>
    <w:rsid w:val="008D3E8A"/>
    <w:rsid w:val="008D449B"/>
    <w:rsid w:val="008D4D08"/>
    <w:rsid w:val="008D55ED"/>
    <w:rsid w:val="008D611C"/>
    <w:rsid w:val="008E0F17"/>
    <w:rsid w:val="008E1255"/>
    <w:rsid w:val="008E29FC"/>
    <w:rsid w:val="008E2F93"/>
    <w:rsid w:val="008E4EC1"/>
    <w:rsid w:val="008E5A88"/>
    <w:rsid w:val="008E61C7"/>
    <w:rsid w:val="008E640A"/>
    <w:rsid w:val="008E6486"/>
    <w:rsid w:val="008E68B9"/>
    <w:rsid w:val="008E706A"/>
    <w:rsid w:val="008E7076"/>
    <w:rsid w:val="008E7A9A"/>
    <w:rsid w:val="008F03AF"/>
    <w:rsid w:val="008F0517"/>
    <w:rsid w:val="008F1C1C"/>
    <w:rsid w:val="008F1FD7"/>
    <w:rsid w:val="008F2751"/>
    <w:rsid w:val="008F27F7"/>
    <w:rsid w:val="008F2DA9"/>
    <w:rsid w:val="008F2DC8"/>
    <w:rsid w:val="008F362D"/>
    <w:rsid w:val="008F371B"/>
    <w:rsid w:val="008F407E"/>
    <w:rsid w:val="008F4132"/>
    <w:rsid w:val="008F4A18"/>
    <w:rsid w:val="008F55BE"/>
    <w:rsid w:val="008F6968"/>
    <w:rsid w:val="008F6E12"/>
    <w:rsid w:val="008F73E4"/>
    <w:rsid w:val="008F75C3"/>
    <w:rsid w:val="008F7706"/>
    <w:rsid w:val="009008EA"/>
    <w:rsid w:val="009009B3"/>
    <w:rsid w:val="00900CD5"/>
    <w:rsid w:val="0090101E"/>
    <w:rsid w:val="00901C3D"/>
    <w:rsid w:val="009024BE"/>
    <w:rsid w:val="00902B19"/>
    <w:rsid w:val="00903161"/>
    <w:rsid w:val="00903785"/>
    <w:rsid w:val="00903947"/>
    <w:rsid w:val="0090467E"/>
    <w:rsid w:val="00905288"/>
    <w:rsid w:val="00905A70"/>
    <w:rsid w:val="009106A7"/>
    <w:rsid w:val="00911DCC"/>
    <w:rsid w:val="0091249D"/>
    <w:rsid w:val="0091261F"/>
    <w:rsid w:val="0091447C"/>
    <w:rsid w:val="0091472D"/>
    <w:rsid w:val="009159FD"/>
    <w:rsid w:val="00915A2E"/>
    <w:rsid w:val="00915C33"/>
    <w:rsid w:val="00916007"/>
    <w:rsid w:val="00917AED"/>
    <w:rsid w:val="00920E54"/>
    <w:rsid w:val="00921133"/>
    <w:rsid w:val="00921401"/>
    <w:rsid w:val="009217BD"/>
    <w:rsid w:val="009233B4"/>
    <w:rsid w:val="00923EB8"/>
    <w:rsid w:val="009252FE"/>
    <w:rsid w:val="00925825"/>
    <w:rsid w:val="0092596A"/>
    <w:rsid w:val="00926390"/>
    <w:rsid w:val="00926415"/>
    <w:rsid w:val="00926F73"/>
    <w:rsid w:val="00927B6F"/>
    <w:rsid w:val="00930498"/>
    <w:rsid w:val="009306BC"/>
    <w:rsid w:val="00930871"/>
    <w:rsid w:val="00930BE0"/>
    <w:rsid w:val="00931266"/>
    <w:rsid w:val="00932EC6"/>
    <w:rsid w:val="00933DFB"/>
    <w:rsid w:val="00934491"/>
    <w:rsid w:val="00934F31"/>
    <w:rsid w:val="00935C9A"/>
    <w:rsid w:val="0093750D"/>
    <w:rsid w:val="0093790D"/>
    <w:rsid w:val="00937A5D"/>
    <w:rsid w:val="009408A6"/>
    <w:rsid w:val="00941A8B"/>
    <w:rsid w:val="00942365"/>
    <w:rsid w:val="009431EB"/>
    <w:rsid w:val="0095052C"/>
    <w:rsid w:val="00951887"/>
    <w:rsid w:val="00953497"/>
    <w:rsid w:val="00953E46"/>
    <w:rsid w:val="00953FF1"/>
    <w:rsid w:val="00954549"/>
    <w:rsid w:val="0095519D"/>
    <w:rsid w:val="0095614D"/>
    <w:rsid w:val="0095786B"/>
    <w:rsid w:val="00957C77"/>
    <w:rsid w:val="009600A5"/>
    <w:rsid w:val="0096100D"/>
    <w:rsid w:val="009614AA"/>
    <w:rsid w:val="00962B33"/>
    <w:rsid w:val="0096421A"/>
    <w:rsid w:val="00964A80"/>
    <w:rsid w:val="00964B69"/>
    <w:rsid w:val="0096503A"/>
    <w:rsid w:val="009656ED"/>
    <w:rsid w:val="00965D1D"/>
    <w:rsid w:val="009661FF"/>
    <w:rsid w:val="0096687F"/>
    <w:rsid w:val="00967575"/>
    <w:rsid w:val="00967DBA"/>
    <w:rsid w:val="009703B9"/>
    <w:rsid w:val="009708A4"/>
    <w:rsid w:val="00970CA4"/>
    <w:rsid w:val="00971A73"/>
    <w:rsid w:val="00971F74"/>
    <w:rsid w:val="0097254A"/>
    <w:rsid w:val="009728CA"/>
    <w:rsid w:val="00972A87"/>
    <w:rsid w:val="00972EBA"/>
    <w:rsid w:val="00973A37"/>
    <w:rsid w:val="009751CA"/>
    <w:rsid w:val="00975E52"/>
    <w:rsid w:val="00976725"/>
    <w:rsid w:val="0097675F"/>
    <w:rsid w:val="00976B98"/>
    <w:rsid w:val="00977619"/>
    <w:rsid w:val="00977B6A"/>
    <w:rsid w:val="009800E5"/>
    <w:rsid w:val="00980368"/>
    <w:rsid w:val="009803AC"/>
    <w:rsid w:val="0098058B"/>
    <w:rsid w:val="00980931"/>
    <w:rsid w:val="009811F0"/>
    <w:rsid w:val="0098180E"/>
    <w:rsid w:val="00981822"/>
    <w:rsid w:val="00981A5B"/>
    <w:rsid w:val="00981FF8"/>
    <w:rsid w:val="00982D27"/>
    <w:rsid w:val="009837E1"/>
    <w:rsid w:val="009847CE"/>
    <w:rsid w:val="0098502C"/>
    <w:rsid w:val="009853F4"/>
    <w:rsid w:val="009857D5"/>
    <w:rsid w:val="00985EF7"/>
    <w:rsid w:val="00985F1A"/>
    <w:rsid w:val="00986A80"/>
    <w:rsid w:val="009872BB"/>
    <w:rsid w:val="00987B13"/>
    <w:rsid w:val="0099113B"/>
    <w:rsid w:val="009913A9"/>
    <w:rsid w:val="00991F90"/>
    <w:rsid w:val="0099257F"/>
    <w:rsid w:val="0099466D"/>
    <w:rsid w:val="00994E22"/>
    <w:rsid w:val="009950C3"/>
    <w:rsid w:val="00996269"/>
    <w:rsid w:val="00996893"/>
    <w:rsid w:val="009A03B8"/>
    <w:rsid w:val="009A282E"/>
    <w:rsid w:val="009A3766"/>
    <w:rsid w:val="009A3EA2"/>
    <w:rsid w:val="009A413F"/>
    <w:rsid w:val="009A4D6D"/>
    <w:rsid w:val="009A59CC"/>
    <w:rsid w:val="009A6004"/>
    <w:rsid w:val="009A6D96"/>
    <w:rsid w:val="009A7309"/>
    <w:rsid w:val="009A74E1"/>
    <w:rsid w:val="009A7936"/>
    <w:rsid w:val="009B1C8B"/>
    <w:rsid w:val="009B1FD1"/>
    <w:rsid w:val="009B2127"/>
    <w:rsid w:val="009B2D45"/>
    <w:rsid w:val="009B37C5"/>
    <w:rsid w:val="009B46B4"/>
    <w:rsid w:val="009B4968"/>
    <w:rsid w:val="009B515A"/>
    <w:rsid w:val="009B5508"/>
    <w:rsid w:val="009B6176"/>
    <w:rsid w:val="009B6189"/>
    <w:rsid w:val="009C0A60"/>
    <w:rsid w:val="009C0B38"/>
    <w:rsid w:val="009C0FB2"/>
    <w:rsid w:val="009C2BF0"/>
    <w:rsid w:val="009C3066"/>
    <w:rsid w:val="009C34A0"/>
    <w:rsid w:val="009C4992"/>
    <w:rsid w:val="009C56BD"/>
    <w:rsid w:val="009C6186"/>
    <w:rsid w:val="009C7430"/>
    <w:rsid w:val="009C74BF"/>
    <w:rsid w:val="009C7C36"/>
    <w:rsid w:val="009C7CDA"/>
    <w:rsid w:val="009D05A0"/>
    <w:rsid w:val="009D169D"/>
    <w:rsid w:val="009D1905"/>
    <w:rsid w:val="009D33E1"/>
    <w:rsid w:val="009D367A"/>
    <w:rsid w:val="009D3D8F"/>
    <w:rsid w:val="009D3DDB"/>
    <w:rsid w:val="009D3E9D"/>
    <w:rsid w:val="009D48B0"/>
    <w:rsid w:val="009D53F9"/>
    <w:rsid w:val="009D5FB0"/>
    <w:rsid w:val="009D64A9"/>
    <w:rsid w:val="009D68EB"/>
    <w:rsid w:val="009D6AF8"/>
    <w:rsid w:val="009D6F43"/>
    <w:rsid w:val="009D7B5D"/>
    <w:rsid w:val="009E2130"/>
    <w:rsid w:val="009E22F4"/>
    <w:rsid w:val="009E31CC"/>
    <w:rsid w:val="009E34B6"/>
    <w:rsid w:val="009E4FD4"/>
    <w:rsid w:val="009E4FF3"/>
    <w:rsid w:val="009E614E"/>
    <w:rsid w:val="009E62EB"/>
    <w:rsid w:val="009E6823"/>
    <w:rsid w:val="009E6B77"/>
    <w:rsid w:val="009E6D64"/>
    <w:rsid w:val="009E6D7B"/>
    <w:rsid w:val="009E7321"/>
    <w:rsid w:val="009F076D"/>
    <w:rsid w:val="009F0EFB"/>
    <w:rsid w:val="009F0FC5"/>
    <w:rsid w:val="009F182E"/>
    <w:rsid w:val="009F28D8"/>
    <w:rsid w:val="009F2F35"/>
    <w:rsid w:val="009F30F3"/>
    <w:rsid w:val="009F4AFC"/>
    <w:rsid w:val="009F4EA6"/>
    <w:rsid w:val="009F6805"/>
    <w:rsid w:val="009F6966"/>
    <w:rsid w:val="009F7139"/>
    <w:rsid w:val="009F71BB"/>
    <w:rsid w:val="009F79B9"/>
    <w:rsid w:val="009F7FFC"/>
    <w:rsid w:val="00A00683"/>
    <w:rsid w:val="00A007E2"/>
    <w:rsid w:val="00A0088E"/>
    <w:rsid w:val="00A00F3F"/>
    <w:rsid w:val="00A025D0"/>
    <w:rsid w:val="00A028BE"/>
    <w:rsid w:val="00A0331E"/>
    <w:rsid w:val="00A04034"/>
    <w:rsid w:val="00A044DD"/>
    <w:rsid w:val="00A04A5E"/>
    <w:rsid w:val="00A0546E"/>
    <w:rsid w:val="00A113B1"/>
    <w:rsid w:val="00A11CFF"/>
    <w:rsid w:val="00A12D15"/>
    <w:rsid w:val="00A1421F"/>
    <w:rsid w:val="00A14B2D"/>
    <w:rsid w:val="00A153BF"/>
    <w:rsid w:val="00A154EF"/>
    <w:rsid w:val="00A15924"/>
    <w:rsid w:val="00A15E9E"/>
    <w:rsid w:val="00A1633D"/>
    <w:rsid w:val="00A16829"/>
    <w:rsid w:val="00A16931"/>
    <w:rsid w:val="00A16EDB"/>
    <w:rsid w:val="00A17149"/>
    <w:rsid w:val="00A179EF"/>
    <w:rsid w:val="00A17F4F"/>
    <w:rsid w:val="00A206DC"/>
    <w:rsid w:val="00A21A6E"/>
    <w:rsid w:val="00A26066"/>
    <w:rsid w:val="00A27164"/>
    <w:rsid w:val="00A27B12"/>
    <w:rsid w:val="00A313C0"/>
    <w:rsid w:val="00A319A9"/>
    <w:rsid w:val="00A31D1A"/>
    <w:rsid w:val="00A323EA"/>
    <w:rsid w:val="00A331DF"/>
    <w:rsid w:val="00A34023"/>
    <w:rsid w:val="00A342B2"/>
    <w:rsid w:val="00A35CD3"/>
    <w:rsid w:val="00A35EAE"/>
    <w:rsid w:val="00A36248"/>
    <w:rsid w:val="00A3647C"/>
    <w:rsid w:val="00A36918"/>
    <w:rsid w:val="00A36919"/>
    <w:rsid w:val="00A37766"/>
    <w:rsid w:val="00A37E9C"/>
    <w:rsid w:val="00A40D11"/>
    <w:rsid w:val="00A41CA4"/>
    <w:rsid w:val="00A41E11"/>
    <w:rsid w:val="00A420C7"/>
    <w:rsid w:val="00A42AB1"/>
    <w:rsid w:val="00A4334A"/>
    <w:rsid w:val="00A445D8"/>
    <w:rsid w:val="00A447BE"/>
    <w:rsid w:val="00A45106"/>
    <w:rsid w:val="00A4580A"/>
    <w:rsid w:val="00A465EF"/>
    <w:rsid w:val="00A46690"/>
    <w:rsid w:val="00A47091"/>
    <w:rsid w:val="00A51D1B"/>
    <w:rsid w:val="00A526C0"/>
    <w:rsid w:val="00A530BE"/>
    <w:rsid w:val="00A53A55"/>
    <w:rsid w:val="00A54B99"/>
    <w:rsid w:val="00A5595E"/>
    <w:rsid w:val="00A56809"/>
    <w:rsid w:val="00A56D79"/>
    <w:rsid w:val="00A572E0"/>
    <w:rsid w:val="00A574E8"/>
    <w:rsid w:val="00A60996"/>
    <w:rsid w:val="00A62930"/>
    <w:rsid w:val="00A64576"/>
    <w:rsid w:val="00A665A2"/>
    <w:rsid w:val="00A66ADD"/>
    <w:rsid w:val="00A674AD"/>
    <w:rsid w:val="00A67719"/>
    <w:rsid w:val="00A67A6C"/>
    <w:rsid w:val="00A67AB6"/>
    <w:rsid w:val="00A70292"/>
    <w:rsid w:val="00A71C22"/>
    <w:rsid w:val="00A74351"/>
    <w:rsid w:val="00A743B6"/>
    <w:rsid w:val="00A74DFC"/>
    <w:rsid w:val="00A75042"/>
    <w:rsid w:val="00A76555"/>
    <w:rsid w:val="00A76B59"/>
    <w:rsid w:val="00A76C0A"/>
    <w:rsid w:val="00A770C8"/>
    <w:rsid w:val="00A77381"/>
    <w:rsid w:val="00A7773A"/>
    <w:rsid w:val="00A77D98"/>
    <w:rsid w:val="00A80914"/>
    <w:rsid w:val="00A81EF5"/>
    <w:rsid w:val="00A82D95"/>
    <w:rsid w:val="00A83645"/>
    <w:rsid w:val="00A839D2"/>
    <w:rsid w:val="00A841DB"/>
    <w:rsid w:val="00A84222"/>
    <w:rsid w:val="00A84CB2"/>
    <w:rsid w:val="00A855A1"/>
    <w:rsid w:val="00A87287"/>
    <w:rsid w:val="00A905D1"/>
    <w:rsid w:val="00A90D5B"/>
    <w:rsid w:val="00A91E1A"/>
    <w:rsid w:val="00A92710"/>
    <w:rsid w:val="00A9323D"/>
    <w:rsid w:val="00A93457"/>
    <w:rsid w:val="00A935F0"/>
    <w:rsid w:val="00A94D40"/>
    <w:rsid w:val="00A954E4"/>
    <w:rsid w:val="00A961D9"/>
    <w:rsid w:val="00A96BC2"/>
    <w:rsid w:val="00A96C85"/>
    <w:rsid w:val="00AA167C"/>
    <w:rsid w:val="00AA16DB"/>
    <w:rsid w:val="00AA2EC3"/>
    <w:rsid w:val="00AA319E"/>
    <w:rsid w:val="00AA3DE1"/>
    <w:rsid w:val="00AA3E49"/>
    <w:rsid w:val="00AA4278"/>
    <w:rsid w:val="00AA42C6"/>
    <w:rsid w:val="00AA46B3"/>
    <w:rsid w:val="00AA48AB"/>
    <w:rsid w:val="00AA4A37"/>
    <w:rsid w:val="00AA4E25"/>
    <w:rsid w:val="00AA543D"/>
    <w:rsid w:val="00AA54FA"/>
    <w:rsid w:val="00AA579E"/>
    <w:rsid w:val="00AA593C"/>
    <w:rsid w:val="00AA5D1E"/>
    <w:rsid w:val="00AA5DE9"/>
    <w:rsid w:val="00AA66C7"/>
    <w:rsid w:val="00AA72A6"/>
    <w:rsid w:val="00AB066D"/>
    <w:rsid w:val="00AB1440"/>
    <w:rsid w:val="00AB3023"/>
    <w:rsid w:val="00AB3541"/>
    <w:rsid w:val="00AB563C"/>
    <w:rsid w:val="00AB5E02"/>
    <w:rsid w:val="00AB71AA"/>
    <w:rsid w:val="00AB7A50"/>
    <w:rsid w:val="00AC0EBC"/>
    <w:rsid w:val="00AC2050"/>
    <w:rsid w:val="00AC234B"/>
    <w:rsid w:val="00AC29FF"/>
    <w:rsid w:val="00AC2D13"/>
    <w:rsid w:val="00AC4821"/>
    <w:rsid w:val="00AC578D"/>
    <w:rsid w:val="00AC7054"/>
    <w:rsid w:val="00AC7B23"/>
    <w:rsid w:val="00AD16FB"/>
    <w:rsid w:val="00AD2948"/>
    <w:rsid w:val="00AD2C91"/>
    <w:rsid w:val="00AD36B8"/>
    <w:rsid w:val="00AD434B"/>
    <w:rsid w:val="00AD4777"/>
    <w:rsid w:val="00AD488C"/>
    <w:rsid w:val="00AD5A30"/>
    <w:rsid w:val="00AE0846"/>
    <w:rsid w:val="00AE0C45"/>
    <w:rsid w:val="00AE0F18"/>
    <w:rsid w:val="00AE18C9"/>
    <w:rsid w:val="00AE218A"/>
    <w:rsid w:val="00AE25BD"/>
    <w:rsid w:val="00AE3B3D"/>
    <w:rsid w:val="00AE3E96"/>
    <w:rsid w:val="00AE3F57"/>
    <w:rsid w:val="00AE405D"/>
    <w:rsid w:val="00AE4147"/>
    <w:rsid w:val="00AE476F"/>
    <w:rsid w:val="00AE515F"/>
    <w:rsid w:val="00AE526A"/>
    <w:rsid w:val="00AE632E"/>
    <w:rsid w:val="00AE6B94"/>
    <w:rsid w:val="00AE76B9"/>
    <w:rsid w:val="00AF0400"/>
    <w:rsid w:val="00AF042A"/>
    <w:rsid w:val="00AF0722"/>
    <w:rsid w:val="00AF0781"/>
    <w:rsid w:val="00AF0B09"/>
    <w:rsid w:val="00AF16F0"/>
    <w:rsid w:val="00AF2C03"/>
    <w:rsid w:val="00AF355D"/>
    <w:rsid w:val="00AF388B"/>
    <w:rsid w:val="00AF4684"/>
    <w:rsid w:val="00AF4DFF"/>
    <w:rsid w:val="00AF4EC3"/>
    <w:rsid w:val="00AF676A"/>
    <w:rsid w:val="00AF682D"/>
    <w:rsid w:val="00AF7033"/>
    <w:rsid w:val="00B00303"/>
    <w:rsid w:val="00B01554"/>
    <w:rsid w:val="00B028EA"/>
    <w:rsid w:val="00B02B06"/>
    <w:rsid w:val="00B02CD4"/>
    <w:rsid w:val="00B03EF5"/>
    <w:rsid w:val="00B04C50"/>
    <w:rsid w:val="00B0574E"/>
    <w:rsid w:val="00B0638E"/>
    <w:rsid w:val="00B06857"/>
    <w:rsid w:val="00B07A83"/>
    <w:rsid w:val="00B07BB6"/>
    <w:rsid w:val="00B10365"/>
    <w:rsid w:val="00B1052B"/>
    <w:rsid w:val="00B106C0"/>
    <w:rsid w:val="00B10E9F"/>
    <w:rsid w:val="00B11157"/>
    <w:rsid w:val="00B1127A"/>
    <w:rsid w:val="00B11FCA"/>
    <w:rsid w:val="00B12521"/>
    <w:rsid w:val="00B13C1B"/>
    <w:rsid w:val="00B145FD"/>
    <w:rsid w:val="00B14D07"/>
    <w:rsid w:val="00B14F8A"/>
    <w:rsid w:val="00B15614"/>
    <w:rsid w:val="00B15887"/>
    <w:rsid w:val="00B1635C"/>
    <w:rsid w:val="00B168AB"/>
    <w:rsid w:val="00B1764E"/>
    <w:rsid w:val="00B17A6C"/>
    <w:rsid w:val="00B21DD9"/>
    <w:rsid w:val="00B21DF8"/>
    <w:rsid w:val="00B23B3C"/>
    <w:rsid w:val="00B23CAF"/>
    <w:rsid w:val="00B24016"/>
    <w:rsid w:val="00B24712"/>
    <w:rsid w:val="00B25082"/>
    <w:rsid w:val="00B2558E"/>
    <w:rsid w:val="00B2565C"/>
    <w:rsid w:val="00B257D9"/>
    <w:rsid w:val="00B25A55"/>
    <w:rsid w:val="00B25C87"/>
    <w:rsid w:val="00B25CD6"/>
    <w:rsid w:val="00B26392"/>
    <w:rsid w:val="00B26859"/>
    <w:rsid w:val="00B26ACA"/>
    <w:rsid w:val="00B26B7B"/>
    <w:rsid w:val="00B26D1D"/>
    <w:rsid w:val="00B27A30"/>
    <w:rsid w:val="00B30426"/>
    <w:rsid w:val="00B30B24"/>
    <w:rsid w:val="00B310FF"/>
    <w:rsid w:val="00B32A2F"/>
    <w:rsid w:val="00B332CD"/>
    <w:rsid w:val="00B3379A"/>
    <w:rsid w:val="00B33845"/>
    <w:rsid w:val="00B3396F"/>
    <w:rsid w:val="00B33A8A"/>
    <w:rsid w:val="00B34C54"/>
    <w:rsid w:val="00B35D23"/>
    <w:rsid w:val="00B36669"/>
    <w:rsid w:val="00B36A57"/>
    <w:rsid w:val="00B36CBD"/>
    <w:rsid w:val="00B36E87"/>
    <w:rsid w:val="00B3755C"/>
    <w:rsid w:val="00B37636"/>
    <w:rsid w:val="00B37872"/>
    <w:rsid w:val="00B37F8E"/>
    <w:rsid w:val="00B4020B"/>
    <w:rsid w:val="00B403C1"/>
    <w:rsid w:val="00B40990"/>
    <w:rsid w:val="00B416FE"/>
    <w:rsid w:val="00B41CC6"/>
    <w:rsid w:val="00B4380E"/>
    <w:rsid w:val="00B44820"/>
    <w:rsid w:val="00B449A0"/>
    <w:rsid w:val="00B45951"/>
    <w:rsid w:val="00B5089E"/>
    <w:rsid w:val="00B523CF"/>
    <w:rsid w:val="00B525AF"/>
    <w:rsid w:val="00B535A2"/>
    <w:rsid w:val="00B535B7"/>
    <w:rsid w:val="00B53DA5"/>
    <w:rsid w:val="00B54284"/>
    <w:rsid w:val="00B54CB9"/>
    <w:rsid w:val="00B55275"/>
    <w:rsid w:val="00B561CD"/>
    <w:rsid w:val="00B577D3"/>
    <w:rsid w:val="00B61D41"/>
    <w:rsid w:val="00B62B4F"/>
    <w:rsid w:val="00B641DA"/>
    <w:rsid w:val="00B70256"/>
    <w:rsid w:val="00B7242C"/>
    <w:rsid w:val="00B72EFE"/>
    <w:rsid w:val="00B7323E"/>
    <w:rsid w:val="00B7455B"/>
    <w:rsid w:val="00B74708"/>
    <w:rsid w:val="00B74CD2"/>
    <w:rsid w:val="00B75363"/>
    <w:rsid w:val="00B7589B"/>
    <w:rsid w:val="00B759B8"/>
    <w:rsid w:val="00B7624D"/>
    <w:rsid w:val="00B7668F"/>
    <w:rsid w:val="00B77380"/>
    <w:rsid w:val="00B803F0"/>
    <w:rsid w:val="00B819A9"/>
    <w:rsid w:val="00B87273"/>
    <w:rsid w:val="00B87850"/>
    <w:rsid w:val="00B87A07"/>
    <w:rsid w:val="00B87F35"/>
    <w:rsid w:val="00B90132"/>
    <w:rsid w:val="00B90A3C"/>
    <w:rsid w:val="00B90B07"/>
    <w:rsid w:val="00B913C5"/>
    <w:rsid w:val="00B917AB"/>
    <w:rsid w:val="00B92186"/>
    <w:rsid w:val="00B934A4"/>
    <w:rsid w:val="00B93669"/>
    <w:rsid w:val="00B94394"/>
    <w:rsid w:val="00B94597"/>
    <w:rsid w:val="00B94627"/>
    <w:rsid w:val="00B95A14"/>
    <w:rsid w:val="00B96A27"/>
    <w:rsid w:val="00B970BB"/>
    <w:rsid w:val="00BA079A"/>
    <w:rsid w:val="00BA0D4B"/>
    <w:rsid w:val="00BA102A"/>
    <w:rsid w:val="00BA1DFE"/>
    <w:rsid w:val="00BA2590"/>
    <w:rsid w:val="00BA2C5F"/>
    <w:rsid w:val="00BA3201"/>
    <w:rsid w:val="00BA3A1A"/>
    <w:rsid w:val="00BA3AA3"/>
    <w:rsid w:val="00BA4204"/>
    <w:rsid w:val="00BA475D"/>
    <w:rsid w:val="00BA6B3F"/>
    <w:rsid w:val="00BA6C4B"/>
    <w:rsid w:val="00BB0432"/>
    <w:rsid w:val="00BB05F4"/>
    <w:rsid w:val="00BB09A5"/>
    <w:rsid w:val="00BB0D10"/>
    <w:rsid w:val="00BB0FA4"/>
    <w:rsid w:val="00BB109F"/>
    <w:rsid w:val="00BB1D23"/>
    <w:rsid w:val="00BB20B2"/>
    <w:rsid w:val="00BB2214"/>
    <w:rsid w:val="00BB23A8"/>
    <w:rsid w:val="00BB2CF3"/>
    <w:rsid w:val="00BB2DF8"/>
    <w:rsid w:val="00BB3ABB"/>
    <w:rsid w:val="00BB3B05"/>
    <w:rsid w:val="00BB4192"/>
    <w:rsid w:val="00BB4598"/>
    <w:rsid w:val="00BB4642"/>
    <w:rsid w:val="00BB4939"/>
    <w:rsid w:val="00BB4962"/>
    <w:rsid w:val="00BB5876"/>
    <w:rsid w:val="00BB5F09"/>
    <w:rsid w:val="00BB62A3"/>
    <w:rsid w:val="00BB7679"/>
    <w:rsid w:val="00BC0F70"/>
    <w:rsid w:val="00BC1546"/>
    <w:rsid w:val="00BC18F9"/>
    <w:rsid w:val="00BC1E6B"/>
    <w:rsid w:val="00BC1F12"/>
    <w:rsid w:val="00BC23EF"/>
    <w:rsid w:val="00BC2ADD"/>
    <w:rsid w:val="00BC2B67"/>
    <w:rsid w:val="00BC3A2B"/>
    <w:rsid w:val="00BC54E0"/>
    <w:rsid w:val="00BC5693"/>
    <w:rsid w:val="00BC5832"/>
    <w:rsid w:val="00BC78DD"/>
    <w:rsid w:val="00BD01BF"/>
    <w:rsid w:val="00BD0682"/>
    <w:rsid w:val="00BD09F4"/>
    <w:rsid w:val="00BD188C"/>
    <w:rsid w:val="00BD1B6D"/>
    <w:rsid w:val="00BD1C76"/>
    <w:rsid w:val="00BD1FD4"/>
    <w:rsid w:val="00BD24CC"/>
    <w:rsid w:val="00BD3C82"/>
    <w:rsid w:val="00BD4C2D"/>
    <w:rsid w:val="00BD4EE5"/>
    <w:rsid w:val="00BD6116"/>
    <w:rsid w:val="00BD74D8"/>
    <w:rsid w:val="00BD78E3"/>
    <w:rsid w:val="00BE1660"/>
    <w:rsid w:val="00BE1F86"/>
    <w:rsid w:val="00BE2370"/>
    <w:rsid w:val="00BE2B6D"/>
    <w:rsid w:val="00BE3557"/>
    <w:rsid w:val="00BE364A"/>
    <w:rsid w:val="00BE38FB"/>
    <w:rsid w:val="00BE3AD2"/>
    <w:rsid w:val="00BE49B3"/>
    <w:rsid w:val="00BE66F8"/>
    <w:rsid w:val="00BE7D50"/>
    <w:rsid w:val="00BF075F"/>
    <w:rsid w:val="00BF0869"/>
    <w:rsid w:val="00BF0A85"/>
    <w:rsid w:val="00BF134F"/>
    <w:rsid w:val="00BF15E5"/>
    <w:rsid w:val="00BF1ACA"/>
    <w:rsid w:val="00BF1BDE"/>
    <w:rsid w:val="00BF2A1F"/>
    <w:rsid w:val="00BF31F8"/>
    <w:rsid w:val="00BF3B56"/>
    <w:rsid w:val="00BF3EE0"/>
    <w:rsid w:val="00BF45D3"/>
    <w:rsid w:val="00BF4E32"/>
    <w:rsid w:val="00BF4F2E"/>
    <w:rsid w:val="00BF50DD"/>
    <w:rsid w:val="00BF58ED"/>
    <w:rsid w:val="00BF5C0F"/>
    <w:rsid w:val="00BF621B"/>
    <w:rsid w:val="00BF69C0"/>
    <w:rsid w:val="00BF6DBE"/>
    <w:rsid w:val="00BF6DC1"/>
    <w:rsid w:val="00BF7C3F"/>
    <w:rsid w:val="00BF7EF6"/>
    <w:rsid w:val="00C00F4F"/>
    <w:rsid w:val="00C01609"/>
    <w:rsid w:val="00C0187E"/>
    <w:rsid w:val="00C023B9"/>
    <w:rsid w:val="00C02B66"/>
    <w:rsid w:val="00C03736"/>
    <w:rsid w:val="00C055BA"/>
    <w:rsid w:val="00C05780"/>
    <w:rsid w:val="00C06910"/>
    <w:rsid w:val="00C07FD6"/>
    <w:rsid w:val="00C11426"/>
    <w:rsid w:val="00C118D0"/>
    <w:rsid w:val="00C11DD0"/>
    <w:rsid w:val="00C11E8E"/>
    <w:rsid w:val="00C12BC8"/>
    <w:rsid w:val="00C12CC5"/>
    <w:rsid w:val="00C13551"/>
    <w:rsid w:val="00C14EC0"/>
    <w:rsid w:val="00C15098"/>
    <w:rsid w:val="00C15339"/>
    <w:rsid w:val="00C155B6"/>
    <w:rsid w:val="00C15C33"/>
    <w:rsid w:val="00C15D1C"/>
    <w:rsid w:val="00C15E9A"/>
    <w:rsid w:val="00C161B2"/>
    <w:rsid w:val="00C1688E"/>
    <w:rsid w:val="00C16AE3"/>
    <w:rsid w:val="00C2061D"/>
    <w:rsid w:val="00C20808"/>
    <w:rsid w:val="00C20942"/>
    <w:rsid w:val="00C211BB"/>
    <w:rsid w:val="00C229DA"/>
    <w:rsid w:val="00C22A0F"/>
    <w:rsid w:val="00C22B5B"/>
    <w:rsid w:val="00C23586"/>
    <w:rsid w:val="00C23E64"/>
    <w:rsid w:val="00C24219"/>
    <w:rsid w:val="00C2428F"/>
    <w:rsid w:val="00C2452F"/>
    <w:rsid w:val="00C25445"/>
    <w:rsid w:val="00C25F93"/>
    <w:rsid w:val="00C2661A"/>
    <w:rsid w:val="00C26A2D"/>
    <w:rsid w:val="00C27DC1"/>
    <w:rsid w:val="00C30B5F"/>
    <w:rsid w:val="00C318E3"/>
    <w:rsid w:val="00C31E84"/>
    <w:rsid w:val="00C32A90"/>
    <w:rsid w:val="00C335A2"/>
    <w:rsid w:val="00C3360E"/>
    <w:rsid w:val="00C341C1"/>
    <w:rsid w:val="00C3422E"/>
    <w:rsid w:val="00C34844"/>
    <w:rsid w:val="00C34880"/>
    <w:rsid w:val="00C353DD"/>
    <w:rsid w:val="00C35743"/>
    <w:rsid w:val="00C400E5"/>
    <w:rsid w:val="00C404D8"/>
    <w:rsid w:val="00C410EE"/>
    <w:rsid w:val="00C410FD"/>
    <w:rsid w:val="00C418C2"/>
    <w:rsid w:val="00C4229E"/>
    <w:rsid w:val="00C42D17"/>
    <w:rsid w:val="00C433F7"/>
    <w:rsid w:val="00C43E46"/>
    <w:rsid w:val="00C44FE9"/>
    <w:rsid w:val="00C4519B"/>
    <w:rsid w:val="00C45E17"/>
    <w:rsid w:val="00C462EF"/>
    <w:rsid w:val="00C46429"/>
    <w:rsid w:val="00C4648F"/>
    <w:rsid w:val="00C46561"/>
    <w:rsid w:val="00C46E59"/>
    <w:rsid w:val="00C470DA"/>
    <w:rsid w:val="00C470F2"/>
    <w:rsid w:val="00C4787A"/>
    <w:rsid w:val="00C508B1"/>
    <w:rsid w:val="00C51211"/>
    <w:rsid w:val="00C5174B"/>
    <w:rsid w:val="00C51A7C"/>
    <w:rsid w:val="00C52750"/>
    <w:rsid w:val="00C528B9"/>
    <w:rsid w:val="00C52D8A"/>
    <w:rsid w:val="00C52E27"/>
    <w:rsid w:val="00C52E4E"/>
    <w:rsid w:val="00C54DDC"/>
    <w:rsid w:val="00C55BBA"/>
    <w:rsid w:val="00C55EF9"/>
    <w:rsid w:val="00C560E1"/>
    <w:rsid w:val="00C56C90"/>
    <w:rsid w:val="00C57458"/>
    <w:rsid w:val="00C60430"/>
    <w:rsid w:val="00C60537"/>
    <w:rsid w:val="00C60F64"/>
    <w:rsid w:val="00C62FB3"/>
    <w:rsid w:val="00C635FE"/>
    <w:rsid w:val="00C63C76"/>
    <w:rsid w:val="00C63DDB"/>
    <w:rsid w:val="00C642DE"/>
    <w:rsid w:val="00C65614"/>
    <w:rsid w:val="00C6587B"/>
    <w:rsid w:val="00C66887"/>
    <w:rsid w:val="00C674BB"/>
    <w:rsid w:val="00C679CF"/>
    <w:rsid w:val="00C7111E"/>
    <w:rsid w:val="00C713A8"/>
    <w:rsid w:val="00C7146C"/>
    <w:rsid w:val="00C71980"/>
    <w:rsid w:val="00C71F3D"/>
    <w:rsid w:val="00C71F9E"/>
    <w:rsid w:val="00C72C60"/>
    <w:rsid w:val="00C72D84"/>
    <w:rsid w:val="00C72E58"/>
    <w:rsid w:val="00C73370"/>
    <w:rsid w:val="00C73604"/>
    <w:rsid w:val="00C74052"/>
    <w:rsid w:val="00C75116"/>
    <w:rsid w:val="00C751ED"/>
    <w:rsid w:val="00C753BE"/>
    <w:rsid w:val="00C75D58"/>
    <w:rsid w:val="00C766B5"/>
    <w:rsid w:val="00C76747"/>
    <w:rsid w:val="00C76E41"/>
    <w:rsid w:val="00C76FA6"/>
    <w:rsid w:val="00C776F5"/>
    <w:rsid w:val="00C77746"/>
    <w:rsid w:val="00C77C1E"/>
    <w:rsid w:val="00C77F93"/>
    <w:rsid w:val="00C80D47"/>
    <w:rsid w:val="00C81103"/>
    <w:rsid w:val="00C81A86"/>
    <w:rsid w:val="00C81D43"/>
    <w:rsid w:val="00C82CEA"/>
    <w:rsid w:val="00C83E37"/>
    <w:rsid w:val="00C8403D"/>
    <w:rsid w:val="00C840B1"/>
    <w:rsid w:val="00C84564"/>
    <w:rsid w:val="00C84A0E"/>
    <w:rsid w:val="00C8518C"/>
    <w:rsid w:val="00C868C8"/>
    <w:rsid w:val="00C86F85"/>
    <w:rsid w:val="00C87706"/>
    <w:rsid w:val="00C9050C"/>
    <w:rsid w:val="00C90869"/>
    <w:rsid w:val="00C90922"/>
    <w:rsid w:val="00C915A8"/>
    <w:rsid w:val="00C9309A"/>
    <w:rsid w:val="00C93344"/>
    <w:rsid w:val="00C9359B"/>
    <w:rsid w:val="00C94D30"/>
    <w:rsid w:val="00C955B3"/>
    <w:rsid w:val="00C959DA"/>
    <w:rsid w:val="00C9660A"/>
    <w:rsid w:val="00C96653"/>
    <w:rsid w:val="00C97CAC"/>
    <w:rsid w:val="00C97DB8"/>
    <w:rsid w:val="00C97DBF"/>
    <w:rsid w:val="00CA059D"/>
    <w:rsid w:val="00CA05FF"/>
    <w:rsid w:val="00CA07B0"/>
    <w:rsid w:val="00CA0CA7"/>
    <w:rsid w:val="00CA1335"/>
    <w:rsid w:val="00CA135B"/>
    <w:rsid w:val="00CA177E"/>
    <w:rsid w:val="00CA17C1"/>
    <w:rsid w:val="00CA2FA9"/>
    <w:rsid w:val="00CA2FFC"/>
    <w:rsid w:val="00CA34CE"/>
    <w:rsid w:val="00CA3D15"/>
    <w:rsid w:val="00CA3D80"/>
    <w:rsid w:val="00CA5335"/>
    <w:rsid w:val="00CA53A5"/>
    <w:rsid w:val="00CA564D"/>
    <w:rsid w:val="00CA5852"/>
    <w:rsid w:val="00CA6445"/>
    <w:rsid w:val="00CA690C"/>
    <w:rsid w:val="00CA738C"/>
    <w:rsid w:val="00CB06BC"/>
    <w:rsid w:val="00CB0793"/>
    <w:rsid w:val="00CB273D"/>
    <w:rsid w:val="00CB3180"/>
    <w:rsid w:val="00CB3688"/>
    <w:rsid w:val="00CB68BD"/>
    <w:rsid w:val="00CB69B1"/>
    <w:rsid w:val="00CB75DD"/>
    <w:rsid w:val="00CB7A48"/>
    <w:rsid w:val="00CC03B7"/>
    <w:rsid w:val="00CC0504"/>
    <w:rsid w:val="00CC0783"/>
    <w:rsid w:val="00CC0C37"/>
    <w:rsid w:val="00CC1256"/>
    <w:rsid w:val="00CC144F"/>
    <w:rsid w:val="00CC1559"/>
    <w:rsid w:val="00CC196B"/>
    <w:rsid w:val="00CC1A1F"/>
    <w:rsid w:val="00CC1C42"/>
    <w:rsid w:val="00CC3282"/>
    <w:rsid w:val="00CC409C"/>
    <w:rsid w:val="00CC4795"/>
    <w:rsid w:val="00CC500D"/>
    <w:rsid w:val="00CC5A91"/>
    <w:rsid w:val="00CC6A33"/>
    <w:rsid w:val="00CC6FD5"/>
    <w:rsid w:val="00CD0C71"/>
    <w:rsid w:val="00CD1036"/>
    <w:rsid w:val="00CD145A"/>
    <w:rsid w:val="00CD3055"/>
    <w:rsid w:val="00CD3F9C"/>
    <w:rsid w:val="00CD487D"/>
    <w:rsid w:val="00CD4E30"/>
    <w:rsid w:val="00CD557B"/>
    <w:rsid w:val="00CD56D9"/>
    <w:rsid w:val="00CD5B7C"/>
    <w:rsid w:val="00CD6B72"/>
    <w:rsid w:val="00CD6E82"/>
    <w:rsid w:val="00CD79FD"/>
    <w:rsid w:val="00CE0388"/>
    <w:rsid w:val="00CE05B3"/>
    <w:rsid w:val="00CE143F"/>
    <w:rsid w:val="00CE2257"/>
    <w:rsid w:val="00CE2D28"/>
    <w:rsid w:val="00CE40F8"/>
    <w:rsid w:val="00CE4A35"/>
    <w:rsid w:val="00CE530B"/>
    <w:rsid w:val="00CE5714"/>
    <w:rsid w:val="00CE690B"/>
    <w:rsid w:val="00CE7354"/>
    <w:rsid w:val="00CE73FD"/>
    <w:rsid w:val="00CE7469"/>
    <w:rsid w:val="00CE7746"/>
    <w:rsid w:val="00CE781A"/>
    <w:rsid w:val="00CF0762"/>
    <w:rsid w:val="00CF0D24"/>
    <w:rsid w:val="00CF0D54"/>
    <w:rsid w:val="00CF19C6"/>
    <w:rsid w:val="00CF1D4A"/>
    <w:rsid w:val="00CF23A0"/>
    <w:rsid w:val="00CF3529"/>
    <w:rsid w:val="00CF44BC"/>
    <w:rsid w:val="00CF5041"/>
    <w:rsid w:val="00CF5142"/>
    <w:rsid w:val="00CF63BF"/>
    <w:rsid w:val="00CF7C45"/>
    <w:rsid w:val="00D00048"/>
    <w:rsid w:val="00D013C8"/>
    <w:rsid w:val="00D01BDB"/>
    <w:rsid w:val="00D02090"/>
    <w:rsid w:val="00D02DB6"/>
    <w:rsid w:val="00D030EB"/>
    <w:rsid w:val="00D038D1"/>
    <w:rsid w:val="00D0479A"/>
    <w:rsid w:val="00D05550"/>
    <w:rsid w:val="00D05B9D"/>
    <w:rsid w:val="00D06088"/>
    <w:rsid w:val="00D063D6"/>
    <w:rsid w:val="00D06772"/>
    <w:rsid w:val="00D0699B"/>
    <w:rsid w:val="00D07826"/>
    <w:rsid w:val="00D1004D"/>
    <w:rsid w:val="00D10066"/>
    <w:rsid w:val="00D11B41"/>
    <w:rsid w:val="00D12676"/>
    <w:rsid w:val="00D12A8F"/>
    <w:rsid w:val="00D13DBA"/>
    <w:rsid w:val="00D1494C"/>
    <w:rsid w:val="00D15291"/>
    <w:rsid w:val="00D158F9"/>
    <w:rsid w:val="00D15915"/>
    <w:rsid w:val="00D16ABB"/>
    <w:rsid w:val="00D16E29"/>
    <w:rsid w:val="00D17797"/>
    <w:rsid w:val="00D2013E"/>
    <w:rsid w:val="00D20D83"/>
    <w:rsid w:val="00D21638"/>
    <w:rsid w:val="00D22024"/>
    <w:rsid w:val="00D23091"/>
    <w:rsid w:val="00D231E5"/>
    <w:rsid w:val="00D24A9B"/>
    <w:rsid w:val="00D25C9D"/>
    <w:rsid w:val="00D2688C"/>
    <w:rsid w:val="00D26E0E"/>
    <w:rsid w:val="00D27335"/>
    <w:rsid w:val="00D2779B"/>
    <w:rsid w:val="00D30E05"/>
    <w:rsid w:val="00D31945"/>
    <w:rsid w:val="00D32294"/>
    <w:rsid w:val="00D33DCD"/>
    <w:rsid w:val="00D346B1"/>
    <w:rsid w:val="00D34BA6"/>
    <w:rsid w:val="00D34F7A"/>
    <w:rsid w:val="00D364A8"/>
    <w:rsid w:val="00D36EC5"/>
    <w:rsid w:val="00D37087"/>
    <w:rsid w:val="00D37555"/>
    <w:rsid w:val="00D40579"/>
    <w:rsid w:val="00D40921"/>
    <w:rsid w:val="00D41CE8"/>
    <w:rsid w:val="00D41D42"/>
    <w:rsid w:val="00D42327"/>
    <w:rsid w:val="00D42A93"/>
    <w:rsid w:val="00D42E6E"/>
    <w:rsid w:val="00D43040"/>
    <w:rsid w:val="00D435C5"/>
    <w:rsid w:val="00D443C4"/>
    <w:rsid w:val="00D44D08"/>
    <w:rsid w:val="00D4581A"/>
    <w:rsid w:val="00D45DE8"/>
    <w:rsid w:val="00D471C3"/>
    <w:rsid w:val="00D5415D"/>
    <w:rsid w:val="00D548BB"/>
    <w:rsid w:val="00D56D14"/>
    <w:rsid w:val="00D6014E"/>
    <w:rsid w:val="00D601C1"/>
    <w:rsid w:val="00D60296"/>
    <w:rsid w:val="00D6059B"/>
    <w:rsid w:val="00D61B52"/>
    <w:rsid w:val="00D6262D"/>
    <w:rsid w:val="00D6277C"/>
    <w:rsid w:val="00D62E92"/>
    <w:rsid w:val="00D64BD1"/>
    <w:rsid w:val="00D651AA"/>
    <w:rsid w:val="00D65D4C"/>
    <w:rsid w:val="00D65F37"/>
    <w:rsid w:val="00D668D4"/>
    <w:rsid w:val="00D6698E"/>
    <w:rsid w:val="00D67424"/>
    <w:rsid w:val="00D704AB"/>
    <w:rsid w:val="00D708D6"/>
    <w:rsid w:val="00D71A92"/>
    <w:rsid w:val="00D71FDE"/>
    <w:rsid w:val="00D72311"/>
    <w:rsid w:val="00D72346"/>
    <w:rsid w:val="00D72730"/>
    <w:rsid w:val="00D72795"/>
    <w:rsid w:val="00D72FBC"/>
    <w:rsid w:val="00D73B5C"/>
    <w:rsid w:val="00D742C2"/>
    <w:rsid w:val="00D74444"/>
    <w:rsid w:val="00D747EE"/>
    <w:rsid w:val="00D74EA0"/>
    <w:rsid w:val="00D74EB5"/>
    <w:rsid w:val="00D7542D"/>
    <w:rsid w:val="00D755FC"/>
    <w:rsid w:val="00D75865"/>
    <w:rsid w:val="00D766EC"/>
    <w:rsid w:val="00D76C36"/>
    <w:rsid w:val="00D76F2F"/>
    <w:rsid w:val="00D801F2"/>
    <w:rsid w:val="00D803FC"/>
    <w:rsid w:val="00D80F67"/>
    <w:rsid w:val="00D81540"/>
    <w:rsid w:val="00D81A16"/>
    <w:rsid w:val="00D8231A"/>
    <w:rsid w:val="00D830B7"/>
    <w:rsid w:val="00D83D67"/>
    <w:rsid w:val="00D852AB"/>
    <w:rsid w:val="00D861DA"/>
    <w:rsid w:val="00D868CF"/>
    <w:rsid w:val="00D86A5E"/>
    <w:rsid w:val="00D8727D"/>
    <w:rsid w:val="00D90CFE"/>
    <w:rsid w:val="00D9210C"/>
    <w:rsid w:val="00D92986"/>
    <w:rsid w:val="00D93929"/>
    <w:rsid w:val="00D93CD2"/>
    <w:rsid w:val="00D95675"/>
    <w:rsid w:val="00D957A2"/>
    <w:rsid w:val="00D95BC6"/>
    <w:rsid w:val="00D97484"/>
    <w:rsid w:val="00D97A7C"/>
    <w:rsid w:val="00DA0494"/>
    <w:rsid w:val="00DA130B"/>
    <w:rsid w:val="00DA214F"/>
    <w:rsid w:val="00DA21A3"/>
    <w:rsid w:val="00DA22B6"/>
    <w:rsid w:val="00DA25A6"/>
    <w:rsid w:val="00DA25B9"/>
    <w:rsid w:val="00DA268F"/>
    <w:rsid w:val="00DA2C5E"/>
    <w:rsid w:val="00DA2D58"/>
    <w:rsid w:val="00DA368E"/>
    <w:rsid w:val="00DA39A8"/>
    <w:rsid w:val="00DA4749"/>
    <w:rsid w:val="00DA4A75"/>
    <w:rsid w:val="00DA5321"/>
    <w:rsid w:val="00DA6749"/>
    <w:rsid w:val="00DA6882"/>
    <w:rsid w:val="00DA6BF4"/>
    <w:rsid w:val="00DA6FB9"/>
    <w:rsid w:val="00DB02FB"/>
    <w:rsid w:val="00DB05F2"/>
    <w:rsid w:val="00DB0CD5"/>
    <w:rsid w:val="00DB1356"/>
    <w:rsid w:val="00DB26DB"/>
    <w:rsid w:val="00DB40EC"/>
    <w:rsid w:val="00DB4F1E"/>
    <w:rsid w:val="00DB5022"/>
    <w:rsid w:val="00DB54CD"/>
    <w:rsid w:val="00DB64F6"/>
    <w:rsid w:val="00DB651F"/>
    <w:rsid w:val="00DB6C74"/>
    <w:rsid w:val="00DB757C"/>
    <w:rsid w:val="00DC0534"/>
    <w:rsid w:val="00DC0729"/>
    <w:rsid w:val="00DC1323"/>
    <w:rsid w:val="00DC15EA"/>
    <w:rsid w:val="00DC16FB"/>
    <w:rsid w:val="00DC1BC0"/>
    <w:rsid w:val="00DC234F"/>
    <w:rsid w:val="00DC2790"/>
    <w:rsid w:val="00DC31EC"/>
    <w:rsid w:val="00DC3A49"/>
    <w:rsid w:val="00DC425F"/>
    <w:rsid w:val="00DC481F"/>
    <w:rsid w:val="00DC5E25"/>
    <w:rsid w:val="00DC73B4"/>
    <w:rsid w:val="00DD1CDE"/>
    <w:rsid w:val="00DD25A6"/>
    <w:rsid w:val="00DD381D"/>
    <w:rsid w:val="00DD392A"/>
    <w:rsid w:val="00DD3AB2"/>
    <w:rsid w:val="00DD3D80"/>
    <w:rsid w:val="00DD41CF"/>
    <w:rsid w:val="00DD6B96"/>
    <w:rsid w:val="00DD713A"/>
    <w:rsid w:val="00DD7945"/>
    <w:rsid w:val="00DD7EA4"/>
    <w:rsid w:val="00DE0301"/>
    <w:rsid w:val="00DE17D0"/>
    <w:rsid w:val="00DE1E4E"/>
    <w:rsid w:val="00DE2226"/>
    <w:rsid w:val="00DE40C7"/>
    <w:rsid w:val="00DE41AD"/>
    <w:rsid w:val="00DE41D5"/>
    <w:rsid w:val="00DE5A67"/>
    <w:rsid w:val="00DE6279"/>
    <w:rsid w:val="00DE6DBD"/>
    <w:rsid w:val="00DE7E2A"/>
    <w:rsid w:val="00DF0420"/>
    <w:rsid w:val="00DF09C5"/>
    <w:rsid w:val="00DF1289"/>
    <w:rsid w:val="00DF1772"/>
    <w:rsid w:val="00DF1BFB"/>
    <w:rsid w:val="00DF1ED2"/>
    <w:rsid w:val="00DF2179"/>
    <w:rsid w:val="00DF29AD"/>
    <w:rsid w:val="00DF2E47"/>
    <w:rsid w:val="00DF4F47"/>
    <w:rsid w:val="00DF503E"/>
    <w:rsid w:val="00DF5E7B"/>
    <w:rsid w:val="00DF64FA"/>
    <w:rsid w:val="00DF71B3"/>
    <w:rsid w:val="00DF736A"/>
    <w:rsid w:val="00DF7B79"/>
    <w:rsid w:val="00E001BB"/>
    <w:rsid w:val="00E00A29"/>
    <w:rsid w:val="00E01746"/>
    <w:rsid w:val="00E02589"/>
    <w:rsid w:val="00E031C2"/>
    <w:rsid w:val="00E037B1"/>
    <w:rsid w:val="00E037C3"/>
    <w:rsid w:val="00E04319"/>
    <w:rsid w:val="00E04648"/>
    <w:rsid w:val="00E0518C"/>
    <w:rsid w:val="00E0650C"/>
    <w:rsid w:val="00E06805"/>
    <w:rsid w:val="00E06D46"/>
    <w:rsid w:val="00E07553"/>
    <w:rsid w:val="00E07883"/>
    <w:rsid w:val="00E078DE"/>
    <w:rsid w:val="00E10666"/>
    <w:rsid w:val="00E10A58"/>
    <w:rsid w:val="00E1116C"/>
    <w:rsid w:val="00E11A66"/>
    <w:rsid w:val="00E120BA"/>
    <w:rsid w:val="00E12549"/>
    <w:rsid w:val="00E125C4"/>
    <w:rsid w:val="00E126DC"/>
    <w:rsid w:val="00E13367"/>
    <w:rsid w:val="00E13561"/>
    <w:rsid w:val="00E1395A"/>
    <w:rsid w:val="00E13D30"/>
    <w:rsid w:val="00E13F60"/>
    <w:rsid w:val="00E153F5"/>
    <w:rsid w:val="00E15C3D"/>
    <w:rsid w:val="00E16AD0"/>
    <w:rsid w:val="00E16F78"/>
    <w:rsid w:val="00E17A07"/>
    <w:rsid w:val="00E2101A"/>
    <w:rsid w:val="00E21CB6"/>
    <w:rsid w:val="00E21E65"/>
    <w:rsid w:val="00E228C4"/>
    <w:rsid w:val="00E22A3E"/>
    <w:rsid w:val="00E22C01"/>
    <w:rsid w:val="00E24649"/>
    <w:rsid w:val="00E2469B"/>
    <w:rsid w:val="00E247D6"/>
    <w:rsid w:val="00E24830"/>
    <w:rsid w:val="00E24FCF"/>
    <w:rsid w:val="00E27394"/>
    <w:rsid w:val="00E2799C"/>
    <w:rsid w:val="00E30B1A"/>
    <w:rsid w:val="00E3195E"/>
    <w:rsid w:val="00E3233B"/>
    <w:rsid w:val="00E33081"/>
    <w:rsid w:val="00E332DE"/>
    <w:rsid w:val="00E33437"/>
    <w:rsid w:val="00E34518"/>
    <w:rsid w:val="00E35551"/>
    <w:rsid w:val="00E35AA3"/>
    <w:rsid w:val="00E35C56"/>
    <w:rsid w:val="00E37453"/>
    <w:rsid w:val="00E37FC5"/>
    <w:rsid w:val="00E40A23"/>
    <w:rsid w:val="00E40C48"/>
    <w:rsid w:val="00E40E3A"/>
    <w:rsid w:val="00E41090"/>
    <w:rsid w:val="00E41147"/>
    <w:rsid w:val="00E41C51"/>
    <w:rsid w:val="00E42053"/>
    <w:rsid w:val="00E4209F"/>
    <w:rsid w:val="00E42B91"/>
    <w:rsid w:val="00E4342D"/>
    <w:rsid w:val="00E43DE6"/>
    <w:rsid w:val="00E45E44"/>
    <w:rsid w:val="00E4615A"/>
    <w:rsid w:val="00E46713"/>
    <w:rsid w:val="00E479E5"/>
    <w:rsid w:val="00E513AD"/>
    <w:rsid w:val="00E51BEC"/>
    <w:rsid w:val="00E51F4E"/>
    <w:rsid w:val="00E52323"/>
    <w:rsid w:val="00E52BB6"/>
    <w:rsid w:val="00E52D7A"/>
    <w:rsid w:val="00E52F97"/>
    <w:rsid w:val="00E53531"/>
    <w:rsid w:val="00E54092"/>
    <w:rsid w:val="00E54A00"/>
    <w:rsid w:val="00E5591B"/>
    <w:rsid w:val="00E55AF1"/>
    <w:rsid w:val="00E56A78"/>
    <w:rsid w:val="00E56B52"/>
    <w:rsid w:val="00E56E4E"/>
    <w:rsid w:val="00E575BD"/>
    <w:rsid w:val="00E57886"/>
    <w:rsid w:val="00E606EB"/>
    <w:rsid w:val="00E60E6C"/>
    <w:rsid w:val="00E60EC2"/>
    <w:rsid w:val="00E617F8"/>
    <w:rsid w:val="00E61B26"/>
    <w:rsid w:val="00E628D1"/>
    <w:rsid w:val="00E629D5"/>
    <w:rsid w:val="00E63BE7"/>
    <w:rsid w:val="00E63DD8"/>
    <w:rsid w:val="00E63E12"/>
    <w:rsid w:val="00E63EF3"/>
    <w:rsid w:val="00E66ADE"/>
    <w:rsid w:val="00E67849"/>
    <w:rsid w:val="00E70777"/>
    <w:rsid w:val="00E711CA"/>
    <w:rsid w:val="00E7209F"/>
    <w:rsid w:val="00E72AC9"/>
    <w:rsid w:val="00E73655"/>
    <w:rsid w:val="00E73DF4"/>
    <w:rsid w:val="00E73E2D"/>
    <w:rsid w:val="00E74A49"/>
    <w:rsid w:val="00E752B0"/>
    <w:rsid w:val="00E75F7D"/>
    <w:rsid w:val="00E76384"/>
    <w:rsid w:val="00E76467"/>
    <w:rsid w:val="00E7669F"/>
    <w:rsid w:val="00E767D4"/>
    <w:rsid w:val="00E80977"/>
    <w:rsid w:val="00E810EA"/>
    <w:rsid w:val="00E813DC"/>
    <w:rsid w:val="00E816A9"/>
    <w:rsid w:val="00E81BE9"/>
    <w:rsid w:val="00E81C54"/>
    <w:rsid w:val="00E82CC7"/>
    <w:rsid w:val="00E83B65"/>
    <w:rsid w:val="00E841D2"/>
    <w:rsid w:val="00E84367"/>
    <w:rsid w:val="00E84A75"/>
    <w:rsid w:val="00E84DBB"/>
    <w:rsid w:val="00E86EF5"/>
    <w:rsid w:val="00E874CA"/>
    <w:rsid w:val="00E87A31"/>
    <w:rsid w:val="00E909A9"/>
    <w:rsid w:val="00E910A3"/>
    <w:rsid w:val="00E92957"/>
    <w:rsid w:val="00E93277"/>
    <w:rsid w:val="00E93532"/>
    <w:rsid w:val="00E9385B"/>
    <w:rsid w:val="00E94326"/>
    <w:rsid w:val="00E9457F"/>
    <w:rsid w:val="00E945B2"/>
    <w:rsid w:val="00E95C8C"/>
    <w:rsid w:val="00E973D0"/>
    <w:rsid w:val="00E97F0D"/>
    <w:rsid w:val="00EA0CDB"/>
    <w:rsid w:val="00EA1318"/>
    <w:rsid w:val="00EA193E"/>
    <w:rsid w:val="00EA1944"/>
    <w:rsid w:val="00EA19BA"/>
    <w:rsid w:val="00EA1B22"/>
    <w:rsid w:val="00EA1CF4"/>
    <w:rsid w:val="00EA2586"/>
    <w:rsid w:val="00EA268F"/>
    <w:rsid w:val="00EA2AF9"/>
    <w:rsid w:val="00EA392E"/>
    <w:rsid w:val="00EA4334"/>
    <w:rsid w:val="00EA61C7"/>
    <w:rsid w:val="00EA7515"/>
    <w:rsid w:val="00EA77F3"/>
    <w:rsid w:val="00EB072C"/>
    <w:rsid w:val="00EB25C2"/>
    <w:rsid w:val="00EB2B79"/>
    <w:rsid w:val="00EB30CA"/>
    <w:rsid w:val="00EB33B0"/>
    <w:rsid w:val="00EB38BD"/>
    <w:rsid w:val="00EB3F88"/>
    <w:rsid w:val="00EB562F"/>
    <w:rsid w:val="00EB5EAE"/>
    <w:rsid w:val="00EB7E41"/>
    <w:rsid w:val="00EB7F79"/>
    <w:rsid w:val="00EC065A"/>
    <w:rsid w:val="00EC20D6"/>
    <w:rsid w:val="00EC3F78"/>
    <w:rsid w:val="00EC4DC3"/>
    <w:rsid w:val="00EC4F51"/>
    <w:rsid w:val="00EC552E"/>
    <w:rsid w:val="00EC567C"/>
    <w:rsid w:val="00EC74A9"/>
    <w:rsid w:val="00ED02B6"/>
    <w:rsid w:val="00ED077B"/>
    <w:rsid w:val="00ED0863"/>
    <w:rsid w:val="00ED1707"/>
    <w:rsid w:val="00ED18D0"/>
    <w:rsid w:val="00ED1E1D"/>
    <w:rsid w:val="00ED2734"/>
    <w:rsid w:val="00ED2796"/>
    <w:rsid w:val="00ED28FA"/>
    <w:rsid w:val="00ED34DD"/>
    <w:rsid w:val="00ED35C8"/>
    <w:rsid w:val="00ED362E"/>
    <w:rsid w:val="00ED3AFB"/>
    <w:rsid w:val="00ED527A"/>
    <w:rsid w:val="00ED5305"/>
    <w:rsid w:val="00ED545C"/>
    <w:rsid w:val="00ED5E27"/>
    <w:rsid w:val="00ED747D"/>
    <w:rsid w:val="00EE0010"/>
    <w:rsid w:val="00EE0B03"/>
    <w:rsid w:val="00EE1BF2"/>
    <w:rsid w:val="00EE25B5"/>
    <w:rsid w:val="00EE28BE"/>
    <w:rsid w:val="00EE3043"/>
    <w:rsid w:val="00EE359D"/>
    <w:rsid w:val="00EE3EF5"/>
    <w:rsid w:val="00EE40EE"/>
    <w:rsid w:val="00EE4540"/>
    <w:rsid w:val="00EE5701"/>
    <w:rsid w:val="00EE5BAF"/>
    <w:rsid w:val="00EE7F2F"/>
    <w:rsid w:val="00EF0E0B"/>
    <w:rsid w:val="00EF12D1"/>
    <w:rsid w:val="00EF1440"/>
    <w:rsid w:val="00EF1556"/>
    <w:rsid w:val="00EF1F8E"/>
    <w:rsid w:val="00EF214D"/>
    <w:rsid w:val="00EF2323"/>
    <w:rsid w:val="00EF29FA"/>
    <w:rsid w:val="00EF2F8A"/>
    <w:rsid w:val="00EF30DB"/>
    <w:rsid w:val="00EF3ADF"/>
    <w:rsid w:val="00EF46DA"/>
    <w:rsid w:val="00EF5789"/>
    <w:rsid w:val="00EF5BD3"/>
    <w:rsid w:val="00EF5BD8"/>
    <w:rsid w:val="00EF6BCA"/>
    <w:rsid w:val="00EF7CD2"/>
    <w:rsid w:val="00EF7EC0"/>
    <w:rsid w:val="00F00609"/>
    <w:rsid w:val="00F007FF"/>
    <w:rsid w:val="00F008B6"/>
    <w:rsid w:val="00F00989"/>
    <w:rsid w:val="00F01CBD"/>
    <w:rsid w:val="00F02032"/>
    <w:rsid w:val="00F0269A"/>
    <w:rsid w:val="00F02F23"/>
    <w:rsid w:val="00F035A2"/>
    <w:rsid w:val="00F03950"/>
    <w:rsid w:val="00F03F1E"/>
    <w:rsid w:val="00F05ACE"/>
    <w:rsid w:val="00F0651D"/>
    <w:rsid w:val="00F1124F"/>
    <w:rsid w:val="00F114CB"/>
    <w:rsid w:val="00F11884"/>
    <w:rsid w:val="00F1561B"/>
    <w:rsid w:val="00F159CC"/>
    <w:rsid w:val="00F15B38"/>
    <w:rsid w:val="00F15C97"/>
    <w:rsid w:val="00F15FE3"/>
    <w:rsid w:val="00F174B0"/>
    <w:rsid w:val="00F177AB"/>
    <w:rsid w:val="00F17CC5"/>
    <w:rsid w:val="00F17CE1"/>
    <w:rsid w:val="00F2108E"/>
    <w:rsid w:val="00F223E9"/>
    <w:rsid w:val="00F2374A"/>
    <w:rsid w:val="00F2390C"/>
    <w:rsid w:val="00F2423B"/>
    <w:rsid w:val="00F2424A"/>
    <w:rsid w:val="00F25688"/>
    <w:rsid w:val="00F27203"/>
    <w:rsid w:val="00F27B1B"/>
    <w:rsid w:val="00F315C0"/>
    <w:rsid w:val="00F3274B"/>
    <w:rsid w:val="00F33C87"/>
    <w:rsid w:val="00F3425E"/>
    <w:rsid w:val="00F35AF3"/>
    <w:rsid w:val="00F37533"/>
    <w:rsid w:val="00F375F6"/>
    <w:rsid w:val="00F376F9"/>
    <w:rsid w:val="00F37AEE"/>
    <w:rsid w:val="00F37CBA"/>
    <w:rsid w:val="00F400E5"/>
    <w:rsid w:val="00F414DC"/>
    <w:rsid w:val="00F41801"/>
    <w:rsid w:val="00F42D18"/>
    <w:rsid w:val="00F43517"/>
    <w:rsid w:val="00F436B5"/>
    <w:rsid w:val="00F43C03"/>
    <w:rsid w:val="00F44062"/>
    <w:rsid w:val="00F4462E"/>
    <w:rsid w:val="00F452AD"/>
    <w:rsid w:val="00F45A57"/>
    <w:rsid w:val="00F47257"/>
    <w:rsid w:val="00F47607"/>
    <w:rsid w:val="00F47B75"/>
    <w:rsid w:val="00F50E13"/>
    <w:rsid w:val="00F5159C"/>
    <w:rsid w:val="00F515AE"/>
    <w:rsid w:val="00F515DC"/>
    <w:rsid w:val="00F51DEC"/>
    <w:rsid w:val="00F5208C"/>
    <w:rsid w:val="00F52A3D"/>
    <w:rsid w:val="00F55E9F"/>
    <w:rsid w:val="00F567D7"/>
    <w:rsid w:val="00F60AB3"/>
    <w:rsid w:val="00F615CF"/>
    <w:rsid w:val="00F615DD"/>
    <w:rsid w:val="00F6187D"/>
    <w:rsid w:val="00F6188A"/>
    <w:rsid w:val="00F61D70"/>
    <w:rsid w:val="00F623A2"/>
    <w:rsid w:val="00F63441"/>
    <w:rsid w:val="00F638DD"/>
    <w:rsid w:val="00F63E7F"/>
    <w:rsid w:val="00F64432"/>
    <w:rsid w:val="00F64456"/>
    <w:rsid w:val="00F659DA"/>
    <w:rsid w:val="00F660F8"/>
    <w:rsid w:val="00F70325"/>
    <w:rsid w:val="00F70F93"/>
    <w:rsid w:val="00F71513"/>
    <w:rsid w:val="00F7151E"/>
    <w:rsid w:val="00F71765"/>
    <w:rsid w:val="00F726B2"/>
    <w:rsid w:val="00F72F6C"/>
    <w:rsid w:val="00F7349C"/>
    <w:rsid w:val="00F73CC0"/>
    <w:rsid w:val="00F7466A"/>
    <w:rsid w:val="00F74B37"/>
    <w:rsid w:val="00F74BD8"/>
    <w:rsid w:val="00F74C7E"/>
    <w:rsid w:val="00F74D86"/>
    <w:rsid w:val="00F74DE9"/>
    <w:rsid w:val="00F759E6"/>
    <w:rsid w:val="00F76E33"/>
    <w:rsid w:val="00F77303"/>
    <w:rsid w:val="00F77372"/>
    <w:rsid w:val="00F77451"/>
    <w:rsid w:val="00F77551"/>
    <w:rsid w:val="00F77A9A"/>
    <w:rsid w:val="00F80E07"/>
    <w:rsid w:val="00F80EE4"/>
    <w:rsid w:val="00F80F50"/>
    <w:rsid w:val="00F82316"/>
    <w:rsid w:val="00F8242F"/>
    <w:rsid w:val="00F83502"/>
    <w:rsid w:val="00F835E5"/>
    <w:rsid w:val="00F83B60"/>
    <w:rsid w:val="00F8448F"/>
    <w:rsid w:val="00F86ED7"/>
    <w:rsid w:val="00F87118"/>
    <w:rsid w:val="00F87656"/>
    <w:rsid w:val="00F904BB"/>
    <w:rsid w:val="00F91928"/>
    <w:rsid w:val="00F91EA3"/>
    <w:rsid w:val="00F9303C"/>
    <w:rsid w:val="00F937A7"/>
    <w:rsid w:val="00F94D8C"/>
    <w:rsid w:val="00F94EF6"/>
    <w:rsid w:val="00F96269"/>
    <w:rsid w:val="00F9636C"/>
    <w:rsid w:val="00F9706B"/>
    <w:rsid w:val="00F97841"/>
    <w:rsid w:val="00F978FB"/>
    <w:rsid w:val="00F979EB"/>
    <w:rsid w:val="00FA066B"/>
    <w:rsid w:val="00FA1556"/>
    <w:rsid w:val="00FA2FDB"/>
    <w:rsid w:val="00FA3142"/>
    <w:rsid w:val="00FA398D"/>
    <w:rsid w:val="00FA463A"/>
    <w:rsid w:val="00FA4696"/>
    <w:rsid w:val="00FA47B1"/>
    <w:rsid w:val="00FA529E"/>
    <w:rsid w:val="00FA5E6D"/>
    <w:rsid w:val="00FA635A"/>
    <w:rsid w:val="00FA6501"/>
    <w:rsid w:val="00FA6744"/>
    <w:rsid w:val="00FA787D"/>
    <w:rsid w:val="00FB0712"/>
    <w:rsid w:val="00FB0B9F"/>
    <w:rsid w:val="00FB137F"/>
    <w:rsid w:val="00FB18AC"/>
    <w:rsid w:val="00FB2C77"/>
    <w:rsid w:val="00FB3A38"/>
    <w:rsid w:val="00FB3EA2"/>
    <w:rsid w:val="00FB45D4"/>
    <w:rsid w:val="00FB52C2"/>
    <w:rsid w:val="00FB549B"/>
    <w:rsid w:val="00FB63B3"/>
    <w:rsid w:val="00FB685F"/>
    <w:rsid w:val="00FB7177"/>
    <w:rsid w:val="00FB72F1"/>
    <w:rsid w:val="00FB7546"/>
    <w:rsid w:val="00FB771A"/>
    <w:rsid w:val="00FB7FCC"/>
    <w:rsid w:val="00FC0316"/>
    <w:rsid w:val="00FC0900"/>
    <w:rsid w:val="00FC0A6E"/>
    <w:rsid w:val="00FC0F2F"/>
    <w:rsid w:val="00FC167F"/>
    <w:rsid w:val="00FC1928"/>
    <w:rsid w:val="00FC2BC5"/>
    <w:rsid w:val="00FC3097"/>
    <w:rsid w:val="00FC3E3D"/>
    <w:rsid w:val="00FC453A"/>
    <w:rsid w:val="00FC4A02"/>
    <w:rsid w:val="00FC4C00"/>
    <w:rsid w:val="00FC4EEB"/>
    <w:rsid w:val="00FC66D1"/>
    <w:rsid w:val="00FC6DF3"/>
    <w:rsid w:val="00FD0460"/>
    <w:rsid w:val="00FD365C"/>
    <w:rsid w:val="00FD3E8E"/>
    <w:rsid w:val="00FD41B6"/>
    <w:rsid w:val="00FD4810"/>
    <w:rsid w:val="00FD51FE"/>
    <w:rsid w:val="00FD61A0"/>
    <w:rsid w:val="00FD6CDF"/>
    <w:rsid w:val="00FD6D14"/>
    <w:rsid w:val="00FD7ACD"/>
    <w:rsid w:val="00FD7AEC"/>
    <w:rsid w:val="00FE0C72"/>
    <w:rsid w:val="00FE1105"/>
    <w:rsid w:val="00FE1C5A"/>
    <w:rsid w:val="00FE2779"/>
    <w:rsid w:val="00FE2B00"/>
    <w:rsid w:val="00FE2BDE"/>
    <w:rsid w:val="00FE458B"/>
    <w:rsid w:val="00FE5A83"/>
    <w:rsid w:val="00FE67FC"/>
    <w:rsid w:val="00FE69A3"/>
    <w:rsid w:val="00FE7F28"/>
    <w:rsid w:val="00FF0830"/>
    <w:rsid w:val="00FF11BE"/>
    <w:rsid w:val="00FF25A0"/>
    <w:rsid w:val="00FF2BAC"/>
    <w:rsid w:val="00FF4180"/>
    <w:rsid w:val="00FF4465"/>
    <w:rsid w:val="00FF4FBF"/>
    <w:rsid w:val="00FF5C9A"/>
    <w:rsid w:val="00FF602C"/>
    <w:rsid w:val="00FF65BA"/>
    <w:rsid w:val="00FF669A"/>
    <w:rsid w:val="00FF7615"/>
    <w:rsid w:val="00FF7728"/>
    <w:rsid w:val="1BC2C4BD"/>
    <w:rsid w:val="1FFF14FB"/>
    <w:rsid w:val="3E4C4EEB"/>
    <w:rsid w:val="6201A85F"/>
    <w:rsid w:val="6F714265"/>
    <w:rsid w:val="7C202E8E"/>
    <w:rsid w:val="7CE69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B6193F4"/>
  <w15:docId w15:val="{4FCE5FE2-6458-4CAE-BB7A-24C5C552E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E5D67"/>
    <w:pPr>
      <w:widowControl w:val="0"/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A56809"/>
    <w:pPr>
      <w:keepNext/>
      <w:widowControl/>
      <w:numPr>
        <w:ilvl w:val="4"/>
        <w:numId w:val="18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basedOn w:val="Domylnaczcionkaakapitu"/>
    <w:link w:val="Nagwek"/>
    <w:uiPriority w:val="99"/>
    <w:rsid w:val="004D7BF3"/>
  </w:style>
  <w:style w:type="paragraph" w:styleId="Stopka">
    <w:name w:val="footer"/>
    <w:basedOn w:val="Normalny"/>
    <w:link w:val="StopkaZnak"/>
    <w:uiPriority w:val="99"/>
    <w:unhideWhenUsed/>
    <w:rsid w:val="004D7BF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4D7BF3"/>
  </w:style>
  <w:style w:type="character" w:customStyle="1" w:styleId="StopkaZnak1">
    <w:name w:val="Stopka Znak1"/>
    <w:uiPriority w:val="99"/>
    <w:locked/>
    <w:rsid w:val="00967DBA"/>
    <w:rPr>
      <w:rFonts w:ascii="Arial" w:hAnsi="Arial" w:cs="Arial"/>
      <w:sz w:val="24"/>
      <w:szCs w:val="24"/>
      <w:lang w:val="pl-PL" w:eastAsia="pl-PL" w:bidi="ar-SA"/>
    </w:rPr>
  </w:style>
  <w:style w:type="character" w:styleId="Hipercze">
    <w:name w:val="Hyperlink"/>
    <w:rsid w:val="00967DBA"/>
    <w:rPr>
      <w:color w:val="0000FF"/>
      <w:u w:val="single"/>
    </w:rPr>
  </w:style>
  <w:style w:type="character" w:customStyle="1" w:styleId="NagwekZnak1">
    <w:name w:val="Nagłówek Znak1"/>
    <w:rsid w:val="00967DBA"/>
    <w:rPr>
      <w:rFonts w:ascii="Arial" w:hAnsi="Arial" w:cs="Arial"/>
      <w:sz w:val="24"/>
      <w:szCs w:val="24"/>
      <w:lang w:val="pl-PL" w:eastAsia="pl-PL"/>
    </w:rPr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"/>
    <w:uiPriority w:val="99"/>
    <w:qFormat/>
    <w:rsid w:val="006467F2"/>
    <w:pPr>
      <w:ind w:left="720"/>
      <w:contextualSpacing/>
    </w:pPr>
  </w:style>
  <w:style w:type="character" w:customStyle="1" w:styleId="Nagwek3Znak">
    <w:name w:val="Nagłówek 3 Znak"/>
    <w:aliases w:val="ASAPHeading 3 Znak,h3 Znak"/>
    <w:basedOn w:val="Domylnaczcionkaakapitu"/>
    <w:link w:val="Nagwek3"/>
    <w:uiPriority w:val="99"/>
    <w:rsid w:val="00A56809"/>
    <w:rPr>
      <w:rFonts w:ascii="Times New Roman" w:eastAsia="Times New Roman" w:hAnsi="Times New Roman" w:cs="Times New Roman"/>
      <w:b/>
      <w:bCs/>
      <w:sz w:val="24"/>
      <w:szCs w:val="24"/>
      <w:lang w:val="en-US" w:eastAsia="pl-PL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Akapitzlist"/>
    <w:uiPriority w:val="99"/>
    <w:qFormat/>
    <w:locked/>
    <w:rsid w:val="00132D5E"/>
    <w:rPr>
      <w:rFonts w:ascii="Times New Roman" w:eastAsia="Times New Roman" w:hAnsi="Times New Roman" w:cs="Times New Roman"/>
      <w:sz w:val="24"/>
      <w:szCs w:val="24"/>
      <w:lang w:eastAsia="pl-PL"/>
    </w:rPr>
  </w:style>
  <w:style w:type="numbering" w:customStyle="1" w:styleId="1111111">
    <w:name w:val="1 / 1.1 / 1.1.11"/>
    <w:basedOn w:val="Bezlisty"/>
    <w:next w:val="111111"/>
    <w:rsid w:val="008B4DB7"/>
  </w:style>
  <w:style w:type="numbering" w:styleId="111111">
    <w:name w:val="Outline List 2"/>
    <w:basedOn w:val="Bezlisty"/>
    <w:uiPriority w:val="99"/>
    <w:semiHidden/>
    <w:unhideWhenUsed/>
    <w:rsid w:val="008B4DB7"/>
    <w:pPr>
      <w:numPr>
        <w:numId w:val="29"/>
      </w:numPr>
    </w:pPr>
  </w:style>
  <w:style w:type="paragraph" w:styleId="Tekstpodstawowy">
    <w:name w:val="Body Text"/>
    <w:basedOn w:val="Normalny"/>
    <w:link w:val="TekstpodstawowyZnak1"/>
    <w:qFormat/>
    <w:rsid w:val="0072208B"/>
    <w:pPr>
      <w:widowControl/>
      <w:suppressAutoHyphens w:val="0"/>
      <w:spacing w:line="360" w:lineRule="auto"/>
      <w:jc w:val="both"/>
    </w:pPr>
    <w:rPr>
      <w:rFonts w:ascii="Arial" w:hAnsi="Arial" w:cs="Arial"/>
    </w:rPr>
  </w:style>
  <w:style w:type="character" w:customStyle="1" w:styleId="TekstpodstawowyZnak">
    <w:name w:val="Tekst podstawowy Znak"/>
    <w:basedOn w:val="Domylnaczcionkaakapitu"/>
    <w:uiPriority w:val="99"/>
    <w:semiHidden/>
    <w:rsid w:val="0072208B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1">
    <w:name w:val="Tekst podstawowy Znak1"/>
    <w:link w:val="Tekstpodstawowy"/>
    <w:locked/>
    <w:rsid w:val="0072208B"/>
    <w:rPr>
      <w:rFonts w:ascii="Arial" w:eastAsia="Times New Roman" w:hAnsi="Arial" w:cs="Arial"/>
      <w:sz w:val="24"/>
      <w:szCs w:val="24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2018CF"/>
    <w:pPr>
      <w:widowControl/>
      <w:suppressAutoHyphens w:val="0"/>
      <w:spacing w:after="120" w:line="276" w:lineRule="auto"/>
      <w:ind w:left="283"/>
      <w:jc w:val="left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2018CF"/>
    <w:rPr>
      <w:rFonts w:ascii="Times New Roman" w:eastAsia="Times New Roman" w:hAnsi="Times New Roman" w:cs="Times New Roman"/>
      <w:sz w:val="16"/>
      <w:szCs w:val="16"/>
      <w:lang w:eastAsia="pl-PL"/>
    </w:rPr>
  </w:style>
  <w:style w:type="character" w:customStyle="1" w:styleId="grame">
    <w:name w:val="grame"/>
    <w:basedOn w:val="Domylnaczcionkaakapitu"/>
    <w:uiPriority w:val="99"/>
    <w:rsid w:val="00EB7F79"/>
  </w:style>
  <w:style w:type="paragraph" w:styleId="Tekstprzypisudolnego">
    <w:name w:val="footnote text"/>
    <w:basedOn w:val="Normalny"/>
    <w:link w:val="TekstprzypisudolnegoZnak"/>
    <w:uiPriority w:val="99"/>
    <w:unhideWhenUsed/>
    <w:rsid w:val="00E04648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E04648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unhideWhenUsed/>
    <w:rsid w:val="00E04648"/>
    <w:rPr>
      <w:vertAlign w:val="superscript"/>
    </w:rPr>
  </w:style>
  <w:style w:type="paragraph" w:customStyle="1" w:styleId="ZnakZnak9ZnakZnakZnakZnakZnakZnak1">
    <w:name w:val="Znak Znak9 Znak Znak Znak Znak Znak Znak1"/>
    <w:basedOn w:val="Normalny"/>
    <w:rsid w:val="00FA2FDB"/>
    <w:pPr>
      <w:widowControl/>
      <w:suppressAutoHyphens w:val="0"/>
      <w:jc w:val="left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0269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0269A"/>
    <w:rPr>
      <w:rFonts w:ascii="Segoe UI" w:eastAsia="Times New Roman" w:hAnsi="Segoe UI" w:cs="Segoe UI"/>
      <w:sz w:val="18"/>
      <w:szCs w:val="18"/>
      <w:lang w:eastAsia="pl-PL"/>
    </w:rPr>
  </w:style>
  <w:style w:type="paragraph" w:styleId="Bezodstpw">
    <w:name w:val="No Spacing"/>
    <w:uiPriority w:val="1"/>
    <w:qFormat/>
    <w:rsid w:val="0072037E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Akapitzlist1">
    <w:name w:val="Akapit z listą1"/>
    <w:basedOn w:val="Normalny"/>
    <w:uiPriority w:val="99"/>
    <w:qFormat/>
    <w:rsid w:val="002C5FB2"/>
    <w:pPr>
      <w:widowControl/>
      <w:numPr>
        <w:numId w:val="30"/>
      </w:numPr>
      <w:suppressAutoHyphens w:val="0"/>
      <w:contextualSpacing/>
      <w:jc w:val="both"/>
    </w:pPr>
    <w:rPr>
      <w:rFonts w:cs="Calibri"/>
      <w:lang w:eastAsia="en-US"/>
    </w:rPr>
  </w:style>
  <w:style w:type="table" w:styleId="Tabela-Siatka">
    <w:name w:val="Table Grid"/>
    <w:basedOn w:val="Standardowy"/>
    <w:uiPriority w:val="39"/>
    <w:rsid w:val="00C95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606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606EB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606EB"/>
    <w:rPr>
      <w:vertAlign w:val="superscript"/>
    </w:rPr>
  </w:style>
  <w:style w:type="character" w:styleId="Odwoaniedokomentarza">
    <w:name w:val="annotation reference"/>
    <w:uiPriority w:val="99"/>
    <w:rsid w:val="008B6C3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8B6C3F"/>
    <w:rPr>
      <w:sz w:val="20"/>
      <w:szCs w:val="20"/>
      <w:lang w:val="x-none" w:eastAsia="ar-SA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8B6C3F"/>
    <w:rPr>
      <w:rFonts w:ascii="Times New Roman" w:eastAsia="Times New Roman" w:hAnsi="Times New Roman" w:cs="Times New Roman"/>
      <w:sz w:val="20"/>
      <w:szCs w:val="20"/>
      <w:lang w:val="x-none" w:eastAsia="ar-SA"/>
    </w:rPr>
  </w:style>
  <w:style w:type="paragraph" w:styleId="NormalnyWeb">
    <w:name w:val="Normal (Web)"/>
    <w:basedOn w:val="Normalny"/>
    <w:uiPriority w:val="99"/>
    <w:qFormat/>
    <w:rsid w:val="00051D38"/>
    <w:pPr>
      <w:widowControl/>
      <w:suppressAutoHyphens w:val="0"/>
      <w:spacing w:before="100" w:beforeAutospacing="1" w:after="100" w:afterAutospacing="1"/>
      <w:jc w:val="left"/>
    </w:pPr>
  </w:style>
  <w:style w:type="numbering" w:customStyle="1" w:styleId="Zaimportowanystyl1">
    <w:name w:val="Zaimportowany styl 1"/>
    <w:rsid w:val="00510E0E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7209F"/>
    <w:rPr>
      <w:color w:val="605E5C"/>
      <w:shd w:val="clear" w:color="auto" w:fill="E1DFDD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6007"/>
    <w:rPr>
      <w:b/>
      <w:bCs/>
      <w:lang w:val="pl-PL" w:eastAsia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6007"/>
    <w:rPr>
      <w:rFonts w:ascii="Times New Roman" w:eastAsia="Times New Roman" w:hAnsi="Times New Roman" w:cs="Times New Roman"/>
      <w:b/>
      <w:bCs/>
      <w:sz w:val="20"/>
      <w:szCs w:val="20"/>
      <w:lang w:val="x-none"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301D1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301D18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odyText22">
    <w:name w:val="Body Text 22"/>
    <w:basedOn w:val="Normalny"/>
    <w:uiPriority w:val="99"/>
    <w:rsid w:val="00301D18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TekstprzypisudolnegoZnak1">
    <w:name w:val="Tekst przypisu dolnego Znak1"/>
    <w:uiPriority w:val="99"/>
    <w:rsid w:val="00301D18"/>
    <w:rPr>
      <w:sz w:val="22"/>
      <w:szCs w:val="22"/>
      <w:lang w:val="en-US" w:eastAsia="en-US"/>
    </w:rPr>
  </w:style>
  <w:style w:type="paragraph" w:customStyle="1" w:styleId="Standardowyjust">
    <w:name w:val="Standardowy just"/>
    <w:basedOn w:val="Normalny"/>
    <w:uiPriority w:val="99"/>
    <w:rsid w:val="00301D18"/>
    <w:pPr>
      <w:widowControl/>
      <w:numPr>
        <w:numId w:val="32"/>
      </w:numPr>
      <w:suppressAutoHyphens w:val="0"/>
      <w:spacing w:after="120" w:line="300" w:lineRule="auto"/>
      <w:jc w:val="both"/>
      <w:outlineLvl w:val="0"/>
    </w:pPr>
  </w:style>
  <w:style w:type="character" w:styleId="Pogrubienie">
    <w:name w:val="Strong"/>
    <w:basedOn w:val="Domylnaczcionkaakapitu"/>
    <w:uiPriority w:val="22"/>
    <w:qFormat/>
    <w:rsid w:val="009913A9"/>
    <w:rPr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51848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04742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04742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kapitzlist2">
    <w:name w:val="Akapit z listą2"/>
    <w:basedOn w:val="Normalny"/>
    <w:rsid w:val="0004742D"/>
    <w:pPr>
      <w:widowControl/>
      <w:suppressAutoHyphens w:val="0"/>
      <w:spacing w:after="200" w:line="276" w:lineRule="auto"/>
      <w:ind w:left="720"/>
      <w:jc w:val="left"/>
    </w:pPr>
    <w:rPr>
      <w:rFonts w:ascii="Calibri" w:hAnsi="Calibri"/>
      <w:sz w:val="22"/>
      <w:szCs w:val="22"/>
      <w:lang w:eastAsia="en-US"/>
    </w:rPr>
  </w:style>
  <w:style w:type="paragraph" w:styleId="Zwykytekst">
    <w:name w:val="Plain Text"/>
    <w:basedOn w:val="Normalny"/>
    <w:link w:val="ZwykytekstZnak"/>
    <w:uiPriority w:val="99"/>
    <w:rsid w:val="001D448C"/>
    <w:pPr>
      <w:widowControl/>
      <w:suppressAutoHyphens w:val="0"/>
      <w:jc w:val="left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D448C"/>
    <w:rPr>
      <w:rFonts w:ascii="Consolas" w:eastAsia="Times New Roman" w:hAnsi="Consolas" w:cs="Times New Roman"/>
      <w:sz w:val="21"/>
      <w:szCs w:val="21"/>
      <w:lang w:eastAsia="pl-PL"/>
    </w:rPr>
  </w:style>
  <w:style w:type="paragraph" w:customStyle="1" w:styleId="Default">
    <w:name w:val="Default"/>
    <w:rsid w:val="005F3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unhideWhenUsed/>
    <w:rsid w:val="005C5061"/>
    <w:rPr>
      <w:color w:val="954F72" w:themeColor="followedHyperlink"/>
      <w:u w:val="single"/>
    </w:rPr>
  </w:style>
  <w:style w:type="paragraph" w:customStyle="1" w:styleId="pf0">
    <w:name w:val="pf0"/>
    <w:basedOn w:val="Normalny"/>
    <w:rsid w:val="00872F27"/>
    <w:pPr>
      <w:widowControl/>
      <w:suppressAutoHyphens w:val="0"/>
      <w:spacing w:before="100" w:beforeAutospacing="1" w:after="100" w:afterAutospacing="1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2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0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14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7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2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32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7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9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5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26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5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2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1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9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3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9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4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06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6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37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4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platformazakupowa.pl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s://efaktura.gov.pl/" TargetMode="External"/><Relationship Id="rId50" Type="http://schemas.openxmlformats.org/officeDocument/2006/relationships/header" Target="header2.xml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https://www.uj.edu.pl" TargetMode="External"/><Relationship Id="rId24" Type="http://schemas.openxmlformats.org/officeDocument/2006/relationships/hyperlink" Target="https://drive.google.com/file/d/1Kd1DttbBeiNWt4q4slS4t76lZVKPbkyD/view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/pn/uj_edu" TargetMode="External"/><Relationship Id="rId40" Type="http://schemas.openxmlformats.org/officeDocument/2006/relationships/hyperlink" Target="https://platformazakupowa.pl/strona/45-instrukcje" TargetMode="External"/><Relationship Id="rId45" Type="http://schemas.openxmlformats.org/officeDocument/2006/relationships/hyperlink" Target="https://platformazakupowa.pl/pn/uj_edu" TargetMode="External"/><Relationship Id="rId53" Type="http://schemas.openxmlformats.org/officeDocument/2006/relationships/header" Target="header3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platformazakupowa.pl/pn/uj_edu" TargetMode="External"/><Relationship Id="rId31" Type="http://schemas.openxmlformats.org/officeDocument/2006/relationships/hyperlink" Target="https://platformazakupowa.pl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uj.edu.pl" TargetMode="External"/><Relationship Id="rId22" Type="http://schemas.openxmlformats.org/officeDocument/2006/relationships/hyperlink" Target="https://platformazakupowa.pl" TargetMode="External"/><Relationship Id="rId27" Type="http://schemas.openxmlformats.org/officeDocument/2006/relationships/hyperlink" Target="https://platformazakupowa.pl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/pn/uj_edu" TargetMode="External"/><Relationship Id="rId48" Type="http://schemas.openxmlformats.org/officeDocument/2006/relationships/hyperlink" Target="mailto:simon.chorazy@uj.edu.pl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https://przetargi.uj.edu.pl" TargetMode="External"/><Relationship Id="rId17" Type="http://schemas.openxmlformats.org/officeDocument/2006/relationships/hyperlink" Target="https://platformazakupowa.pl/pn/uj_eu" TargetMode="External"/><Relationship Id="rId25" Type="http://schemas.openxmlformats.org/officeDocument/2006/relationships/hyperlink" Target="https://platformazakupowa.pl/strona/45-instrukcje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mailto:iod@uj.edu.pl" TargetMode="External"/><Relationship Id="rId20" Type="http://schemas.openxmlformats.org/officeDocument/2006/relationships/hyperlink" Target="https://platformazakupowa.pl" TargetMode="External"/><Relationship Id="rId41" Type="http://schemas.openxmlformats.org/officeDocument/2006/relationships/hyperlink" Target="https://platformazakupowa.pl" TargetMode="External"/><Relationship Id="rId54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przetargi.uj.edu.pl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/pn/uj_edu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2C18E48DCBB5C41956C1011E38476B1" ma:contentTypeVersion="14" ma:contentTypeDescription="Utwórz nowy dokument." ma:contentTypeScope="" ma:versionID="b01445f9467401ff5d757ea56a1fcd94">
  <xsd:schema xmlns:xsd="http://www.w3.org/2001/XMLSchema" xmlns:xs="http://www.w3.org/2001/XMLSchema" xmlns:p="http://schemas.microsoft.com/office/2006/metadata/properties" xmlns:ns3="128426b3-6c3b-4715-affd-84f14444fcc1" xmlns:ns4="c3288be3-c0c6-4ef8-b482-2751d3124a21" targetNamespace="http://schemas.microsoft.com/office/2006/metadata/properties" ma:root="true" ma:fieldsID="be531999c57bce1e7f5974dd5814aac4" ns3:_="" ns4:_="">
    <xsd:import namespace="128426b3-6c3b-4715-affd-84f14444fcc1"/>
    <xsd:import namespace="c3288be3-c0c6-4ef8-b482-2751d3124a2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26b3-6c3b-4715-affd-84f14444fc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88be3-c0c6-4ef8-b482-2751d3124a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2D0195-FE14-4086-8C84-865731685C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26b3-6c3b-4715-affd-84f14444fcc1"/>
    <ds:schemaRef ds:uri="c3288be3-c0c6-4ef8-b482-2751d3124a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3E61FA-74BF-4BE5-9EA7-2FC76C57C9C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D28A9E-D2C5-45EB-8CEC-83CE79D52C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B8C26A-D4EC-4FF6-BB80-5540E395BB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30</Pages>
  <Words>12446</Words>
  <Characters>74682</Characters>
  <Application>Microsoft Office Word</Application>
  <DocSecurity>0</DocSecurity>
  <Lines>622</Lines>
  <Paragraphs>17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Agnieszka Staniszewska</cp:lastModifiedBy>
  <cp:revision>108</cp:revision>
  <cp:lastPrinted>2023-10-06T09:04:00Z</cp:lastPrinted>
  <dcterms:created xsi:type="dcterms:W3CDTF">2023-11-20T12:43:00Z</dcterms:created>
  <dcterms:modified xsi:type="dcterms:W3CDTF">2023-12-01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18E48DCBB5C41956C1011E38476B1</vt:lpwstr>
  </property>
</Properties>
</file>